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3A9B34" w14:textId="77777777" w:rsidR="00B1244A" w:rsidRDefault="00B1244A" w:rsidP="004757D9">
      <w:pPr>
        <w:rPr>
          <w:lang w:val="en-US"/>
        </w:rPr>
      </w:pPr>
    </w:p>
    <w:p w14:paraId="72427F09" w14:textId="1D3CCFA4" w:rsidR="00B437A7" w:rsidRDefault="00B437A7" w:rsidP="00B437A7">
      <w:pPr>
        <w:pStyle w:val="Heading1"/>
        <w:rPr>
          <w:lang w:val="en-US"/>
        </w:rPr>
      </w:pPr>
      <w:r>
        <w:rPr>
          <w:lang w:val="en-US"/>
        </w:rPr>
        <w:t xml:space="preserve">Project Overview </w:t>
      </w:r>
    </w:p>
    <w:p w14:paraId="7C106384" w14:textId="77777777" w:rsidR="00B437A7" w:rsidRDefault="00B437A7" w:rsidP="00B437A7">
      <w:pPr>
        <w:rPr>
          <w:lang w:val="en-US"/>
        </w:rPr>
      </w:pPr>
    </w:p>
    <w:p w14:paraId="1BC6CAD9" w14:textId="77777777" w:rsidR="00B437A7" w:rsidRDefault="00B437A7" w:rsidP="00B437A7">
      <w:pPr>
        <w:rPr>
          <w:lang w:val="en-US"/>
        </w:rPr>
      </w:pPr>
      <w:r>
        <w:rPr>
          <w:lang w:val="en-US"/>
        </w:rPr>
        <w:t>// goal of this section</w:t>
      </w:r>
    </w:p>
    <w:p w14:paraId="34609F1B" w14:textId="77777777" w:rsidR="00B437A7" w:rsidRDefault="00B437A7" w:rsidP="00B437A7">
      <w:pPr>
        <w:rPr>
          <w:lang w:val="en-US"/>
        </w:rPr>
      </w:pPr>
      <w:r>
        <w:rPr>
          <w:lang w:val="en-US"/>
        </w:rPr>
        <w:t xml:space="preserve">This section denotes the procedural strategies to develop this software. This analysis will help future business strategic improvement. </w:t>
      </w:r>
    </w:p>
    <w:p w14:paraId="79C49217" w14:textId="77777777" w:rsidR="00B437A7" w:rsidRDefault="00B437A7" w:rsidP="00B437A7">
      <w:pPr>
        <w:rPr>
          <w:lang w:val="en-US"/>
        </w:rPr>
      </w:pPr>
    </w:p>
    <w:p w14:paraId="052580E8" w14:textId="77777777" w:rsidR="00B437A7" w:rsidRDefault="00B437A7" w:rsidP="00B437A7">
      <w:pPr>
        <w:pStyle w:val="Heading2"/>
        <w:rPr>
          <w:lang w:val="en-US"/>
        </w:rPr>
      </w:pPr>
      <w:r>
        <w:rPr>
          <w:lang w:val="en-US"/>
        </w:rPr>
        <w:t xml:space="preserve">Software Conceptualization </w:t>
      </w:r>
    </w:p>
    <w:p w14:paraId="0ACF0433" w14:textId="77777777" w:rsidR="00B437A7" w:rsidRDefault="00B437A7" w:rsidP="00B437A7">
      <w:pPr>
        <w:rPr>
          <w:lang w:val="en-US"/>
        </w:rPr>
      </w:pPr>
      <w:r>
        <w:rPr>
          <w:lang w:val="en-US"/>
        </w:rPr>
        <w:t xml:space="preserve">// what </w:t>
      </w:r>
    </w:p>
    <w:p w14:paraId="42E0C9AE" w14:textId="77777777" w:rsidR="00B437A7" w:rsidRDefault="00B437A7" w:rsidP="00B437A7">
      <w:pPr>
        <w:rPr>
          <w:lang w:val="en-US"/>
        </w:rPr>
      </w:pPr>
      <w:r>
        <w:rPr>
          <w:lang w:val="en-US"/>
        </w:rPr>
        <w:t xml:space="preserve">// why important </w:t>
      </w:r>
    </w:p>
    <w:p w14:paraId="44A5F80B" w14:textId="77777777" w:rsidR="00B437A7" w:rsidRDefault="00B437A7" w:rsidP="00B437A7">
      <w:pPr>
        <w:rPr>
          <w:lang w:val="en-US"/>
        </w:rPr>
      </w:pPr>
      <w:r>
        <w:rPr>
          <w:lang w:val="en-US"/>
        </w:rPr>
        <w:t xml:space="preserve">// what are the advantages </w:t>
      </w:r>
    </w:p>
    <w:p w14:paraId="2E29A40D" w14:textId="77777777" w:rsidR="00B437A7" w:rsidRPr="00CC3406" w:rsidRDefault="00B437A7" w:rsidP="00B437A7">
      <w:pPr>
        <w:pStyle w:val="ListParagraph"/>
        <w:numPr>
          <w:ilvl w:val="0"/>
          <w:numId w:val="6"/>
        </w:numPr>
        <w:rPr>
          <w:lang w:val="en-US"/>
        </w:rPr>
      </w:pPr>
      <w:r>
        <w:rPr>
          <w:lang w:val="en-US"/>
        </w:rPr>
        <w:t xml:space="preserve">Understanding Software Advantages </w:t>
      </w:r>
    </w:p>
    <w:p w14:paraId="0E874956" w14:textId="77777777" w:rsidR="00B437A7" w:rsidRDefault="00B437A7" w:rsidP="00B437A7">
      <w:pPr>
        <w:rPr>
          <w:lang w:val="en-US"/>
        </w:rPr>
      </w:pPr>
      <w:r>
        <w:rPr>
          <w:lang w:val="en-US"/>
        </w:rPr>
        <w:t xml:space="preserve">Firstly, the business analysts must understand the unique advantages of the new system. Without having a compelling reason to adopt a new practice, people will not spend the effort and time to adjust their habits. This system suppresses traditional ordering methods by the costs needed to perform the same tasks by £16,800 - £33,600 per year. Restaurant owners will not need to take, record, and deliver the orders and give and take meal's payment as customers will perform these tasks instead. Since restaurant waiters would only require taking the customers to the table and deliver the meals, they will save at least 50% of the work. By reducing the number of people needed to maintain the restaurant waitering operations by 50%, restaurant owners would save an annual staff cost of 50%. A typical restaurant will have 2 waitering staff. We could therefore help restaurant owners save an annual cost of £8 x 6 hours x 350 days = £16,800. </w:t>
      </w:r>
    </w:p>
    <w:p w14:paraId="77152E13" w14:textId="77777777" w:rsidR="00B437A7" w:rsidRDefault="00B437A7" w:rsidP="00B437A7">
      <w:pPr>
        <w:rPr>
          <w:lang w:val="en-US"/>
        </w:rPr>
      </w:pPr>
    </w:p>
    <w:p w14:paraId="029573D6" w14:textId="77777777" w:rsidR="00B437A7" w:rsidRPr="00237B41" w:rsidRDefault="00B437A7" w:rsidP="00B437A7">
      <w:pPr>
        <w:pStyle w:val="ListParagraph"/>
        <w:numPr>
          <w:ilvl w:val="0"/>
          <w:numId w:val="6"/>
        </w:numPr>
        <w:rPr>
          <w:lang w:val="en-US"/>
        </w:rPr>
      </w:pPr>
      <w:r w:rsidRPr="00237B41">
        <w:rPr>
          <w:lang w:val="en-US"/>
        </w:rPr>
        <w:t xml:space="preserve">Feasibility Study </w:t>
      </w:r>
    </w:p>
    <w:p w14:paraId="3A897FA1" w14:textId="1900E82F" w:rsidR="00B437A7" w:rsidRPr="00C00672" w:rsidRDefault="00B437A7" w:rsidP="00B437A7">
      <w:pPr>
        <w:rPr>
          <w:lang w:val="en-US"/>
        </w:rPr>
      </w:pPr>
      <w:r>
        <w:rPr>
          <w:lang w:val="en-US"/>
        </w:rPr>
        <w:t>The business should conduct marketing research to assess the business scope of similar companies. The project should proceed only when the business ideas are not universal. It would be ideal to assess if this business can sustain with sufficient market gap.</w:t>
      </w:r>
      <w:r w:rsidR="00B1244A">
        <w:rPr>
          <w:lang w:val="en-US"/>
        </w:rPr>
        <w:t xml:space="preserve"> A brief google search suggests that there are less than 3 companies in the UK that conduct business</w:t>
      </w:r>
      <w:r w:rsidR="00A9141C">
        <w:rPr>
          <w:lang w:val="en-US"/>
        </w:rPr>
        <w:t>es</w:t>
      </w:r>
      <w:r w:rsidR="00B1244A">
        <w:rPr>
          <w:lang w:val="en-US"/>
        </w:rPr>
        <w:t xml:space="preserve"> with a similar focus. </w:t>
      </w:r>
    </w:p>
    <w:p w14:paraId="47F227BF" w14:textId="77777777" w:rsidR="00B437A7" w:rsidRDefault="00B437A7" w:rsidP="00B437A7">
      <w:pPr>
        <w:rPr>
          <w:lang w:val="en-US"/>
        </w:rPr>
      </w:pPr>
    </w:p>
    <w:p w14:paraId="2FEB9637" w14:textId="77777777" w:rsidR="00B437A7" w:rsidRPr="005051F6" w:rsidRDefault="00B437A7" w:rsidP="00B437A7">
      <w:pPr>
        <w:pStyle w:val="ListParagraph"/>
        <w:numPr>
          <w:ilvl w:val="0"/>
          <w:numId w:val="6"/>
        </w:numPr>
        <w:rPr>
          <w:lang w:val="en-US"/>
        </w:rPr>
      </w:pPr>
      <w:r>
        <w:rPr>
          <w:lang w:val="en-US"/>
        </w:rPr>
        <w:t xml:space="preserve">Optimization Metrics </w:t>
      </w:r>
    </w:p>
    <w:p w14:paraId="46E8A698" w14:textId="16036540" w:rsidR="00B437A7" w:rsidRDefault="00B437A7" w:rsidP="00B437A7">
      <w:pPr>
        <w:rPr>
          <w:lang w:val="en-US"/>
        </w:rPr>
      </w:pPr>
      <w:r>
        <w:rPr>
          <w:lang w:val="en-US"/>
        </w:rPr>
        <w:t xml:space="preserve">The company should identify ways to outperform existing practice. By understanding the metrics that determines the product's success, it makes it harder for other ventures to build a better product. The critical aspects to consider include how to keep customers to continuously using the system and will not leave; how we can grow the business internationally; and how to maintain system capability. </w:t>
      </w:r>
    </w:p>
    <w:p w14:paraId="664BF846" w14:textId="77777777" w:rsidR="00B437A7" w:rsidRDefault="00B437A7" w:rsidP="00B437A7">
      <w:pPr>
        <w:rPr>
          <w:lang w:val="en-US"/>
        </w:rPr>
      </w:pPr>
      <w:r>
        <w:rPr>
          <w:lang w:val="en-US"/>
        </w:rPr>
        <w:lastRenderedPageBreak/>
        <w:t xml:space="preserve">                              </w:t>
      </w:r>
      <w:r>
        <w:rPr>
          <w:noProof/>
          <w:lang w:val="en-US"/>
        </w:rPr>
        <w:drawing>
          <wp:anchor distT="0" distB="0" distL="114300" distR="114300" simplePos="0" relativeHeight="251659264" behindDoc="0" locked="0" layoutInCell="1" allowOverlap="1" wp14:anchorId="7DF2CE65" wp14:editId="66E4E436">
            <wp:simplePos x="914400" y="1873250"/>
            <wp:positionH relativeFrom="column">
              <wp:align>left</wp:align>
            </wp:positionH>
            <wp:positionV relativeFrom="paragraph">
              <wp:align>top</wp:align>
            </wp:positionV>
            <wp:extent cx="2533650" cy="51054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33650" cy="5105400"/>
                    </a:xfrm>
                    <a:prstGeom prst="rect">
                      <a:avLst/>
                    </a:prstGeom>
                    <a:noFill/>
                    <a:ln>
                      <a:noFill/>
                    </a:ln>
                  </pic:spPr>
                </pic:pic>
              </a:graphicData>
            </a:graphic>
          </wp:anchor>
        </w:drawing>
      </w:r>
      <w:r>
        <w:rPr>
          <w:lang w:val="en-US"/>
        </w:rPr>
        <w:br w:type="textWrapping" w:clear="all"/>
      </w:r>
    </w:p>
    <w:p w14:paraId="0B807438" w14:textId="77777777" w:rsidR="00B437A7" w:rsidRDefault="00B437A7" w:rsidP="00B437A7">
      <w:pPr>
        <w:pStyle w:val="ListParagraph"/>
        <w:numPr>
          <w:ilvl w:val="0"/>
          <w:numId w:val="6"/>
        </w:numPr>
        <w:rPr>
          <w:lang w:val="en-US"/>
        </w:rPr>
      </w:pPr>
      <w:r w:rsidRPr="009B1AB1">
        <w:rPr>
          <w:lang w:val="en-US"/>
        </w:rPr>
        <w:t>Business Executive Strategy</w:t>
      </w:r>
    </w:p>
    <w:p w14:paraId="59F73334" w14:textId="50CB4873" w:rsidR="00B437A7" w:rsidRDefault="00B437A7" w:rsidP="00B437A7">
      <w:pPr>
        <w:rPr>
          <w:lang w:val="en-US"/>
        </w:rPr>
      </w:pPr>
      <w:r>
        <w:rPr>
          <w:lang w:val="en-US"/>
        </w:rPr>
        <w:t xml:space="preserve">Another essential component of the business is to understand the </w:t>
      </w:r>
      <w:r w:rsidR="00FE35CE">
        <w:rPr>
          <w:lang w:val="en-US"/>
        </w:rPr>
        <w:t>minimal</w:t>
      </w:r>
      <w:r>
        <w:rPr>
          <w:lang w:val="en-US"/>
        </w:rPr>
        <w:t xml:space="preserve"> company operations for later revenue-cost analysis. Secondly, to ensure that the software is tailored according to all the critical business requirements. The goal of iterative evaluation is to prevent time lost due to redundant </w:t>
      </w:r>
      <w:r w:rsidR="00487614">
        <w:rPr>
          <w:lang w:val="en-US"/>
        </w:rPr>
        <w:t>software development</w:t>
      </w:r>
      <w:r w:rsidR="005F161C">
        <w:rPr>
          <w:lang w:val="en-US"/>
        </w:rPr>
        <w:t>.</w:t>
      </w:r>
    </w:p>
    <w:p w14:paraId="3F3D4F1C" w14:textId="0965E0A0" w:rsidR="00764963" w:rsidRDefault="00764963" w:rsidP="00F6124E">
      <w:pPr>
        <w:rPr>
          <w:lang w:val="en-US"/>
        </w:rPr>
      </w:pPr>
    </w:p>
    <w:p w14:paraId="246715B2" w14:textId="77777777" w:rsidR="00764963" w:rsidRDefault="00764963" w:rsidP="00F6124E">
      <w:pPr>
        <w:rPr>
          <w:lang w:val="en-US"/>
        </w:rPr>
      </w:pPr>
    </w:p>
    <w:p w14:paraId="513801E3" w14:textId="77777777" w:rsidR="00764963" w:rsidRDefault="00764963" w:rsidP="00F6124E">
      <w:pPr>
        <w:rPr>
          <w:lang w:val="en-US"/>
        </w:rPr>
      </w:pPr>
    </w:p>
    <w:p w14:paraId="6175937E" w14:textId="7A81C403" w:rsidR="008842F1" w:rsidRDefault="008842F1" w:rsidP="00F6124E">
      <w:pPr>
        <w:rPr>
          <w:lang w:val="en-US"/>
        </w:rPr>
      </w:pPr>
      <w:r>
        <w:rPr>
          <w:lang w:val="en-US"/>
        </w:rPr>
        <w:t xml:space="preserve">Following the </w:t>
      </w:r>
      <w:r w:rsidR="008F5AAB">
        <w:rPr>
          <w:lang w:val="en-US"/>
        </w:rPr>
        <w:t xml:space="preserve">software development, </w:t>
      </w:r>
    </w:p>
    <w:p w14:paraId="6E8822AC" w14:textId="77777777" w:rsidR="008842F1" w:rsidRDefault="008842F1" w:rsidP="00F6124E">
      <w:pPr>
        <w:rPr>
          <w:lang w:val="en-US"/>
        </w:rPr>
      </w:pPr>
    </w:p>
    <w:p w14:paraId="7AFB64B9" w14:textId="1CFB2D8C" w:rsidR="00B1244A" w:rsidRPr="00F6124E" w:rsidRDefault="00B1244A" w:rsidP="00F6124E">
      <w:pPr>
        <w:rPr>
          <w:lang w:val="en-US"/>
        </w:rPr>
      </w:pPr>
      <w:r w:rsidRPr="00F6124E">
        <w:rPr>
          <w:lang w:val="en-US"/>
        </w:rPr>
        <w:t xml:space="preserve">Post </w:t>
      </w:r>
      <w:r w:rsidR="008842F1">
        <w:rPr>
          <w:lang w:val="en-US"/>
        </w:rPr>
        <w:t xml:space="preserve">marketing is </w:t>
      </w:r>
    </w:p>
    <w:p w14:paraId="1953F609" w14:textId="77777777" w:rsidR="00B1244A" w:rsidRDefault="00B1244A" w:rsidP="00B1244A">
      <w:pPr>
        <w:pStyle w:val="ListParagraph"/>
        <w:numPr>
          <w:ilvl w:val="0"/>
          <w:numId w:val="2"/>
        </w:numPr>
        <w:rPr>
          <w:lang w:val="en-US"/>
        </w:rPr>
      </w:pPr>
      <w:r>
        <w:rPr>
          <w:lang w:val="en-US"/>
        </w:rPr>
        <w:t xml:space="preserve">We will send letters to all the regional restaurants then expand our user network to neighboring cities. </w:t>
      </w:r>
    </w:p>
    <w:p w14:paraId="45126F3E" w14:textId="77777777" w:rsidR="00B1244A" w:rsidRDefault="00B1244A" w:rsidP="00B1244A">
      <w:pPr>
        <w:pStyle w:val="ListParagraph"/>
        <w:numPr>
          <w:ilvl w:val="0"/>
          <w:numId w:val="2"/>
        </w:numPr>
        <w:rPr>
          <w:lang w:val="en-US"/>
        </w:rPr>
      </w:pPr>
      <w:r>
        <w:rPr>
          <w:lang w:val="en-US"/>
        </w:rPr>
        <w:lastRenderedPageBreak/>
        <w:t>Cost of post marketing is £1.5 per letter = £0.65 stamp + £0.75 (envelop+ paper+ printing)</w:t>
      </w:r>
    </w:p>
    <w:p w14:paraId="6F426B4C" w14:textId="77777777" w:rsidR="00B1244A" w:rsidRPr="008B1164" w:rsidRDefault="00B1244A" w:rsidP="00B1244A">
      <w:pPr>
        <w:pStyle w:val="ListParagraph"/>
        <w:numPr>
          <w:ilvl w:val="0"/>
          <w:numId w:val="2"/>
        </w:numPr>
        <w:rPr>
          <w:lang w:val="en-US"/>
        </w:rPr>
      </w:pPr>
      <w:r>
        <w:rPr>
          <w:lang w:val="en-US"/>
        </w:rPr>
        <w:t>Use post because it guarantees that only the restaurant owner will read the letter.</w:t>
      </w:r>
    </w:p>
    <w:p w14:paraId="621B3147" w14:textId="77777777" w:rsidR="00B1244A" w:rsidRDefault="00B1244A" w:rsidP="00B1244A">
      <w:pPr>
        <w:rPr>
          <w:lang w:val="en-US"/>
        </w:rPr>
      </w:pPr>
    </w:p>
    <w:p w14:paraId="483E5592" w14:textId="77777777" w:rsidR="00B1244A" w:rsidRDefault="00B1244A" w:rsidP="00B1244A">
      <w:pPr>
        <w:pStyle w:val="ListParagraph"/>
        <w:numPr>
          <w:ilvl w:val="0"/>
          <w:numId w:val="5"/>
        </w:numPr>
        <w:rPr>
          <w:lang w:val="en-US"/>
        </w:rPr>
      </w:pPr>
      <w:r>
        <w:rPr>
          <w:lang w:val="en-US"/>
        </w:rPr>
        <w:t xml:space="preserve">QR code videos </w:t>
      </w:r>
    </w:p>
    <w:p w14:paraId="1A65A7A5" w14:textId="77777777" w:rsidR="00B1244A" w:rsidRDefault="00B1244A" w:rsidP="00B1244A">
      <w:pPr>
        <w:pStyle w:val="ListParagraph"/>
        <w:numPr>
          <w:ilvl w:val="0"/>
          <w:numId w:val="2"/>
        </w:numPr>
        <w:rPr>
          <w:lang w:val="en-US"/>
        </w:rPr>
      </w:pPr>
      <w:r>
        <w:rPr>
          <w:lang w:val="en-US"/>
        </w:rPr>
        <w:t xml:space="preserve">The letter will include some QR codes that redirect the restaurant owners to some product video demonstration. By letting restaurant owners to live stream our product, they are more likely to understand and appreciate the benefits of the software. </w:t>
      </w:r>
    </w:p>
    <w:p w14:paraId="48DD241B" w14:textId="77777777" w:rsidR="00B1244A" w:rsidRDefault="00B1244A" w:rsidP="00B1244A">
      <w:pPr>
        <w:pStyle w:val="ListParagraph"/>
        <w:numPr>
          <w:ilvl w:val="0"/>
          <w:numId w:val="2"/>
        </w:numPr>
        <w:rPr>
          <w:lang w:val="en-US"/>
        </w:rPr>
      </w:pPr>
      <w:r>
        <w:rPr>
          <w:lang w:val="en-US"/>
        </w:rPr>
        <w:t xml:space="preserve">People are generally more persuaded with video presentations than letters with words only. </w:t>
      </w:r>
    </w:p>
    <w:p w14:paraId="66BEFE5E" w14:textId="77777777" w:rsidR="00B1244A" w:rsidRDefault="00B1244A" w:rsidP="00B1244A">
      <w:pPr>
        <w:rPr>
          <w:lang w:val="en-US"/>
        </w:rPr>
      </w:pPr>
    </w:p>
    <w:p w14:paraId="48313ED4" w14:textId="77777777" w:rsidR="00B1244A" w:rsidRDefault="00B1244A" w:rsidP="00B1244A">
      <w:pPr>
        <w:pStyle w:val="ListParagraph"/>
        <w:numPr>
          <w:ilvl w:val="0"/>
          <w:numId w:val="5"/>
        </w:numPr>
        <w:rPr>
          <w:lang w:val="en-US"/>
        </w:rPr>
      </w:pPr>
      <w:r>
        <w:rPr>
          <w:lang w:val="en-US"/>
        </w:rPr>
        <w:t xml:space="preserve">Landing Page </w:t>
      </w:r>
    </w:p>
    <w:p w14:paraId="24442D53" w14:textId="77777777" w:rsidR="00B1244A" w:rsidRDefault="00B1244A" w:rsidP="00B1244A">
      <w:pPr>
        <w:pStyle w:val="ListParagraph"/>
        <w:numPr>
          <w:ilvl w:val="0"/>
          <w:numId w:val="2"/>
        </w:numPr>
        <w:rPr>
          <w:lang w:val="en-US"/>
        </w:rPr>
      </w:pPr>
      <w:r>
        <w:rPr>
          <w:lang w:val="en-US"/>
        </w:rPr>
        <w:t xml:space="preserve">We have a web page where restaurant owners can be redirected from the letter to the landing page through the QR code. The website will demonstrate our customers the benefits of our platform and the main functions of the software. </w:t>
      </w:r>
    </w:p>
    <w:p w14:paraId="668B889D" w14:textId="77777777" w:rsidR="00B1244A" w:rsidRDefault="00B1244A" w:rsidP="00B1244A">
      <w:pPr>
        <w:pStyle w:val="ListParagraph"/>
        <w:numPr>
          <w:ilvl w:val="0"/>
          <w:numId w:val="2"/>
        </w:numPr>
        <w:rPr>
          <w:lang w:val="en-US"/>
        </w:rPr>
      </w:pPr>
      <w:r>
        <w:rPr>
          <w:lang w:val="en-US"/>
        </w:rPr>
        <w:t xml:space="preserve">By using short texts and pictures, hopefully people getting into our website can understand the benefits to be a member of the platform. </w:t>
      </w:r>
    </w:p>
    <w:p w14:paraId="1204E979" w14:textId="77777777" w:rsidR="00B1244A" w:rsidRDefault="00B1244A" w:rsidP="00B1244A">
      <w:pPr>
        <w:pStyle w:val="ListParagraph"/>
        <w:numPr>
          <w:ilvl w:val="0"/>
          <w:numId w:val="2"/>
        </w:numPr>
        <w:rPr>
          <w:lang w:val="en-US"/>
        </w:rPr>
      </w:pPr>
      <w:r>
        <w:rPr>
          <w:lang w:val="en-US"/>
        </w:rPr>
        <w:t xml:space="preserve">The design process also consider minimalistic representation so that visitors will not get distracted or overwhelmed with the amount of information displayed on the web. </w:t>
      </w:r>
    </w:p>
    <w:p w14:paraId="617D72CA" w14:textId="77777777" w:rsidR="00B1244A" w:rsidRDefault="00B1244A" w:rsidP="00B1244A">
      <w:pPr>
        <w:rPr>
          <w:lang w:val="en-US"/>
        </w:rPr>
      </w:pPr>
    </w:p>
    <w:p w14:paraId="24A99330" w14:textId="77777777" w:rsidR="00B1244A" w:rsidRDefault="00B1244A" w:rsidP="00B1244A">
      <w:pPr>
        <w:rPr>
          <w:lang w:val="en-US"/>
        </w:rPr>
      </w:pPr>
    </w:p>
    <w:p w14:paraId="1880702E" w14:textId="77777777" w:rsidR="00B1244A" w:rsidRDefault="00B1244A" w:rsidP="00B1244A">
      <w:pPr>
        <w:pStyle w:val="ListParagraph"/>
        <w:numPr>
          <w:ilvl w:val="0"/>
          <w:numId w:val="5"/>
        </w:numPr>
        <w:rPr>
          <w:lang w:val="en-US"/>
        </w:rPr>
      </w:pPr>
      <w:r>
        <w:rPr>
          <w:lang w:val="en-US"/>
        </w:rPr>
        <w:t>Registration</w:t>
      </w:r>
    </w:p>
    <w:p w14:paraId="125C6317" w14:textId="77777777" w:rsidR="00B1244A" w:rsidRDefault="00B1244A" w:rsidP="00B1244A">
      <w:pPr>
        <w:pStyle w:val="ListParagraph"/>
        <w:numPr>
          <w:ilvl w:val="0"/>
          <w:numId w:val="2"/>
        </w:numPr>
        <w:rPr>
          <w:lang w:val="en-US"/>
        </w:rPr>
      </w:pPr>
      <w:r>
        <w:rPr>
          <w:lang w:val="en-US"/>
        </w:rPr>
        <w:t>The registration portal asks the users the minimal information that will help staff register the restaurant menu to the platform. They are only required to type in 11 pieces of information. We aim to do all the tasks for the restaurant owners so that they don't need to spend any time to deal with the computer system. We will then have an automatic email confirmation system so that the system can verify the accuracy of the email address provided by the user.</w:t>
      </w:r>
    </w:p>
    <w:p w14:paraId="7D521CAE" w14:textId="77777777" w:rsidR="00B1244A" w:rsidRPr="002029FA" w:rsidRDefault="00B1244A" w:rsidP="00B1244A">
      <w:pPr>
        <w:pStyle w:val="ListParagraph"/>
        <w:rPr>
          <w:lang w:val="en-US"/>
        </w:rPr>
      </w:pPr>
    </w:p>
    <w:p w14:paraId="5223294F" w14:textId="77777777" w:rsidR="00B1244A" w:rsidRDefault="00B1244A" w:rsidP="00B1244A">
      <w:pPr>
        <w:pStyle w:val="ListParagraph"/>
        <w:numPr>
          <w:ilvl w:val="0"/>
          <w:numId w:val="5"/>
        </w:numPr>
        <w:rPr>
          <w:lang w:val="en-US"/>
        </w:rPr>
      </w:pPr>
      <w:r>
        <w:rPr>
          <w:lang w:val="en-US"/>
        </w:rPr>
        <w:t xml:space="preserve">Account Setup </w:t>
      </w:r>
    </w:p>
    <w:p w14:paraId="29F49D55" w14:textId="77777777" w:rsidR="00B1244A" w:rsidRDefault="00B1244A" w:rsidP="00B1244A">
      <w:pPr>
        <w:pStyle w:val="ListParagraph"/>
        <w:numPr>
          <w:ilvl w:val="0"/>
          <w:numId w:val="2"/>
        </w:numPr>
        <w:rPr>
          <w:lang w:val="en-US"/>
        </w:rPr>
      </w:pPr>
      <w:r>
        <w:rPr>
          <w:lang w:val="en-US"/>
        </w:rPr>
        <w:t xml:space="preserve">The next stage is to upload the business info and menu to the system before they can start using the restaurant sit-in ordering platform. Our staff will take care of the process to upload business info and menu. The reason it is important for company staff to register all the details is that we can review the presentation of the software platform before we confidently deliver the product to the customers. By reducing the time spent of the restaurant owners interacting with the software system, they are less likely to feel frustrated by the difficulty to learn and upload restaurant details. </w:t>
      </w:r>
    </w:p>
    <w:p w14:paraId="2844935B" w14:textId="77777777" w:rsidR="00B1244A" w:rsidRDefault="00B1244A" w:rsidP="00B1244A">
      <w:pPr>
        <w:rPr>
          <w:lang w:val="en-US"/>
        </w:rPr>
      </w:pPr>
    </w:p>
    <w:p w14:paraId="69D5DCDA" w14:textId="77777777" w:rsidR="00B1244A" w:rsidRDefault="00B1244A" w:rsidP="00B1244A">
      <w:pPr>
        <w:pStyle w:val="ListParagraph"/>
        <w:numPr>
          <w:ilvl w:val="0"/>
          <w:numId w:val="5"/>
        </w:numPr>
        <w:rPr>
          <w:lang w:val="en-US"/>
        </w:rPr>
      </w:pPr>
      <w:r>
        <w:rPr>
          <w:lang w:val="en-US"/>
        </w:rPr>
        <w:t>Post QR code menu</w:t>
      </w:r>
    </w:p>
    <w:p w14:paraId="4C868C62" w14:textId="77777777" w:rsidR="00B1244A" w:rsidRDefault="00B1244A" w:rsidP="00B1244A">
      <w:pPr>
        <w:pStyle w:val="ListParagraph"/>
        <w:numPr>
          <w:ilvl w:val="0"/>
          <w:numId w:val="2"/>
        </w:numPr>
        <w:rPr>
          <w:lang w:val="en-US"/>
        </w:rPr>
      </w:pPr>
      <w:r>
        <w:rPr>
          <w:lang w:val="en-US"/>
        </w:rPr>
        <w:t xml:space="preserve">Once the restaurant platform is ready for production, we will print out all the QR codes and ship it to the restaurant owner. We will use laminator to protect the content of the QR code as it must be correct for the customers to get into the ordering system. </w:t>
      </w:r>
      <w:r>
        <w:rPr>
          <w:lang w:val="en-US"/>
        </w:rPr>
        <w:lastRenderedPageBreak/>
        <w:t xml:space="preserve">The number of QR codes we will prepare depends on the number of tables the restaurant has. Since it is inevitable that they will </w:t>
      </w:r>
      <w:proofErr w:type="spellStart"/>
      <w:r>
        <w:rPr>
          <w:lang w:val="en-US"/>
        </w:rPr>
        <w:t>loss</w:t>
      </w:r>
      <w:proofErr w:type="spellEnd"/>
      <w:r>
        <w:rPr>
          <w:lang w:val="en-US"/>
        </w:rPr>
        <w:t xml:space="preserve"> some QR codes over the years their customers use the mobile app, we will create four times the number of the QR codes so that they have sufficient replacement when it is damaged or lost. </w:t>
      </w:r>
    </w:p>
    <w:p w14:paraId="60C468BC" w14:textId="77777777" w:rsidR="00B1244A" w:rsidRDefault="00B1244A" w:rsidP="00B1244A">
      <w:pPr>
        <w:rPr>
          <w:lang w:val="en-US"/>
        </w:rPr>
      </w:pPr>
    </w:p>
    <w:p w14:paraId="69F2EC08" w14:textId="77777777" w:rsidR="00B1244A" w:rsidRDefault="00B1244A" w:rsidP="00B1244A">
      <w:pPr>
        <w:pStyle w:val="ListParagraph"/>
        <w:numPr>
          <w:ilvl w:val="0"/>
          <w:numId w:val="5"/>
        </w:numPr>
        <w:rPr>
          <w:lang w:val="en-US"/>
        </w:rPr>
      </w:pPr>
      <w:r>
        <w:rPr>
          <w:lang w:val="en-US"/>
        </w:rPr>
        <w:t>Successful Client Signup</w:t>
      </w:r>
    </w:p>
    <w:p w14:paraId="2755D2CA" w14:textId="77777777" w:rsidR="00B1244A" w:rsidRPr="006639D3" w:rsidRDefault="00B1244A" w:rsidP="00B1244A">
      <w:pPr>
        <w:rPr>
          <w:lang w:val="en-US"/>
        </w:rPr>
      </w:pPr>
    </w:p>
    <w:p w14:paraId="57CA5C19" w14:textId="77777777" w:rsidR="00D15E74" w:rsidRDefault="00D15E74" w:rsidP="00D15E74">
      <w:pPr>
        <w:pStyle w:val="ListParagraph"/>
        <w:numPr>
          <w:ilvl w:val="0"/>
          <w:numId w:val="2"/>
        </w:numPr>
        <w:rPr>
          <w:lang w:val="en-US"/>
        </w:rPr>
      </w:pPr>
      <w:r>
        <w:rPr>
          <w:lang w:val="en-US"/>
        </w:rPr>
        <w:t>Restaurant owners will need minimal staff intervention unless they need to change some menu details or have specific enquiries.</w:t>
      </w:r>
    </w:p>
    <w:p w14:paraId="228447BB" w14:textId="77777777" w:rsidR="00B1244A" w:rsidRDefault="00B1244A" w:rsidP="00B1244A">
      <w:pPr>
        <w:rPr>
          <w:lang w:val="en-US"/>
        </w:rPr>
      </w:pPr>
    </w:p>
    <w:p w14:paraId="47C09B30" w14:textId="77777777" w:rsidR="00B1244A" w:rsidRDefault="00B1244A" w:rsidP="00B1244A">
      <w:pPr>
        <w:rPr>
          <w:lang w:val="en-US"/>
        </w:rPr>
      </w:pPr>
    </w:p>
    <w:p w14:paraId="430E5A80" w14:textId="77777777" w:rsidR="00B1244A" w:rsidRDefault="00B1244A" w:rsidP="00B1244A">
      <w:pPr>
        <w:rPr>
          <w:lang w:val="en-US"/>
        </w:rPr>
      </w:pPr>
    </w:p>
    <w:p w14:paraId="18B2C714" w14:textId="77777777" w:rsidR="00B1244A" w:rsidRDefault="00B1244A" w:rsidP="00B1244A">
      <w:pPr>
        <w:rPr>
          <w:lang w:val="en-US"/>
        </w:rPr>
      </w:pPr>
    </w:p>
    <w:p w14:paraId="7E3F625A" w14:textId="4C1F76A2" w:rsidR="00FB66DC" w:rsidRDefault="00FB66DC" w:rsidP="00FB66DC">
      <w:pPr>
        <w:pStyle w:val="Heading1"/>
        <w:rPr>
          <w:lang w:val="en-US"/>
        </w:rPr>
      </w:pPr>
      <w:r>
        <w:rPr>
          <w:lang w:val="en-US"/>
        </w:rPr>
        <w:t xml:space="preserve">Database Organization </w:t>
      </w:r>
      <w:r w:rsidR="00E85A53">
        <w:rPr>
          <w:lang w:val="en-US"/>
        </w:rPr>
        <w:t>v1</w:t>
      </w:r>
    </w:p>
    <w:p w14:paraId="6E170701" w14:textId="3847AA5C" w:rsidR="00E85A53" w:rsidRPr="00E85A53" w:rsidRDefault="00E85A53" w:rsidP="00E85A53">
      <w:pPr>
        <w:pStyle w:val="ListParagraph"/>
        <w:numPr>
          <w:ilvl w:val="0"/>
          <w:numId w:val="2"/>
        </w:numPr>
        <w:rPr>
          <w:lang w:val="en-US"/>
        </w:rPr>
      </w:pPr>
      <w:r>
        <w:rPr>
          <w:lang w:val="en-US"/>
        </w:rPr>
        <w:t>Database diagram and descriptions (later)</w:t>
      </w:r>
    </w:p>
    <w:p w14:paraId="60AD1A0B" w14:textId="77777777" w:rsidR="00FB66DC" w:rsidRDefault="00FB66DC" w:rsidP="00FB66DC">
      <w:pPr>
        <w:rPr>
          <w:lang w:val="en-US"/>
        </w:rPr>
      </w:pPr>
    </w:p>
    <w:p w14:paraId="06FB01B5" w14:textId="1525FC76" w:rsidR="004757D9" w:rsidRDefault="004757D9" w:rsidP="004757D9">
      <w:pPr>
        <w:pStyle w:val="Heading1"/>
        <w:rPr>
          <w:lang w:val="en-US"/>
        </w:rPr>
      </w:pPr>
      <w:r>
        <w:rPr>
          <w:lang w:val="en-US"/>
        </w:rPr>
        <w:t xml:space="preserve">Design Principles </w:t>
      </w:r>
    </w:p>
    <w:p w14:paraId="6D53068B" w14:textId="57804EB3" w:rsidR="004757D9" w:rsidRPr="00086C20" w:rsidRDefault="00086C20" w:rsidP="00086C20">
      <w:pPr>
        <w:pStyle w:val="ListParagraph"/>
        <w:numPr>
          <w:ilvl w:val="0"/>
          <w:numId w:val="2"/>
        </w:numPr>
        <w:rPr>
          <w:lang w:val="en-US"/>
        </w:rPr>
      </w:pPr>
      <w:r>
        <w:rPr>
          <w:lang w:val="en-US"/>
        </w:rPr>
        <w:t xml:space="preserve">In earlier dissertation version </w:t>
      </w:r>
    </w:p>
    <w:p w14:paraId="576EC4FE" w14:textId="77777777" w:rsidR="00E85A53" w:rsidRDefault="00E85A53" w:rsidP="004757D9">
      <w:pPr>
        <w:rPr>
          <w:lang w:val="en-US"/>
        </w:rPr>
      </w:pPr>
    </w:p>
    <w:p w14:paraId="3C3099B2" w14:textId="405FA51F" w:rsidR="00EB2CE0" w:rsidRPr="00EB2CE0" w:rsidRDefault="00EB2CE0" w:rsidP="00F25D03">
      <w:pPr>
        <w:pStyle w:val="Heading1"/>
        <w:rPr>
          <w:lang w:val="en-US"/>
        </w:rPr>
      </w:pPr>
      <w:r>
        <w:rPr>
          <w:lang w:val="en-US"/>
        </w:rPr>
        <w:t xml:space="preserve">Testing Methodologies </w:t>
      </w:r>
    </w:p>
    <w:p w14:paraId="1DFE353B" w14:textId="516B330B" w:rsidR="00C2183A" w:rsidRPr="00C2183A" w:rsidRDefault="00C2183A" w:rsidP="00443340">
      <w:pPr>
        <w:pStyle w:val="Heading2"/>
        <w:rPr>
          <w:lang w:val="en-US"/>
        </w:rPr>
      </w:pPr>
      <w:r>
        <w:rPr>
          <w:lang w:val="en-US"/>
        </w:rPr>
        <w:t xml:space="preserve"> </w:t>
      </w:r>
    </w:p>
    <w:sectPr w:rsidR="00C2183A" w:rsidRPr="00C2183A" w:rsidSect="000D3A8D">
      <w:footerReference w:type="default" r:id="rId9"/>
      <w:pgSz w:w="11906" w:h="16838"/>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D7E03C" w14:textId="77777777" w:rsidR="00C34AB5" w:rsidRDefault="00C34AB5" w:rsidP="00BE0EF3">
      <w:pPr>
        <w:spacing w:after="0" w:line="240" w:lineRule="auto"/>
      </w:pPr>
      <w:r>
        <w:separator/>
      </w:r>
    </w:p>
  </w:endnote>
  <w:endnote w:type="continuationSeparator" w:id="0">
    <w:p w14:paraId="30316FB0" w14:textId="77777777" w:rsidR="00C34AB5" w:rsidRDefault="00C34AB5" w:rsidP="00BE0EF3">
      <w:pPr>
        <w:spacing w:after="0" w:line="240" w:lineRule="auto"/>
      </w:pPr>
      <w:r>
        <w:continuationSeparator/>
      </w:r>
    </w:p>
  </w:endnote>
  <w:endnote w:type="continuationNotice" w:id="1">
    <w:p w14:paraId="6FC6556E" w14:textId="77777777" w:rsidR="00C34AB5" w:rsidRDefault="00C34AB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boto">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15797565"/>
      <w:docPartObj>
        <w:docPartGallery w:val="Page Numbers (Bottom of Page)"/>
        <w:docPartUnique/>
      </w:docPartObj>
    </w:sdtPr>
    <w:sdtEndPr>
      <w:rPr>
        <w:noProof/>
      </w:rPr>
    </w:sdtEndPr>
    <w:sdtContent>
      <w:p w14:paraId="6F8CF21A" w14:textId="24A384BE" w:rsidR="00EA52E9" w:rsidRDefault="00EA52E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E574C9A" w14:textId="77777777" w:rsidR="00EA52E9" w:rsidRDefault="00EA52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51CCDE" w14:textId="77777777" w:rsidR="00C34AB5" w:rsidRDefault="00C34AB5" w:rsidP="00BE0EF3">
      <w:pPr>
        <w:spacing w:after="0" w:line="240" w:lineRule="auto"/>
      </w:pPr>
      <w:r>
        <w:separator/>
      </w:r>
    </w:p>
  </w:footnote>
  <w:footnote w:type="continuationSeparator" w:id="0">
    <w:p w14:paraId="117CA451" w14:textId="77777777" w:rsidR="00C34AB5" w:rsidRDefault="00C34AB5" w:rsidP="00BE0EF3">
      <w:pPr>
        <w:spacing w:after="0" w:line="240" w:lineRule="auto"/>
      </w:pPr>
      <w:r>
        <w:continuationSeparator/>
      </w:r>
    </w:p>
  </w:footnote>
  <w:footnote w:type="continuationNotice" w:id="1">
    <w:p w14:paraId="3D7CE204" w14:textId="77777777" w:rsidR="00C34AB5" w:rsidRDefault="00C34AB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D55675"/>
    <w:multiLevelType w:val="hybridMultilevel"/>
    <w:tmpl w:val="111839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A605E88"/>
    <w:multiLevelType w:val="hybridMultilevel"/>
    <w:tmpl w:val="E8DC02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9225D09"/>
    <w:multiLevelType w:val="hybridMultilevel"/>
    <w:tmpl w:val="2244D96E"/>
    <w:lvl w:ilvl="0" w:tplc="AD7ABDC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FA94F9E"/>
    <w:multiLevelType w:val="hybridMultilevel"/>
    <w:tmpl w:val="8806D1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D21128D"/>
    <w:multiLevelType w:val="hybridMultilevel"/>
    <w:tmpl w:val="3CEC9658"/>
    <w:lvl w:ilvl="0" w:tplc="B2D2A116">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F173DD4"/>
    <w:multiLevelType w:val="hybridMultilevel"/>
    <w:tmpl w:val="111839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1B8158B"/>
    <w:multiLevelType w:val="hybridMultilevel"/>
    <w:tmpl w:val="330E1AB4"/>
    <w:lvl w:ilvl="0" w:tplc="C614AB4C">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785956"/>
    <w:multiLevelType w:val="hybridMultilevel"/>
    <w:tmpl w:val="5EB6E4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6"/>
  </w:num>
  <w:num w:numId="3">
    <w:abstractNumId w:val="4"/>
  </w:num>
  <w:num w:numId="4">
    <w:abstractNumId w:val="7"/>
  </w:num>
  <w:num w:numId="5">
    <w:abstractNumId w:val="1"/>
  </w:num>
  <w:num w:numId="6">
    <w:abstractNumId w:val="0"/>
  </w:num>
  <w:num w:numId="7">
    <w:abstractNumId w:val="5"/>
  </w:num>
  <w:num w:numId="8">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0MjYwNTIzNjK3NDZQ0lEKTi0uzszPAykwNK8FAA8BpYstAAAA"/>
  </w:docVars>
  <w:rsids>
    <w:rsidRoot w:val="006F6B61"/>
    <w:rsid w:val="00000381"/>
    <w:rsid w:val="0000098E"/>
    <w:rsid w:val="00000A40"/>
    <w:rsid w:val="00000EE0"/>
    <w:rsid w:val="00000F3F"/>
    <w:rsid w:val="000013F2"/>
    <w:rsid w:val="0000154A"/>
    <w:rsid w:val="00001B5E"/>
    <w:rsid w:val="0000214E"/>
    <w:rsid w:val="00002442"/>
    <w:rsid w:val="000024A7"/>
    <w:rsid w:val="00003157"/>
    <w:rsid w:val="000035DD"/>
    <w:rsid w:val="00003989"/>
    <w:rsid w:val="00003A55"/>
    <w:rsid w:val="00003AC3"/>
    <w:rsid w:val="00003ADA"/>
    <w:rsid w:val="00003C61"/>
    <w:rsid w:val="00003DE8"/>
    <w:rsid w:val="00004350"/>
    <w:rsid w:val="000044CD"/>
    <w:rsid w:val="000045A4"/>
    <w:rsid w:val="00004881"/>
    <w:rsid w:val="00004975"/>
    <w:rsid w:val="0000498B"/>
    <w:rsid w:val="000056BE"/>
    <w:rsid w:val="00005E0A"/>
    <w:rsid w:val="000067A3"/>
    <w:rsid w:val="00006877"/>
    <w:rsid w:val="00006D73"/>
    <w:rsid w:val="00006FBC"/>
    <w:rsid w:val="0000770C"/>
    <w:rsid w:val="000078A8"/>
    <w:rsid w:val="00007CC6"/>
    <w:rsid w:val="00007E93"/>
    <w:rsid w:val="0001014E"/>
    <w:rsid w:val="0001094B"/>
    <w:rsid w:val="00011639"/>
    <w:rsid w:val="000116C3"/>
    <w:rsid w:val="00011702"/>
    <w:rsid w:val="00011AD6"/>
    <w:rsid w:val="00011AF9"/>
    <w:rsid w:val="00011D09"/>
    <w:rsid w:val="00011EF7"/>
    <w:rsid w:val="00012220"/>
    <w:rsid w:val="000124B6"/>
    <w:rsid w:val="000124F3"/>
    <w:rsid w:val="00012EEB"/>
    <w:rsid w:val="00013072"/>
    <w:rsid w:val="00013506"/>
    <w:rsid w:val="00013696"/>
    <w:rsid w:val="00013746"/>
    <w:rsid w:val="0001391F"/>
    <w:rsid w:val="000147F3"/>
    <w:rsid w:val="00014D93"/>
    <w:rsid w:val="00015A42"/>
    <w:rsid w:val="00015E53"/>
    <w:rsid w:val="0001651A"/>
    <w:rsid w:val="00016BEE"/>
    <w:rsid w:val="00017187"/>
    <w:rsid w:val="0001768D"/>
    <w:rsid w:val="000177A7"/>
    <w:rsid w:val="000179C1"/>
    <w:rsid w:val="00017B4A"/>
    <w:rsid w:val="00017DED"/>
    <w:rsid w:val="00020752"/>
    <w:rsid w:val="00020B04"/>
    <w:rsid w:val="00020B31"/>
    <w:rsid w:val="00020CD5"/>
    <w:rsid w:val="00020CDA"/>
    <w:rsid w:val="00021465"/>
    <w:rsid w:val="00021584"/>
    <w:rsid w:val="00021732"/>
    <w:rsid w:val="000217C8"/>
    <w:rsid w:val="00021BC6"/>
    <w:rsid w:val="00021D21"/>
    <w:rsid w:val="000227A5"/>
    <w:rsid w:val="00022A42"/>
    <w:rsid w:val="00022B0A"/>
    <w:rsid w:val="00022BB7"/>
    <w:rsid w:val="00022BF5"/>
    <w:rsid w:val="00022CC4"/>
    <w:rsid w:val="00023241"/>
    <w:rsid w:val="00023322"/>
    <w:rsid w:val="00023648"/>
    <w:rsid w:val="00023A18"/>
    <w:rsid w:val="00023C9C"/>
    <w:rsid w:val="00024080"/>
    <w:rsid w:val="00024522"/>
    <w:rsid w:val="00024A22"/>
    <w:rsid w:val="0002511A"/>
    <w:rsid w:val="0002643C"/>
    <w:rsid w:val="00026568"/>
    <w:rsid w:val="00026603"/>
    <w:rsid w:val="00026785"/>
    <w:rsid w:val="00026F42"/>
    <w:rsid w:val="00026FA7"/>
    <w:rsid w:val="0002721F"/>
    <w:rsid w:val="0002731B"/>
    <w:rsid w:val="00027A56"/>
    <w:rsid w:val="00027B46"/>
    <w:rsid w:val="0003002D"/>
    <w:rsid w:val="00030687"/>
    <w:rsid w:val="00030B4B"/>
    <w:rsid w:val="00030DC9"/>
    <w:rsid w:val="00030EC5"/>
    <w:rsid w:val="000311F0"/>
    <w:rsid w:val="0003187C"/>
    <w:rsid w:val="00031B0F"/>
    <w:rsid w:val="00031D22"/>
    <w:rsid w:val="00031E12"/>
    <w:rsid w:val="00033863"/>
    <w:rsid w:val="00033A23"/>
    <w:rsid w:val="00033F53"/>
    <w:rsid w:val="00034077"/>
    <w:rsid w:val="000343DE"/>
    <w:rsid w:val="000349A4"/>
    <w:rsid w:val="00034DCB"/>
    <w:rsid w:val="00035259"/>
    <w:rsid w:val="0003537B"/>
    <w:rsid w:val="000355FE"/>
    <w:rsid w:val="0003582C"/>
    <w:rsid w:val="00035907"/>
    <w:rsid w:val="00035B3E"/>
    <w:rsid w:val="00035FAB"/>
    <w:rsid w:val="0003678E"/>
    <w:rsid w:val="00036A55"/>
    <w:rsid w:val="00036CB9"/>
    <w:rsid w:val="00037491"/>
    <w:rsid w:val="000406A4"/>
    <w:rsid w:val="0004123D"/>
    <w:rsid w:val="00041328"/>
    <w:rsid w:val="0004158B"/>
    <w:rsid w:val="000417B3"/>
    <w:rsid w:val="00041B73"/>
    <w:rsid w:val="000423CA"/>
    <w:rsid w:val="00042694"/>
    <w:rsid w:val="000426C0"/>
    <w:rsid w:val="000426E5"/>
    <w:rsid w:val="000429DC"/>
    <w:rsid w:val="00042A19"/>
    <w:rsid w:val="00042B67"/>
    <w:rsid w:val="000430A1"/>
    <w:rsid w:val="000430DA"/>
    <w:rsid w:val="000430EE"/>
    <w:rsid w:val="00043209"/>
    <w:rsid w:val="00043489"/>
    <w:rsid w:val="000435AE"/>
    <w:rsid w:val="00043BB6"/>
    <w:rsid w:val="00043BF4"/>
    <w:rsid w:val="00043D79"/>
    <w:rsid w:val="00043DB5"/>
    <w:rsid w:val="00043EDA"/>
    <w:rsid w:val="00043FA6"/>
    <w:rsid w:val="000449C0"/>
    <w:rsid w:val="00044A7C"/>
    <w:rsid w:val="00045756"/>
    <w:rsid w:val="0004580F"/>
    <w:rsid w:val="00045E62"/>
    <w:rsid w:val="00045F9B"/>
    <w:rsid w:val="000465EA"/>
    <w:rsid w:val="00046ACD"/>
    <w:rsid w:val="0004734C"/>
    <w:rsid w:val="000476D2"/>
    <w:rsid w:val="0005003E"/>
    <w:rsid w:val="00050146"/>
    <w:rsid w:val="00050324"/>
    <w:rsid w:val="0005042F"/>
    <w:rsid w:val="00050635"/>
    <w:rsid w:val="00050BD5"/>
    <w:rsid w:val="00050DFB"/>
    <w:rsid w:val="000514A5"/>
    <w:rsid w:val="00051D7F"/>
    <w:rsid w:val="00052091"/>
    <w:rsid w:val="00052327"/>
    <w:rsid w:val="000523D4"/>
    <w:rsid w:val="000524F9"/>
    <w:rsid w:val="00052602"/>
    <w:rsid w:val="00052980"/>
    <w:rsid w:val="00052AB0"/>
    <w:rsid w:val="000530B9"/>
    <w:rsid w:val="00053337"/>
    <w:rsid w:val="00053350"/>
    <w:rsid w:val="000537EC"/>
    <w:rsid w:val="0005405F"/>
    <w:rsid w:val="00054108"/>
    <w:rsid w:val="0005457B"/>
    <w:rsid w:val="000546DC"/>
    <w:rsid w:val="00054AF7"/>
    <w:rsid w:val="00054C99"/>
    <w:rsid w:val="00055193"/>
    <w:rsid w:val="000555E0"/>
    <w:rsid w:val="000559B2"/>
    <w:rsid w:val="00055A1E"/>
    <w:rsid w:val="00055B30"/>
    <w:rsid w:val="00055E37"/>
    <w:rsid w:val="0005608B"/>
    <w:rsid w:val="0005631C"/>
    <w:rsid w:val="00056639"/>
    <w:rsid w:val="00056949"/>
    <w:rsid w:val="00056AAC"/>
    <w:rsid w:val="00056C8A"/>
    <w:rsid w:val="00057070"/>
    <w:rsid w:val="0005713B"/>
    <w:rsid w:val="00057265"/>
    <w:rsid w:val="0005753D"/>
    <w:rsid w:val="00057624"/>
    <w:rsid w:val="000601C6"/>
    <w:rsid w:val="000602B2"/>
    <w:rsid w:val="000605E7"/>
    <w:rsid w:val="000609E6"/>
    <w:rsid w:val="00060C68"/>
    <w:rsid w:val="00060EA2"/>
    <w:rsid w:val="00060ECA"/>
    <w:rsid w:val="00060FF6"/>
    <w:rsid w:val="000611F8"/>
    <w:rsid w:val="00061424"/>
    <w:rsid w:val="00061BC1"/>
    <w:rsid w:val="00062D77"/>
    <w:rsid w:val="00062E73"/>
    <w:rsid w:val="00063549"/>
    <w:rsid w:val="00063639"/>
    <w:rsid w:val="00063743"/>
    <w:rsid w:val="000637C6"/>
    <w:rsid w:val="00063CAA"/>
    <w:rsid w:val="000642E0"/>
    <w:rsid w:val="000643A8"/>
    <w:rsid w:val="00064804"/>
    <w:rsid w:val="00064BB0"/>
    <w:rsid w:val="00064C8D"/>
    <w:rsid w:val="0006520A"/>
    <w:rsid w:val="0006563D"/>
    <w:rsid w:val="0006582B"/>
    <w:rsid w:val="00065C0C"/>
    <w:rsid w:val="00065C62"/>
    <w:rsid w:val="00065F96"/>
    <w:rsid w:val="00066A32"/>
    <w:rsid w:val="00066C81"/>
    <w:rsid w:val="000673CD"/>
    <w:rsid w:val="000679E2"/>
    <w:rsid w:val="0007070C"/>
    <w:rsid w:val="0007078E"/>
    <w:rsid w:val="00070835"/>
    <w:rsid w:val="00070B26"/>
    <w:rsid w:val="0007197C"/>
    <w:rsid w:val="00071E23"/>
    <w:rsid w:val="00071FA2"/>
    <w:rsid w:val="000721BD"/>
    <w:rsid w:val="00072544"/>
    <w:rsid w:val="00072676"/>
    <w:rsid w:val="00072DBB"/>
    <w:rsid w:val="00073094"/>
    <w:rsid w:val="00073325"/>
    <w:rsid w:val="00073C79"/>
    <w:rsid w:val="000740BE"/>
    <w:rsid w:val="000743B4"/>
    <w:rsid w:val="000745AA"/>
    <w:rsid w:val="00074642"/>
    <w:rsid w:val="00074950"/>
    <w:rsid w:val="00074972"/>
    <w:rsid w:val="00074BE3"/>
    <w:rsid w:val="00074F0F"/>
    <w:rsid w:val="00074F9C"/>
    <w:rsid w:val="000750DE"/>
    <w:rsid w:val="00075165"/>
    <w:rsid w:val="000752F5"/>
    <w:rsid w:val="000753B2"/>
    <w:rsid w:val="000754B1"/>
    <w:rsid w:val="0007571E"/>
    <w:rsid w:val="0007571F"/>
    <w:rsid w:val="000759A1"/>
    <w:rsid w:val="00075BFC"/>
    <w:rsid w:val="00075E1E"/>
    <w:rsid w:val="00076091"/>
    <w:rsid w:val="0007616C"/>
    <w:rsid w:val="00076933"/>
    <w:rsid w:val="00077193"/>
    <w:rsid w:val="0007770F"/>
    <w:rsid w:val="00077AE2"/>
    <w:rsid w:val="00077C68"/>
    <w:rsid w:val="00077DDC"/>
    <w:rsid w:val="00077DF5"/>
    <w:rsid w:val="00080405"/>
    <w:rsid w:val="0008040B"/>
    <w:rsid w:val="00080738"/>
    <w:rsid w:val="000807CA"/>
    <w:rsid w:val="00080923"/>
    <w:rsid w:val="00080ACC"/>
    <w:rsid w:val="00080EB2"/>
    <w:rsid w:val="00081040"/>
    <w:rsid w:val="00081747"/>
    <w:rsid w:val="00081DC6"/>
    <w:rsid w:val="00081F8A"/>
    <w:rsid w:val="0008200F"/>
    <w:rsid w:val="000826DB"/>
    <w:rsid w:val="000829FD"/>
    <w:rsid w:val="00083289"/>
    <w:rsid w:val="00083312"/>
    <w:rsid w:val="0008337B"/>
    <w:rsid w:val="00083BF1"/>
    <w:rsid w:val="00084095"/>
    <w:rsid w:val="000840A3"/>
    <w:rsid w:val="00084509"/>
    <w:rsid w:val="000845E2"/>
    <w:rsid w:val="0008468B"/>
    <w:rsid w:val="000847D7"/>
    <w:rsid w:val="0008488F"/>
    <w:rsid w:val="000848BC"/>
    <w:rsid w:val="000850F2"/>
    <w:rsid w:val="000851C6"/>
    <w:rsid w:val="0008525F"/>
    <w:rsid w:val="00085333"/>
    <w:rsid w:val="00085761"/>
    <w:rsid w:val="00085B18"/>
    <w:rsid w:val="00085CAE"/>
    <w:rsid w:val="0008628E"/>
    <w:rsid w:val="0008629F"/>
    <w:rsid w:val="0008635E"/>
    <w:rsid w:val="0008645E"/>
    <w:rsid w:val="00086AFB"/>
    <w:rsid w:val="00086C20"/>
    <w:rsid w:val="00086EE6"/>
    <w:rsid w:val="000874B1"/>
    <w:rsid w:val="00087930"/>
    <w:rsid w:val="000879EF"/>
    <w:rsid w:val="00087C0E"/>
    <w:rsid w:val="00090243"/>
    <w:rsid w:val="00090331"/>
    <w:rsid w:val="00090365"/>
    <w:rsid w:val="00090434"/>
    <w:rsid w:val="00090716"/>
    <w:rsid w:val="00090A3C"/>
    <w:rsid w:val="00090EEC"/>
    <w:rsid w:val="000911E2"/>
    <w:rsid w:val="00092B1B"/>
    <w:rsid w:val="00092B5A"/>
    <w:rsid w:val="00092D60"/>
    <w:rsid w:val="00093072"/>
    <w:rsid w:val="000940D5"/>
    <w:rsid w:val="00094C57"/>
    <w:rsid w:val="00094CCB"/>
    <w:rsid w:val="00094FB2"/>
    <w:rsid w:val="00095657"/>
    <w:rsid w:val="000959FE"/>
    <w:rsid w:val="00095AB6"/>
    <w:rsid w:val="00095E58"/>
    <w:rsid w:val="00096198"/>
    <w:rsid w:val="00096261"/>
    <w:rsid w:val="00096644"/>
    <w:rsid w:val="00096DCA"/>
    <w:rsid w:val="00096E12"/>
    <w:rsid w:val="000971D5"/>
    <w:rsid w:val="000973A8"/>
    <w:rsid w:val="00097402"/>
    <w:rsid w:val="0009778A"/>
    <w:rsid w:val="00097AE9"/>
    <w:rsid w:val="000A0612"/>
    <w:rsid w:val="000A094F"/>
    <w:rsid w:val="000A116D"/>
    <w:rsid w:val="000A148A"/>
    <w:rsid w:val="000A1D56"/>
    <w:rsid w:val="000A22F9"/>
    <w:rsid w:val="000A25E6"/>
    <w:rsid w:val="000A31F2"/>
    <w:rsid w:val="000A36F8"/>
    <w:rsid w:val="000A3B65"/>
    <w:rsid w:val="000A3F37"/>
    <w:rsid w:val="000A4A16"/>
    <w:rsid w:val="000A4BEE"/>
    <w:rsid w:val="000A54A9"/>
    <w:rsid w:val="000A559A"/>
    <w:rsid w:val="000A565B"/>
    <w:rsid w:val="000A57EA"/>
    <w:rsid w:val="000A58BC"/>
    <w:rsid w:val="000A5F74"/>
    <w:rsid w:val="000A60F4"/>
    <w:rsid w:val="000A6289"/>
    <w:rsid w:val="000A6B72"/>
    <w:rsid w:val="000A6BDE"/>
    <w:rsid w:val="000A6E75"/>
    <w:rsid w:val="000A73C6"/>
    <w:rsid w:val="000A7AE7"/>
    <w:rsid w:val="000A7BA8"/>
    <w:rsid w:val="000B0CD4"/>
    <w:rsid w:val="000B0EAD"/>
    <w:rsid w:val="000B0EE7"/>
    <w:rsid w:val="000B123A"/>
    <w:rsid w:val="000B1724"/>
    <w:rsid w:val="000B1AF1"/>
    <w:rsid w:val="000B1BBB"/>
    <w:rsid w:val="000B2556"/>
    <w:rsid w:val="000B262E"/>
    <w:rsid w:val="000B2755"/>
    <w:rsid w:val="000B2AD8"/>
    <w:rsid w:val="000B2C9F"/>
    <w:rsid w:val="000B2E9B"/>
    <w:rsid w:val="000B3BE0"/>
    <w:rsid w:val="000B3D33"/>
    <w:rsid w:val="000B40D5"/>
    <w:rsid w:val="000B412E"/>
    <w:rsid w:val="000B43E2"/>
    <w:rsid w:val="000B44E4"/>
    <w:rsid w:val="000B46C1"/>
    <w:rsid w:val="000B4D98"/>
    <w:rsid w:val="000B52CB"/>
    <w:rsid w:val="000B55E1"/>
    <w:rsid w:val="000B5CBE"/>
    <w:rsid w:val="000B5F75"/>
    <w:rsid w:val="000B64D7"/>
    <w:rsid w:val="000B68EF"/>
    <w:rsid w:val="000B6934"/>
    <w:rsid w:val="000B69FA"/>
    <w:rsid w:val="000B7056"/>
    <w:rsid w:val="000B71B6"/>
    <w:rsid w:val="000B74E9"/>
    <w:rsid w:val="000B7B08"/>
    <w:rsid w:val="000C03F3"/>
    <w:rsid w:val="000C0576"/>
    <w:rsid w:val="000C0D58"/>
    <w:rsid w:val="000C0E20"/>
    <w:rsid w:val="000C1051"/>
    <w:rsid w:val="000C167E"/>
    <w:rsid w:val="000C19FF"/>
    <w:rsid w:val="000C1E5D"/>
    <w:rsid w:val="000C2303"/>
    <w:rsid w:val="000C2404"/>
    <w:rsid w:val="000C2537"/>
    <w:rsid w:val="000C2539"/>
    <w:rsid w:val="000C2864"/>
    <w:rsid w:val="000C2903"/>
    <w:rsid w:val="000C2A98"/>
    <w:rsid w:val="000C31C1"/>
    <w:rsid w:val="000C3DFC"/>
    <w:rsid w:val="000C3F03"/>
    <w:rsid w:val="000C3F3F"/>
    <w:rsid w:val="000C4723"/>
    <w:rsid w:val="000C4C84"/>
    <w:rsid w:val="000C5282"/>
    <w:rsid w:val="000C5851"/>
    <w:rsid w:val="000C60CD"/>
    <w:rsid w:val="000C6417"/>
    <w:rsid w:val="000C6928"/>
    <w:rsid w:val="000C6A4A"/>
    <w:rsid w:val="000C6EB4"/>
    <w:rsid w:val="000C79B4"/>
    <w:rsid w:val="000D04A1"/>
    <w:rsid w:val="000D04DE"/>
    <w:rsid w:val="000D0A43"/>
    <w:rsid w:val="000D0C17"/>
    <w:rsid w:val="000D0D7D"/>
    <w:rsid w:val="000D28D0"/>
    <w:rsid w:val="000D2A7F"/>
    <w:rsid w:val="000D2B07"/>
    <w:rsid w:val="000D2EE1"/>
    <w:rsid w:val="000D3266"/>
    <w:rsid w:val="000D3421"/>
    <w:rsid w:val="000D3864"/>
    <w:rsid w:val="000D3A8D"/>
    <w:rsid w:val="000D42AA"/>
    <w:rsid w:val="000D4564"/>
    <w:rsid w:val="000D4D23"/>
    <w:rsid w:val="000D554C"/>
    <w:rsid w:val="000D55B3"/>
    <w:rsid w:val="000D56F2"/>
    <w:rsid w:val="000D66F2"/>
    <w:rsid w:val="000D6A5D"/>
    <w:rsid w:val="000D6DD6"/>
    <w:rsid w:val="000D765D"/>
    <w:rsid w:val="000E0858"/>
    <w:rsid w:val="000E0D88"/>
    <w:rsid w:val="000E19C8"/>
    <w:rsid w:val="000E19EC"/>
    <w:rsid w:val="000E1D18"/>
    <w:rsid w:val="000E22BD"/>
    <w:rsid w:val="000E2F9D"/>
    <w:rsid w:val="000E3234"/>
    <w:rsid w:val="000E337E"/>
    <w:rsid w:val="000E34A7"/>
    <w:rsid w:val="000E35B9"/>
    <w:rsid w:val="000E37EF"/>
    <w:rsid w:val="000E381E"/>
    <w:rsid w:val="000E396C"/>
    <w:rsid w:val="000E3F16"/>
    <w:rsid w:val="000E45CE"/>
    <w:rsid w:val="000E534D"/>
    <w:rsid w:val="000E66D8"/>
    <w:rsid w:val="000E675A"/>
    <w:rsid w:val="000E68B7"/>
    <w:rsid w:val="000E6C91"/>
    <w:rsid w:val="000E7886"/>
    <w:rsid w:val="000E7A4F"/>
    <w:rsid w:val="000E7FBF"/>
    <w:rsid w:val="000F0043"/>
    <w:rsid w:val="000F0420"/>
    <w:rsid w:val="000F0593"/>
    <w:rsid w:val="000F07F1"/>
    <w:rsid w:val="000F0A4C"/>
    <w:rsid w:val="000F0F1D"/>
    <w:rsid w:val="000F1067"/>
    <w:rsid w:val="000F1C03"/>
    <w:rsid w:val="000F2885"/>
    <w:rsid w:val="000F2D9D"/>
    <w:rsid w:val="000F3071"/>
    <w:rsid w:val="000F3387"/>
    <w:rsid w:val="000F3630"/>
    <w:rsid w:val="000F3861"/>
    <w:rsid w:val="000F3BF6"/>
    <w:rsid w:val="000F3C16"/>
    <w:rsid w:val="000F3DA8"/>
    <w:rsid w:val="000F44DD"/>
    <w:rsid w:val="000F46B0"/>
    <w:rsid w:val="000F53D4"/>
    <w:rsid w:val="000F5599"/>
    <w:rsid w:val="000F55A6"/>
    <w:rsid w:val="000F55EB"/>
    <w:rsid w:val="000F6813"/>
    <w:rsid w:val="000F706C"/>
    <w:rsid w:val="000F70C8"/>
    <w:rsid w:val="000F7103"/>
    <w:rsid w:val="000F770B"/>
    <w:rsid w:val="000F78F8"/>
    <w:rsid w:val="000F7C73"/>
    <w:rsid w:val="000F7CE3"/>
    <w:rsid w:val="000F7F96"/>
    <w:rsid w:val="0010022D"/>
    <w:rsid w:val="00100C3D"/>
    <w:rsid w:val="00101030"/>
    <w:rsid w:val="00101249"/>
    <w:rsid w:val="00101C78"/>
    <w:rsid w:val="00102185"/>
    <w:rsid w:val="00102523"/>
    <w:rsid w:val="00102531"/>
    <w:rsid w:val="00102ECA"/>
    <w:rsid w:val="00102F55"/>
    <w:rsid w:val="001034C4"/>
    <w:rsid w:val="001035A8"/>
    <w:rsid w:val="00103911"/>
    <w:rsid w:val="00103B20"/>
    <w:rsid w:val="00103F06"/>
    <w:rsid w:val="00103F24"/>
    <w:rsid w:val="00103FE0"/>
    <w:rsid w:val="001048CD"/>
    <w:rsid w:val="0010499C"/>
    <w:rsid w:val="00104ADA"/>
    <w:rsid w:val="00104D0D"/>
    <w:rsid w:val="00104DA6"/>
    <w:rsid w:val="00104DAE"/>
    <w:rsid w:val="0010506D"/>
    <w:rsid w:val="001050CA"/>
    <w:rsid w:val="00105450"/>
    <w:rsid w:val="001057CF"/>
    <w:rsid w:val="00105994"/>
    <w:rsid w:val="00105B5D"/>
    <w:rsid w:val="00105E42"/>
    <w:rsid w:val="00105FB4"/>
    <w:rsid w:val="0010633D"/>
    <w:rsid w:val="0010676B"/>
    <w:rsid w:val="00107162"/>
    <w:rsid w:val="00107A7E"/>
    <w:rsid w:val="00110518"/>
    <w:rsid w:val="00110D7A"/>
    <w:rsid w:val="00111306"/>
    <w:rsid w:val="00111368"/>
    <w:rsid w:val="00111497"/>
    <w:rsid w:val="00111BFA"/>
    <w:rsid w:val="00111FD5"/>
    <w:rsid w:val="001126D0"/>
    <w:rsid w:val="00112AE1"/>
    <w:rsid w:val="00112DE4"/>
    <w:rsid w:val="001135FE"/>
    <w:rsid w:val="00113A13"/>
    <w:rsid w:val="00113A15"/>
    <w:rsid w:val="00113AC7"/>
    <w:rsid w:val="00113B9D"/>
    <w:rsid w:val="00113C55"/>
    <w:rsid w:val="00113DAB"/>
    <w:rsid w:val="00113F0C"/>
    <w:rsid w:val="00114106"/>
    <w:rsid w:val="00114D38"/>
    <w:rsid w:val="00115681"/>
    <w:rsid w:val="00115ECF"/>
    <w:rsid w:val="00116328"/>
    <w:rsid w:val="0011656B"/>
    <w:rsid w:val="001166CC"/>
    <w:rsid w:val="0011782E"/>
    <w:rsid w:val="00117D16"/>
    <w:rsid w:val="001204EA"/>
    <w:rsid w:val="0012050F"/>
    <w:rsid w:val="00120AEE"/>
    <w:rsid w:val="00120E59"/>
    <w:rsid w:val="00121EEB"/>
    <w:rsid w:val="0012219D"/>
    <w:rsid w:val="00122724"/>
    <w:rsid w:val="0012289C"/>
    <w:rsid w:val="0012294B"/>
    <w:rsid w:val="00122989"/>
    <w:rsid w:val="00122D81"/>
    <w:rsid w:val="00122E89"/>
    <w:rsid w:val="00123189"/>
    <w:rsid w:val="0012359E"/>
    <w:rsid w:val="00123801"/>
    <w:rsid w:val="00123DD2"/>
    <w:rsid w:val="00124CB2"/>
    <w:rsid w:val="00124CB6"/>
    <w:rsid w:val="00124DD6"/>
    <w:rsid w:val="001254B1"/>
    <w:rsid w:val="001256AD"/>
    <w:rsid w:val="0012582D"/>
    <w:rsid w:val="001258E0"/>
    <w:rsid w:val="0012604F"/>
    <w:rsid w:val="001263F3"/>
    <w:rsid w:val="00126F71"/>
    <w:rsid w:val="001271AD"/>
    <w:rsid w:val="00127388"/>
    <w:rsid w:val="0012752F"/>
    <w:rsid w:val="00127573"/>
    <w:rsid w:val="00127A45"/>
    <w:rsid w:val="00130182"/>
    <w:rsid w:val="00130471"/>
    <w:rsid w:val="0013094F"/>
    <w:rsid w:val="001309F1"/>
    <w:rsid w:val="00130B7D"/>
    <w:rsid w:val="001315BF"/>
    <w:rsid w:val="0013178A"/>
    <w:rsid w:val="00131C5A"/>
    <w:rsid w:val="00131F77"/>
    <w:rsid w:val="001326D8"/>
    <w:rsid w:val="001333C9"/>
    <w:rsid w:val="00133795"/>
    <w:rsid w:val="00133B6F"/>
    <w:rsid w:val="00133C53"/>
    <w:rsid w:val="001340BA"/>
    <w:rsid w:val="0013420C"/>
    <w:rsid w:val="00134348"/>
    <w:rsid w:val="00134492"/>
    <w:rsid w:val="0013473C"/>
    <w:rsid w:val="00134779"/>
    <w:rsid w:val="001348A4"/>
    <w:rsid w:val="001348DF"/>
    <w:rsid w:val="00134A42"/>
    <w:rsid w:val="00134AC3"/>
    <w:rsid w:val="00134E45"/>
    <w:rsid w:val="00134F75"/>
    <w:rsid w:val="001350FB"/>
    <w:rsid w:val="00135821"/>
    <w:rsid w:val="0013590E"/>
    <w:rsid w:val="00135A25"/>
    <w:rsid w:val="00135A62"/>
    <w:rsid w:val="001361D6"/>
    <w:rsid w:val="001362ED"/>
    <w:rsid w:val="00136880"/>
    <w:rsid w:val="0013694C"/>
    <w:rsid w:val="00136C43"/>
    <w:rsid w:val="00136E1F"/>
    <w:rsid w:val="001371EA"/>
    <w:rsid w:val="00137C17"/>
    <w:rsid w:val="00137FBB"/>
    <w:rsid w:val="00140567"/>
    <w:rsid w:val="00140A58"/>
    <w:rsid w:val="00141071"/>
    <w:rsid w:val="00141501"/>
    <w:rsid w:val="00141E6A"/>
    <w:rsid w:val="00141F19"/>
    <w:rsid w:val="00142397"/>
    <w:rsid w:val="00142CE1"/>
    <w:rsid w:val="0014367F"/>
    <w:rsid w:val="001437DA"/>
    <w:rsid w:val="001439F8"/>
    <w:rsid w:val="00143AFC"/>
    <w:rsid w:val="00144111"/>
    <w:rsid w:val="00144317"/>
    <w:rsid w:val="00144777"/>
    <w:rsid w:val="00144FFA"/>
    <w:rsid w:val="00145588"/>
    <w:rsid w:val="00145DA3"/>
    <w:rsid w:val="00145E9D"/>
    <w:rsid w:val="0014623A"/>
    <w:rsid w:val="0014651A"/>
    <w:rsid w:val="001468C7"/>
    <w:rsid w:val="001469EC"/>
    <w:rsid w:val="00146BD3"/>
    <w:rsid w:val="00146BEA"/>
    <w:rsid w:val="00146D32"/>
    <w:rsid w:val="00146D99"/>
    <w:rsid w:val="00146F1B"/>
    <w:rsid w:val="00147635"/>
    <w:rsid w:val="00147897"/>
    <w:rsid w:val="00147942"/>
    <w:rsid w:val="00147B43"/>
    <w:rsid w:val="00147F91"/>
    <w:rsid w:val="00147FFC"/>
    <w:rsid w:val="00151251"/>
    <w:rsid w:val="0015162B"/>
    <w:rsid w:val="0015164D"/>
    <w:rsid w:val="00151666"/>
    <w:rsid w:val="001518B3"/>
    <w:rsid w:val="00151C01"/>
    <w:rsid w:val="00151E3C"/>
    <w:rsid w:val="00152859"/>
    <w:rsid w:val="00153145"/>
    <w:rsid w:val="00153364"/>
    <w:rsid w:val="001533BE"/>
    <w:rsid w:val="001539FB"/>
    <w:rsid w:val="00153A13"/>
    <w:rsid w:val="00153B95"/>
    <w:rsid w:val="00153C7C"/>
    <w:rsid w:val="0015449E"/>
    <w:rsid w:val="0015450C"/>
    <w:rsid w:val="001545E2"/>
    <w:rsid w:val="0015473B"/>
    <w:rsid w:val="0015483B"/>
    <w:rsid w:val="00154AAF"/>
    <w:rsid w:val="00154C49"/>
    <w:rsid w:val="00154D73"/>
    <w:rsid w:val="00155022"/>
    <w:rsid w:val="001554A2"/>
    <w:rsid w:val="001557AD"/>
    <w:rsid w:val="00155E2A"/>
    <w:rsid w:val="00155F17"/>
    <w:rsid w:val="0015657F"/>
    <w:rsid w:val="00156708"/>
    <w:rsid w:val="00156838"/>
    <w:rsid w:val="00156E9D"/>
    <w:rsid w:val="0015721F"/>
    <w:rsid w:val="00157515"/>
    <w:rsid w:val="00157807"/>
    <w:rsid w:val="00157B0A"/>
    <w:rsid w:val="00157D9F"/>
    <w:rsid w:val="00157F08"/>
    <w:rsid w:val="00157FBD"/>
    <w:rsid w:val="001602FA"/>
    <w:rsid w:val="00160CE5"/>
    <w:rsid w:val="00160E8F"/>
    <w:rsid w:val="00161416"/>
    <w:rsid w:val="00161612"/>
    <w:rsid w:val="001618FF"/>
    <w:rsid w:val="00161E74"/>
    <w:rsid w:val="00162474"/>
    <w:rsid w:val="00162894"/>
    <w:rsid w:val="00162BAA"/>
    <w:rsid w:val="0016305F"/>
    <w:rsid w:val="0016379C"/>
    <w:rsid w:val="00164285"/>
    <w:rsid w:val="00164450"/>
    <w:rsid w:val="00164762"/>
    <w:rsid w:val="00165042"/>
    <w:rsid w:val="001651B6"/>
    <w:rsid w:val="001654C3"/>
    <w:rsid w:val="00165F14"/>
    <w:rsid w:val="00166091"/>
    <w:rsid w:val="001663B8"/>
    <w:rsid w:val="001666CF"/>
    <w:rsid w:val="001666DA"/>
    <w:rsid w:val="00166EE8"/>
    <w:rsid w:val="00166FAF"/>
    <w:rsid w:val="00167F84"/>
    <w:rsid w:val="00170505"/>
    <w:rsid w:val="001705D4"/>
    <w:rsid w:val="001708CD"/>
    <w:rsid w:val="00170943"/>
    <w:rsid w:val="00170AFB"/>
    <w:rsid w:val="00170D10"/>
    <w:rsid w:val="00170F04"/>
    <w:rsid w:val="00171217"/>
    <w:rsid w:val="001713F7"/>
    <w:rsid w:val="00171873"/>
    <w:rsid w:val="0017193C"/>
    <w:rsid w:val="001720C5"/>
    <w:rsid w:val="001720DF"/>
    <w:rsid w:val="00172923"/>
    <w:rsid w:val="00172ADE"/>
    <w:rsid w:val="00172CE2"/>
    <w:rsid w:val="00172D8F"/>
    <w:rsid w:val="00172F4D"/>
    <w:rsid w:val="00172F86"/>
    <w:rsid w:val="00173811"/>
    <w:rsid w:val="0017384B"/>
    <w:rsid w:val="001739A7"/>
    <w:rsid w:val="0017524B"/>
    <w:rsid w:val="00175539"/>
    <w:rsid w:val="001755AB"/>
    <w:rsid w:val="001759C6"/>
    <w:rsid w:val="00175F9C"/>
    <w:rsid w:val="001768EF"/>
    <w:rsid w:val="001769AB"/>
    <w:rsid w:val="00176BD7"/>
    <w:rsid w:val="00176D0E"/>
    <w:rsid w:val="00176E4F"/>
    <w:rsid w:val="00177688"/>
    <w:rsid w:val="00177750"/>
    <w:rsid w:val="001778C2"/>
    <w:rsid w:val="0017795C"/>
    <w:rsid w:val="00177A97"/>
    <w:rsid w:val="00177D59"/>
    <w:rsid w:val="001800DF"/>
    <w:rsid w:val="001802E0"/>
    <w:rsid w:val="0018038F"/>
    <w:rsid w:val="00180900"/>
    <w:rsid w:val="00180BB8"/>
    <w:rsid w:val="00181264"/>
    <w:rsid w:val="0018142C"/>
    <w:rsid w:val="00181495"/>
    <w:rsid w:val="00181E1E"/>
    <w:rsid w:val="00181E31"/>
    <w:rsid w:val="00182227"/>
    <w:rsid w:val="00182264"/>
    <w:rsid w:val="0018232B"/>
    <w:rsid w:val="00182337"/>
    <w:rsid w:val="00182B7C"/>
    <w:rsid w:val="00183339"/>
    <w:rsid w:val="001834CC"/>
    <w:rsid w:val="00184175"/>
    <w:rsid w:val="001846A3"/>
    <w:rsid w:val="001846E5"/>
    <w:rsid w:val="0018478B"/>
    <w:rsid w:val="0018530A"/>
    <w:rsid w:val="001858A2"/>
    <w:rsid w:val="00185942"/>
    <w:rsid w:val="001859BE"/>
    <w:rsid w:val="00185A60"/>
    <w:rsid w:val="00185E6D"/>
    <w:rsid w:val="00186075"/>
    <w:rsid w:val="001860A5"/>
    <w:rsid w:val="00186A51"/>
    <w:rsid w:val="00186ABA"/>
    <w:rsid w:val="00186B33"/>
    <w:rsid w:val="00186FC8"/>
    <w:rsid w:val="0018753C"/>
    <w:rsid w:val="0018782A"/>
    <w:rsid w:val="00187871"/>
    <w:rsid w:val="00187CA2"/>
    <w:rsid w:val="00190193"/>
    <w:rsid w:val="0019035F"/>
    <w:rsid w:val="001905A4"/>
    <w:rsid w:val="001907B2"/>
    <w:rsid w:val="001907DD"/>
    <w:rsid w:val="001908D1"/>
    <w:rsid w:val="00190B1A"/>
    <w:rsid w:val="00191372"/>
    <w:rsid w:val="001913FE"/>
    <w:rsid w:val="00191DB8"/>
    <w:rsid w:val="00192310"/>
    <w:rsid w:val="001923FD"/>
    <w:rsid w:val="00192729"/>
    <w:rsid w:val="00192B3B"/>
    <w:rsid w:val="00192B5B"/>
    <w:rsid w:val="00192C16"/>
    <w:rsid w:val="00192D62"/>
    <w:rsid w:val="0019345B"/>
    <w:rsid w:val="00193A22"/>
    <w:rsid w:val="00193BA4"/>
    <w:rsid w:val="00193C9E"/>
    <w:rsid w:val="00193EC4"/>
    <w:rsid w:val="001942C5"/>
    <w:rsid w:val="00194625"/>
    <w:rsid w:val="001946F7"/>
    <w:rsid w:val="00194966"/>
    <w:rsid w:val="00194B05"/>
    <w:rsid w:val="00194BB2"/>
    <w:rsid w:val="001951A6"/>
    <w:rsid w:val="00195741"/>
    <w:rsid w:val="0019597E"/>
    <w:rsid w:val="00195BC8"/>
    <w:rsid w:val="00195DDB"/>
    <w:rsid w:val="00195E40"/>
    <w:rsid w:val="00195EF3"/>
    <w:rsid w:val="00196051"/>
    <w:rsid w:val="0019623C"/>
    <w:rsid w:val="0019673B"/>
    <w:rsid w:val="00196EE0"/>
    <w:rsid w:val="00197376"/>
    <w:rsid w:val="001977C5"/>
    <w:rsid w:val="001978CF"/>
    <w:rsid w:val="00197C42"/>
    <w:rsid w:val="00197C7B"/>
    <w:rsid w:val="00197D0A"/>
    <w:rsid w:val="00197DC8"/>
    <w:rsid w:val="001A0094"/>
    <w:rsid w:val="001A03F2"/>
    <w:rsid w:val="001A044C"/>
    <w:rsid w:val="001A122B"/>
    <w:rsid w:val="001A13A9"/>
    <w:rsid w:val="001A1682"/>
    <w:rsid w:val="001A1B5D"/>
    <w:rsid w:val="001A1D02"/>
    <w:rsid w:val="001A21B6"/>
    <w:rsid w:val="001A2530"/>
    <w:rsid w:val="001A283F"/>
    <w:rsid w:val="001A2848"/>
    <w:rsid w:val="001A29BB"/>
    <w:rsid w:val="001A2B9A"/>
    <w:rsid w:val="001A2E94"/>
    <w:rsid w:val="001A2F87"/>
    <w:rsid w:val="001A3916"/>
    <w:rsid w:val="001A443D"/>
    <w:rsid w:val="001A4703"/>
    <w:rsid w:val="001A4BF9"/>
    <w:rsid w:val="001A4C54"/>
    <w:rsid w:val="001A4DCF"/>
    <w:rsid w:val="001A5059"/>
    <w:rsid w:val="001A5304"/>
    <w:rsid w:val="001A5562"/>
    <w:rsid w:val="001A5A56"/>
    <w:rsid w:val="001A63ED"/>
    <w:rsid w:val="001A6A14"/>
    <w:rsid w:val="001A6CD6"/>
    <w:rsid w:val="001A7176"/>
    <w:rsid w:val="001A7400"/>
    <w:rsid w:val="001A7927"/>
    <w:rsid w:val="001A7936"/>
    <w:rsid w:val="001B0875"/>
    <w:rsid w:val="001B08D0"/>
    <w:rsid w:val="001B0A63"/>
    <w:rsid w:val="001B0B16"/>
    <w:rsid w:val="001B1460"/>
    <w:rsid w:val="001B159E"/>
    <w:rsid w:val="001B1688"/>
    <w:rsid w:val="001B19C8"/>
    <w:rsid w:val="001B1AD9"/>
    <w:rsid w:val="001B1B7E"/>
    <w:rsid w:val="001B1DC2"/>
    <w:rsid w:val="001B250D"/>
    <w:rsid w:val="001B25BB"/>
    <w:rsid w:val="001B2E9E"/>
    <w:rsid w:val="001B352E"/>
    <w:rsid w:val="001B35CC"/>
    <w:rsid w:val="001B3AA6"/>
    <w:rsid w:val="001B3AB3"/>
    <w:rsid w:val="001B3CA8"/>
    <w:rsid w:val="001B3D30"/>
    <w:rsid w:val="001B3F4E"/>
    <w:rsid w:val="001B4453"/>
    <w:rsid w:val="001B46FC"/>
    <w:rsid w:val="001B499F"/>
    <w:rsid w:val="001B4ADF"/>
    <w:rsid w:val="001B4E2C"/>
    <w:rsid w:val="001B52AB"/>
    <w:rsid w:val="001B53EB"/>
    <w:rsid w:val="001B54A5"/>
    <w:rsid w:val="001B57A5"/>
    <w:rsid w:val="001B5BAA"/>
    <w:rsid w:val="001B5DBB"/>
    <w:rsid w:val="001B6139"/>
    <w:rsid w:val="001B66AC"/>
    <w:rsid w:val="001B673A"/>
    <w:rsid w:val="001B6FB0"/>
    <w:rsid w:val="001B6FF3"/>
    <w:rsid w:val="001B73AD"/>
    <w:rsid w:val="001B7757"/>
    <w:rsid w:val="001B79D9"/>
    <w:rsid w:val="001C01A5"/>
    <w:rsid w:val="001C0350"/>
    <w:rsid w:val="001C048A"/>
    <w:rsid w:val="001C066B"/>
    <w:rsid w:val="001C07B7"/>
    <w:rsid w:val="001C101A"/>
    <w:rsid w:val="001C19B1"/>
    <w:rsid w:val="001C2189"/>
    <w:rsid w:val="001C240B"/>
    <w:rsid w:val="001C24BC"/>
    <w:rsid w:val="001C34EE"/>
    <w:rsid w:val="001C361A"/>
    <w:rsid w:val="001C3A08"/>
    <w:rsid w:val="001C3CC3"/>
    <w:rsid w:val="001C3FE4"/>
    <w:rsid w:val="001C43AF"/>
    <w:rsid w:val="001C44F9"/>
    <w:rsid w:val="001C4EB0"/>
    <w:rsid w:val="001C5555"/>
    <w:rsid w:val="001C5679"/>
    <w:rsid w:val="001C595A"/>
    <w:rsid w:val="001C59CC"/>
    <w:rsid w:val="001C5CAF"/>
    <w:rsid w:val="001C5F52"/>
    <w:rsid w:val="001C64B5"/>
    <w:rsid w:val="001C679A"/>
    <w:rsid w:val="001C6B91"/>
    <w:rsid w:val="001C6F77"/>
    <w:rsid w:val="001C703A"/>
    <w:rsid w:val="001C7277"/>
    <w:rsid w:val="001C759B"/>
    <w:rsid w:val="001C7998"/>
    <w:rsid w:val="001C7E09"/>
    <w:rsid w:val="001C7E0C"/>
    <w:rsid w:val="001C7E16"/>
    <w:rsid w:val="001D004C"/>
    <w:rsid w:val="001D0064"/>
    <w:rsid w:val="001D00CF"/>
    <w:rsid w:val="001D015B"/>
    <w:rsid w:val="001D08DA"/>
    <w:rsid w:val="001D0B18"/>
    <w:rsid w:val="001D0CFA"/>
    <w:rsid w:val="001D11D0"/>
    <w:rsid w:val="001D1342"/>
    <w:rsid w:val="001D2074"/>
    <w:rsid w:val="001D2C9B"/>
    <w:rsid w:val="001D2CFD"/>
    <w:rsid w:val="001D2DA1"/>
    <w:rsid w:val="001D344B"/>
    <w:rsid w:val="001D3CB6"/>
    <w:rsid w:val="001D4159"/>
    <w:rsid w:val="001D41DA"/>
    <w:rsid w:val="001D476B"/>
    <w:rsid w:val="001D48A5"/>
    <w:rsid w:val="001D48EA"/>
    <w:rsid w:val="001D4DE0"/>
    <w:rsid w:val="001D4F63"/>
    <w:rsid w:val="001D53E3"/>
    <w:rsid w:val="001D577F"/>
    <w:rsid w:val="001D5EA8"/>
    <w:rsid w:val="001D6303"/>
    <w:rsid w:val="001D65EC"/>
    <w:rsid w:val="001D6BE3"/>
    <w:rsid w:val="001D6ECE"/>
    <w:rsid w:val="001D6EFF"/>
    <w:rsid w:val="001D708D"/>
    <w:rsid w:val="001D7290"/>
    <w:rsid w:val="001D744D"/>
    <w:rsid w:val="001D75D9"/>
    <w:rsid w:val="001D7C7A"/>
    <w:rsid w:val="001E016C"/>
    <w:rsid w:val="001E0294"/>
    <w:rsid w:val="001E054B"/>
    <w:rsid w:val="001E11F0"/>
    <w:rsid w:val="001E1466"/>
    <w:rsid w:val="001E1485"/>
    <w:rsid w:val="001E152F"/>
    <w:rsid w:val="001E1582"/>
    <w:rsid w:val="001E16A1"/>
    <w:rsid w:val="001E1766"/>
    <w:rsid w:val="001E2892"/>
    <w:rsid w:val="001E2A10"/>
    <w:rsid w:val="001E2E60"/>
    <w:rsid w:val="001E3119"/>
    <w:rsid w:val="001E31FC"/>
    <w:rsid w:val="001E3D63"/>
    <w:rsid w:val="001E447D"/>
    <w:rsid w:val="001E4533"/>
    <w:rsid w:val="001E48A7"/>
    <w:rsid w:val="001E4ABD"/>
    <w:rsid w:val="001E4FDB"/>
    <w:rsid w:val="001E52B2"/>
    <w:rsid w:val="001E59DE"/>
    <w:rsid w:val="001E627D"/>
    <w:rsid w:val="001E680F"/>
    <w:rsid w:val="001E6A2D"/>
    <w:rsid w:val="001E6BEF"/>
    <w:rsid w:val="001E6C15"/>
    <w:rsid w:val="001E6D96"/>
    <w:rsid w:val="001E768D"/>
    <w:rsid w:val="001E77E5"/>
    <w:rsid w:val="001E78D7"/>
    <w:rsid w:val="001E7C0A"/>
    <w:rsid w:val="001E7EF6"/>
    <w:rsid w:val="001E7F73"/>
    <w:rsid w:val="001F0C67"/>
    <w:rsid w:val="001F10BA"/>
    <w:rsid w:val="001F11AC"/>
    <w:rsid w:val="001F1B7A"/>
    <w:rsid w:val="001F2293"/>
    <w:rsid w:val="001F28E4"/>
    <w:rsid w:val="001F28E6"/>
    <w:rsid w:val="001F3216"/>
    <w:rsid w:val="001F3992"/>
    <w:rsid w:val="001F3CC7"/>
    <w:rsid w:val="001F3D1B"/>
    <w:rsid w:val="001F3D8B"/>
    <w:rsid w:val="001F42CA"/>
    <w:rsid w:val="001F483D"/>
    <w:rsid w:val="001F4992"/>
    <w:rsid w:val="001F4F65"/>
    <w:rsid w:val="001F4FCD"/>
    <w:rsid w:val="001F4FE4"/>
    <w:rsid w:val="001F4FFF"/>
    <w:rsid w:val="001F51BC"/>
    <w:rsid w:val="001F606C"/>
    <w:rsid w:val="001F6106"/>
    <w:rsid w:val="001F6AD8"/>
    <w:rsid w:val="001F6D21"/>
    <w:rsid w:val="001F729E"/>
    <w:rsid w:val="001F7951"/>
    <w:rsid w:val="0020010B"/>
    <w:rsid w:val="002006BC"/>
    <w:rsid w:val="00201494"/>
    <w:rsid w:val="002014FD"/>
    <w:rsid w:val="00201CB2"/>
    <w:rsid w:val="00201E51"/>
    <w:rsid w:val="002022E1"/>
    <w:rsid w:val="002029C2"/>
    <w:rsid w:val="002029E6"/>
    <w:rsid w:val="002029FA"/>
    <w:rsid w:val="00202A17"/>
    <w:rsid w:val="00203D35"/>
    <w:rsid w:val="002046DE"/>
    <w:rsid w:val="00204C23"/>
    <w:rsid w:val="00204EAF"/>
    <w:rsid w:val="00205003"/>
    <w:rsid w:val="002050AA"/>
    <w:rsid w:val="00205348"/>
    <w:rsid w:val="00205892"/>
    <w:rsid w:val="002059AC"/>
    <w:rsid w:val="00205B38"/>
    <w:rsid w:val="002063AB"/>
    <w:rsid w:val="002063CA"/>
    <w:rsid w:val="002066E8"/>
    <w:rsid w:val="00206810"/>
    <w:rsid w:val="00206B7B"/>
    <w:rsid w:val="00206CC5"/>
    <w:rsid w:val="00206F51"/>
    <w:rsid w:val="00206FEC"/>
    <w:rsid w:val="002070C3"/>
    <w:rsid w:val="002072F8"/>
    <w:rsid w:val="002076D8"/>
    <w:rsid w:val="002077C8"/>
    <w:rsid w:val="002078AE"/>
    <w:rsid w:val="0020793E"/>
    <w:rsid w:val="0020796B"/>
    <w:rsid w:val="00207A77"/>
    <w:rsid w:val="002105CC"/>
    <w:rsid w:val="00210A0C"/>
    <w:rsid w:val="00210DB1"/>
    <w:rsid w:val="00211660"/>
    <w:rsid w:val="002117A7"/>
    <w:rsid w:val="00211881"/>
    <w:rsid w:val="00211A13"/>
    <w:rsid w:val="00211B12"/>
    <w:rsid w:val="00211C75"/>
    <w:rsid w:val="00211CE7"/>
    <w:rsid w:val="00211EBB"/>
    <w:rsid w:val="002125D7"/>
    <w:rsid w:val="0021282B"/>
    <w:rsid w:val="00212A28"/>
    <w:rsid w:val="00213322"/>
    <w:rsid w:val="002135A5"/>
    <w:rsid w:val="002135B7"/>
    <w:rsid w:val="0021375A"/>
    <w:rsid w:val="00214301"/>
    <w:rsid w:val="00214475"/>
    <w:rsid w:val="002149E5"/>
    <w:rsid w:val="00214A22"/>
    <w:rsid w:val="00214B71"/>
    <w:rsid w:val="00214CEF"/>
    <w:rsid w:val="0021510A"/>
    <w:rsid w:val="002155A9"/>
    <w:rsid w:val="0021585F"/>
    <w:rsid w:val="00215CFF"/>
    <w:rsid w:val="00216228"/>
    <w:rsid w:val="002163C6"/>
    <w:rsid w:val="00216594"/>
    <w:rsid w:val="00216611"/>
    <w:rsid w:val="0021679B"/>
    <w:rsid w:val="00216C95"/>
    <w:rsid w:val="00217311"/>
    <w:rsid w:val="002173FF"/>
    <w:rsid w:val="00217547"/>
    <w:rsid w:val="0021798E"/>
    <w:rsid w:val="00217CA2"/>
    <w:rsid w:val="00217D49"/>
    <w:rsid w:val="002202E0"/>
    <w:rsid w:val="00220B04"/>
    <w:rsid w:val="002210CB"/>
    <w:rsid w:val="002215C4"/>
    <w:rsid w:val="00221AED"/>
    <w:rsid w:val="00221EBD"/>
    <w:rsid w:val="002221DF"/>
    <w:rsid w:val="00222632"/>
    <w:rsid w:val="00222637"/>
    <w:rsid w:val="00222884"/>
    <w:rsid w:val="0022319A"/>
    <w:rsid w:val="0022327F"/>
    <w:rsid w:val="00223374"/>
    <w:rsid w:val="002235D7"/>
    <w:rsid w:val="00223F1D"/>
    <w:rsid w:val="00223F93"/>
    <w:rsid w:val="00223FDB"/>
    <w:rsid w:val="00224005"/>
    <w:rsid w:val="0022471A"/>
    <w:rsid w:val="00224730"/>
    <w:rsid w:val="00224B76"/>
    <w:rsid w:val="00225145"/>
    <w:rsid w:val="0022523A"/>
    <w:rsid w:val="002252AA"/>
    <w:rsid w:val="00225392"/>
    <w:rsid w:val="002253EB"/>
    <w:rsid w:val="002255BE"/>
    <w:rsid w:val="00225808"/>
    <w:rsid w:val="00225CB3"/>
    <w:rsid w:val="00226157"/>
    <w:rsid w:val="0022616B"/>
    <w:rsid w:val="00226273"/>
    <w:rsid w:val="00226577"/>
    <w:rsid w:val="00226983"/>
    <w:rsid w:val="00226FDB"/>
    <w:rsid w:val="00227236"/>
    <w:rsid w:val="00227376"/>
    <w:rsid w:val="0022759C"/>
    <w:rsid w:val="002275C3"/>
    <w:rsid w:val="00231083"/>
    <w:rsid w:val="002310D9"/>
    <w:rsid w:val="0023124B"/>
    <w:rsid w:val="00231308"/>
    <w:rsid w:val="002313BB"/>
    <w:rsid w:val="002318F5"/>
    <w:rsid w:val="00231AB2"/>
    <w:rsid w:val="00231D65"/>
    <w:rsid w:val="0023258B"/>
    <w:rsid w:val="002342B7"/>
    <w:rsid w:val="002345C1"/>
    <w:rsid w:val="0023474B"/>
    <w:rsid w:val="00234889"/>
    <w:rsid w:val="00234DF3"/>
    <w:rsid w:val="00235226"/>
    <w:rsid w:val="002357E2"/>
    <w:rsid w:val="00236466"/>
    <w:rsid w:val="00236607"/>
    <w:rsid w:val="00236728"/>
    <w:rsid w:val="00236858"/>
    <w:rsid w:val="00236E7F"/>
    <w:rsid w:val="00237165"/>
    <w:rsid w:val="0023725D"/>
    <w:rsid w:val="00237325"/>
    <w:rsid w:val="0023790E"/>
    <w:rsid w:val="00237B41"/>
    <w:rsid w:val="00237BCC"/>
    <w:rsid w:val="002401CE"/>
    <w:rsid w:val="00240467"/>
    <w:rsid w:val="002409F5"/>
    <w:rsid w:val="00240CE0"/>
    <w:rsid w:val="00240F80"/>
    <w:rsid w:val="00241B53"/>
    <w:rsid w:val="00241E26"/>
    <w:rsid w:val="00242585"/>
    <w:rsid w:val="002425BE"/>
    <w:rsid w:val="00242613"/>
    <w:rsid w:val="002427F1"/>
    <w:rsid w:val="002429FE"/>
    <w:rsid w:val="00242DAD"/>
    <w:rsid w:val="0024319E"/>
    <w:rsid w:val="002433FF"/>
    <w:rsid w:val="00243E61"/>
    <w:rsid w:val="00243ED1"/>
    <w:rsid w:val="0024439A"/>
    <w:rsid w:val="00244C95"/>
    <w:rsid w:val="00244F5B"/>
    <w:rsid w:val="00245044"/>
    <w:rsid w:val="00245285"/>
    <w:rsid w:val="002454EB"/>
    <w:rsid w:val="0024575A"/>
    <w:rsid w:val="00245F00"/>
    <w:rsid w:val="00246236"/>
    <w:rsid w:val="00246419"/>
    <w:rsid w:val="00246542"/>
    <w:rsid w:val="00246925"/>
    <w:rsid w:val="002469B6"/>
    <w:rsid w:val="00247706"/>
    <w:rsid w:val="002479D8"/>
    <w:rsid w:val="00250388"/>
    <w:rsid w:val="0025087C"/>
    <w:rsid w:val="0025102D"/>
    <w:rsid w:val="0025108E"/>
    <w:rsid w:val="0025139B"/>
    <w:rsid w:val="002515D1"/>
    <w:rsid w:val="00251A25"/>
    <w:rsid w:val="00251DEB"/>
    <w:rsid w:val="00251E79"/>
    <w:rsid w:val="00251FE3"/>
    <w:rsid w:val="00251FED"/>
    <w:rsid w:val="00252044"/>
    <w:rsid w:val="002523B5"/>
    <w:rsid w:val="00252A2D"/>
    <w:rsid w:val="00252DFB"/>
    <w:rsid w:val="0025377B"/>
    <w:rsid w:val="00253D9B"/>
    <w:rsid w:val="00253DB6"/>
    <w:rsid w:val="00254386"/>
    <w:rsid w:val="00254C23"/>
    <w:rsid w:val="00254C53"/>
    <w:rsid w:val="00255125"/>
    <w:rsid w:val="0025514C"/>
    <w:rsid w:val="0025567F"/>
    <w:rsid w:val="002558CF"/>
    <w:rsid w:val="002559DF"/>
    <w:rsid w:val="002567D6"/>
    <w:rsid w:val="0025700B"/>
    <w:rsid w:val="002573A5"/>
    <w:rsid w:val="002578C2"/>
    <w:rsid w:val="00257C6B"/>
    <w:rsid w:val="00257D63"/>
    <w:rsid w:val="00257F9F"/>
    <w:rsid w:val="0026011E"/>
    <w:rsid w:val="00260238"/>
    <w:rsid w:val="0026037B"/>
    <w:rsid w:val="002609D6"/>
    <w:rsid w:val="00261652"/>
    <w:rsid w:val="00261A48"/>
    <w:rsid w:val="00261A56"/>
    <w:rsid w:val="00261F13"/>
    <w:rsid w:val="00262034"/>
    <w:rsid w:val="00262071"/>
    <w:rsid w:val="00262448"/>
    <w:rsid w:val="00262EBC"/>
    <w:rsid w:val="002633B4"/>
    <w:rsid w:val="0026357D"/>
    <w:rsid w:val="00263604"/>
    <w:rsid w:val="00263DE9"/>
    <w:rsid w:val="0026450B"/>
    <w:rsid w:val="00264689"/>
    <w:rsid w:val="00264BA3"/>
    <w:rsid w:val="00264BA8"/>
    <w:rsid w:val="00264CE0"/>
    <w:rsid w:val="00265DA6"/>
    <w:rsid w:val="00265F87"/>
    <w:rsid w:val="00266B28"/>
    <w:rsid w:val="00267470"/>
    <w:rsid w:val="00267610"/>
    <w:rsid w:val="002701CF"/>
    <w:rsid w:val="0027023C"/>
    <w:rsid w:val="002702F3"/>
    <w:rsid w:val="00270400"/>
    <w:rsid w:val="0027062C"/>
    <w:rsid w:val="00270821"/>
    <w:rsid w:val="002709BA"/>
    <w:rsid w:val="00270D5A"/>
    <w:rsid w:val="002718BB"/>
    <w:rsid w:val="00271920"/>
    <w:rsid w:val="00271D0A"/>
    <w:rsid w:val="00271E10"/>
    <w:rsid w:val="00271F0F"/>
    <w:rsid w:val="002720F9"/>
    <w:rsid w:val="00272A32"/>
    <w:rsid w:val="0027356E"/>
    <w:rsid w:val="00273723"/>
    <w:rsid w:val="00273FAF"/>
    <w:rsid w:val="00274613"/>
    <w:rsid w:val="00274954"/>
    <w:rsid w:val="00274E95"/>
    <w:rsid w:val="00274FAE"/>
    <w:rsid w:val="00275A42"/>
    <w:rsid w:val="00275A4B"/>
    <w:rsid w:val="00275F79"/>
    <w:rsid w:val="00275FFB"/>
    <w:rsid w:val="002763A9"/>
    <w:rsid w:val="002769C7"/>
    <w:rsid w:val="00276A84"/>
    <w:rsid w:val="002770C1"/>
    <w:rsid w:val="00277192"/>
    <w:rsid w:val="002775DF"/>
    <w:rsid w:val="0027792B"/>
    <w:rsid w:val="0027799E"/>
    <w:rsid w:val="00277A12"/>
    <w:rsid w:val="00277ADC"/>
    <w:rsid w:val="00277C90"/>
    <w:rsid w:val="0028018B"/>
    <w:rsid w:val="00280578"/>
    <w:rsid w:val="00280A94"/>
    <w:rsid w:val="00280CEB"/>
    <w:rsid w:val="00280F0C"/>
    <w:rsid w:val="0028154A"/>
    <w:rsid w:val="0028175C"/>
    <w:rsid w:val="00281B7A"/>
    <w:rsid w:val="00281BF9"/>
    <w:rsid w:val="00282569"/>
    <w:rsid w:val="0028282E"/>
    <w:rsid w:val="00282942"/>
    <w:rsid w:val="00282B62"/>
    <w:rsid w:val="002830A0"/>
    <w:rsid w:val="002830B1"/>
    <w:rsid w:val="002834BE"/>
    <w:rsid w:val="0028356C"/>
    <w:rsid w:val="00283862"/>
    <w:rsid w:val="00283C8C"/>
    <w:rsid w:val="00283E6D"/>
    <w:rsid w:val="002844ED"/>
    <w:rsid w:val="002847D0"/>
    <w:rsid w:val="00284E1B"/>
    <w:rsid w:val="00285659"/>
    <w:rsid w:val="0028586C"/>
    <w:rsid w:val="00285D68"/>
    <w:rsid w:val="00286154"/>
    <w:rsid w:val="00286727"/>
    <w:rsid w:val="00286B8D"/>
    <w:rsid w:val="00286CC6"/>
    <w:rsid w:val="00286CF4"/>
    <w:rsid w:val="00286D39"/>
    <w:rsid w:val="00286F28"/>
    <w:rsid w:val="0028736E"/>
    <w:rsid w:val="00287F1C"/>
    <w:rsid w:val="00287F36"/>
    <w:rsid w:val="0029009F"/>
    <w:rsid w:val="00290381"/>
    <w:rsid w:val="00290702"/>
    <w:rsid w:val="00290B10"/>
    <w:rsid w:val="00290B93"/>
    <w:rsid w:val="00290B9F"/>
    <w:rsid w:val="0029110B"/>
    <w:rsid w:val="002912D1"/>
    <w:rsid w:val="00291BA0"/>
    <w:rsid w:val="00291F9F"/>
    <w:rsid w:val="002924F4"/>
    <w:rsid w:val="0029296B"/>
    <w:rsid w:val="00292A52"/>
    <w:rsid w:val="00292D87"/>
    <w:rsid w:val="002935CA"/>
    <w:rsid w:val="002937A8"/>
    <w:rsid w:val="00293A61"/>
    <w:rsid w:val="00293B79"/>
    <w:rsid w:val="00293CB2"/>
    <w:rsid w:val="00293E05"/>
    <w:rsid w:val="00294288"/>
    <w:rsid w:val="00294AFA"/>
    <w:rsid w:val="00294B42"/>
    <w:rsid w:val="00294C9A"/>
    <w:rsid w:val="00294D23"/>
    <w:rsid w:val="00294F27"/>
    <w:rsid w:val="00294F69"/>
    <w:rsid w:val="002952FF"/>
    <w:rsid w:val="002956AD"/>
    <w:rsid w:val="002957B9"/>
    <w:rsid w:val="0029594D"/>
    <w:rsid w:val="00295984"/>
    <w:rsid w:val="00296144"/>
    <w:rsid w:val="002961D6"/>
    <w:rsid w:val="002962EA"/>
    <w:rsid w:val="00296520"/>
    <w:rsid w:val="00296773"/>
    <w:rsid w:val="002968E8"/>
    <w:rsid w:val="00296956"/>
    <w:rsid w:val="00296966"/>
    <w:rsid w:val="002969BA"/>
    <w:rsid w:val="00296EA5"/>
    <w:rsid w:val="00296F87"/>
    <w:rsid w:val="00297223"/>
    <w:rsid w:val="0029762F"/>
    <w:rsid w:val="002A0C0E"/>
    <w:rsid w:val="002A1183"/>
    <w:rsid w:val="002A11BB"/>
    <w:rsid w:val="002A1897"/>
    <w:rsid w:val="002A1B5A"/>
    <w:rsid w:val="002A1D6B"/>
    <w:rsid w:val="002A208C"/>
    <w:rsid w:val="002A287E"/>
    <w:rsid w:val="002A2C24"/>
    <w:rsid w:val="002A2CEC"/>
    <w:rsid w:val="002A360F"/>
    <w:rsid w:val="002A3C6E"/>
    <w:rsid w:val="002A408F"/>
    <w:rsid w:val="002A477F"/>
    <w:rsid w:val="002A488F"/>
    <w:rsid w:val="002A4AE0"/>
    <w:rsid w:val="002A4CC2"/>
    <w:rsid w:val="002A52EC"/>
    <w:rsid w:val="002A573F"/>
    <w:rsid w:val="002A5A90"/>
    <w:rsid w:val="002A5B1A"/>
    <w:rsid w:val="002A5BE8"/>
    <w:rsid w:val="002A5C6B"/>
    <w:rsid w:val="002A6301"/>
    <w:rsid w:val="002A6851"/>
    <w:rsid w:val="002A6C6E"/>
    <w:rsid w:val="002A6EA8"/>
    <w:rsid w:val="002A711D"/>
    <w:rsid w:val="002A7328"/>
    <w:rsid w:val="002A7B0F"/>
    <w:rsid w:val="002A7F0C"/>
    <w:rsid w:val="002A7F77"/>
    <w:rsid w:val="002B0602"/>
    <w:rsid w:val="002B0D53"/>
    <w:rsid w:val="002B1750"/>
    <w:rsid w:val="002B18E9"/>
    <w:rsid w:val="002B1AE5"/>
    <w:rsid w:val="002B1DAC"/>
    <w:rsid w:val="002B20C5"/>
    <w:rsid w:val="002B2104"/>
    <w:rsid w:val="002B264A"/>
    <w:rsid w:val="002B275A"/>
    <w:rsid w:val="002B298F"/>
    <w:rsid w:val="002B29AC"/>
    <w:rsid w:val="002B3128"/>
    <w:rsid w:val="002B3F14"/>
    <w:rsid w:val="002B426C"/>
    <w:rsid w:val="002B45A9"/>
    <w:rsid w:val="002B495E"/>
    <w:rsid w:val="002B4FC0"/>
    <w:rsid w:val="002B508C"/>
    <w:rsid w:val="002B519F"/>
    <w:rsid w:val="002B5ACA"/>
    <w:rsid w:val="002B5BAF"/>
    <w:rsid w:val="002B5EDD"/>
    <w:rsid w:val="002B5F36"/>
    <w:rsid w:val="002B6212"/>
    <w:rsid w:val="002B6245"/>
    <w:rsid w:val="002B62E0"/>
    <w:rsid w:val="002B70F1"/>
    <w:rsid w:val="002C0414"/>
    <w:rsid w:val="002C06FC"/>
    <w:rsid w:val="002C077D"/>
    <w:rsid w:val="002C0F0D"/>
    <w:rsid w:val="002C117F"/>
    <w:rsid w:val="002C178D"/>
    <w:rsid w:val="002C2207"/>
    <w:rsid w:val="002C245E"/>
    <w:rsid w:val="002C25DC"/>
    <w:rsid w:val="002C27A5"/>
    <w:rsid w:val="002C2988"/>
    <w:rsid w:val="002C2A1F"/>
    <w:rsid w:val="002C2AAC"/>
    <w:rsid w:val="002C2CDE"/>
    <w:rsid w:val="002C30C8"/>
    <w:rsid w:val="002C31B6"/>
    <w:rsid w:val="002C346C"/>
    <w:rsid w:val="002C3734"/>
    <w:rsid w:val="002C3912"/>
    <w:rsid w:val="002C3B9D"/>
    <w:rsid w:val="002C45D8"/>
    <w:rsid w:val="002C4783"/>
    <w:rsid w:val="002C48C2"/>
    <w:rsid w:val="002C50E6"/>
    <w:rsid w:val="002C512D"/>
    <w:rsid w:val="002C5323"/>
    <w:rsid w:val="002C55D5"/>
    <w:rsid w:val="002C56D8"/>
    <w:rsid w:val="002C5F53"/>
    <w:rsid w:val="002C6252"/>
    <w:rsid w:val="002C6525"/>
    <w:rsid w:val="002C6547"/>
    <w:rsid w:val="002C684E"/>
    <w:rsid w:val="002C68C9"/>
    <w:rsid w:val="002C6B09"/>
    <w:rsid w:val="002C6C70"/>
    <w:rsid w:val="002C7EC5"/>
    <w:rsid w:val="002C7F0E"/>
    <w:rsid w:val="002D0764"/>
    <w:rsid w:val="002D0927"/>
    <w:rsid w:val="002D0E64"/>
    <w:rsid w:val="002D17D4"/>
    <w:rsid w:val="002D1B08"/>
    <w:rsid w:val="002D20B7"/>
    <w:rsid w:val="002D29FA"/>
    <w:rsid w:val="002D2ACA"/>
    <w:rsid w:val="002D2B20"/>
    <w:rsid w:val="002D3424"/>
    <w:rsid w:val="002D34DC"/>
    <w:rsid w:val="002D3BC0"/>
    <w:rsid w:val="002D3DA6"/>
    <w:rsid w:val="002D3F7D"/>
    <w:rsid w:val="002D41AA"/>
    <w:rsid w:val="002D431B"/>
    <w:rsid w:val="002D496A"/>
    <w:rsid w:val="002D4AD8"/>
    <w:rsid w:val="002D4F7C"/>
    <w:rsid w:val="002D506A"/>
    <w:rsid w:val="002D50B9"/>
    <w:rsid w:val="002D6083"/>
    <w:rsid w:val="002D6DFD"/>
    <w:rsid w:val="002D799C"/>
    <w:rsid w:val="002D7B7F"/>
    <w:rsid w:val="002D7DE9"/>
    <w:rsid w:val="002E027C"/>
    <w:rsid w:val="002E05E9"/>
    <w:rsid w:val="002E0AFE"/>
    <w:rsid w:val="002E0C3F"/>
    <w:rsid w:val="002E0D2F"/>
    <w:rsid w:val="002E1D48"/>
    <w:rsid w:val="002E1E2F"/>
    <w:rsid w:val="002E2127"/>
    <w:rsid w:val="002E24BD"/>
    <w:rsid w:val="002E2B63"/>
    <w:rsid w:val="002E2CFB"/>
    <w:rsid w:val="002E3881"/>
    <w:rsid w:val="002E39E0"/>
    <w:rsid w:val="002E3C73"/>
    <w:rsid w:val="002E41A1"/>
    <w:rsid w:val="002E4267"/>
    <w:rsid w:val="002E43CF"/>
    <w:rsid w:val="002E4755"/>
    <w:rsid w:val="002E48D0"/>
    <w:rsid w:val="002E4C61"/>
    <w:rsid w:val="002E5CE3"/>
    <w:rsid w:val="002E62B7"/>
    <w:rsid w:val="002E63B5"/>
    <w:rsid w:val="002E6B37"/>
    <w:rsid w:val="002E6CA1"/>
    <w:rsid w:val="002E723F"/>
    <w:rsid w:val="002E7AA5"/>
    <w:rsid w:val="002F01CD"/>
    <w:rsid w:val="002F04A1"/>
    <w:rsid w:val="002F0AE5"/>
    <w:rsid w:val="002F0EE4"/>
    <w:rsid w:val="002F0FDE"/>
    <w:rsid w:val="002F1713"/>
    <w:rsid w:val="002F189E"/>
    <w:rsid w:val="002F1A2D"/>
    <w:rsid w:val="002F1CD3"/>
    <w:rsid w:val="002F1CEA"/>
    <w:rsid w:val="002F1D53"/>
    <w:rsid w:val="002F2146"/>
    <w:rsid w:val="002F2289"/>
    <w:rsid w:val="002F2330"/>
    <w:rsid w:val="002F23E3"/>
    <w:rsid w:val="002F2EBF"/>
    <w:rsid w:val="002F2F90"/>
    <w:rsid w:val="002F36A5"/>
    <w:rsid w:val="002F3809"/>
    <w:rsid w:val="002F4067"/>
    <w:rsid w:val="002F4109"/>
    <w:rsid w:val="002F4B52"/>
    <w:rsid w:val="002F4B81"/>
    <w:rsid w:val="002F4BD2"/>
    <w:rsid w:val="002F4C19"/>
    <w:rsid w:val="002F4C55"/>
    <w:rsid w:val="002F5003"/>
    <w:rsid w:val="002F5378"/>
    <w:rsid w:val="002F5510"/>
    <w:rsid w:val="002F5983"/>
    <w:rsid w:val="002F6118"/>
    <w:rsid w:val="002F6199"/>
    <w:rsid w:val="002F6568"/>
    <w:rsid w:val="002F6707"/>
    <w:rsid w:val="002F6780"/>
    <w:rsid w:val="002F698C"/>
    <w:rsid w:val="002F69C9"/>
    <w:rsid w:val="002F6C53"/>
    <w:rsid w:val="002F7284"/>
    <w:rsid w:val="002F7865"/>
    <w:rsid w:val="00300776"/>
    <w:rsid w:val="00300AA4"/>
    <w:rsid w:val="003011FB"/>
    <w:rsid w:val="003015B7"/>
    <w:rsid w:val="0030166F"/>
    <w:rsid w:val="003019F3"/>
    <w:rsid w:val="0030202A"/>
    <w:rsid w:val="0030236F"/>
    <w:rsid w:val="00302770"/>
    <w:rsid w:val="00302BC5"/>
    <w:rsid w:val="00302FE6"/>
    <w:rsid w:val="003034F2"/>
    <w:rsid w:val="0030368A"/>
    <w:rsid w:val="00303D10"/>
    <w:rsid w:val="00303D7F"/>
    <w:rsid w:val="0030404C"/>
    <w:rsid w:val="003040A2"/>
    <w:rsid w:val="00305926"/>
    <w:rsid w:val="00306137"/>
    <w:rsid w:val="00306923"/>
    <w:rsid w:val="0030723B"/>
    <w:rsid w:val="003079A3"/>
    <w:rsid w:val="00310144"/>
    <w:rsid w:val="00310390"/>
    <w:rsid w:val="00310811"/>
    <w:rsid w:val="003109F5"/>
    <w:rsid w:val="00310B05"/>
    <w:rsid w:val="00311010"/>
    <w:rsid w:val="003113D8"/>
    <w:rsid w:val="00311950"/>
    <w:rsid w:val="00312165"/>
    <w:rsid w:val="003125EB"/>
    <w:rsid w:val="003126D5"/>
    <w:rsid w:val="00312AA2"/>
    <w:rsid w:val="00312AC9"/>
    <w:rsid w:val="00312B04"/>
    <w:rsid w:val="00313373"/>
    <w:rsid w:val="003138C4"/>
    <w:rsid w:val="003138F9"/>
    <w:rsid w:val="0031396C"/>
    <w:rsid w:val="00313AC6"/>
    <w:rsid w:val="00313B83"/>
    <w:rsid w:val="00313ED7"/>
    <w:rsid w:val="003143B6"/>
    <w:rsid w:val="003145B3"/>
    <w:rsid w:val="00314FBA"/>
    <w:rsid w:val="0031530C"/>
    <w:rsid w:val="00315958"/>
    <w:rsid w:val="00315B42"/>
    <w:rsid w:val="00315BFB"/>
    <w:rsid w:val="00315C7D"/>
    <w:rsid w:val="00315CE1"/>
    <w:rsid w:val="00315EC3"/>
    <w:rsid w:val="003161C6"/>
    <w:rsid w:val="00316519"/>
    <w:rsid w:val="00316EE9"/>
    <w:rsid w:val="0031740C"/>
    <w:rsid w:val="00317486"/>
    <w:rsid w:val="00317710"/>
    <w:rsid w:val="00317983"/>
    <w:rsid w:val="00317C40"/>
    <w:rsid w:val="0032044E"/>
    <w:rsid w:val="0032089D"/>
    <w:rsid w:val="00320B90"/>
    <w:rsid w:val="00320CF5"/>
    <w:rsid w:val="00321183"/>
    <w:rsid w:val="003216F8"/>
    <w:rsid w:val="00321BAD"/>
    <w:rsid w:val="00321FEF"/>
    <w:rsid w:val="003229B1"/>
    <w:rsid w:val="00323619"/>
    <w:rsid w:val="003239BD"/>
    <w:rsid w:val="00324BEC"/>
    <w:rsid w:val="00324F73"/>
    <w:rsid w:val="00325045"/>
    <w:rsid w:val="00325198"/>
    <w:rsid w:val="00325C55"/>
    <w:rsid w:val="003260E9"/>
    <w:rsid w:val="00326430"/>
    <w:rsid w:val="00326527"/>
    <w:rsid w:val="003268C1"/>
    <w:rsid w:val="0032690F"/>
    <w:rsid w:val="003269DE"/>
    <w:rsid w:val="00326A10"/>
    <w:rsid w:val="00326A55"/>
    <w:rsid w:val="00326B04"/>
    <w:rsid w:val="0032752D"/>
    <w:rsid w:val="00327535"/>
    <w:rsid w:val="003277FD"/>
    <w:rsid w:val="00327999"/>
    <w:rsid w:val="00330126"/>
    <w:rsid w:val="00330388"/>
    <w:rsid w:val="003306FF"/>
    <w:rsid w:val="00330766"/>
    <w:rsid w:val="00330844"/>
    <w:rsid w:val="00330F21"/>
    <w:rsid w:val="00331019"/>
    <w:rsid w:val="00331363"/>
    <w:rsid w:val="003315C8"/>
    <w:rsid w:val="00331A75"/>
    <w:rsid w:val="00331C16"/>
    <w:rsid w:val="00331FE3"/>
    <w:rsid w:val="00332463"/>
    <w:rsid w:val="003327A0"/>
    <w:rsid w:val="00332E19"/>
    <w:rsid w:val="003334DB"/>
    <w:rsid w:val="00333A94"/>
    <w:rsid w:val="00333ACC"/>
    <w:rsid w:val="00334220"/>
    <w:rsid w:val="00334A2C"/>
    <w:rsid w:val="00334BA0"/>
    <w:rsid w:val="00334BF6"/>
    <w:rsid w:val="00334E29"/>
    <w:rsid w:val="00335671"/>
    <w:rsid w:val="00335968"/>
    <w:rsid w:val="00335AC0"/>
    <w:rsid w:val="00335F92"/>
    <w:rsid w:val="00335FEE"/>
    <w:rsid w:val="00336264"/>
    <w:rsid w:val="003367BB"/>
    <w:rsid w:val="0033692F"/>
    <w:rsid w:val="00337C4F"/>
    <w:rsid w:val="00340008"/>
    <w:rsid w:val="0034009D"/>
    <w:rsid w:val="00340495"/>
    <w:rsid w:val="003411E2"/>
    <w:rsid w:val="003418CA"/>
    <w:rsid w:val="00341C02"/>
    <w:rsid w:val="0034209A"/>
    <w:rsid w:val="00342181"/>
    <w:rsid w:val="003424A0"/>
    <w:rsid w:val="00342AC2"/>
    <w:rsid w:val="00342E2A"/>
    <w:rsid w:val="0034303D"/>
    <w:rsid w:val="00343506"/>
    <w:rsid w:val="003437BB"/>
    <w:rsid w:val="00343CF8"/>
    <w:rsid w:val="0034404C"/>
    <w:rsid w:val="003443C5"/>
    <w:rsid w:val="0034447F"/>
    <w:rsid w:val="003448AE"/>
    <w:rsid w:val="00345100"/>
    <w:rsid w:val="003455C5"/>
    <w:rsid w:val="0034565B"/>
    <w:rsid w:val="003456C9"/>
    <w:rsid w:val="00346307"/>
    <w:rsid w:val="00346817"/>
    <w:rsid w:val="00346B16"/>
    <w:rsid w:val="00346C02"/>
    <w:rsid w:val="003470AB"/>
    <w:rsid w:val="003472C6"/>
    <w:rsid w:val="0034739F"/>
    <w:rsid w:val="0034748F"/>
    <w:rsid w:val="003476BF"/>
    <w:rsid w:val="00347962"/>
    <w:rsid w:val="00347F70"/>
    <w:rsid w:val="00350326"/>
    <w:rsid w:val="00350370"/>
    <w:rsid w:val="0035062A"/>
    <w:rsid w:val="00350B01"/>
    <w:rsid w:val="00350CDF"/>
    <w:rsid w:val="00350DAE"/>
    <w:rsid w:val="003514F5"/>
    <w:rsid w:val="00351711"/>
    <w:rsid w:val="0035199C"/>
    <w:rsid w:val="00352357"/>
    <w:rsid w:val="003524B2"/>
    <w:rsid w:val="0035252B"/>
    <w:rsid w:val="0035278E"/>
    <w:rsid w:val="003527F8"/>
    <w:rsid w:val="0035304B"/>
    <w:rsid w:val="003530EC"/>
    <w:rsid w:val="003531A8"/>
    <w:rsid w:val="00353F82"/>
    <w:rsid w:val="003543C8"/>
    <w:rsid w:val="00354C57"/>
    <w:rsid w:val="00354F3B"/>
    <w:rsid w:val="003558AC"/>
    <w:rsid w:val="00355DD4"/>
    <w:rsid w:val="0035632B"/>
    <w:rsid w:val="0035655B"/>
    <w:rsid w:val="00356862"/>
    <w:rsid w:val="00356E02"/>
    <w:rsid w:val="00356F47"/>
    <w:rsid w:val="0035720A"/>
    <w:rsid w:val="00357B18"/>
    <w:rsid w:val="00357EF9"/>
    <w:rsid w:val="0036035C"/>
    <w:rsid w:val="0036049C"/>
    <w:rsid w:val="00360776"/>
    <w:rsid w:val="003609E6"/>
    <w:rsid w:val="00360E69"/>
    <w:rsid w:val="003616D1"/>
    <w:rsid w:val="00361BC7"/>
    <w:rsid w:val="00361BF6"/>
    <w:rsid w:val="00361C24"/>
    <w:rsid w:val="00361D1A"/>
    <w:rsid w:val="00361ED2"/>
    <w:rsid w:val="00361FD9"/>
    <w:rsid w:val="00362201"/>
    <w:rsid w:val="00362566"/>
    <w:rsid w:val="003627AA"/>
    <w:rsid w:val="00362B62"/>
    <w:rsid w:val="00362ED6"/>
    <w:rsid w:val="00363967"/>
    <w:rsid w:val="00363B62"/>
    <w:rsid w:val="00363C73"/>
    <w:rsid w:val="00363DAE"/>
    <w:rsid w:val="00364079"/>
    <w:rsid w:val="0036417C"/>
    <w:rsid w:val="00364418"/>
    <w:rsid w:val="00364942"/>
    <w:rsid w:val="00364AC5"/>
    <w:rsid w:val="0036509E"/>
    <w:rsid w:val="00365BF8"/>
    <w:rsid w:val="00365E3C"/>
    <w:rsid w:val="00366241"/>
    <w:rsid w:val="00366437"/>
    <w:rsid w:val="00366B94"/>
    <w:rsid w:val="00367159"/>
    <w:rsid w:val="003671AA"/>
    <w:rsid w:val="00367A2D"/>
    <w:rsid w:val="00370CE7"/>
    <w:rsid w:val="00370DA9"/>
    <w:rsid w:val="00370EC9"/>
    <w:rsid w:val="00370F43"/>
    <w:rsid w:val="00370F65"/>
    <w:rsid w:val="0037104F"/>
    <w:rsid w:val="00371501"/>
    <w:rsid w:val="0037180D"/>
    <w:rsid w:val="0037274A"/>
    <w:rsid w:val="00372770"/>
    <w:rsid w:val="00373806"/>
    <w:rsid w:val="003748EA"/>
    <w:rsid w:val="0037505B"/>
    <w:rsid w:val="003757FE"/>
    <w:rsid w:val="00376062"/>
    <w:rsid w:val="00376602"/>
    <w:rsid w:val="0037691B"/>
    <w:rsid w:val="003769DE"/>
    <w:rsid w:val="00376B11"/>
    <w:rsid w:val="00376BD3"/>
    <w:rsid w:val="00376C2A"/>
    <w:rsid w:val="00377443"/>
    <w:rsid w:val="003774EC"/>
    <w:rsid w:val="00377F43"/>
    <w:rsid w:val="0038098B"/>
    <w:rsid w:val="00380D72"/>
    <w:rsid w:val="00380FBE"/>
    <w:rsid w:val="003810B6"/>
    <w:rsid w:val="00381274"/>
    <w:rsid w:val="00381808"/>
    <w:rsid w:val="00381BBE"/>
    <w:rsid w:val="003829C4"/>
    <w:rsid w:val="00383397"/>
    <w:rsid w:val="0038352E"/>
    <w:rsid w:val="003836DC"/>
    <w:rsid w:val="00383AC7"/>
    <w:rsid w:val="0038405D"/>
    <w:rsid w:val="00384A88"/>
    <w:rsid w:val="00384E95"/>
    <w:rsid w:val="00385114"/>
    <w:rsid w:val="00385294"/>
    <w:rsid w:val="003852B8"/>
    <w:rsid w:val="00385D97"/>
    <w:rsid w:val="0038649C"/>
    <w:rsid w:val="00386B86"/>
    <w:rsid w:val="00386C61"/>
    <w:rsid w:val="00390216"/>
    <w:rsid w:val="00390236"/>
    <w:rsid w:val="00390849"/>
    <w:rsid w:val="00390865"/>
    <w:rsid w:val="00390DCD"/>
    <w:rsid w:val="00391A0C"/>
    <w:rsid w:val="00391E67"/>
    <w:rsid w:val="003926EC"/>
    <w:rsid w:val="003929DC"/>
    <w:rsid w:val="00392BA2"/>
    <w:rsid w:val="003931B4"/>
    <w:rsid w:val="00393A1A"/>
    <w:rsid w:val="00393B79"/>
    <w:rsid w:val="00393D9F"/>
    <w:rsid w:val="00393F54"/>
    <w:rsid w:val="00393FD2"/>
    <w:rsid w:val="0039430B"/>
    <w:rsid w:val="00394BA6"/>
    <w:rsid w:val="0039523B"/>
    <w:rsid w:val="00395457"/>
    <w:rsid w:val="0039549A"/>
    <w:rsid w:val="00395771"/>
    <w:rsid w:val="00395A05"/>
    <w:rsid w:val="00395B88"/>
    <w:rsid w:val="00395C79"/>
    <w:rsid w:val="003961BF"/>
    <w:rsid w:val="003966F5"/>
    <w:rsid w:val="0039698C"/>
    <w:rsid w:val="00397013"/>
    <w:rsid w:val="00397291"/>
    <w:rsid w:val="003975EE"/>
    <w:rsid w:val="00397C32"/>
    <w:rsid w:val="00397F72"/>
    <w:rsid w:val="003A01A6"/>
    <w:rsid w:val="003A0330"/>
    <w:rsid w:val="003A07A7"/>
    <w:rsid w:val="003A0CE3"/>
    <w:rsid w:val="003A0DCA"/>
    <w:rsid w:val="003A1BDD"/>
    <w:rsid w:val="003A1C0A"/>
    <w:rsid w:val="003A2D3E"/>
    <w:rsid w:val="003A346F"/>
    <w:rsid w:val="003A3707"/>
    <w:rsid w:val="003A3AB7"/>
    <w:rsid w:val="003A3D98"/>
    <w:rsid w:val="003A461E"/>
    <w:rsid w:val="003A4860"/>
    <w:rsid w:val="003A4D2D"/>
    <w:rsid w:val="003A51D7"/>
    <w:rsid w:val="003A5262"/>
    <w:rsid w:val="003A54D4"/>
    <w:rsid w:val="003A575E"/>
    <w:rsid w:val="003A5A25"/>
    <w:rsid w:val="003A5D59"/>
    <w:rsid w:val="003A5EF9"/>
    <w:rsid w:val="003A602F"/>
    <w:rsid w:val="003A6315"/>
    <w:rsid w:val="003A67A7"/>
    <w:rsid w:val="003A69C3"/>
    <w:rsid w:val="003A6A2B"/>
    <w:rsid w:val="003A6D98"/>
    <w:rsid w:val="003A7190"/>
    <w:rsid w:val="003A721F"/>
    <w:rsid w:val="003A725D"/>
    <w:rsid w:val="003A7351"/>
    <w:rsid w:val="003A7354"/>
    <w:rsid w:val="003A7A9B"/>
    <w:rsid w:val="003A7FE6"/>
    <w:rsid w:val="003B0138"/>
    <w:rsid w:val="003B0254"/>
    <w:rsid w:val="003B0AB7"/>
    <w:rsid w:val="003B0FCA"/>
    <w:rsid w:val="003B1040"/>
    <w:rsid w:val="003B1071"/>
    <w:rsid w:val="003B1583"/>
    <w:rsid w:val="003B1771"/>
    <w:rsid w:val="003B192C"/>
    <w:rsid w:val="003B1969"/>
    <w:rsid w:val="003B1B04"/>
    <w:rsid w:val="003B1C66"/>
    <w:rsid w:val="003B20FB"/>
    <w:rsid w:val="003B346A"/>
    <w:rsid w:val="003B352E"/>
    <w:rsid w:val="003B3597"/>
    <w:rsid w:val="003B3810"/>
    <w:rsid w:val="003B3836"/>
    <w:rsid w:val="003B39EF"/>
    <w:rsid w:val="003B3B99"/>
    <w:rsid w:val="003B3F13"/>
    <w:rsid w:val="003B4367"/>
    <w:rsid w:val="003B446A"/>
    <w:rsid w:val="003B4BEE"/>
    <w:rsid w:val="003B50EC"/>
    <w:rsid w:val="003B57A9"/>
    <w:rsid w:val="003B5D75"/>
    <w:rsid w:val="003B601E"/>
    <w:rsid w:val="003B6A26"/>
    <w:rsid w:val="003B6CEA"/>
    <w:rsid w:val="003B6EC6"/>
    <w:rsid w:val="003B6F0E"/>
    <w:rsid w:val="003B6FD9"/>
    <w:rsid w:val="003B72BA"/>
    <w:rsid w:val="003B7726"/>
    <w:rsid w:val="003B7861"/>
    <w:rsid w:val="003B793F"/>
    <w:rsid w:val="003B7A83"/>
    <w:rsid w:val="003B7D35"/>
    <w:rsid w:val="003B7D45"/>
    <w:rsid w:val="003C0516"/>
    <w:rsid w:val="003C075D"/>
    <w:rsid w:val="003C08B9"/>
    <w:rsid w:val="003C0E68"/>
    <w:rsid w:val="003C1304"/>
    <w:rsid w:val="003C16D1"/>
    <w:rsid w:val="003C2021"/>
    <w:rsid w:val="003C215C"/>
    <w:rsid w:val="003C261C"/>
    <w:rsid w:val="003C2633"/>
    <w:rsid w:val="003C292B"/>
    <w:rsid w:val="003C2A22"/>
    <w:rsid w:val="003C30E1"/>
    <w:rsid w:val="003C31EF"/>
    <w:rsid w:val="003C33D0"/>
    <w:rsid w:val="003C33E3"/>
    <w:rsid w:val="003C3655"/>
    <w:rsid w:val="003C4013"/>
    <w:rsid w:val="003C4206"/>
    <w:rsid w:val="003C4291"/>
    <w:rsid w:val="003C4841"/>
    <w:rsid w:val="003C495F"/>
    <w:rsid w:val="003C4A6A"/>
    <w:rsid w:val="003C4B8D"/>
    <w:rsid w:val="003C4DDC"/>
    <w:rsid w:val="003C5136"/>
    <w:rsid w:val="003C59DE"/>
    <w:rsid w:val="003C5C06"/>
    <w:rsid w:val="003C5C77"/>
    <w:rsid w:val="003C5CFF"/>
    <w:rsid w:val="003C5DF6"/>
    <w:rsid w:val="003C61B0"/>
    <w:rsid w:val="003C6824"/>
    <w:rsid w:val="003C6DEC"/>
    <w:rsid w:val="003C6E69"/>
    <w:rsid w:val="003C7176"/>
    <w:rsid w:val="003C763E"/>
    <w:rsid w:val="003C7CCF"/>
    <w:rsid w:val="003D027A"/>
    <w:rsid w:val="003D074D"/>
    <w:rsid w:val="003D0765"/>
    <w:rsid w:val="003D1027"/>
    <w:rsid w:val="003D16D4"/>
    <w:rsid w:val="003D1B7B"/>
    <w:rsid w:val="003D1BB4"/>
    <w:rsid w:val="003D2529"/>
    <w:rsid w:val="003D279B"/>
    <w:rsid w:val="003D2B06"/>
    <w:rsid w:val="003D35D4"/>
    <w:rsid w:val="003D4225"/>
    <w:rsid w:val="003D42BE"/>
    <w:rsid w:val="003D46BE"/>
    <w:rsid w:val="003D51CE"/>
    <w:rsid w:val="003D553E"/>
    <w:rsid w:val="003D558F"/>
    <w:rsid w:val="003D5A33"/>
    <w:rsid w:val="003D6069"/>
    <w:rsid w:val="003D60A6"/>
    <w:rsid w:val="003D775D"/>
    <w:rsid w:val="003D7815"/>
    <w:rsid w:val="003E01F5"/>
    <w:rsid w:val="003E0371"/>
    <w:rsid w:val="003E0808"/>
    <w:rsid w:val="003E08F8"/>
    <w:rsid w:val="003E0B6A"/>
    <w:rsid w:val="003E0D9B"/>
    <w:rsid w:val="003E0F13"/>
    <w:rsid w:val="003E0FB4"/>
    <w:rsid w:val="003E120A"/>
    <w:rsid w:val="003E1852"/>
    <w:rsid w:val="003E18B0"/>
    <w:rsid w:val="003E2061"/>
    <w:rsid w:val="003E2501"/>
    <w:rsid w:val="003E26F0"/>
    <w:rsid w:val="003E27FC"/>
    <w:rsid w:val="003E2B09"/>
    <w:rsid w:val="003E2EE1"/>
    <w:rsid w:val="003E3282"/>
    <w:rsid w:val="003E345A"/>
    <w:rsid w:val="003E38CA"/>
    <w:rsid w:val="003E3EC5"/>
    <w:rsid w:val="003E4BF6"/>
    <w:rsid w:val="003E4CF8"/>
    <w:rsid w:val="003E4F2C"/>
    <w:rsid w:val="003E5147"/>
    <w:rsid w:val="003E5788"/>
    <w:rsid w:val="003E5952"/>
    <w:rsid w:val="003E5CE3"/>
    <w:rsid w:val="003E66DC"/>
    <w:rsid w:val="003E67E3"/>
    <w:rsid w:val="003E6D94"/>
    <w:rsid w:val="003E7281"/>
    <w:rsid w:val="003E7400"/>
    <w:rsid w:val="003E7B45"/>
    <w:rsid w:val="003E7B53"/>
    <w:rsid w:val="003E7DB1"/>
    <w:rsid w:val="003E7E2C"/>
    <w:rsid w:val="003E7EF4"/>
    <w:rsid w:val="003F01AB"/>
    <w:rsid w:val="003F0254"/>
    <w:rsid w:val="003F1002"/>
    <w:rsid w:val="003F1092"/>
    <w:rsid w:val="003F12F9"/>
    <w:rsid w:val="003F14B1"/>
    <w:rsid w:val="003F1737"/>
    <w:rsid w:val="003F1918"/>
    <w:rsid w:val="003F1BE2"/>
    <w:rsid w:val="003F1C8A"/>
    <w:rsid w:val="003F2038"/>
    <w:rsid w:val="003F2AE7"/>
    <w:rsid w:val="003F2CB4"/>
    <w:rsid w:val="003F2E5F"/>
    <w:rsid w:val="003F2ED1"/>
    <w:rsid w:val="003F31DA"/>
    <w:rsid w:val="003F39B6"/>
    <w:rsid w:val="003F4372"/>
    <w:rsid w:val="003F4378"/>
    <w:rsid w:val="003F457D"/>
    <w:rsid w:val="003F46C9"/>
    <w:rsid w:val="003F49D3"/>
    <w:rsid w:val="003F4CC2"/>
    <w:rsid w:val="003F51CB"/>
    <w:rsid w:val="003F578C"/>
    <w:rsid w:val="003F5AC9"/>
    <w:rsid w:val="003F5B0F"/>
    <w:rsid w:val="003F5B45"/>
    <w:rsid w:val="003F5C47"/>
    <w:rsid w:val="003F5C7C"/>
    <w:rsid w:val="003F6035"/>
    <w:rsid w:val="003F6577"/>
    <w:rsid w:val="003F65DC"/>
    <w:rsid w:val="003F6890"/>
    <w:rsid w:val="003F68EA"/>
    <w:rsid w:val="003F7395"/>
    <w:rsid w:val="003F741C"/>
    <w:rsid w:val="003F7642"/>
    <w:rsid w:val="003F7724"/>
    <w:rsid w:val="003F78B6"/>
    <w:rsid w:val="003F79CB"/>
    <w:rsid w:val="003F7AB1"/>
    <w:rsid w:val="003F7DB3"/>
    <w:rsid w:val="004004BF"/>
    <w:rsid w:val="0040051D"/>
    <w:rsid w:val="00400746"/>
    <w:rsid w:val="004016C1"/>
    <w:rsid w:val="004016E9"/>
    <w:rsid w:val="00401D68"/>
    <w:rsid w:val="0040279C"/>
    <w:rsid w:val="004027DD"/>
    <w:rsid w:val="00402B12"/>
    <w:rsid w:val="00402B13"/>
    <w:rsid w:val="00402D6E"/>
    <w:rsid w:val="004038E5"/>
    <w:rsid w:val="00403A08"/>
    <w:rsid w:val="00403B80"/>
    <w:rsid w:val="00403C34"/>
    <w:rsid w:val="00403C68"/>
    <w:rsid w:val="004042D6"/>
    <w:rsid w:val="00404605"/>
    <w:rsid w:val="004046CD"/>
    <w:rsid w:val="0040484F"/>
    <w:rsid w:val="00404CD6"/>
    <w:rsid w:val="00404CE4"/>
    <w:rsid w:val="00404E0A"/>
    <w:rsid w:val="00404EED"/>
    <w:rsid w:val="00404FA8"/>
    <w:rsid w:val="004052DE"/>
    <w:rsid w:val="004059CB"/>
    <w:rsid w:val="00405C67"/>
    <w:rsid w:val="00405EC6"/>
    <w:rsid w:val="0040620C"/>
    <w:rsid w:val="00406AE7"/>
    <w:rsid w:val="0040726B"/>
    <w:rsid w:val="00407605"/>
    <w:rsid w:val="00407CC1"/>
    <w:rsid w:val="00407E7A"/>
    <w:rsid w:val="0041019E"/>
    <w:rsid w:val="00410431"/>
    <w:rsid w:val="0041140F"/>
    <w:rsid w:val="004116CC"/>
    <w:rsid w:val="004119DD"/>
    <w:rsid w:val="00412DB5"/>
    <w:rsid w:val="00412E84"/>
    <w:rsid w:val="00413465"/>
    <w:rsid w:val="00413D38"/>
    <w:rsid w:val="00414AE1"/>
    <w:rsid w:val="00415387"/>
    <w:rsid w:val="00415A46"/>
    <w:rsid w:val="00415C5D"/>
    <w:rsid w:val="00415F64"/>
    <w:rsid w:val="00416421"/>
    <w:rsid w:val="0041699E"/>
    <w:rsid w:val="00416BA2"/>
    <w:rsid w:val="00416D5A"/>
    <w:rsid w:val="00416DBE"/>
    <w:rsid w:val="00416EE2"/>
    <w:rsid w:val="00416FF6"/>
    <w:rsid w:val="0041707B"/>
    <w:rsid w:val="0041711F"/>
    <w:rsid w:val="00417C4A"/>
    <w:rsid w:val="004201F8"/>
    <w:rsid w:val="00420791"/>
    <w:rsid w:val="004208D2"/>
    <w:rsid w:val="00420E2B"/>
    <w:rsid w:val="00420EDB"/>
    <w:rsid w:val="00421A27"/>
    <w:rsid w:val="00421BAB"/>
    <w:rsid w:val="00421ED0"/>
    <w:rsid w:val="00422386"/>
    <w:rsid w:val="00422C1E"/>
    <w:rsid w:val="00422C63"/>
    <w:rsid w:val="00422C70"/>
    <w:rsid w:val="0042385A"/>
    <w:rsid w:val="00423927"/>
    <w:rsid w:val="00423D41"/>
    <w:rsid w:val="00423DB9"/>
    <w:rsid w:val="0042427B"/>
    <w:rsid w:val="00424D3B"/>
    <w:rsid w:val="00424D54"/>
    <w:rsid w:val="00424ECB"/>
    <w:rsid w:val="00425362"/>
    <w:rsid w:val="0042561E"/>
    <w:rsid w:val="00425690"/>
    <w:rsid w:val="004256DE"/>
    <w:rsid w:val="0042573A"/>
    <w:rsid w:val="00425E93"/>
    <w:rsid w:val="00425F74"/>
    <w:rsid w:val="0042602B"/>
    <w:rsid w:val="00426378"/>
    <w:rsid w:val="004264F5"/>
    <w:rsid w:val="004269E3"/>
    <w:rsid w:val="004271B1"/>
    <w:rsid w:val="004276FF"/>
    <w:rsid w:val="00427A7E"/>
    <w:rsid w:val="0043016F"/>
    <w:rsid w:val="004302FF"/>
    <w:rsid w:val="00430486"/>
    <w:rsid w:val="004306ED"/>
    <w:rsid w:val="00430888"/>
    <w:rsid w:val="004311E1"/>
    <w:rsid w:val="004316F0"/>
    <w:rsid w:val="00431BC1"/>
    <w:rsid w:val="004322E4"/>
    <w:rsid w:val="00432475"/>
    <w:rsid w:val="004329AA"/>
    <w:rsid w:val="00432B5A"/>
    <w:rsid w:val="00432FD5"/>
    <w:rsid w:val="004332DF"/>
    <w:rsid w:val="00433662"/>
    <w:rsid w:val="00433AC9"/>
    <w:rsid w:val="00434C98"/>
    <w:rsid w:val="00434D5E"/>
    <w:rsid w:val="00434F2B"/>
    <w:rsid w:val="00435282"/>
    <w:rsid w:val="00435839"/>
    <w:rsid w:val="00435851"/>
    <w:rsid w:val="00435C82"/>
    <w:rsid w:val="00435CD9"/>
    <w:rsid w:val="00436AB5"/>
    <w:rsid w:val="00436DDB"/>
    <w:rsid w:val="00436E1C"/>
    <w:rsid w:val="004371BC"/>
    <w:rsid w:val="00437C22"/>
    <w:rsid w:val="00440138"/>
    <w:rsid w:val="0044074D"/>
    <w:rsid w:val="00440821"/>
    <w:rsid w:val="00440835"/>
    <w:rsid w:val="00440ECD"/>
    <w:rsid w:val="004416DE"/>
    <w:rsid w:val="00441861"/>
    <w:rsid w:val="00442082"/>
    <w:rsid w:val="004420FF"/>
    <w:rsid w:val="0044246A"/>
    <w:rsid w:val="00442486"/>
    <w:rsid w:val="00442524"/>
    <w:rsid w:val="00442888"/>
    <w:rsid w:val="00442914"/>
    <w:rsid w:val="00442C4D"/>
    <w:rsid w:val="00442CDC"/>
    <w:rsid w:val="00442DC1"/>
    <w:rsid w:val="00442DDB"/>
    <w:rsid w:val="00442F07"/>
    <w:rsid w:val="004430A5"/>
    <w:rsid w:val="00443132"/>
    <w:rsid w:val="00443230"/>
    <w:rsid w:val="00443340"/>
    <w:rsid w:val="004434B6"/>
    <w:rsid w:val="00443722"/>
    <w:rsid w:val="0044404F"/>
    <w:rsid w:val="004444EE"/>
    <w:rsid w:val="00444920"/>
    <w:rsid w:val="004452C0"/>
    <w:rsid w:val="00445B79"/>
    <w:rsid w:val="00445C06"/>
    <w:rsid w:val="00445D4D"/>
    <w:rsid w:val="0044614B"/>
    <w:rsid w:val="00446190"/>
    <w:rsid w:val="00446586"/>
    <w:rsid w:val="00446A1B"/>
    <w:rsid w:val="00447053"/>
    <w:rsid w:val="0044733D"/>
    <w:rsid w:val="004473F5"/>
    <w:rsid w:val="00447525"/>
    <w:rsid w:val="004476EA"/>
    <w:rsid w:val="004477B7"/>
    <w:rsid w:val="00447E4D"/>
    <w:rsid w:val="0045016F"/>
    <w:rsid w:val="00450442"/>
    <w:rsid w:val="00450C23"/>
    <w:rsid w:val="00451119"/>
    <w:rsid w:val="0045119C"/>
    <w:rsid w:val="004512BF"/>
    <w:rsid w:val="0045193F"/>
    <w:rsid w:val="00452379"/>
    <w:rsid w:val="0045290C"/>
    <w:rsid w:val="00452E70"/>
    <w:rsid w:val="00453143"/>
    <w:rsid w:val="004534B0"/>
    <w:rsid w:val="0045360D"/>
    <w:rsid w:val="00453924"/>
    <w:rsid w:val="004541F9"/>
    <w:rsid w:val="004545A7"/>
    <w:rsid w:val="00454778"/>
    <w:rsid w:val="00455A0F"/>
    <w:rsid w:val="00455CFB"/>
    <w:rsid w:val="00455D3B"/>
    <w:rsid w:val="00455F44"/>
    <w:rsid w:val="004563D1"/>
    <w:rsid w:val="004567E0"/>
    <w:rsid w:val="00456B55"/>
    <w:rsid w:val="00456E65"/>
    <w:rsid w:val="0045777D"/>
    <w:rsid w:val="004606F6"/>
    <w:rsid w:val="00460972"/>
    <w:rsid w:val="004610EA"/>
    <w:rsid w:val="00461157"/>
    <w:rsid w:val="00461C1F"/>
    <w:rsid w:val="00462373"/>
    <w:rsid w:val="0046239C"/>
    <w:rsid w:val="0046275E"/>
    <w:rsid w:val="004627B3"/>
    <w:rsid w:val="00462957"/>
    <w:rsid w:val="00462EF1"/>
    <w:rsid w:val="00463399"/>
    <w:rsid w:val="00463AA1"/>
    <w:rsid w:val="00463EA5"/>
    <w:rsid w:val="00464245"/>
    <w:rsid w:val="004644ED"/>
    <w:rsid w:val="004649E0"/>
    <w:rsid w:val="00464AE7"/>
    <w:rsid w:val="00464C7A"/>
    <w:rsid w:val="00464CF9"/>
    <w:rsid w:val="00464D7D"/>
    <w:rsid w:val="00464E26"/>
    <w:rsid w:val="00465124"/>
    <w:rsid w:val="004655FA"/>
    <w:rsid w:val="004657F2"/>
    <w:rsid w:val="00465D5C"/>
    <w:rsid w:val="00466034"/>
    <w:rsid w:val="00466068"/>
    <w:rsid w:val="0046644E"/>
    <w:rsid w:val="00466B97"/>
    <w:rsid w:val="00466EA3"/>
    <w:rsid w:val="00466FFA"/>
    <w:rsid w:val="00467236"/>
    <w:rsid w:val="004674DC"/>
    <w:rsid w:val="00467821"/>
    <w:rsid w:val="00470083"/>
    <w:rsid w:val="004703ED"/>
    <w:rsid w:val="00470700"/>
    <w:rsid w:val="00470829"/>
    <w:rsid w:val="00470AFA"/>
    <w:rsid w:val="00470B91"/>
    <w:rsid w:val="00470C1A"/>
    <w:rsid w:val="00470FB2"/>
    <w:rsid w:val="00471226"/>
    <w:rsid w:val="004714F7"/>
    <w:rsid w:val="00471AFE"/>
    <w:rsid w:val="00471F8C"/>
    <w:rsid w:val="0047207A"/>
    <w:rsid w:val="00472368"/>
    <w:rsid w:val="00472AA2"/>
    <w:rsid w:val="00472C3D"/>
    <w:rsid w:val="0047345E"/>
    <w:rsid w:val="00473A1D"/>
    <w:rsid w:val="00474248"/>
    <w:rsid w:val="00475082"/>
    <w:rsid w:val="00475427"/>
    <w:rsid w:val="004757D9"/>
    <w:rsid w:val="00475AFB"/>
    <w:rsid w:val="00476B93"/>
    <w:rsid w:val="00476DD4"/>
    <w:rsid w:val="004770B3"/>
    <w:rsid w:val="00480085"/>
    <w:rsid w:val="00480166"/>
    <w:rsid w:val="004802B6"/>
    <w:rsid w:val="00480846"/>
    <w:rsid w:val="0048143E"/>
    <w:rsid w:val="0048198B"/>
    <w:rsid w:val="004819B9"/>
    <w:rsid w:val="004819EB"/>
    <w:rsid w:val="00481BF4"/>
    <w:rsid w:val="00481EF7"/>
    <w:rsid w:val="004823A5"/>
    <w:rsid w:val="004826F7"/>
    <w:rsid w:val="004828CF"/>
    <w:rsid w:val="00482C28"/>
    <w:rsid w:val="00482DA0"/>
    <w:rsid w:val="0048331C"/>
    <w:rsid w:val="004837C5"/>
    <w:rsid w:val="0048382D"/>
    <w:rsid w:val="004839B3"/>
    <w:rsid w:val="004840EE"/>
    <w:rsid w:val="004842B7"/>
    <w:rsid w:val="004843CF"/>
    <w:rsid w:val="0048445B"/>
    <w:rsid w:val="00484C55"/>
    <w:rsid w:val="00484F4E"/>
    <w:rsid w:val="004853D1"/>
    <w:rsid w:val="004853FE"/>
    <w:rsid w:val="00485924"/>
    <w:rsid w:val="004859E9"/>
    <w:rsid w:val="00485B6B"/>
    <w:rsid w:val="00485B73"/>
    <w:rsid w:val="00485CCC"/>
    <w:rsid w:val="00485F81"/>
    <w:rsid w:val="00486076"/>
    <w:rsid w:val="0048650B"/>
    <w:rsid w:val="00486BA2"/>
    <w:rsid w:val="00486F3C"/>
    <w:rsid w:val="004871CC"/>
    <w:rsid w:val="00487480"/>
    <w:rsid w:val="00487614"/>
    <w:rsid w:val="004877AE"/>
    <w:rsid w:val="00487DB3"/>
    <w:rsid w:val="00487F39"/>
    <w:rsid w:val="00490257"/>
    <w:rsid w:val="004902D5"/>
    <w:rsid w:val="00490311"/>
    <w:rsid w:val="00490875"/>
    <w:rsid w:val="00490B4E"/>
    <w:rsid w:val="00490C6E"/>
    <w:rsid w:val="004910A7"/>
    <w:rsid w:val="00491345"/>
    <w:rsid w:val="0049171A"/>
    <w:rsid w:val="00491B58"/>
    <w:rsid w:val="004921A9"/>
    <w:rsid w:val="004921D7"/>
    <w:rsid w:val="00492219"/>
    <w:rsid w:val="0049229A"/>
    <w:rsid w:val="00492530"/>
    <w:rsid w:val="00492B6B"/>
    <w:rsid w:val="00493020"/>
    <w:rsid w:val="00493679"/>
    <w:rsid w:val="004938DD"/>
    <w:rsid w:val="0049395B"/>
    <w:rsid w:val="004939BE"/>
    <w:rsid w:val="00493C0C"/>
    <w:rsid w:val="00494224"/>
    <w:rsid w:val="0049423D"/>
    <w:rsid w:val="00494837"/>
    <w:rsid w:val="00494B75"/>
    <w:rsid w:val="004954A6"/>
    <w:rsid w:val="00495556"/>
    <w:rsid w:val="004956F4"/>
    <w:rsid w:val="00495BBC"/>
    <w:rsid w:val="00495E3B"/>
    <w:rsid w:val="004960D5"/>
    <w:rsid w:val="00496511"/>
    <w:rsid w:val="00496755"/>
    <w:rsid w:val="00496B74"/>
    <w:rsid w:val="00496F06"/>
    <w:rsid w:val="004974EF"/>
    <w:rsid w:val="0049775B"/>
    <w:rsid w:val="00497E3B"/>
    <w:rsid w:val="004A1023"/>
    <w:rsid w:val="004A1164"/>
    <w:rsid w:val="004A150F"/>
    <w:rsid w:val="004A1618"/>
    <w:rsid w:val="004A2087"/>
    <w:rsid w:val="004A22CD"/>
    <w:rsid w:val="004A249E"/>
    <w:rsid w:val="004A25F6"/>
    <w:rsid w:val="004A2AC5"/>
    <w:rsid w:val="004A3477"/>
    <w:rsid w:val="004A365C"/>
    <w:rsid w:val="004A36DF"/>
    <w:rsid w:val="004A3C7A"/>
    <w:rsid w:val="004A3D2E"/>
    <w:rsid w:val="004A41D7"/>
    <w:rsid w:val="004A46A6"/>
    <w:rsid w:val="004A4830"/>
    <w:rsid w:val="004A4A31"/>
    <w:rsid w:val="004A4A89"/>
    <w:rsid w:val="004A4F12"/>
    <w:rsid w:val="004A5806"/>
    <w:rsid w:val="004A5FAA"/>
    <w:rsid w:val="004A64D4"/>
    <w:rsid w:val="004A6951"/>
    <w:rsid w:val="004A69F0"/>
    <w:rsid w:val="004A6FA7"/>
    <w:rsid w:val="004A743D"/>
    <w:rsid w:val="004A7D30"/>
    <w:rsid w:val="004B08F6"/>
    <w:rsid w:val="004B0A2A"/>
    <w:rsid w:val="004B0CDA"/>
    <w:rsid w:val="004B1572"/>
    <w:rsid w:val="004B1AE1"/>
    <w:rsid w:val="004B1B1E"/>
    <w:rsid w:val="004B2014"/>
    <w:rsid w:val="004B22E8"/>
    <w:rsid w:val="004B23D8"/>
    <w:rsid w:val="004B2994"/>
    <w:rsid w:val="004B2E06"/>
    <w:rsid w:val="004B329D"/>
    <w:rsid w:val="004B3AB6"/>
    <w:rsid w:val="004B3B4E"/>
    <w:rsid w:val="004B40DF"/>
    <w:rsid w:val="004B46A5"/>
    <w:rsid w:val="004B4872"/>
    <w:rsid w:val="004B4D5A"/>
    <w:rsid w:val="004B579A"/>
    <w:rsid w:val="004B5B7F"/>
    <w:rsid w:val="004B5BFD"/>
    <w:rsid w:val="004B63D6"/>
    <w:rsid w:val="004B6772"/>
    <w:rsid w:val="004B69F2"/>
    <w:rsid w:val="004B72AF"/>
    <w:rsid w:val="004C03BC"/>
    <w:rsid w:val="004C0864"/>
    <w:rsid w:val="004C0B9D"/>
    <w:rsid w:val="004C0C0E"/>
    <w:rsid w:val="004C0D9C"/>
    <w:rsid w:val="004C11F3"/>
    <w:rsid w:val="004C1E0F"/>
    <w:rsid w:val="004C201C"/>
    <w:rsid w:val="004C2207"/>
    <w:rsid w:val="004C2C8A"/>
    <w:rsid w:val="004C30E4"/>
    <w:rsid w:val="004C38C5"/>
    <w:rsid w:val="004C3A3B"/>
    <w:rsid w:val="004C3BBA"/>
    <w:rsid w:val="004C3E60"/>
    <w:rsid w:val="004C4466"/>
    <w:rsid w:val="004C4651"/>
    <w:rsid w:val="004C470E"/>
    <w:rsid w:val="004C4A74"/>
    <w:rsid w:val="004C4AA2"/>
    <w:rsid w:val="004C4D75"/>
    <w:rsid w:val="004C4FB7"/>
    <w:rsid w:val="004C4FC6"/>
    <w:rsid w:val="004C52A2"/>
    <w:rsid w:val="004C5568"/>
    <w:rsid w:val="004C55EC"/>
    <w:rsid w:val="004C5908"/>
    <w:rsid w:val="004C59DD"/>
    <w:rsid w:val="004C5D57"/>
    <w:rsid w:val="004C5F00"/>
    <w:rsid w:val="004C6451"/>
    <w:rsid w:val="004C7022"/>
    <w:rsid w:val="004C7588"/>
    <w:rsid w:val="004C76EC"/>
    <w:rsid w:val="004C77EC"/>
    <w:rsid w:val="004D000F"/>
    <w:rsid w:val="004D0075"/>
    <w:rsid w:val="004D07AD"/>
    <w:rsid w:val="004D07EB"/>
    <w:rsid w:val="004D0E85"/>
    <w:rsid w:val="004D1233"/>
    <w:rsid w:val="004D126A"/>
    <w:rsid w:val="004D16A9"/>
    <w:rsid w:val="004D18B1"/>
    <w:rsid w:val="004D19DD"/>
    <w:rsid w:val="004D1D2B"/>
    <w:rsid w:val="004D1DB0"/>
    <w:rsid w:val="004D1E55"/>
    <w:rsid w:val="004D20B0"/>
    <w:rsid w:val="004D22DB"/>
    <w:rsid w:val="004D2440"/>
    <w:rsid w:val="004D318A"/>
    <w:rsid w:val="004D35B0"/>
    <w:rsid w:val="004D3726"/>
    <w:rsid w:val="004D3C52"/>
    <w:rsid w:val="004D4317"/>
    <w:rsid w:val="004D44BC"/>
    <w:rsid w:val="004D49D4"/>
    <w:rsid w:val="004D4ABD"/>
    <w:rsid w:val="004D4FA1"/>
    <w:rsid w:val="004D5544"/>
    <w:rsid w:val="004D59E6"/>
    <w:rsid w:val="004D5CA4"/>
    <w:rsid w:val="004D5DA2"/>
    <w:rsid w:val="004D6B6B"/>
    <w:rsid w:val="004D7799"/>
    <w:rsid w:val="004D7F82"/>
    <w:rsid w:val="004D7FF6"/>
    <w:rsid w:val="004E00C3"/>
    <w:rsid w:val="004E11B6"/>
    <w:rsid w:val="004E1216"/>
    <w:rsid w:val="004E17D9"/>
    <w:rsid w:val="004E1BE7"/>
    <w:rsid w:val="004E1C29"/>
    <w:rsid w:val="004E1D89"/>
    <w:rsid w:val="004E2414"/>
    <w:rsid w:val="004E2638"/>
    <w:rsid w:val="004E2712"/>
    <w:rsid w:val="004E33D3"/>
    <w:rsid w:val="004E3560"/>
    <w:rsid w:val="004E3792"/>
    <w:rsid w:val="004E4199"/>
    <w:rsid w:val="004E4200"/>
    <w:rsid w:val="004E4694"/>
    <w:rsid w:val="004E47B7"/>
    <w:rsid w:val="004E482F"/>
    <w:rsid w:val="004E4A5A"/>
    <w:rsid w:val="004E4DEC"/>
    <w:rsid w:val="004E563E"/>
    <w:rsid w:val="004E5F04"/>
    <w:rsid w:val="004E6425"/>
    <w:rsid w:val="004E66EF"/>
    <w:rsid w:val="004E6705"/>
    <w:rsid w:val="004E6A53"/>
    <w:rsid w:val="004E6F8E"/>
    <w:rsid w:val="004E7101"/>
    <w:rsid w:val="004E7272"/>
    <w:rsid w:val="004E7285"/>
    <w:rsid w:val="004E735B"/>
    <w:rsid w:val="004E7945"/>
    <w:rsid w:val="004E799E"/>
    <w:rsid w:val="004F07BC"/>
    <w:rsid w:val="004F0CBD"/>
    <w:rsid w:val="004F0D1A"/>
    <w:rsid w:val="004F0D21"/>
    <w:rsid w:val="004F114F"/>
    <w:rsid w:val="004F288F"/>
    <w:rsid w:val="004F38C5"/>
    <w:rsid w:val="004F436E"/>
    <w:rsid w:val="004F45F8"/>
    <w:rsid w:val="004F4A5B"/>
    <w:rsid w:val="004F4C50"/>
    <w:rsid w:val="004F4EBC"/>
    <w:rsid w:val="004F5203"/>
    <w:rsid w:val="004F561D"/>
    <w:rsid w:val="004F585D"/>
    <w:rsid w:val="004F5D29"/>
    <w:rsid w:val="004F5F67"/>
    <w:rsid w:val="004F64C2"/>
    <w:rsid w:val="004F6638"/>
    <w:rsid w:val="004F6860"/>
    <w:rsid w:val="004F6C3F"/>
    <w:rsid w:val="004F6C4C"/>
    <w:rsid w:val="004F6F25"/>
    <w:rsid w:val="004F742C"/>
    <w:rsid w:val="004F78FD"/>
    <w:rsid w:val="004F7E1B"/>
    <w:rsid w:val="00500098"/>
    <w:rsid w:val="0050047B"/>
    <w:rsid w:val="00500A5E"/>
    <w:rsid w:val="00500CE5"/>
    <w:rsid w:val="005011F9"/>
    <w:rsid w:val="0050177A"/>
    <w:rsid w:val="00501A91"/>
    <w:rsid w:val="00501BCB"/>
    <w:rsid w:val="005021FC"/>
    <w:rsid w:val="005024EB"/>
    <w:rsid w:val="005025C6"/>
    <w:rsid w:val="005025FC"/>
    <w:rsid w:val="0050268F"/>
    <w:rsid w:val="00502EE2"/>
    <w:rsid w:val="005030F9"/>
    <w:rsid w:val="0050321B"/>
    <w:rsid w:val="00503572"/>
    <w:rsid w:val="00503A2B"/>
    <w:rsid w:val="00503E2C"/>
    <w:rsid w:val="00504041"/>
    <w:rsid w:val="005042FF"/>
    <w:rsid w:val="00504412"/>
    <w:rsid w:val="0050461B"/>
    <w:rsid w:val="00504C4B"/>
    <w:rsid w:val="00504D5F"/>
    <w:rsid w:val="00504E93"/>
    <w:rsid w:val="005051F6"/>
    <w:rsid w:val="00505AFB"/>
    <w:rsid w:val="005064C6"/>
    <w:rsid w:val="0050658F"/>
    <w:rsid w:val="005072AA"/>
    <w:rsid w:val="005074E8"/>
    <w:rsid w:val="0050756D"/>
    <w:rsid w:val="00507B3C"/>
    <w:rsid w:val="0051018C"/>
    <w:rsid w:val="00510461"/>
    <w:rsid w:val="00510C61"/>
    <w:rsid w:val="00510C8C"/>
    <w:rsid w:val="00510EA5"/>
    <w:rsid w:val="005111AA"/>
    <w:rsid w:val="0051142D"/>
    <w:rsid w:val="00511893"/>
    <w:rsid w:val="005120C4"/>
    <w:rsid w:val="00512121"/>
    <w:rsid w:val="0051234F"/>
    <w:rsid w:val="00512E46"/>
    <w:rsid w:val="005132C3"/>
    <w:rsid w:val="005132E5"/>
    <w:rsid w:val="005135A8"/>
    <w:rsid w:val="005136FB"/>
    <w:rsid w:val="005137F5"/>
    <w:rsid w:val="005139A2"/>
    <w:rsid w:val="00513BE5"/>
    <w:rsid w:val="00513C95"/>
    <w:rsid w:val="00514524"/>
    <w:rsid w:val="005148D4"/>
    <w:rsid w:val="00514BF7"/>
    <w:rsid w:val="00515C08"/>
    <w:rsid w:val="00516C5A"/>
    <w:rsid w:val="00516C86"/>
    <w:rsid w:val="005171AE"/>
    <w:rsid w:val="0051729E"/>
    <w:rsid w:val="00517464"/>
    <w:rsid w:val="00517DA4"/>
    <w:rsid w:val="00517E66"/>
    <w:rsid w:val="0052036C"/>
    <w:rsid w:val="00521461"/>
    <w:rsid w:val="00521C2C"/>
    <w:rsid w:val="00521E30"/>
    <w:rsid w:val="005220E6"/>
    <w:rsid w:val="005223EB"/>
    <w:rsid w:val="0052248B"/>
    <w:rsid w:val="00522CE4"/>
    <w:rsid w:val="00522E30"/>
    <w:rsid w:val="00522ECE"/>
    <w:rsid w:val="00523412"/>
    <w:rsid w:val="005238A0"/>
    <w:rsid w:val="00523901"/>
    <w:rsid w:val="0052392D"/>
    <w:rsid w:val="00523CA3"/>
    <w:rsid w:val="005243AB"/>
    <w:rsid w:val="005249CA"/>
    <w:rsid w:val="00524A19"/>
    <w:rsid w:val="00524BF3"/>
    <w:rsid w:val="00525508"/>
    <w:rsid w:val="005263F2"/>
    <w:rsid w:val="00526409"/>
    <w:rsid w:val="005267DE"/>
    <w:rsid w:val="00526906"/>
    <w:rsid w:val="00526CBE"/>
    <w:rsid w:val="00526E26"/>
    <w:rsid w:val="00526F21"/>
    <w:rsid w:val="00526F68"/>
    <w:rsid w:val="00527472"/>
    <w:rsid w:val="0052777A"/>
    <w:rsid w:val="00527B6B"/>
    <w:rsid w:val="00527E28"/>
    <w:rsid w:val="00527F1D"/>
    <w:rsid w:val="00530171"/>
    <w:rsid w:val="00530B4E"/>
    <w:rsid w:val="00530B6A"/>
    <w:rsid w:val="005311F5"/>
    <w:rsid w:val="005315C9"/>
    <w:rsid w:val="00531A22"/>
    <w:rsid w:val="00531A7E"/>
    <w:rsid w:val="00531EC9"/>
    <w:rsid w:val="005321C4"/>
    <w:rsid w:val="005323BD"/>
    <w:rsid w:val="005324FF"/>
    <w:rsid w:val="005327A9"/>
    <w:rsid w:val="00533007"/>
    <w:rsid w:val="005330CC"/>
    <w:rsid w:val="00533497"/>
    <w:rsid w:val="00533A84"/>
    <w:rsid w:val="00533FF3"/>
    <w:rsid w:val="00534019"/>
    <w:rsid w:val="005342F9"/>
    <w:rsid w:val="00534D7F"/>
    <w:rsid w:val="00534FC6"/>
    <w:rsid w:val="005351EB"/>
    <w:rsid w:val="005351FA"/>
    <w:rsid w:val="00535626"/>
    <w:rsid w:val="00535638"/>
    <w:rsid w:val="0053579E"/>
    <w:rsid w:val="00535866"/>
    <w:rsid w:val="00535B3B"/>
    <w:rsid w:val="005361D3"/>
    <w:rsid w:val="005365F2"/>
    <w:rsid w:val="00536BB3"/>
    <w:rsid w:val="00536C15"/>
    <w:rsid w:val="00536D38"/>
    <w:rsid w:val="00536F06"/>
    <w:rsid w:val="005372AC"/>
    <w:rsid w:val="005372B3"/>
    <w:rsid w:val="005376B2"/>
    <w:rsid w:val="0053773F"/>
    <w:rsid w:val="00537C73"/>
    <w:rsid w:val="00537F8F"/>
    <w:rsid w:val="00540113"/>
    <w:rsid w:val="005404DC"/>
    <w:rsid w:val="0054057F"/>
    <w:rsid w:val="0054058D"/>
    <w:rsid w:val="00540624"/>
    <w:rsid w:val="005406E9"/>
    <w:rsid w:val="005406F7"/>
    <w:rsid w:val="00540817"/>
    <w:rsid w:val="00540958"/>
    <w:rsid w:val="00541638"/>
    <w:rsid w:val="00541717"/>
    <w:rsid w:val="005417AE"/>
    <w:rsid w:val="00541998"/>
    <w:rsid w:val="00541AC6"/>
    <w:rsid w:val="00541F50"/>
    <w:rsid w:val="0054261C"/>
    <w:rsid w:val="00542775"/>
    <w:rsid w:val="005428E5"/>
    <w:rsid w:val="00542AFC"/>
    <w:rsid w:val="00542BB0"/>
    <w:rsid w:val="00542DA4"/>
    <w:rsid w:val="00543295"/>
    <w:rsid w:val="00543639"/>
    <w:rsid w:val="00543BFE"/>
    <w:rsid w:val="00543C36"/>
    <w:rsid w:val="00543FEC"/>
    <w:rsid w:val="005442C0"/>
    <w:rsid w:val="005443B1"/>
    <w:rsid w:val="00544BF6"/>
    <w:rsid w:val="00544D21"/>
    <w:rsid w:val="00544E05"/>
    <w:rsid w:val="00544FA7"/>
    <w:rsid w:val="00545554"/>
    <w:rsid w:val="0054562A"/>
    <w:rsid w:val="00545718"/>
    <w:rsid w:val="005457FF"/>
    <w:rsid w:val="00545BEB"/>
    <w:rsid w:val="005462A7"/>
    <w:rsid w:val="00546662"/>
    <w:rsid w:val="00546C7A"/>
    <w:rsid w:val="00546E87"/>
    <w:rsid w:val="00546E88"/>
    <w:rsid w:val="00547229"/>
    <w:rsid w:val="00547302"/>
    <w:rsid w:val="00547AD6"/>
    <w:rsid w:val="005505D2"/>
    <w:rsid w:val="00550C38"/>
    <w:rsid w:val="00550C81"/>
    <w:rsid w:val="0055199A"/>
    <w:rsid w:val="00551C4A"/>
    <w:rsid w:val="00552519"/>
    <w:rsid w:val="00552942"/>
    <w:rsid w:val="00552DD6"/>
    <w:rsid w:val="00553409"/>
    <w:rsid w:val="005534C3"/>
    <w:rsid w:val="0055406A"/>
    <w:rsid w:val="00554597"/>
    <w:rsid w:val="00554670"/>
    <w:rsid w:val="005549D8"/>
    <w:rsid w:val="00554B96"/>
    <w:rsid w:val="00554CD6"/>
    <w:rsid w:val="00554E7D"/>
    <w:rsid w:val="005551A6"/>
    <w:rsid w:val="00555AC4"/>
    <w:rsid w:val="00555B83"/>
    <w:rsid w:val="00555D56"/>
    <w:rsid w:val="00556258"/>
    <w:rsid w:val="005565AF"/>
    <w:rsid w:val="00556736"/>
    <w:rsid w:val="0055687F"/>
    <w:rsid w:val="005568EC"/>
    <w:rsid w:val="0055695F"/>
    <w:rsid w:val="00556BA1"/>
    <w:rsid w:val="00556C58"/>
    <w:rsid w:val="00556CE6"/>
    <w:rsid w:val="00556DD0"/>
    <w:rsid w:val="00557508"/>
    <w:rsid w:val="00557526"/>
    <w:rsid w:val="0055752F"/>
    <w:rsid w:val="0055760B"/>
    <w:rsid w:val="005578A8"/>
    <w:rsid w:val="00557AA4"/>
    <w:rsid w:val="00557EF1"/>
    <w:rsid w:val="00557F63"/>
    <w:rsid w:val="00560194"/>
    <w:rsid w:val="005601E3"/>
    <w:rsid w:val="005603D8"/>
    <w:rsid w:val="00560545"/>
    <w:rsid w:val="005607BA"/>
    <w:rsid w:val="00560966"/>
    <w:rsid w:val="00560ABB"/>
    <w:rsid w:val="00560D0A"/>
    <w:rsid w:val="005613B0"/>
    <w:rsid w:val="00561515"/>
    <w:rsid w:val="005615A7"/>
    <w:rsid w:val="005616D1"/>
    <w:rsid w:val="00562594"/>
    <w:rsid w:val="00562D6A"/>
    <w:rsid w:val="0056304E"/>
    <w:rsid w:val="005633D1"/>
    <w:rsid w:val="00563660"/>
    <w:rsid w:val="00563AE0"/>
    <w:rsid w:val="00563FFD"/>
    <w:rsid w:val="00564313"/>
    <w:rsid w:val="00564A7B"/>
    <w:rsid w:val="005651AA"/>
    <w:rsid w:val="0056591D"/>
    <w:rsid w:val="00565A94"/>
    <w:rsid w:val="00566361"/>
    <w:rsid w:val="00566B39"/>
    <w:rsid w:val="00567642"/>
    <w:rsid w:val="005676BC"/>
    <w:rsid w:val="00567BCF"/>
    <w:rsid w:val="00567C2E"/>
    <w:rsid w:val="00567D09"/>
    <w:rsid w:val="00567E29"/>
    <w:rsid w:val="00570397"/>
    <w:rsid w:val="00570F1B"/>
    <w:rsid w:val="00571427"/>
    <w:rsid w:val="0057160C"/>
    <w:rsid w:val="005718CC"/>
    <w:rsid w:val="005719C8"/>
    <w:rsid w:val="00571AB5"/>
    <w:rsid w:val="00571E77"/>
    <w:rsid w:val="0057283A"/>
    <w:rsid w:val="005728DE"/>
    <w:rsid w:val="00572D08"/>
    <w:rsid w:val="0057322E"/>
    <w:rsid w:val="0057339B"/>
    <w:rsid w:val="005734C8"/>
    <w:rsid w:val="00573A87"/>
    <w:rsid w:val="00573AC3"/>
    <w:rsid w:val="00573C5D"/>
    <w:rsid w:val="00573F16"/>
    <w:rsid w:val="00574250"/>
    <w:rsid w:val="005744A3"/>
    <w:rsid w:val="005745E6"/>
    <w:rsid w:val="00574731"/>
    <w:rsid w:val="00574AA6"/>
    <w:rsid w:val="005758A1"/>
    <w:rsid w:val="005764F8"/>
    <w:rsid w:val="00576B2F"/>
    <w:rsid w:val="00576E66"/>
    <w:rsid w:val="00576F7B"/>
    <w:rsid w:val="005777E0"/>
    <w:rsid w:val="00577FAA"/>
    <w:rsid w:val="005800E4"/>
    <w:rsid w:val="005800F2"/>
    <w:rsid w:val="005805AE"/>
    <w:rsid w:val="00580847"/>
    <w:rsid w:val="0058132D"/>
    <w:rsid w:val="00581915"/>
    <w:rsid w:val="00581FE3"/>
    <w:rsid w:val="005827B5"/>
    <w:rsid w:val="00582871"/>
    <w:rsid w:val="005828F5"/>
    <w:rsid w:val="00582C91"/>
    <w:rsid w:val="005838D7"/>
    <w:rsid w:val="00583A5E"/>
    <w:rsid w:val="00583A71"/>
    <w:rsid w:val="00583ABE"/>
    <w:rsid w:val="00583B47"/>
    <w:rsid w:val="00583DB2"/>
    <w:rsid w:val="00583E33"/>
    <w:rsid w:val="005840CA"/>
    <w:rsid w:val="005842D4"/>
    <w:rsid w:val="0058470B"/>
    <w:rsid w:val="0058485E"/>
    <w:rsid w:val="005848A7"/>
    <w:rsid w:val="005849D6"/>
    <w:rsid w:val="0058513E"/>
    <w:rsid w:val="00585165"/>
    <w:rsid w:val="005853C1"/>
    <w:rsid w:val="00585743"/>
    <w:rsid w:val="0058579B"/>
    <w:rsid w:val="00585C64"/>
    <w:rsid w:val="00586B3D"/>
    <w:rsid w:val="00586E2F"/>
    <w:rsid w:val="00587431"/>
    <w:rsid w:val="00587513"/>
    <w:rsid w:val="00587655"/>
    <w:rsid w:val="0058793C"/>
    <w:rsid w:val="00587B11"/>
    <w:rsid w:val="00587B3C"/>
    <w:rsid w:val="00587BCF"/>
    <w:rsid w:val="0059014E"/>
    <w:rsid w:val="0059081B"/>
    <w:rsid w:val="0059099D"/>
    <w:rsid w:val="00590FF3"/>
    <w:rsid w:val="005912B0"/>
    <w:rsid w:val="005916EB"/>
    <w:rsid w:val="00591E4E"/>
    <w:rsid w:val="005929A4"/>
    <w:rsid w:val="00592B44"/>
    <w:rsid w:val="00592D3D"/>
    <w:rsid w:val="00593025"/>
    <w:rsid w:val="00593270"/>
    <w:rsid w:val="00593847"/>
    <w:rsid w:val="00593A51"/>
    <w:rsid w:val="00593F42"/>
    <w:rsid w:val="005948F6"/>
    <w:rsid w:val="00594972"/>
    <w:rsid w:val="005949A3"/>
    <w:rsid w:val="00594CCA"/>
    <w:rsid w:val="00594D1D"/>
    <w:rsid w:val="005954C3"/>
    <w:rsid w:val="00595635"/>
    <w:rsid w:val="00595976"/>
    <w:rsid w:val="00595DF6"/>
    <w:rsid w:val="00595E43"/>
    <w:rsid w:val="00595FF5"/>
    <w:rsid w:val="00596698"/>
    <w:rsid w:val="00596AF2"/>
    <w:rsid w:val="00596B2B"/>
    <w:rsid w:val="00596E59"/>
    <w:rsid w:val="0059707A"/>
    <w:rsid w:val="0059736A"/>
    <w:rsid w:val="0059774B"/>
    <w:rsid w:val="0059779B"/>
    <w:rsid w:val="005978B9"/>
    <w:rsid w:val="0059793D"/>
    <w:rsid w:val="00597990"/>
    <w:rsid w:val="00597DE5"/>
    <w:rsid w:val="005A06C5"/>
    <w:rsid w:val="005A0740"/>
    <w:rsid w:val="005A0C36"/>
    <w:rsid w:val="005A0C93"/>
    <w:rsid w:val="005A0E34"/>
    <w:rsid w:val="005A0FC8"/>
    <w:rsid w:val="005A11AE"/>
    <w:rsid w:val="005A15AD"/>
    <w:rsid w:val="005A1815"/>
    <w:rsid w:val="005A18B9"/>
    <w:rsid w:val="005A1983"/>
    <w:rsid w:val="005A19E4"/>
    <w:rsid w:val="005A1B07"/>
    <w:rsid w:val="005A1B57"/>
    <w:rsid w:val="005A1B64"/>
    <w:rsid w:val="005A1CEE"/>
    <w:rsid w:val="005A1D11"/>
    <w:rsid w:val="005A1DD8"/>
    <w:rsid w:val="005A1FCB"/>
    <w:rsid w:val="005A21B7"/>
    <w:rsid w:val="005A22D3"/>
    <w:rsid w:val="005A2944"/>
    <w:rsid w:val="005A3169"/>
    <w:rsid w:val="005A37B4"/>
    <w:rsid w:val="005A3D20"/>
    <w:rsid w:val="005A4118"/>
    <w:rsid w:val="005A4179"/>
    <w:rsid w:val="005A43D3"/>
    <w:rsid w:val="005A467A"/>
    <w:rsid w:val="005A4682"/>
    <w:rsid w:val="005A4AC5"/>
    <w:rsid w:val="005A4F4B"/>
    <w:rsid w:val="005A58E9"/>
    <w:rsid w:val="005A5B31"/>
    <w:rsid w:val="005A6252"/>
    <w:rsid w:val="005A6E08"/>
    <w:rsid w:val="005A703C"/>
    <w:rsid w:val="005A7D43"/>
    <w:rsid w:val="005B0001"/>
    <w:rsid w:val="005B0079"/>
    <w:rsid w:val="005B0331"/>
    <w:rsid w:val="005B0337"/>
    <w:rsid w:val="005B05C0"/>
    <w:rsid w:val="005B0C43"/>
    <w:rsid w:val="005B0ED4"/>
    <w:rsid w:val="005B112A"/>
    <w:rsid w:val="005B1AB6"/>
    <w:rsid w:val="005B1C94"/>
    <w:rsid w:val="005B2081"/>
    <w:rsid w:val="005B2703"/>
    <w:rsid w:val="005B35B7"/>
    <w:rsid w:val="005B3717"/>
    <w:rsid w:val="005B43FF"/>
    <w:rsid w:val="005B47A5"/>
    <w:rsid w:val="005B4B34"/>
    <w:rsid w:val="005B4B3C"/>
    <w:rsid w:val="005B4E23"/>
    <w:rsid w:val="005B4FE0"/>
    <w:rsid w:val="005B5246"/>
    <w:rsid w:val="005B54D9"/>
    <w:rsid w:val="005B590F"/>
    <w:rsid w:val="005B5E02"/>
    <w:rsid w:val="005B60E0"/>
    <w:rsid w:val="005B62D3"/>
    <w:rsid w:val="005B73FB"/>
    <w:rsid w:val="005B756D"/>
    <w:rsid w:val="005B77C4"/>
    <w:rsid w:val="005B780D"/>
    <w:rsid w:val="005B7A51"/>
    <w:rsid w:val="005B7FB1"/>
    <w:rsid w:val="005C0210"/>
    <w:rsid w:val="005C0ACC"/>
    <w:rsid w:val="005C0D5A"/>
    <w:rsid w:val="005C0DF4"/>
    <w:rsid w:val="005C13DA"/>
    <w:rsid w:val="005C13E0"/>
    <w:rsid w:val="005C1534"/>
    <w:rsid w:val="005C1999"/>
    <w:rsid w:val="005C1C16"/>
    <w:rsid w:val="005C1DF8"/>
    <w:rsid w:val="005C28A7"/>
    <w:rsid w:val="005C35F2"/>
    <w:rsid w:val="005C36E9"/>
    <w:rsid w:val="005C3803"/>
    <w:rsid w:val="005C3AC4"/>
    <w:rsid w:val="005C3C1C"/>
    <w:rsid w:val="005C3D6C"/>
    <w:rsid w:val="005C3F72"/>
    <w:rsid w:val="005C4358"/>
    <w:rsid w:val="005C583D"/>
    <w:rsid w:val="005C5C7F"/>
    <w:rsid w:val="005C61C3"/>
    <w:rsid w:val="005C6668"/>
    <w:rsid w:val="005C701F"/>
    <w:rsid w:val="005C7C61"/>
    <w:rsid w:val="005C7EDC"/>
    <w:rsid w:val="005C7FFA"/>
    <w:rsid w:val="005D02A8"/>
    <w:rsid w:val="005D0375"/>
    <w:rsid w:val="005D0C44"/>
    <w:rsid w:val="005D1152"/>
    <w:rsid w:val="005D1478"/>
    <w:rsid w:val="005D1A67"/>
    <w:rsid w:val="005D1B5A"/>
    <w:rsid w:val="005D1FF5"/>
    <w:rsid w:val="005D2016"/>
    <w:rsid w:val="005D21BE"/>
    <w:rsid w:val="005D26B1"/>
    <w:rsid w:val="005D2AE4"/>
    <w:rsid w:val="005D2D27"/>
    <w:rsid w:val="005D2E61"/>
    <w:rsid w:val="005D306D"/>
    <w:rsid w:val="005D310D"/>
    <w:rsid w:val="005D3622"/>
    <w:rsid w:val="005D3A92"/>
    <w:rsid w:val="005D3DB6"/>
    <w:rsid w:val="005D42FF"/>
    <w:rsid w:val="005D4684"/>
    <w:rsid w:val="005D4E0A"/>
    <w:rsid w:val="005D4F25"/>
    <w:rsid w:val="005D5632"/>
    <w:rsid w:val="005D6085"/>
    <w:rsid w:val="005D647C"/>
    <w:rsid w:val="005D656C"/>
    <w:rsid w:val="005D6609"/>
    <w:rsid w:val="005D67BE"/>
    <w:rsid w:val="005D69A2"/>
    <w:rsid w:val="005D6B98"/>
    <w:rsid w:val="005D6C19"/>
    <w:rsid w:val="005D6D4E"/>
    <w:rsid w:val="005D73F4"/>
    <w:rsid w:val="005D7580"/>
    <w:rsid w:val="005D7DE6"/>
    <w:rsid w:val="005E01C0"/>
    <w:rsid w:val="005E02E0"/>
    <w:rsid w:val="005E03A3"/>
    <w:rsid w:val="005E047B"/>
    <w:rsid w:val="005E0747"/>
    <w:rsid w:val="005E093A"/>
    <w:rsid w:val="005E0B78"/>
    <w:rsid w:val="005E0D6A"/>
    <w:rsid w:val="005E0FA2"/>
    <w:rsid w:val="005E11DD"/>
    <w:rsid w:val="005E1307"/>
    <w:rsid w:val="005E195C"/>
    <w:rsid w:val="005E19D3"/>
    <w:rsid w:val="005E19E8"/>
    <w:rsid w:val="005E1B5F"/>
    <w:rsid w:val="005E1ED1"/>
    <w:rsid w:val="005E1F5F"/>
    <w:rsid w:val="005E240B"/>
    <w:rsid w:val="005E2664"/>
    <w:rsid w:val="005E26BF"/>
    <w:rsid w:val="005E2C64"/>
    <w:rsid w:val="005E2C73"/>
    <w:rsid w:val="005E2D4D"/>
    <w:rsid w:val="005E2E8B"/>
    <w:rsid w:val="005E3A71"/>
    <w:rsid w:val="005E3D10"/>
    <w:rsid w:val="005E3F85"/>
    <w:rsid w:val="005E453B"/>
    <w:rsid w:val="005E50A7"/>
    <w:rsid w:val="005E52B3"/>
    <w:rsid w:val="005E54E2"/>
    <w:rsid w:val="005E6606"/>
    <w:rsid w:val="005E6AB0"/>
    <w:rsid w:val="005E6B6E"/>
    <w:rsid w:val="005E6FEE"/>
    <w:rsid w:val="005E704D"/>
    <w:rsid w:val="005E7316"/>
    <w:rsid w:val="005E78D2"/>
    <w:rsid w:val="005E7B74"/>
    <w:rsid w:val="005F0232"/>
    <w:rsid w:val="005F0B96"/>
    <w:rsid w:val="005F0E93"/>
    <w:rsid w:val="005F114F"/>
    <w:rsid w:val="005F161C"/>
    <w:rsid w:val="005F1ADD"/>
    <w:rsid w:val="005F1C23"/>
    <w:rsid w:val="005F1E08"/>
    <w:rsid w:val="005F25CE"/>
    <w:rsid w:val="005F2618"/>
    <w:rsid w:val="005F262C"/>
    <w:rsid w:val="005F2879"/>
    <w:rsid w:val="005F28F2"/>
    <w:rsid w:val="005F2AEA"/>
    <w:rsid w:val="005F2C2F"/>
    <w:rsid w:val="005F2D8F"/>
    <w:rsid w:val="005F2ED9"/>
    <w:rsid w:val="005F3047"/>
    <w:rsid w:val="005F3A11"/>
    <w:rsid w:val="005F3A9F"/>
    <w:rsid w:val="005F3C36"/>
    <w:rsid w:val="005F3C5E"/>
    <w:rsid w:val="005F41A7"/>
    <w:rsid w:val="005F4BA7"/>
    <w:rsid w:val="005F4BD4"/>
    <w:rsid w:val="005F4DDA"/>
    <w:rsid w:val="005F5307"/>
    <w:rsid w:val="005F54B5"/>
    <w:rsid w:val="005F5B7E"/>
    <w:rsid w:val="005F6356"/>
    <w:rsid w:val="005F6C0C"/>
    <w:rsid w:val="005F6D1F"/>
    <w:rsid w:val="005F7482"/>
    <w:rsid w:val="005F7B49"/>
    <w:rsid w:val="005F7C1E"/>
    <w:rsid w:val="006008B5"/>
    <w:rsid w:val="006008FC"/>
    <w:rsid w:val="00600FD1"/>
    <w:rsid w:val="00601646"/>
    <w:rsid w:val="0060168A"/>
    <w:rsid w:val="006018D0"/>
    <w:rsid w:val="006019FF"/>
    <w:rsid w:val="00601C9F"/>
    <w:rsid w:val="00601CC0"/>
    <w:rsid w:val="00601E4C"/>
    <w:rsid w:val="006026C1"/>
    <w:rsid w:val="0060292F"/>
    <w:rsid w:val="00602C2D"/>
    <w:rsid w:val="00603125"/>
    <w:rsid w:val="006033F0"/>
    <w:rsid w:val="00603512"/>
    <w:rsid w:val="0060359F"/>
    <w:rsid w:val="00603C20"/>
    <w:rsid w:val="00604565"/>
    <w:rsid w:val="00604CFE"/>
    <w:rsid w:val="006051D0"/>
    <w:rsid w:val="00605238"/>
    <w:rsid w:val="00605C70"/>
    <w:rsid w:val="006063A1"/>
    <w:rsid w:val="00606527"/>
    <w:rsid w:val="00606814"/>
    <w:rsid w:val="00607269"/>
    <w:rsid w:val="0060728E"/>
    <w:rsid w:val="006074C4"/>
    <w:rsid w:val="006074D9"/>
    <w:rsid w:val="00607B3E"/>
    <w:rsid w:val="00607E81"/>
    <w:rsid w:val="00607EE2"/>
    <w:rsid w:val="00607F27"/>
    <w:rsid w:val="00607F99"/>
    <w:rsid w:val="006103C7"/>
    <w:rsid w:val="00610E6C"/>
    <w:rsid w:val="00611346"/>
    <w:rsid w:val="006113BC"/>
    <w:rsid w:val="00611ADE"/>
    <w:rsid w:val="00611BCE"/>
    <w:rsid w:val="00611EAB"/>
    <w:rsid w:val="00612084"/>
    <w:rsid w:val="006120AC"/>
    <w:rsid w:val="00612457"/>
    <w:rsid w:val="00612A14"/>
    <w:rsid w:val="00612B57"/>
    <w:rsid w:val="006138B5"/>
    <w:rsid w:val="0061454A"/>
    <w:rsid w:val="0061456A"/>
    <w:rsid w:val="0061458C"/>
    <w:rsid w:val="00614B84"/>
    <w:rsid w:val="00614CBD"/>
    <w:rsid w:val="00614EA6"/>
    <w:rsid w:val="00615053"/>
    <w:rsid w:val="00615909"/>
    <w:rsid w:val="00615E53"/>
    <w:rsid w:val="00616188"/>
    <w:rsid w:val="00616BF3"/>
    <w:rsid w:val="00616F48"/>
    <w:rsid w:val="00616F7B"/>
    <w:rsid w:val="00617185"/>
    <w:rsid w:val="00620EE7"/>
    <w:rsid w:val="0062108A"/>
    <w:rsid w:val="006211A3"/>
    <w:rsid w:val="006212D9"/>
    <w:rsid w:val="00621423"/>
    <w:rsid w:val="0062156A"/>
    <w:rsid w:val="00621A5F"/>
    <w:rsid w:val="00621F80"/>
    <w:rsid w:val="00622067"/>
    <w:rsid w:val="0062238B"/>
    <w:rsid w:val="0062291F"/>
    <w:rsid w:val="00622EAF"/>
    <w:rsid w:val="006239B0"/>
    <w:rsid w:val="00623B6D"/>
    <w:rsid w:val="006244CB"/>
    <w:rsid w:val="00624A0C"/>
    <w:rsid w:val="00624A8A"/>
    <w:rsid w:val="006251AA"/>
    <w:rsid w:val="00625621"/>
    <w:rsid w:val="00625E88"/>
    <w:rsid w:val="00626545"/>
    <w:rsid w:val="00626B09"/>
    <w:rsid w:val="00627235"/>
    <w:rsid w:val="0062784E"/>
    <w:rsid w:val="0063012D"/>
    <w:rsid w:val="00630443"/>
    <w:rsid w:val="006304A2"/>
    <w:rsid w:val="0063149F"/>
    <w:rsid w:val="006318A1"/>
    <w:rsid w:val="00631956"/>
    <w:rsid w:val="0063205F"/>
    <w:rsid w:val="00632470"/>
    <w:rsid w:val="00632484"/>
    <w:rsid w:val="00632585"/>
    <w:rsid w:val="0063280D"/>
    <w:rsid w:val="006329B7"/>
    <w:rsid w:val="00632D6C"/>
    <w:rsid w:val="0063320D"/>
    <w:rsid w:val="0063339B"/>
    <w:rsid w:val="006335B0"/>
    <w:rsid w:val="0063363E"/>
    <w:rsid w:val="006337CF"/>
    <w:rsid w:val="00633AF6"/>
    <w:rsid w:val="006347D9"/>
    <w:rsid w:val="00634808"/>
    <w:rsid w:val="00635610"/>
    <w:rsid w:val="0063590D"/>
    <w:rsid w:val="006361C0"/>
    <w:rsid w:val="00636717"/>
    <w:rsid w:val="006367EF"/>
    <w:rsid w:val="00636839"/>
    <w:rsid w:val="00636AE5"/>
    <w:rsid w:val="00637014"/>
    <w:rsid w:val="006373F0"/>
    <w:rsid w:val="00637B58"/>
    <w:rsid w:val="006406C1"/>
    <w:rsid w:val="0064086F"/>
    <w:rsid w:val="00640AC3"/>
    <w:rsid w:val="00641083"/>
    <w:rsid w:val="00641484"/>
    <w:rsid w:val="00641959"/>
    <w:rsid w:val="00641BBF"/>
    <w:rsid w:val="00641E21"/>
    <w:rsid w:val="00641F10"/>
    <w:rsid w:val="006428FC"/>
    <w:rsid w:val="00642A90"/>
    <w:rsid w:val="00642FFE"/>
    <w:rsid w:val="00643035"/>
    <w:rsid w:val="00643589"/>
    <w:rsid w:val="00643DE1"/>
    <w:rsid w:val="00644AC5"/>
    <w:rsid w:val="00644B79"/>
    <w:rsid w:val="0064510E"/>
    <w:rsid w:val="00645BBC"/>
    <w:rsid w:val="00646026"/>
    <w:rsid w:val="006463D7"/>
    <w:rsid w:val="0064670E"/>
    <w:rsid w:val="006473B9"/>
    <w:rsid w:val="006476F6"/>
    <w:rsid w:val="0064780A"/>
    <w:rsid w:val="00647952"/>
    <w:rsid w:val="00647C45"/>
    <w:rsid w:val="006502C0"/>
    <w:rsid w:val="006505B0"/>
    <w:rsid w:val="00650C24"/>
    <w:rsid w:val="0065113F"/>
    <w:rsid w:val="006513C1"/>
    <w:rsid w:val="006514F5"/>
    <w:rsid w:val="006518AF"/>
    <w:rsid w:val="00651979"/>
    <w:rsid w:val="006519F4"/>
    <w:rsid w:val="00651AD9"/>
    <w:rsid w:val="00651EE3"/>
    <w:rsid w:val="00652758"/>
    <w:rsid w:val="006527A0"/>
    <w:rsid w:val="00652DAE"/>
    <w:rsid w:val="00652FAB"/>
    <w:rsid w:val="00653139"/>
    <w:rsid w:val="0065351F"/>
    <w:rsid w:val="006538B4"/>
    <w:rsid w:val="006539E0"/>
    <w:rsid w:val="006543CE"/>
    <w:rsid w:val="00654AA1"/>
    <w:rsid w:val="00654D52"/>
    <w:rsid w:val="00654EB0"/>
    <w:rsid w:val="00655021"/>
    <w:rsid w:val="006551BF"/>
    <w:rsid w:val="0065530F"/>
    <w:rsid w:val="00655CA0"/>
    <w:rsid w:val="00656329"/>
    <w:rsid w:val="0065676F"/>
    <w:rsid w:val="00656A3F"/>
    <w:rsid w:val="00656B87"/>
    <w:rsid w:val="00656D04"/>
    <w:rsid w:val="00656E4F"/>
    <w:rsid w:val="006571E5"/>
    <w:rsid w:val="00657B6F"/>
    <w:rsid w:val="00657B82"/>
    <w:rsid w:val="006601DA"/>
    <w:rsid w:val="006604AA"/>
    <w:rsid w:val="00660656"/>
    <w:rsid w:val="00660947"/>
    <w:rsid w:val="00660E48"/>
    <w:rsid w:val="00661163"/>
    <w:rsid w:val="00661448"/>
    <w:rsid w:val="006614A9"/>
    <w:rsid w:val="00661AAB"/>
    <w:rsid w:val="00661DCE"/>
    <w:rsid w:val="00661F38"/>
    <w:rsid w:val="0066227C"/>
    <w:rsid w:val="006622AE"/>
    <w:rsid w:val="006631AD"/>
    <w:rsid w:val="006631CE"/>
    <w:rsid w:val="00663279"/>
    <w:rsid w:val="006633A4"/>
    <w:rsid w:val="0066378E"/>
    <w:rsid w:val="006639D3"/>
    <w:rsid w:val="00663E76"/>
    <w:rsid w:val="00664751"/>
    <w:rsid w:val="00664A55"/>
    <w:rsid w:val="00664CDC"/>
    <w:rsid w:val="00665E47"/>
    <w:rsid w:val="006666FA"/>
    <w:rsid w:val="00666855"/>
    <w:rsid w:val="00666C67"/>
    <w:rsid w:val="00666EFE"/>
    <w:rsid w:val="0066729A"/>
    <w:rsid w:val="006673B9"/>
    <w:rsid w:val="006674E8"/>
    <w:rsid w:val="00667546"/>
    <w:rsid w:val="006675FE"/>
    <w:rsid w:val="006676F6"/>
    <w:rsid w:val="00667C41"/>
    <w:rsid w:val="006709B6"/>
    <w:rsid w:val="00671445"/>
    <w:rsid w:val="00671643"/>
    <w:rsid w:val="00671ABB"/>
    <w:rsid w:val="00671D7E"/>
    <w:rsid w:val="0067318B"/>
    <w:rsid w:val="006732B5"/>
    <w:rsid w:val="0067331A"/>
    <w:rsid w:val="00673B09"/>
    <w:rsid w:val="00673F83"/>
    <w:rsid w:val="0067473F"/>
    <w:rsid w:val="00674741"/>
    <w:rsid w:val="00674E54"/>
    <w:rsid w:val="00674FE5"/>
    <w:rsid w:val="00675350"/>
    <w:rsid w:val="00675623"/>
    <w:rsid w:val="00675922"/>
    <w:rsid w:val="00675CBF"/>
    <w:rsid w:val="00676B09"/>
    <w:rsid w:val="00676BF6"/>
    <w:rsid w:val="006773E6"/>
    <w:rsid w:val="00677556"/>
    <w:rsid w:val="00677C87"/>
    <w:rsid w:val="00677F38"/>
    <w:rsid w:val="0068021B"/>
    <w:rsid w:val="0068037C"/>
    <w:rsid w:val="00680776"/>
    <w:rsid w:val="006807A7"/>
    <w:rsid w:val="00680C17"/>
    <w:rsid w:val="00681318"/>
    <w:rsid w:val="00681C0E"/>
    <w:rsid w:val="006820D2"/>
    <w:rsid w:val="006821E2"/>
    <w:rsid w:val="00682737"/>
    <w:rsid w:val="00682BFF"/>
    <w:rsid w:val="00683304"/>
    <w:rsid w:val="006835B7"/>
    <w:rsid w:val="00683AD0"/>
    <w:rsid w:val="00684469"/>
    <w:rsid w:val="00684AD7"/>
    <w:rsid w:val="00684ECA"/>
    <w:rsid w:val="00684FD0"/>
    <w:rsid w:val="0068552F"/>
    <w:rsid w:val="00685566"/>
    <w:rsid w:val="00685D11"/>
    <w:rsid w:val="00685EE1"/>
    <w:rsid w:val="00686501"/>
    <w:rsid w:val="0068669B"/>
    <w:rsid w:val="00687358"/>
    <w:rsid w:val="00690381"/>
    <w:rsid w:val="006904BF"/>
    <w:rsid w:val="00690965"/>
    <w:rsid w:val="00690ABA"/>
    <w:rsid w:val="00690C15"/>
    <w:rsid w:val="00690C2A"/>
    <w:rsid w:val="00690CE3"/>
    <w:rsid w:val="00691492"/>
    <w:rsid w:val="006919E4"/>
    <w:rsid w:val="00691FEF"/>
    <w:rsid w:val="0069215F"/>
    <w:rsid w:val="00692488"/>
    <w:rsid w:val="00692768"/>
    <w:rsid w:val="00692773"/>
    <w:rsid w:val="00692818"/>
    <w:rsid w:val="0069282B"/>
    <w:rsid w:val="00693024"/>
    <w:rsid w:val="00693205"/>
    <w:rsid w:val="00693465"/>
    <w:rsid w:val="006938C7"/>
    <w:rsid w:val="00693B6C"/>
    <w:rsid w:val="00693C99"/>
    <w:rsid w:val="00693D3B"/>
    <w:rsid w:val="00693EA2"/>
    <w:rsid w:val="0069442A"/>
    <w:rsid w:val="00694521"/>
    <w:rsid w:val="00694AF9"/>
    <w:rsid w:val="00694B9C"/>
    <w:rsid w:val="00694D97"/>
    <w:rsid w:val="00694E1F"/>
    <w:rsid w:val="00694F87"/>
    <w:rsid w:val="00695846"/>
    <w:rsid w:val="00695918"/>
    <w:rsid w:val="00695BB1"/>
    <w:rsid w:val="00695EA2"/>
    <w:rsid w:val="006961E9"/>
    <w:rsid w:val="0069640B"/>
    <w:rsid w:val="0069655C"/>
    <w:rsid w:val="00696F34"/>
    <w:rsid w:val="006971B8"/>
    <w:rsid w:val="00697277"/>
    <w:rsid w:val="006A01A4"/>
    <w:rsid w:val="006A01BF"/>
    <w:rsid w:val="006A01CE"/>
    <w:rsid w:val="006A0878"/>
    <w:rsid w:val="006A12EB"/>
    <w:rsid w:val="006A21D3"/>
    <w:rsid w:val="006A2241"/>
    <w:rsid w:val="006A2742"/>
    <w:rsid w:val="006A2787"/>
    <w:rsid w:val="006A27BB"/>
    <w:rsid w:val="006A2B3B"/>
    <w:rsid w:val="006A2DD0"/>
    <w:rsid w:val="006A36DD"/>
    <w:rsid w:val="006A3859"/>
    <w:rsid w:val="006A3870"/>
    <w:rsid w:val="006A395D"/>
    <w:rsid w:val="006A3CA3"/>
    <w:rsid w:val="006A438B"/>
    <w:rsid w:val="006A481C"/>
    <w:rsid w:val="006A5078"/>
    <w:rsid w:val="006A5391"/>
    <w:rsid w:val="006A57DF"/>
    <w:rsid w:val="006A5842"/>
    <w:rsid w:val="006A5889"/>
    <w:rsid w:val="006A5A57"/>
    <w:rsid w:val="006A6121"/>
    <w:rsid w:val="006A65E6"/>
    <w:rsid w:val="006A65F4"/>
    <w:rsid w:val="006A6B38"/>
    <w:rsid w:val="006A6C83"/>
    <w:rsid w:val="006A7A3B"/>
    <w:rsid w:val="006A7C9B"/>
    <w:rsid w:val="006A7E12"/>
    <w:rsid w:val="006A7EFD"/>
    <w:rsid w:val="006B001F"/>
    <w:rsid w:val="006B062C"/>
    <w:rsid w:val="006B1087"/>
    <w:rsid w:val="006B1518"/>
    <w:rsid w:val="006B15AC"/>
    <w:rsid w:val="006B1665"/>
    <w:rsid w:val="006B1A40"/>
    <w:rsid w:val="006B1B71"/>
    <w:rsid w:val="006B2672"/>
    <w:rsid w:val="006B2A24"/>
    <w:rsid w:val="006B3552"/>
    <w:rsid w:val="006B37F2"/>
    <w:rsid w:val="006B39AF"/>
    <w:rsid w:val="006B3BBA"/>
    <w:rsid w:val="006B4007"/>
    <w:rsid w:val="006B409F"/>
    <w:rsid w:val="006B4367"/>
    <w:rsid w:val="006B4497"/>
    <w:rsid w:val="006B4A28"/>
    <w:rsid w:val="006B4B5E"/>
    <w:rsid w:val="006B5114"/>
    <w:rsid w:val="006B517D"/>
    <w:rsid w:val="006B56C9"/>
    <w:rsid w:val="006B579A"/>
    <w:rsid w:val="006B5A25"/>
    <w:rsid w:val="006B5B5C"/>
    <w:rsid w:val="006B5C49"/>
    <w:rsid w:val="006B5FF4"/>
    <w:rsid w:val="006B647F"/>
    <w:rsid w:val="006B6791"/>
    <w:rsid w:val="006B6B2C"/>
    <w:rsid w:val="006B715A"/>
    <w:rsid w:val="006B730C"/>
    <w:rsid w:val="006B7595"/>
    <w:rsid w:val="006B79B5"/>
    <w:rsid w:val="006B7EEA"/>
    <w:rsid w:val="006C094B"/>
    <w:rsid w:val="006C0C95"/>
    <w:rsid w:val="006C11F2"/>
    <w:rsid w:val="006C16C8"/>
    <w:rsid w:val="006C178B"/>
    <w:rsid w:val="006C1816"/>
    <w:rsid w:val="006C262C"/>
    <w:rsid w:val="006C264F"/>
    <w:rsid w:val="006C2B8D"/>
    <w:rsid w:val="006C2DD5"/>
    <w:rsid w:val="006C2F0C"/>
    <w:rsid w:val="006C303E"/>
    <w:rsid w:val="006C3351"/>
    <w:rsid w:val="006C3446"/>
    <w:rsid w:val="006C363E"/>
    <w:rsid w:val="006C370B"/>
    <w:rsid w:val="006C3B3E"/>
    <w:rsid w:val="006C4055"/>
    <w:rsid w:val="006C40BE"/>
    <w:rsid w:val="006C44FD"/>
    <w:rsid w:val="006C49B4"/>
    <w:rsid w:val="006C49C3"/>
    <w:rsid w:val="006C4CC3"/>
    <w:rsid w:val="006C4D03"/>
    <w:rsid w:val="006C5013"/>
    <w:rsid w:val="006C54D8"/>
    <w:rsid w:val="006C5801"/>
    <w:rsid w:val="006C5945"/>
    <w:rsid w:val="006C59A1"/>
    <w:rsid w:val="006C5E8E"/>
    <w:rsid w:val="006C667D"/>
    <w:rsid w:val="006C67E0"/>
    <w:rsid w:val="006C6AB4"/>
    <w:rsid w:val="006C6B13"/>
    <w:rsid w:val="006C6E98"/>
    <w:rsid w:val="006C7143"/>
    <w:rsid w:val="006C72E9"/>
    <w:rsid w:val="006C7506"/>
    <w:rsid w:val="006C7B4F"/>
    <w:rsid w:val="006C7CE4"/>
    <w:rsid w:val="006C7FDF"/>
    <w:rsid w:val="006D0001"/>
    <w:rsid w:val="006D0229"/>
    <w:rsid w:val="006D09EA"/>
    <w:rsid w:val="006D0B28"/>
    <w:rsid w:val="006D0C43"/>
    <w:rsid w:val="006D1235"/>
    <w:rsid w:val="006D1742"/>
    <w:rsid w:val="006D1824"/>
    <w:rsid w:val="006D1B49"/>
    <w:rsid w:val="006D1FB8"/>
    <w:rsid w:val="006D2716"/>
    <w:rsid w:val="006D2801"/>
    <w:rsid w:val="006D2976"/>
    <w:rsid w:val="006D2F97"/>
    <w:rsid w:val="006D31F1"/>
    <w:rsid w:val="006D34E8"/>
    <w:rsid w:val="006D3967"/>
    <w:rsid w:val="006D3EC8"/>
    <w:rsid w:val="006D422C"/>
    <w:rsid w:val="006D451F"/>
    <w:rsid w:val="006D454A"/>
    <w:rsid w:val="006D4656"/>
    <w:rsid w:val="006D4FBA"/>
    <w:rsid w:val="006D612E"/>
    <w:rsid w:val="006D6520"/>
    <w:rsid w:val="006D6BC1"/>
    <w:rsid w:val="006D7096"/>
    <w:rsid w:val="006D74EF"/>
    <w:rsid w:val="006D7935"/>
    <w:rsid w:val="006D79E3"/>
    <w:rsid w:val="006D7B2B"/>
    <w:rsid w:val="006D7FCC"/>
    <w:rsid w:val="006E0043"/>
    <w:rsid w:val="006E0302"/>
    <w:rsid w:val="006E043F"/>
    <w:rsid w:val="006E0652"/>
    <w:rsid w:val="006E0EFE"/>
    <w:rsid w:val="006E18E3"/>
    <w:rsid w:val="006E1BA6"/>
    <w:rsid w:val="006E1DC2"/>
    <w:rsid w:val="006E21F2"/>
    <w:rsid w:val="006E2374"/>
    <w:rsid w:val="006E29EA"/>
    <w:rsid w:val="006E2F53"/>
    <w:rsid w:val="006E313E"/>
    <w:rsid w:val="006E3650"/>
    <w:rsid w:val="006E37DF"/>
    <w:rsid w:val="006E3CF8"/>
    <w:rsid w:val="006E3F86"/>
    <w:rsid w:val="006E414B"/>
    <w:rsid w:val="006E4385"/>
    <w:rsid w:val="006E47C8"/>
    <w:rsid w:val="006E4FCD"/>
    <w:rsid w:val="006E51C6"/>
    <w:rsid w:val="006E57A0"/>
    <w:rsid w:val="006E59F1"/>
    <w:rsid w:val="006E60F8"/>
    <w:rsid w:val="006E67E6"/>
    <w:rsid w:val="006E68D5"/>
    <w:rsid w:val="006E6AF5"/>
    <w:rsid w:val="006E7C86"/>
    <w:rsid w:val="006E7D05"/>
    <w:rsid w:val="006F0308"/>
    <w:rsid w:val="006F059D"/>
    <w:rsid w:val="006F0983"/>
    <w:rsid w:val="006F0C18"/>
    <w:rsid w:val="006F0EC1"/>
    <w:rsid w:val="006F1391"/>
    <w:rsid w:val="006F13F0"/>
    <w:rsid w:val="006F1A75"/>
    <w:rsid w:val="006F2332"/>
    <w:rsid w:val="006F2F40"/>
    <w:rsid w:val="006F335A"/>
    <w:rsid w:val="006F3CF4"/>
    <w:rsid w:val="006F40AC"/>
    <w:rsid w:val="006F4C6A"/>
    <w:rsid w:val="006F531B"/>
    <w:rsid w:val="006F5610"/>
    <w:rsid w:val="006F5B4A"/>
    <w:rsid w:val="006F6207"/>
    <w:rsid w:val="006F6676"/>
    <w:rsid w:val="006F6ACA"/>
    <w:rsid w:val="006F6B61"/>
    <w:rsid w:val="006F6BEF"/>
    <w:rsid w:val="006F6DFE"/>
    <w:rsid w:val="006F7333"/>
    <w:rsid w:val="006F7561"/>
    <w:rsid w:val="006F789F"/>
    <w:rsid w:val="006F7F14"/>
    <w:rsid w:val="007009A4"/>
    <w:rsid w:val="00700DDC"/>
    <w:rsid w:val="0070178C"/>
    <w:rsid w:val="007020DF"/>
    <w:rsid w:val="007022CC"/>
    <w:rsid w:val="00702429"/>
    <w:rsid w:val="0070255B"/>
    <w:rsid w:val="00702945"/>
    <w:rsid w:val="007034E4"/>
    <w:rsid w:val="007036BC"/>
    <w:rsid w:val="00703846"/>
    <w:rsid w:val="00703ACF"/>
    <w:rsid w:val="00703C0E"/>
    <w:rsid w:val="00703F20"/>
    <w:rsid w:val="007042ED"/>
    <w:rsid w:val="007043B7"/>
    <w:rsid w:val="007043FC"/>
    <w:rsid w:val="00704486"/>
    <w:rsid w:val="00704A64"/>
    <w:rsid w:val="00704D6A"/>
    <w:rsid w:val="007051DB"/>
    <w:rsid w:val="00705480"/>
    <w:rsid w:val="0070563C"/>
    <w:rsid w:val="0070581F"/>
    <w:rsid w:val="007058F7"/>
    <w:rsid w:val="007066A5"/>
    <w:rsid w:val="007066F4"/>
    <w:rsid w:val="0070794A"/>
    <w:rsid w:val="00707AF5"/>
    <w:rsid w:val="00707D44"/>
    <w:rsid w:val="00707D90"/>
    <w:rsid w:val="00707E65"/>
    <w:rsid w:val="007106F8"/>
    <w:rsid w:val="0071093A"/>
    <w:rsid w:val="007109E1"/>
    <w:rsid w:val="00710A7B"/>
    <w:rsid w:val="00710F03"/>
    <w:rsid w:val="00710F1B"/>
    <w:rsid w:val="00711564"/>
    <w:rsid w:val="00711A4A"/>
    <w:rsid w:val="00712011"/>
    <w:rsid w:val="007128FF"/>
    <w:rsid w:val="00712C2C"/>
    <w:rsid w:val="00712D1B"/>
    <w:rsid w:val="007135F8"/>
    <w:rsid w:val="00713A76"/>
    <w:rsid w:val="00713B22"/>
    <w:rsid w:val="007147A2"/>
    <w:rsid w:val="00714A61"/>
    <w:rsid w:val="00714CC0"/>
    <w:rsid w:val="00714D46"/>
    <w:rsid w:val="00715418"/>
    <w:rsid w:val="007155CC"/>
    <w:rsid w:val="00715CE2"/>
    <w:rsid w:val="00716400"/>
    <w:rsid w:val="0071671D"/>
    <w:rsid w:val="00717390"/>
    <w:rsid w:val="00717391"/>
    <w:rsid w:val="00717DD4"/>
    <w:rsid w:val="00720069"/>
    <w:rsid w:val="0072073C"/>
    <w:rsid w:val="00721202"/>
    <w:rsid w:val="007226AB"/>
    <w:rsid w:val="00722EB9"/>
    <w:rsid w:val="0072313A"/>
    <w:rsid w:val="007231D8"/>
    <w:rsid w:val="0072354F"/>
    <w:rsid w:val="0072366E"/>
    <w:rsid w:val="0072380B"/>
    <w:rsid w:val="00723BE2"/>
    <w:rsid w:val="00723E7C"/>
    <w:rsid w:val="00724230"/>
    <w:rsid w:val="00724B45"/>
    <w:rsid w:val="00724CE8"/>
    <w:rsid w:val="00724E3B"/>
    <w:rsid w:val="0072538C"/>
    <w:rsid w:val="00725682"/>
    <w:rsid w:val="00725C09"/>
    <w:rsid w:val="00725CC7"/>
    <w:rsid w:val="007262F6"/>
    <w:rsid w:val="0072674C"/>
    <w:rsid w:val="00726B9D"/>
    <w:rsid w:val="00726BE0"/>
    <w:rsid w:val="00726E86"/>
    <w:rsid w:val="00726EB3"/>
    <w:rsid w:val="00730140"/>
    <w:rsid w:val="007301C3"/>
    <w:rsid w:val="007302F9"/>
    <w:rsid w:val="0073040C"/>
    <w:rsid w:val="00730561"/>
    <w:rsid w:val="00730B06"/>
    <w:rsid w:val="00730B20"/>
    <w:rsid w:val="0073173E"/>
    <w:rsid w:val="00731C46"/>
    <w:rsid w:val="00731EDE"/>
    <w:rsid w:val="00731FE3"/>
    <w:rsid w:val="007323BB"/>
    <w:rsid w:val="007324E1"/>
    <w:rsid w:val="00732A0C"/>
    <w:rsid w:val="00732BD9"/>
    <w:rsid w:val="00732D34"/>
    <w:rsid w:val="00732EBC"/>
    <w:rsid w:val="00734437"/>
    <w:rsid w:val="00734AAE"/>
    <w:rsid w:val="00734DBC"/>
    <w:rsid w:val="00734DE3"/>
    <w:rsid w:val="00734FFB"/>
    <w:rsid w:val="0073506C"/>
    <w:rsid w:val="00735093"/>
    <w:rsid w:val="00735406"/>
    <w:rsid w:val="00735B63"/>
    <w:rsid w:val="007360D3"/>
    <w:rsid w:val="007360ED"/>
    <w:rsid w:val="0073621A"/>
    <w:rsid w:val="007368D0"/>
    <w:rsid w:val="00736B36"/>
    <w:rsid w:val="00736B83"/>
    <w:rsid w:val="00736C30"/>
    <w:rsid w:val="00736EAC"/>
    <w:rsid w:val="00736FAB"/>
    <w:rsid w:val="00737902"/>
    <w:rsid w:val="007404AB"/>
    <w:rsid w:val="00741595"/>
    <w:rsid w:val="007419BC"/>
    <w:rsid w:val="0074212B"/>
    <w:rsid w:val="00742553"/>
    <w:rsid w:val="007429E3"/>
    <w:rsid w:val="00742E31"/>
    <w:rsid w:val="00742E58"/>
    <w:rsid w:val="00742E6A"/>
    <w:rsid w:val="007435EF"/>
    <w:rsid w:val="00743BCE"/>
    <w:rsid w:val="00744619"/>
    <w:rsid w:val="00744937"/>
    <w:rsid w:val="00744C3F"/>
    <w:rsid w:val="00744C8F"/>
    <w:rsid w:val="00744F37"/>
    <w:rsid w:val="00745A0F"/>
    <w:rsid w:val="00745EAC"/>
    <w:rsid w:val="007463F7"/>
    <w:rsid w:val="0074646A"/>
    <w:rsid w:val="00746EF4"/>
    <w:rsid w:val="00747187"/>
    <w:rsid w:val="0075034C"/>
    <w:rsid w:val="00750C8D"/>
    <w:rsid w:val="00750D6C"/>
    <w:rsid w:val="00751114"/>
    <w:rsid w:val="007511B1"/>
    <w:rsid w:val="007512CF"/>
    <w:rsid w:val="0075167F"/>
    <w:rsid w:val="00751D87"/>
    <w:rsid w:val="007526EF"/>
    <w:rsid w:val="0075271F"/>
    <w:rsid w:val="00752923"/>
    <w:rsid w:val="00752B09"/>
    <w:rsid w:val="007532F7"/>
    <w:rsid w:val="00753353"/>
    <w:rsid w:val="0075374D"/>
    <w:rsid w:val="00753DB4"/>
    <w:rsid w:val="00753E8F"/>
    <w:rsid w:val="00754131"/>
    <w:rsid w:val="007544D9"/>
    <w:rsid w:val="007547CE"/>
    <w:rsid w:val="00754970"/>
    <w:rsid w:val="00754EFA"/>
    <w:rsid w:val="00755324"/>
    <w:rsid w:val="00755473"/>
    <w:rsid w:val="0075593A"/>
    <w:rsid w:val="00755A6C"/>
    <w:rsid w:val="00755B04"/>
    <w:rsid w:val="00755EA5"/>
    <w:rsid w:val="00755F1F"/>
    <w:rsid w:val="00756339"/>
    <w:rsid w:val="00756ABB"/>
    <w:rsid w:val="00756AC1"/>
    <w:rsid w:val="00756BA8"/>
    <w:rsid w:val="00756C37"/>
    <w:rsid w:val="00757218"/>
    <w:rsid w:val="007576F1"/>
    <w:rsid w:val="00757720"/>
    <w:rsid w:val="007577A2"/>
    <w:rsid w:val="007577F4"/>
    <w:rsid w:val="00757FCA"/>
    <w:rsid w:val="0076018B"/>
    <w:rsid w:val="00760211"/>
    <w:rsid w:val="00760A32"/>
    <w:rsid w:val="00760C32"/>
    <w:rsid w:val="00761C6C"/>
    <w:rsid w:val="00761CCD"/>
    <w:rsid w:val="00761EDF"/>
    <w:rsid w:val="007626B9"/>
    <w:rsid w:val="00762894"/>
    <w:rsid w:val="00763391"/>
    <w:rsid w:val="00763709"/>
    <w:rsid w:val="007637FB"/>
    <w:rsid w:val="00763891"/>
    <w:rsid w:val="0076397D"/>
    <w:rsid w:val="00764168"/>
    <w:rsid w:val="00764963"/>
    <w:rsid w:val="00764AB7"/>
    <w:rsid w:val="00765627"/>
    <w:rsid w:val="00765CEC"/>
    <w:rsid w:val="00765E8E"/>
    <w:rsid w:val="007661D6"/>
    <w:rsid w:val="00766231"/>
    <w:rsid w:val="00766533"/>
    <w:rsid w:val="00766583"/>
    <w:rsid w:val="00766D1B"/>
    <w:rsid w:val="00766F65"/>
    <w:rsid w:val="00767194"/>
    <w:rsid w:val="00767758"/>
    <w:rsid w:val="00767796"/>
    <w:rsid w:val="0077084E"/>
    <w:rsid w:val="00770EB7"/>
    <w:rsid w:val="0077100C"/>
    <w:rsid w:val="00771093"/>
    <w:rsid w:val="007710AA"/>
    <w:rsid w:val="00771BE0"/>
    <w:rsid w:val="007720C6"/>
    <w:rsid w:val="0077238E"/>
    <w:rsid w:val="007723FA"/>
    <w:rsid w:val="00772463"/>
    <w:rsid w:val="007724B6"/>
    <w:rsid w:val="00772E34"/>
    <w:rsid w:val="00772E61"/>
    <w:rsid w:val="0077339F"/>
    <w:rsid w:val="00773766"/>
    <w:rsid w:val="007737EA"/>
    <w:rsid w:val="00773998"/>
    <w:rsid w:val="00774722"/>
    <w:rsid w:val="00774C84"/>
    <w:rsid w:val="00775120"/>
    <w:rsid w:val="0077553F"/>
    <w:rsid w:val="00775E21"/>
    <w:rsid w:val="00775F14"/>
    <w:rsid w:val="00775F8F"/>
    <w:rsid w:val="0077612C"/>
    <w:rsid w:val="007763E8"/>
    <w:rsid w:val="007764E7"/>
    <w:rsid w:val="00776760"/>
    <w:rsid w:val="007768D7"/>
    <w:rsid w:val="00776BEA"/>
    <w:rsid w:val="00777B3B"/>
    <w:rsid w:val="00777B81"/>
    <w:rsid w:val="00777BF8"/>
    <w:rsid w:val="00777C2C"/>
    <w:rsid w:val="0078017D"/>
    <w:rsid w:val="0078019E"/>
    <w:rsid w:val="00780555"/>
    <w:rsid w:val="00780582"/>
    <w:rsid w:val="007806BE"/>
    <w:rsid w:val="00780DB2"/>
    <w:rsid w:val="0078101C"/>
    <w:rsid w:val="00781098"/>
    <w:rsid w:val="00781271"/>
    <w:rsid w:val="007815D4"/>
    <w:rsid w:val="00781772"/>
    <w:rsid w:val="00781B72"/>
    <w:rsid w:val="00781CA8"/>
    <w:rsid w:val="007821B1"/>
    <w:rsid w:val="00782222"/>
    <w:rsid w:val="0078223F"/>
    <w:rsid w:val="00782265"/>
    <w:rsid w:val="00782267"/>
    <w:rsid w:val="00782461"/>
    <w:rsid w:val="00782F94"/>
    <w:rsid w:val="007839C6"/>
    <w:rsid w:val="00783BBF"/>
    <w:rsid w:val="00784366"/>
    <w:rsid w:val="0078462D"/>
    <w:rsid w:val="007847D2"/>
    <w:rsid w:val="00784874"/>
    <w:rsid w:val="00784A91"/>
    <w:rsid w:val="00784F2C"/>
    <w:rsid w:val="0078524F"/>
    <w:rsid w:val="00785466"/>
    <w:rsid w:val="0078570C"/>
    <w:rsid w:val="00785F18"/>
    <w:rsid w:val="00786BE6"/>
    <w:rsid w:val="00787228"/>
    <w:rsid w:val="00787401"/>
    <w:rsid w:val="00787A1A"/>
    <w:rsid w:val="00787C77"/>
    <w:rsid w:val="00787E0A"/>
    <w:rsid w:val="00787E5C"/>
    <w:rsid w:val="00787FBB"/>
    <w:rsid w:val="00790066"/>
    <w:rsid w:val="00790D16"/>
    <w:rsid w:val="00790D3D"/>
    <w:rsid w:val="00790D91"/>
    <w:rsid w:val="0079105D"/>
    <w:rsid w:val="007917BF"/>
    <w:rsid w:val="00791A76"/>
    <w:rsid w:val="00791AB0"/>
    <w:rsid w:val="00791F29"/>
    <w:rsid w:val="00791FC2"/>
    <w:rsid w:val="00792476"/>
    <w:rsid w:val="00792E2A"/>
    <w:rsid w:val="00793031"/>
    <w:rsid w:val="00794334"/>
    <w:rsid w:val="007944EF"/>
    <w:rsid w:val="00795372"/>
    <w:rsid w:val="00795D53"/>
    <w:rsid w:val="00795F63"/>
    <w:rsid w:val="00796350"/>
    <w:rsid w:val="007964AF"/>
    <w:rsid w:val="007968D0"/>
    <w:rsid w:val="007969DD"/>
    <w:rsid w:val="00796F2F"/>
    <w:rsid w:val="00797860"/>
    <w:rsid w:val="0079792D"/>
    <w:rsid w:val="00797E3B"/>
    <w:rsid w:val="007A02FD"/>
    <w:rsid w:val="007A0330"/>
    <w:rsid w:val="007A099A"/>
    <w:rsid w:val="007A0BDE"/>
    <w:rsid w:val="007A0C74"/>
    <w:rsid w:val="007A0FA7"/>
    <w:rsid w:val="007A1518"/>
    <w:rsid w:val="007A154C"/>
    <w:rsid w:val="007A15C0"/>
    <w:rsid w:val="007A1946"/>
    <w:rsid w:val="007A1994"/>
    <w:rsid w:val="007A1A32"/>
    <w:rsid w:val="007A1B2B"/>
    <w:rsid w:val="007A1F8D"/>
    <w:rsid w:val="007A210B"/>
    <w:rsid w:val="007A278C"/>
    <w:rsid w:val="007A28B1"/>
    <w:rsid w:val="007A2A4E"/>
    <w:rsid w:val="007A2F92"/>
    <w:rsid w:val="007A34CC"/>
    <w:rsid w:val="007A35D0"/>
    <w:rsid w:val="007A3842"/>
    <w:rsid w:val="007A3B61"/>
    <w:rsid w:val="007A3FAC"/>
    <w:rsid w:val="007A42BD"/>
    <w:rsid w:val="007A4EA4"/>
    <w:rsid w:val="007A505E"/>
    <w:rsid w:val="007A596C"/>
    <w:rsid w:val="007A60CC"/>
    <w:rsid w:val="007A6403"/>
    <w:rsid w:val="007A6547"/>
    <w:rsid w:val="007A7158"/>
    <w:rsid w:val="007A7766"/>
    <w:rsid w:val="007A7A45"/>
    <w:rsid w:val="007A7B22"/>
    <w:rsid w:val="007A7C7A"/>
    <w:rsid w:val="007A7DBD"/>
    <w:rsid w:val="007A7DC4"/>
    <w:rsid w:val="007B0CB6"/>
    <w:rsid w:val="007B118F"/>
    <w:rsid w:val="007B119E"/>
    <w:rsid w:val="007B1750"/>
    <w:rsid w:val="007B17EF"/>
    <w:rsid w:val="007B1FFC"/>
    <w:rsid w:val="007B2060"/>
    <w:rsid w:val="007B2A62"/>
    <w:rsid w:val="007B35FA"/>
    <w:rsid w:val="007B3F92"/>
    <w:rsid w:val="007B4885"/>
    <w:rsid w:val="007B4C64"/>
    <w:rsid w:val="007B4C76"/>
    <w:rsid w:val="007B4F3F"/>
    <w:rsid w:val="007B4F8E"/>
    <w:rsid w:val="007B5015"/>
    <w:rsid w:val="007B5045"/>
    <w:rsid w:val="007B54F0"/>
    <w:rsid w:val="007B5727"/>
    <w:rsid w:val="007B594B"/>
    <w:rsid w:val="007B5A1D"/>
    <w:rsid w:val="007B5A79"/>
    <w:rsid w:val="007B5DA1"/>
    <w:rsid w:val="007B5E16"/>
    <w:rsid w:val="007B6ABE"/>
    <w:rsid w:val="007B6D43"/>
    <w:rsid w:val="007B7953"/>
    <w:rsid w:val="007B7B08"/>
    <w:rsid w:val="007B7EF1"/>
    <w:rsid w:val="007B7FA8"/>
    <w:rsid w:val="007C0224"/>
    <w:rsid w:val="007C0227"/>
    <w:rsid w:val="007C03CC"/>
    <w:rsid w:val="007C0780"/>
    <w:rsid w:val="007C07E9"/>
    <w:rsid w:val="007C1664"/>
    <w:rsid w:val="007C1BFD"/>
    <w:rsid w:val="007C1E1C"/>
    <w:rsid w:val="007C24A2"/>
    <w:rsid w:val="007C25A1"/>
    <w:rsid w:val="007C27A0"/>
    <w:rsid w:val="007C2ED5"/>
    <w:rsid w:val="007C336E"/>
    <w:rsid w:val="007C374E"/>
    <w:rsid w:val="007C3E40"/>
    <w:rsid w:val="007C418C"/>
    <w:rsid w:val="007C44EB"/>
    <w:rsid w:val="007C475F"/>
    <w:rsid w:val="007C487D"/>
    <w:rsid w:val="007C49E0"/>
    <w:rsid w:val="007C4DEA"/>
    <w:rsid w:val="007C4F34"/>
    <w:rsid w:val="007C5C24"/>
    <w:rsid w:val="007C5F81"/>
    <w:rsid w:val="007C648A"/>
    <w:rsid w:val="007C68E8"/>
    <w:rsid w:val="007C68E9"/>
    <w:rsid w:val="007C6BB3"/>
    <w:rsid w:val="007C6CE2"/>
    <w:rsid w:val="007C6D84"/>
    <w:rsid w:val="007C6E37"/>
    <w:rsid w:val="007C6EA0"/>
    <w:rsid w:val="007C712A"/>
    <w:rsid w:val="007C7285"/>
    <w:rsid w:val="007C7B0C"/>
    <w:rsid w:val="007C7E61"/>
    <w:rsid w:val="007D0350"/>
    <w:rsid w:val="007D037E"/>
    <w:rsid w:val="007D0AA4"/>
    <w:rsid w:val="007D0BFD"/>
    <w:rsid w:val="007D18D6"/>
    <w:rsid w:val="007D19E4"/>
    <w:rsid w:val="007D1AF3"/>
    <w:rsid w:val="007D1C2B"/>
    <w:rsid w:val="007D1CD1"/>
    <w:rsid w:val="007D1CE9"/>
    <w:rsid w:val="007D2A7F"/>
    <w:rsid w:val="007D2AB8"/>
    <w:rsid w:val="007D2C2C"/>
    <w:rsid w:val="007D2C8D"/>
    <w:rsid w:val="007D4733"/>
    <w:rsid w:val="007D4B7F"/>
    <w:rsid w:val="007D4BD1"/>
    <w:rsid w:val="007D527F"/>
    <w:rsid w:val="007D5711"/>
    <w:rsid w:val="007D62A3"/>
    <w:rsid w:val="007D646D"/>
    <w:rsid w:val="007D69B2"/>
    <w:rsid w:val="007D6B34"/>
    <w:rsid w:val="007D6C51"/>
    <w:rsid w:val="007D6E91"/>
    <w:rsid w:val="007D78D2"/>
    <w:rsid w:val="007D7C7E"/>
    <w:rsid w:val="007D7D22"/>
    <w:rsid w:val="007D7DD6"/>
    <w:rsid w:val="007E02D0"/>
    <w:rsid w:val="007E05F0"/>
    <w:rsid w:val="007E0747"/>
    <w:rsid w:val="007E083C"/>
    <w:rsid w:val="007E112F"/>
    <w:rsid w:val="007E11FC"/>
    <w:rsid w:val="007E13ED"/>
    <w:rsid w:val="007E1A24"/>
    <w:rsid w:val="007E1A7D"/>
    <w:rsid w:val="007E1AD6"/>
    <w:rsid w:val="007E1B0F"/>
    <w:rsid w:val="007E2203"/>
    <w:rsid w:val="007E2366"/>
    <w:rsid w:val="007E23C0"/>
    <w:rsid w:val="007E2630"/>
    <w:rsid w:val="007E2A71"/>
    <w:rsid w:val="007E335E"/>
    <w:rsid w:val="007E35FB"/>
    <w:rsid w:val="007E37A9"/>
    <w:rsid w:val="007E3966"/>
    <w:rsid w:val="007E4756"/>
    <w:rsid w:val="007E4A6D"/>
    <w:rsid w:val="007E4F6F"/>
    <w:rsid w:val="007E5300"/>
    <w:rsid w:val="007E5493"/>
    <w:rsid w:val="007E563D"/>
    <w:rsid w:val="007E56CB"/>
    <w:rsid w:val="007E5B25"/>
    <w:rsid w:val="007E5D4C"/>
    <w:rsid w:val="007E621B"/>
    <w:rsid w:val="007E66BF"/>
    <w:rsid w:val="007E68CD"/>
    <w:rsid w:val="007E6A8E"/>
    <w:rsid w:val="007E6DA1"/>
    <w:rsid w:val="007E702C"/>
    <w:rsid w:val="007E734B"/>
    <w:rsid w:val="007E7DAB"/>
    <w:rsid w:val="007E7E89"/>
    <w:rsid w:val="007F01F5"/>
    <w:rsid w:val="007F0465"/>
    <w:rsid w:val="007F04A4"/>
    <w:rsid w:val="007F060D"/>
    <w:rsid w:val="007F0969"/>
    <w:rsid w:val="007F10D8"/>
    <w:rsid w:val="007F10F2"/>
    <w:rsid w:val="007F12D4"/>
    <w:rsid w:val="007F141E"/>
    <w:rsid w:val="007F17BD"/>
    <w:rsid w:val="007F2440"/>
    <w:rsid w:val="007F25AF"/>
    <w:rsid w:val="007F2687"/>
    <w:rsid w:val="007F2C3A"/>
    <w:rsid w:val="007F2FD3"/>
    <w:rsid w:val="007F335C"/>
    <w:rsid w:val="007F3519"/>
    <w:rsid w:val="007F3DD0"/>
    <w:rsid w:val="007F3EC7"/>
    <w:rsid w:val="007F42AD"/>
    <w:rsid w:val="007F4485"/>
    <w:rsid w:val="007F4520"/>
    <w:rsid w:val="007F4707"/>
    <w:rsid w:val="007F490E"/>
    <w:rsid w:val="007F583E"/>
    <w:rsid w:val="007F5E21"/>
    <w:rsid w:val="007F6125"/>
    <w:rsid w:val="007F6299"/>
    <w:rsid w:val="007F6630"/>
    <w:rsid w:val="007F66F9"/>
    <w:rsid w:val="007F6863"/>
    <w:rsid w:val="007F68F1"/>
    <w:rsid w:val="007F69E7"/>
    <w:rsid w:val="007F7030"/>
    <w:rsid w:val="007F7340"/>
    <w:rsid w:val="007F73CC"/>
    <w:rsid w:val="007F7934"/>
    <w:rsid w:val="007F7C6D"/>
    <w:rsid w:val="007F7E54"/>
    <w:rsid w:val="00801667"/>
    <w:rsid w:val="00801692"/>
    <w:rsid w:val="00801A89"/>
    <w:rsid w:val="00801AF8"/>
    <w:rsid w:val="00801E04"/>
    <w:rsid w:val="008027FC"/>
    <w:rsid w:val="0080284E"/>
    <w:rsid w:val="00802890"/>
    <w:rsid w:val="00802FC9"/>
    <w:rsid w:val="00803679"/>
    <w:rsid w:val="008037B2"/>
    <w:rsid w:val="008038FB"/>
    <w:rsid w:val="0080391B"/>
    <w:rsid w:val="00803B03"/>
    <w:rsid w:val="008041BB"/>
    <w:rsid w:val="0080436A"/>
    <w:rsid w:val="00804CB7"/>
    <w:rsid w:val="0080541B"/>
    <w:rsid w:val="00805793"/>
    <w:rsid w:val="00805A7C"/>
    <w:rsid w:val="008064D9"/>
    <w:rsid w:val="00806606"/>
    <w:rsid w:val="008067B3"/>
    <w:rsid w:val="0080684D"/>
    <w:rsid w:val="00806AD6"/>
    <w:rsid w:val="00806CA7"/>
    <w:rsid w:val="00806E5C"/>
    <w:rsid w:val="00806FC9"/>
    <w:rsid w:val="0080745F"/>
    <w:rsid w:val="0080749E"/>
    <w:rsid w:val="00807513"/>
    <w:rsid w:val="008075E6"/>
    <w:rsid w:val="008078DA"/>
    <w:rsid w:val="00807B74"/>
    <w:rsid w:val="00807E7B"/>
    <w:rsid w:val="008102B0"/>
    <w:rsid w:val="008105B7"/>
    <w:rsid w:val="00810726"/>
    <w:rsid w:val="00810B3B"/>
    <w:rsid w:val="00810BA9"/>
    <w:rsid w:val="00810D5F"/>
    <w:rsid w:val="00811035"/>
    <w:rsid w:val="00811614"/>
    <w:rsid w:val="00811AF6"/>
    <w:rsid w:val="00811CC1"/>
    <w:rsid w:val="008120DF"/>
    <w:rsid w:val="00812165"/>
    <w:rsid w:val="0081235D"/>
    <w:rsid w:val="0081259A"/>
    <w:rsid w:val="00812A93"/>
    <w:rsid w:val="00812C99"/>
    <w:rsid w:val="00812EA1"/>
    <w:rsid w:val="00812F18"/>
    <w:rsid w:val="008133ED"/>
    <w:rsid w:val="0081362B"/>
    <w:rsid w:val="00813868"/>
    <w:rsid w:val="0081399E"/>
    <w:rsid w:val="008139EE"/>
    <w:rsid w:val="00813A2C"/>
    <w:rsid w:val="00814155"/>
    <w:rsid w:val="008145A3"/>
    <w:rsid w:val="008148B1"/>
    <w:rsid w:val="00814E57"/>
    <w:rsid w:val="00814FC2"/>
    <w:rsid w:val="008150B8"/>
    <w:rsid w:val="008156BC"/>
    <w:rsid w:val="008156DD"/>
    <w:rsid w:val="00815825"/>
    <w:rsid w:val="00815895"/>
    <w:rsid w:val="00815AC2"/>
    <w:rsid w:val="00815AFF"/>
    <w:rsid w:val="0081690B"/>
    <w:rsid w:val="00816D1A"/>
    <w:rsid w:val="00817318"/>
    <w:rsid w:val="008173D3"/>
    <w:rsid w:val="00817843"/>
    <w:rsid w:val="008179A1"/>
    <w:rsid w:val="00817E9C"/>
    <w:rsid w:val="00817F65"/>
    <w:rsid w:val="00820134"/>
    <w:rsid w:val="0082036A"/>
    <w:rsid w:val="00820600"/>
    <w:rsid w:val="00820EC0"/>
    <w:rsid w:val="00821368"/>
    <w:rsid w:val="008213B5"/>
    <w:rsid w:val="008215B4"/>
    <w:rsid w:val="0082171D"/>
    <w:rsid w:val="00822791"/>
    <w:rsid w:val="00822A55"/>
    <w:rsid w:val="00822B36"/>
    <w:rsid w:val="008234F7"/>
    <w:rsid w:val="0082359E"/>
    <w:rsid w:val="008235BF"/>
    <w:rsid w:val="008243BE"/>
    <w:rsid w:val="0082478F"/>
    <w:rsid w:val="008247A9"/>
    <w:rsid w:val="00824AD1"/>
    <w:rsid w:val="00824AD8"/>
    <w:rsid w:val="0082525A"/>
    <w:rsid w:val="00825563"/>
    <w:rsid w:val="00825FEE"/>
    <w:rsid w:val="00826383"/>
    <w:rsid w:val="00826B47"/>
    <w:rsid w:val="00826FF0"/>
    <w:rsid w:val="008274FC"/>
    <w:rsid w:val="00827587"/>
    <w:rsid w:val="008302BC"/>
    <w:rsid w:val="008304F8"/>
    <w:rsid w:val="0083071B"/>
    <w:rsid w:val="00830C20"/>
    <w:rsid w:val="00831931"/>
    <w:rsid w:val="00831A36"/>
    <w:rsid w:val="00831E30"/>
    <w:rsid w:val="00831EF0"/>
    <w:rsid w:val="0083210C"/>
    <w:rsid w:val="008323DC"/>
    <w:rsid w:val="0083277F"/>
    <w:rsid w:val="00832A32"/>
    <w:rsid w:val="00832AA6"/>
    <w:rsid w:val="00832DCE"/>
    <w:rsid w:val="00832FC1"/>
    <w:rsid w:val="008336B2"/>
    <w:rsid w:val="008337A9"/>
    <w:rsid w:val="00833928"/>
    <w:rsid w:val="00833BCC"/>
    <w:rsid w:val="00833C2D"/>
    <w:rsid w:val="00833F3D"/>
    <w:rsid w:val="00834003"/>
    <w:rsid w:val="00834515"/>
    <w:rsid w:val="00834632"/>
    <w:rsid w:val="0083478E"/>
    <w:rsid w:val="00834905"/>
    <w:rsid w:val="00834A57"/>
    <w:rsid w:val="00834C08"/>
    <w:rsid w:val="00834CE5"/>
    <w:rsid w:val="00834F18"/>
    <w:rsid w:val="0083519B"/>
    <w:rsid w:val="0083523A"/>
    <w:rsid w:val="00835279"/>
    <w:rsid w:val="008352D1"/>
    <w:rsid w:val="00835B0C"/>
    <w:rsid w:val="00835F7C"/>
    <w:rsid w:val="00836197"/>
    <w:rsid w:val="008367EA"/>
    <w:rsid w:val="008367F4"/>
    <w:rsid w:val="00836A62"/>
    <w:rsid w:val="00836CD1"/>
    <w:rsid w:val="00836DE7"/>
    <w:rsid w:val="0083715B"/>
    <w:rsid w:val="008371BF"/>
    <w:rsid w:val="0083796A"/>
    <w:rsid w:val="0084030F"/>
    <w:rsid w:val="008403A9"/>
    <w:rsid w:val="0084041E"/>
    <w:rsid w:val="008408A9"/>
    <w:rsid w:val="00840C81"/>
    <w:rsid w:val="00840DB5"/>
    <w:rsid w:val="008414D7"/>
    <w:rsid w:val="0084155F"/>
    <w:rsid w:val="00842283"/>
    <w:rsid w:val="0084395B"/>
    <w:rsid w:val="00843A7B"/>
    <w:rsid w:val="00843AC4"/>
    <w:rsid w:val="00843B40"/>
    <w:rsid w:val="00843C8B"/>
    <w:rsid w:val="00843C9E"/>
    <w:rsid w:val="00845364"/>
    <w:rsid w:val="008454CA"/>
    <w:rsid w:val="00845D7F"/>
    <w:rsid w:val="00845FF6"/>
    <w:rsid w:val="0084607C"/>
    <w:rsid w:val="00846F46"/>
    <w:rsid w:val="008473ED"/>
    <w:rsid w:val="00847516"/>
    <w:rsid w:val="00847C9B"/>
    <w:rsid w:val="00847CA7"/>
    <w:rsid w:val="00847F20"/>
    <w:rsid w:val="008500AA"/>
    <w:rsid w:val="00850626"/>
    <w:rsid w:val="0085063F"/>
    <w:rsid w:val="00850ADE"/>
    <w:rsid w:val="00850BA6"/>
    <w:rsid w:val="00850D11"/>
    <w:rsid w:val="00850D57"/>
    <w:rsid w:val="0085150D"/>
    <w:rsid w:val="00851708"/>
    <w:rsid w:val="00851784"/>
    <w:rsid w:val="00851C27"/>
    <w:rsid w:val="00851E63"/>
    <w:rsid w:val="00852553"/>
    <w:rsid w:val="00852669"/>
    <w:rsid w:val="00852C7C"/>
    <w:rsid w:val="008530FC"/>
    <w:rsid w:val="008535F4"/>
    <w:rsid w:val="0085390D"/>
    <w:rsid w:val="00853B54"/>
    <w:rsid w:val="00853B67"/>
    <w:rsid w:val="00853BEA"/>
    <w:rsid w:val="00853BFD"/>
    <w:rsid w:val="00853FB9"/>
    <w:rsid w:val="008541B9"/>
    <w:rsid w:val="00854942"/>
    <w:rsid w:val="008555D7"/>
    <w:rsid w:val="00855837"/>
    <w:rsid w:val="00856401"/>
    <w:rsid w:val="00856616"/>
    <w:rsid w:val="00856706"/>
    <w:rsid w:val="00856B7F"/>
    <w:rsid w:val="008577A0"/>
    <w:rsid w:val="0085784E"/>
    <w:rsid w:val="00857919"/>
    <w:rsid w:val="00857B09"/>
    <w:rsid w:val="00857FC4"/>
    <w:rsid w:val="008601D2"/>
    <w:rsid w:val="00860798"/>
    <w:rsid w:val="00860A31"/>
    <w:rsid w:val="00860AB6"/>
    <w:rsid w:val="00860E37"/>
    <w:rsid w:val="00861345"/>
    <w:rsid w:val="008613BB"/>
    <w:rsid w:val="008615E2"/>
    <w:rsid w:val="008618AC"/>
    <w:rsid w:val="00861C44"/>
    <w:rsid w:val="00861FB0"/>
    <w:rsid w:val="008623D9"/>
    <w:rsid w:val="00862404"/>
    <w:rsid w:val="008625B9"/>
    <w:rsid w:val="00862649"/>
    <w:rsid w:val="00862686"/>
    <w:rsid w:val="0086275D"/>
    <w:rsid w:val="008627B5"/>
    <w:rsid w:val="00862893"/>
    <w:rsid w:val="008634C0"/>
    <w:rsid w:val="00863C01"/>
    <w:rsid w:val="008643FE"/>
    <w:rsid w:val="00864B53"/>
    <w:rsid w:val="00864C16"/>
    <w:rsid w:val="00864CFA"/>
    <w:rsid w:val="00864D20"/>
    <w:rsid w:val="008652C0"/>
    <w:rsid w:val="008659BF"/>
    <w:rsid w:val="00865BE6"/>
    <w:rsid w:val="00866700"/>
    <w:rsid w:val="00866ABF"/>
    <w:rsid w:val="00866BAD"/>
    <w:rsid w:val="00866D30"/>
    <w:rsid w:val="008675F5"/>
    <w:rsid w:val="00867B11"/>
    <w:rsid w:val="00867DC0"/>
    <w:rsid w:val="008705A0"/>
    <w:rsid w:val="008707D0"/>
    <w:rsid w:val="00870C39"/>
    <w:rsid w:val="00870E71"/>
    <w:rsid w:val="00871234"/>
    <w:rsid w:val="0087139F"/>
    <w:rsid w:val="00871444"/>
    <w:rsid w:val="008715ED"/>
    <w:rsid w:val="00871CC0"/>
    <w:rsid w:val="008722BA"/>
    <w:rsid w:val="00872415"/>
    <w:rsid w:val="00872F7A"/>
    <w:rsid w:val="008731B1"/>
    <w:rsid w:val="008731BE"/>
    <w:rsid w:val="00873360"/>
    <w:rsid w:val="00873869"/>
    <w:rsid w:val="008739F9"/>
    <w:rsid w:val="00873C90"/>
    <w:rsid w:val="00874259"/>
    <w:rsid w:val="008744E8"/>
    <w:rsid w:val="008745BA"/>
    <w:rsid w:val="0087470F"/>
    <w:rsid w:val="00874D48"/>
    <w:rsid w:val="00874F43"/>
    <w:rsid w:val="0087533E"/>
    <w:rsid w:val="00875C4C"/>
    <w:rsid w:val="008760BD"/>
    <w:rsid w:val="00877023"/>
    <w:rsid w:val="008772E5"/>
    <w:rsid w:val="0087761B"/>
    <w:rsid w:val="008776B5"/>
    <w:rsid w:val="00880290"/>
    <w:rsid w:val="00880431"/>
    <w:rsid w:val="0088050D"/>
    <w:rsid w:val="008808F2"/>
    <w:rsid w:val="00880BCC"/>
    <w:rsid w:val="00880CD0"/>
    <w:rsid w:val="00880FCC"/>
    <w:rsid w:val="00881124"/>
    <w:rsid w:val="008813F6"/>
    <w:rsid w:val="008814F4"/>
    <w:rsid w:val="00881E43"/>
    <w:rsid w:val="00882C1E"/>
    <w:rsid w:val="00882D79"/>
    <w:rsid w:val="00883B95"/>
    <w:rsid w:val="00883BF3"/>
    <w:rsid w:val="008842F1"/>
    <w:rsid w:val="00884322"/>
    <w:rsid w:val="008846ED"/>
    <w:rsid w:val="008848C4"/>
    <w:rsid w:val="00884A31"/>
    <w:rsid w:val="00884CEF"/>
    <w:rsid w:val="00884EB7"/>
    <w:rsid w:val="00885C63"/>
    <w:rsid w:val="00885E4C"/>
    <w:rsid w:val="008862B3"/>
    <w:rsid w:val="00886331"/>
    <w:rsid w:val="008866EF"/>
    <w:rsid w:val="008869F0"/>
    <w:rsid w:val="00886DEC"/>
    <w:rsid w:val="00886FE7"/>
    <w:rsid w:val="008870F4"/>
    <w:rsid w:val="00887306"/>
    <w:rsid w:val="0088774E"/>
    <w:rsid w:val="00887EAC"/>
    <w:rsid w:val="008902D6"/>
    <w:rsid w:val="008905D3"/>
    <w:rsid w:val="008905D5"/>
    <w:rsid w:val="00890779"/>
    <w:rsid w:val="00890F83"/>
    <w:rsid w:val="0089131B"/>
    <w:rsid w:val="0089179D"/>
    <w:rsid w:val="00891EDC"/>
    <w:rsid w:val="00892BC2"/>
    <w:rsid w:val="00892EDA"/>
    <w:rsid w:val="00892F9D"/>
    <w:rsid w:val="00893132"/>
    <w:rsid w:val="00893717"/>
    <w:rsid w:val="0089374F"/>
    <w:rsid w:val="00893857"/>
    <w:rsid w:val="00893C8A"/>
    <w:rsid w:val="008944EE"/>
    <w:rsid w:val="00894558"/>
    <w:rsid w:val="008947C7"/>
    <w:rsid w:val="00894C36"/>
    <w:rsid w:val="00894EB1"/>
    <w:rsid w:val="00894EC9"/>
    <w:rsid w:val="008950F8"/>
    <w:rsid w:val="00895178"/>
    <w:rsid w:val="008957B6"/>
    <w:rsid w:val="00895827"/>
    <w:rsid w:val="008958AF"/>
    <w:rsid w:val="00895D9F"/>
    <w:rsid w:val="0089644B"/>
    <w:rsid w:val="008969EE"/>
    <w:rsid w:val="00896A8C"/>
    <w:rsid w:val="00896C38"/>
    <w:rsid w:val="00897CF5"/>
    <w:rsid w:val="00897D30"/>
    <w:rsid w:val="008A0772"/>
    <w:rsid w:val="008A077C"/>
    <w:rsid w:val="008A09FE"/>
    <w:rsid w:val="008A0AD6"/>
    <w:rsid w:val="008A0B3C"/>
    <w:rsid w:val="008A102B"/>
    <w:rsid w:val="008A1984"/>
    <w:rsid w:val="008A1AC6"/>
    <w:rsid w:val="008A1DC9"/>
    <w:rsid w:val="008A1F51"/>
    <w:rsid w:val="008A1F91"/>
    <w:rsid w:val="008A2BDA"/>
    <w:rsid w:val="008A34F2"/>
    <w:rsid w:val="008A3AC0"/>
    <w:rsid w:val="008A44E3"/>
    <w:rsid w:val="008A460B"/>
    <w:rsid w:val="008A49A8"/>
    <w:rsid w:val="008A4AB7"/>
    <w:rsid w:val="008A4FB4"/>
    <w:rsid w:val="008A5092"/>
    <w:rsid w:val="008A5395"/>
    <w:rsid w:val="008A5EA9"/>
    <w:rsid w:val="008A5F22"/>
    <w:rsid w:val="008A6773"/>
    <w:rsid w:val="008A6B8E"/>
    <w:rsid w:val="008A6D6C"/>
    <w:rsid w:val="008A6FAC"/>
    <w:rsid w:val="008A7236"/>
    <w:rsid w:val="008A7441"/>
    <w:rsid w:val="008A7486"/>
    <w:rsid w:val="008A7567"/>
    <w:rsid w:val="008B0246"/>
    <w:rsid w:val="008B1143"/>
    <w:rsid w:val="008B1164"/>
    <w:rsid w:val="008B1269"/>
    <w:rsid w:val="008B1341"/>
    <w:rsid w:val="008B152F"/>
    <w:rsid w:val="008B1ADC"/>
    <w:rsid w:val="008B1D56"/>
    <w:rsid w:val="008B1ECC"/>
    <w:rsid w:val="008B2909"/>
    <w:rsid w:val="008B3379"/>
    <w:rsid w:val="008B3ABF"/>
    <w:rsid w:val="008B3BF9"/>
    <w:rsid w:val="008B4608"/>
    <w:rsid w:val="008B4BD8"/>
    <w:rsid w:val="008B515C"/>
    <w:rsid w:val="008B56B2"/>
    <w:rsid w:val="008B5B77"/>
    <w:rsid w:val="008B63A9"/>
    <w:rsid w:val="008B66F0"/>
    <w:rsid w:val="008B6A14"/>
    <w:rsid w:val="008B6B3E"/>
    <w:rsid w:val="008B6D80"/>
    <w:rsid w:val="008B6EA6"/>
    <w:rsid w:val="008B7243"/>
    <w:rsid w:val="008B75B5"/>
    <w:rsid w:val="008B770E"/>
    <w:rsid w:val="008B7FAC"/>
    <w:rsid w:val="008C01D2"/>
    <w:rsid w:val="008C02A4"/>
    <w:rsid w:val="008C04DA"/>
    <w:rsid w:val="008C084E"/>
    <w:rsid w:val="008C0C2A"/>
    <w:rsid w:val="008C0F1A"/>
    <w:rsid w:val="008C1CBA"/>
    <w:rsid w:val="008C23FC"/>
    <w:rsid w:val="008C27AE"/>
    <w:rsid w:val="008C3174"/>
    <w:rsid w:val="008C33D1"/>
    <w:rsid w:val="008C3A00"/>
    <w:rsid w:val="008C3D8E"/>
    <w:rsid w:val="008C409D"/>
    <w:rsid w:val="008C42F2"/>
    <w:rsid w:val="008C44AF"/>
    <w:rsid w:val="008C4737"/>
    <w:rsid w:val="008C4987"/>
    <w:rsid w:val="008C4E66"/>
    <w:rsid w:val="008C5113"/>
    <w:rsid w:val="008C54B3"/>
    <w:rsid w:val="008C5E72"/>
    <w:rsid w:val="008C6128"/>
    <w:rsid w:val="008C65A2"/>
    <w:rsid w:val="008C76BE"/>
    <w:rsid w:val="008C77C9"/>
    <w:rsid w:val="008C7C2B"/>
    <w:rsid w:val="008D01A9"/>
    <w:rsid w:val="008D0568"/>
    <w:rsid w:val="008D05A4"/>
    <w:rsid w:val="008D0CC7"/>
    <w:rsid w:val="008D0DD9"/>
    <w:rsid w:val="008D11EB"/>
    <w:rsid w:val="008D167A"/>
    <w:rsid w:val="008D16CD"/>
    <w:rsid w:val="008D1703"/>
    <w:rsid w:val="008D1836"/>
    <w:rsid w:val="008D1F22"/>
    <w:rsid w:val="008D20D4"/>
    <w:rsid w:val="008D25DB"/>
    <w:rsid w:val="008D2CD0"/>
    <w:rsid w:val="008D3098"/>
    <w:rsid w:val="008D3B84"/>
    <w:rsid w:val="008D3B9A"/>
    <w:rsid w:val="008D3C85"/>
    <w:rsid w:val="008D3E22"/>
    <w:rsid w:val="008D404B"/>
    <w:rsid w:val="008D426B"/>
    <w:rsid w:val="008D44C7"/>
    <w:rsid w:val="008D4684"/>
    <w:rsid w:val="008D4843"/>
    <w:rsid w:val="008D4950"/>
    <w:rsid w:val="008D4C27"/>
    <w:rsid w:val="008D4F6B"/>
    <w:rsid w:val="008D511F"/>
    <w:rsid w:val="008D53B6"/>
    <w:rsid w:val="008D5AAF"/>
    <w:rsid w:val="008D6438"/>
    <w:rsid w:val="008D654B"/>
    <w:rsid w:val="008D67AA"/>
    <w:rsid w:val="008D6DBE"/>
    <w:rsid w:val="008D72F9"/>
    <w:rsid w:val="008D7326"/>
    <w:rsid w:val="008D7340"/>
    <w:rsid w:val="008D77E0"/>
    <w:rsid w:val="008D7A14"/>
    <w:rsid w:val="008D7B55"/>
    <w:rsid w:val="008D7E63"/>
    <w:rsid w:val="008E0016"/>
    <w:rsid w:val="008E00D3"/>
    <w:rsid w:val="008E02FB"/>
    <w:rsid w:val="008E08E6"/>
    <w:rsid w:val="008E0E17"/>
    <w:rsid w:val="008E1448"/>
    <w:rsid w:val="008E1626"/>
    <w:rsid w:val="008E1786"/>
    <w:rsid w:val="008E1AC3"/>
    <w:rsid w:val="008E1C49"/>
    <w:rsid w:val="008E1C7E"/>
    <w:rsid w:val="008E2031"/>
    <w:rsid w:val="008E2828"/>
    <w:rsid w:val="008E2DAE"/>
    <w:rsid w:val="008E34AC"/>
    <w:rsid w:val="008E3558"/>
    <w:rsid w:val="008E4056"/>
    <w:rsid w:val="008E406F"/>
    <w:rsid w:val="008E4073"/>
    <w:rsid w:val="008E412B"/>
    <w:rsid w:val="008E41BC"/>
    <w:rsid w:val="008E42E1"/>
    <w:rsid w:val="008E46A3"/>
    <w:rsid w:val="008E47D8"/>
    <w:rsid w:val="008E47FF"/>
    <w:rsid w:val="008E4E9B"/>
    <w:rsid w:val="008E5422"/>
    <w:rsid w:val="008E571C"/>
    <w:rsid w:val="008E5BB6"/>
    <w:rsid w:val="008E6965"/>
    <w:rsid w:val="008E6FE2"/>
    <w:rsid w:val="008E7051"/>
    <w:rsid w:val="008E78D3"/>
    <w:rsid w:val="008E7B41"/>
    <w:rsid w:val="008F028E"/>
    <w:rsid w:val="008F0313"/>
    <w:rsid w:val="008F05D3"/>
    <w:rsid w:val="008F08F6"/>
    <w:rsid w:val="008F0D43"/>
    <w:rsid w:val="008F0E16"/>
    <w:rsid w:val="008F0F99"/>
    <w:rsid w:val="008F0FCF"/>
    <w:rsid w:val="008F0FF3"/>
    <w:rsid w:val="008F20CD"/>
    <w:rsid w:val="008F294B"/>
    <w:rsid w:val="008F2A12"/>
    <w:rsid w:val="008F2A19"/>
    <w:rsid w:val="008F2BB4"/>
    <w:rsid w:val="008F2C7D"/>
    <w:rsid w:val="008F2E9D"/>
    <w:rsid w:val="008F310C"/>
    <w:rsid w:val="008F379D"/>
    <w:rsid w:val="008F4361"/>
    <w:rsid w:val="008F4379"/>
    <w:rsid w:val="008F51CC"/>
    <w:rsid w:val="008F57EC"/>
    <w:rsid w:val="008F5AAB"/>
    <w:rsid w:val="008F5CDA"/>
    <w:rsid w:val="008F61E6"/>
    <w:rsid w:val="008F6652"/>
    <w:rsid w:val="008F6E72"/>
    <w:rsid w:val="008F75DA"/>
    <w:rsid w:val="008F7B43"/>
    <w:rsid w:val="0090016D"/>
    <w:rsid w:val="009004C4"/>
    <w:rsid w:val="009005FB"/>
    <w:rsid w:val="00900934"/>
    <w:rsid w:val="00900C60"/>
    <w:rsid w:val="00900EDB"/>
    <w:rsid w:val="009017E8"/>
    <w:rsid w:val="00901A2B"/>
    <w:rsid w:val="00901E40"/>
    <w:rsid w:val="00902A39"/>
    <w:rsid w:val="00902AB3"/>
    <w:rsid w:val="0090324C"/>
    <w:rsid w:val="009035D7"/>
    <w:rsid w:val="00903779"/>
    <w:rsid w:val="00903B07"/>
    <w:rsid w:val="0090436C"/>
    <w:rsid w:val="0090437F"/>
    <w:rsid w:val="009043DA"/>
    <w:rsid w:val="00904611"/>
    <w:rsid w:val="00904938"/>
    <w:rsid w:val="009053F8"/>
    <w:rsid w:val="00905467"/>
    <w:rsid w:val="00905A68"/>
    <w:rsid w:val="00905EB8"/>
    <w:rsid w:val="00906D64"/>
    <w:rsid w:val="00907174"/>
    <w:rsid w:val="0090731E"/>
    <w:rsid w:val="00910CBD"/>
    <w:rsid w:val="00910FF7"/>
    <w:rsid w:val="00911219"/>
    <w:rsid w:val="00911479"/>
    <w:rsid w:val="009118BA"/>
    <w:rsid w:val="00911DAE"/>
    <w:rsid w:val="009125D6"/>
    <w:rsid w:val="009127B0"/>
    <w:rsid w:val="00912EF4"/>
    <w:rsid w:val="009130AB"/>
    <w:rsid w:val="00913655"/>
    <w:rsid w:val="00913850"/>
    <w:rsid w:val="0091397C"/>
    <w:rsid w:val="00913E1B"/>
    <w:rsid w:val="00913E6C"/>
    <w:rsid w:val="00913F5D"/>
    <w:rsid w:val="0091417A"/>
    <w:rsid w:val="00914BA4"/>
    <w:rsid w:val="00914BA5"/>
    <w:rsid w:val="00915059"/>
    <w:rsid w:val="009151A8"/>
    <w:rsid w:val="009152DE"/>
    <w:rsid w:val="0091548B"/>
    <w:rsid w:val="00915B96"/>
    <w:rsid w:val="00915FF2"/>
    <w:rsid w:val="0091606C"/>
    <w:rsid w:val="009161EA"/>
    <w:rsid w:val="009164D6"/>
    <w:rsid w:val="0091687B"/>
    <w:rsid w:val="00916919"/>
    <w:rsid w:val="00916D4F"/>
    <w:rsid w:val="00916D75"/>
    <w:rsid w:val="0091719C"/>
    <w:rsid w:val="00917492"/>
    <w:rsid w:val="0091781D"/>
    <w:rsid w:val="00917D75"/>
    <w:rsid w:val="009201A2"/>
    <w:rsid w:val="009203BA"/>
    <w:rsid w:val="0092049C"/>
    <w:rsid w:val="00920880"/>
    <w:rsid w:val="00920A3D"/>
    <w:rsid w:val="00920AEE"/>
    <w:rsid w:val="00920B95"/>
    <w:rsid w:val="00920C61"/>
    <w:rsid w:val="00921081"/>
    <w:rsid w:val="0092165A"/>
    <w:rsid w:val="00921761"/>
    <w:rsid w:val="00921A23"/>
    <w:rsid w:val="00921F59"/>
    <w:rsid w:val="00922693"/>
    <w:rsid w:val="00922A68"/>
    <w:rsid w:val="00922F74"/>
    <w:rsid w:val="00923C14"/>
    <w:rsid w:val="00924091"/>
    <w:rsid w:val="009247E9"/>
    <w:rsid w:val="0092495B"/>
    <w:rsid w:val="00924A14"/>
    <w:rsid w:val="00924A1A"/>
    <w:rsid w:val="00924AA8"/>
    <w:rsid w:val="00924BC7"/>
    <w:rsid w:val="009250E2"/>
    <w:rsid w:val="00925CA2"/>
    <w:rsid w:val="00925EE0"/>
    <w:rsid w:val="00926345"/>
    <w:rsid w:val="009264DC"/>
    <w:rsid w:val="0092719E"/>
    <w:rsid w:val="00927478"/>
    <w:rsid w:val="009301B3"/>
    <w:rsid w:val="0093043F"/>
    <w:rsid w:val="00930721"/>
    <w:rsid w:val="00931343"/>
    <w:rsid w:val="0093235B"/>
    <w:rsid w:val="0093264C"/>
    <w:rsid w:val="00932B11"/>
    <w:rsid w:val="00932DAC"/>
    <w:rsid w:val="00932DB4"/>
    <w:rsid w:val="00932E8A"/>
    <w:rsid w:val="0093301D"/>
    <w:rsid w:val="0093328E"/>
    <w:rsid w:val="009337CF"/>
    <w:rsid w:val="00933891"/>
    <w:rsid w:val="00933B0A"/>
    <w:rsid w:val="00934116"/>
    <w:rsid w:val="00934C63"/>
    <w:rsid w:val="00934EF4"/>
    <w:rsid w:val="009356E5"/>
    <w:rsid w:val="00935A07"/>
    <w:rsid w:val="00935EC0"/>
    <w:rsid w:val="009363EA"/>
    <w:rsid w:val="009366F9"/>
    <w:rsid w:val="00936725"/>
    <w:rsid w:val="00936A22"/>
    <w:rsid w:val="009378FB"/>
    <w:rsid w:val="00940199"/>
    <w:rsid w:val="009404A9"/>
    <w:rsid w:val="009406E6"/>
    <w:rsid w:val="00940722"/>
    <w:rsid w:val="00940946"/>
    <w:rsid w:val="00940993"/>
    <w:rsid w:val="0094102D"/>
    <w:rsid w:val="00941081"/>
    <w:rsid w:val="009413A8"/>
    <w:rsid w:val="009422BD"/>
    <w:rsid w:val="00942C7A"/>
    <w:rsid w:val="00942CC1"/>
    <w:rsid w:val="00942D20"/>
    <w:rsid w:val="00942F8F"/>
    <w:rsid w:val="00943221"/>
    <w:rsid w:val="009434A9"/>
    <w:rsid w:val="00944101"/>
    <w:rsid w:val="00944165"/>
    <w:rsid w:val="0094467F"/>
    <w:rsid w:val="009449AE"/>
    <w:rsid w:val="009456C4"/>
    <w:rsid w:val="009458D7"/>
    <w:rsid w:val="00945D2D"/>
    <w:rsid w:val="00945DDF"/>
    <w:rsid w:val="00946058"/>
    <w:rsid w:val="009471E4"/>
    <w:rsid w:val="009473C0"/>
    <w:rsid w:val="00947444"/>
    <w:rsid w:val="00947573"/>
    <w:rsid w:val="00947848"/>
    <w:rsid w:val="0094799F"/>
    <w:rsid w:val="00947C07"/>
    <w:rsid w:val="00947E2E"/>
    <w:rsid w:val="00947E67"/>
    <w:rsid w:val="009502C0"/>
    <w:rsid w:val="00950436"/>
    <w:rsid w:val="00950B3B"/>
    <w:rsid w:val="009513C1"/>
    <w:rsid w:val="00951837"/>
    <w:rsid w:val="009518EC"/>
    <w:rsid w:val="009520A9"/>
    <w:rsid w:val="00952350"/>
    <w:rsid w:val="00952565"/>
    <w:rsid w:val="00952EF8"/>
    <w:rsid w:val="00953614"/>
    <w:rsid w:val="00953990"/>
    <w:rsid w:val="00953AC3"/>
    <w:rsid w:val="0095422B"/>
    <w:rsid w:val="009544D4"/>
    <w:rsid w:val="00954A5D"/>
    <w:rsid w:val="00954ED6"/>
    <w:rsid w:val="0095519B"/>
    <w:rsid w:val="00955622"/>
    <w:rsid w:val="0095572C"/>
    <w:rsid w:val="009558F5"/>
    <w:rsid w:val="00955A42"/>
    <w:rsid w:val="00955FC4"/>
    <w:rsid w:val="00957095"/>
    <w:rsid w:val="00957333"/>
    <w:rsid w:val="009575ED"/>
    <w:rsid w:val="00957743"/>
    <w:rsid w:val="009578D9"/>
    <w:rsid w:val="00957BA3"/>
    <w:rsid w:val="00957C95"/>
    <w:rsid w:val="00957D97"/>
    <w:rsid w:val="00957F35"/>
    <w:rsid w:val="009602CA"/>
    <w:rsid w:val="009604B7"/>
    <w:rsid w:val="00960A99"/>
    <w:rsid w:val="00960BD5"/>
    <w:rsid w:val="009611FF"/>
    <w:rsid w:val="0096127A"/>
    <w:rsid w:val="009616D1"/>
    <w:rsid w:val="00961827"/>
    <w:rsid w:val="0096189F"/>
    <w:rsid w:val="00961EF9"/>
    <w:rsid w:val="00962241"/>
    <w:rsid w:val="00962770"/>
    <w:rsid w:val="009627BA"/>
    <w:rsid w:val="00962971"/>
    <w:rsid w:val="009629D5"/>
    <w:rsid w:val="00962A09"/>
    <w:rsid w:val="00962DE3"/>
    <w:rsid w:val="00962E9D"/>
    <w:rsid w:val="00963029"/>
    <w:rsid w:val="009631AC"/>
    <w:rsid w:val="0096354E"/>
    <w:rsid w:val="009638C5"/>
    <w:rsid w:val="00963CFC"/>
    <w:rsid w:val="00964401"/>
    <w:rsid w:val="00964453"/>
    <w:rsid w:val="009645F3"/>
    <w:rsid w:val="00964B76"/>
    <w:rsid w:val="00964DD3"/>
    <w:rsid w:val="009653E0"/>
    <w:rsid w:val="009656F3"/>
    <w:rsid w:val="009665A8"/>
    <w:rsid w:val="00967C07"/>
    <w:rsid w:val="00967EC8"/>
    <w:rsid w:val="0097010B"/>
    <w:rsid w:val="009703B9"/>
    <w:rsid w:val="0097079B"/>
    <w:rsid w:val="009707B9"/>
    <w:rsid w:val="009709E0"/>
    <w:rsid w:val="00970A64"/>
    <w:rsid w:val="00970D10"/>
    <w:rsid w:val="00971A76"/>
    <w:rsid w:val="00971B5F"/>
    <w:rsid w:val="00971F44"/>
    <w:rsid w:val="0097220E"/>
    <w:rsid w:val="00972468"/>
    <w:rsid w:val="00972935"/>
    <w:rsid w:val="00972B51"/>
    <w:rsid w:val="00972C3B"/>
    <w:rsid w:val="00972CD3"/>
    <w:rsid w:val="00972D1C"/>
    <w:rsid w:val="00972DCB"/>
    <w:rsid w:val="00972EAE"/>
    <w:rsid w:val="009730C9"/>
    <w:rsid w:val="00973586"/>
    <w:rsid w:val="009735E0"/>
    <w:rsid w:val="009736A0"/>
    <w:rsid w:val="00973CAC"/>
    <w:rsid w:val="00973CC7"/>
    <w:rsid w:val="00973E70"/>
    <w:rsid w:val="00973F65"/>
    <w:rsid w:val="00974091"/>
    <w:rsid w:val="0097414B"/>
    <w:rsid w:val="009745DA"/>
    <w:rsid w:val="0097463D"/>
    <w:rsid w:val="00974807"/>
    <w:rsid w:val="00974C82"/>
    <w:rsid w:val="00974DDC"/>
    <w:rsid w:val="00974E2B"/>
    <w:rsid w:val="00974EA8"/>
    <w:rsid w:val="00975747"/>
    <w:rsid w:val="0097580A"/>
    <w:rsid w:val="00975C82"/>
    <w:rsid w:val="00975EBB"/>
    <w:rsid w:val="00975F32"/>
    <w:rsid w:val="00975FB8"/>
    <w:rsid w:val="009763AA"/>
    <w:rsid w:val="009774B4"/>
    <w:rsid w:val="00977C0A"/>
    <w:rsid w:val="009800C4"/>
    <w:rsid w:val="00980114"/>
    <w:rsid w:val="009801F7"/>
    <w:rsid w:val="00980615"/>
    <w:rsid w:val="009806EC"/>
    <w:rsid w:val="009807CF"/>
    <w:rsid w:val="009808B0"/>
    <w:rsid w:val="009808D5"/>
    <w:rsid w:val="00980F50"/>
    <w:rsid w:val="0098144D"/>
    <w:rsid w:val="0098145A"/>
    <w:rsid w:val="009818B8"/>
    <w:rsid w:val="00981D58"/>
    <w:rsid w:val="00982F52"/>
    <w:rsid w:val="0098347E"/>
    <w:rsid w:val="0098388A"/>
    <w:rsid w:val="00983B79"/>
    <w:rsid w:val="00984037"/>
    <w:rsid w:val="00984ACE"/>
    <w:rsid w:val="00984E5D"/>
    <w:rsid w:val="00984FB8"/>
    <w:rsid w:val="00985404"/>
    <w:rsid w:val="00985653"/>
    <w:rsid w:val="009859D9"/>
    <w:rsid w:val="00985DBC"/>
    <w:rsid w:val="00986044"/>
    <w:rsid w:val="00986448"/>
    <w:rsid w:val="0098644D"/>
    <w:rsid w:val="0098661C"/>
    <w:rsid w:val="00986743"/>
    <w:rsid w:val="0098681D"/>
    <w:rsid w:val="00986CA7"/>
    <w:rsid w:val="00987A86"/>
    <w:rsid w:val="00987CA3"/>
    <w:rsid w:val="00990280"/>
    <w:rsid w:val="009903E3"/>
    <w:rsid w:val="0099041A"/>
    <w:rsid w:val="009906D2"/>
    <w:rsid w:val="0099095D"/>
    <w:rsid w:val="00990999"/>
    <w:rsid w:val="00990A18"/>
    <w:rsid w:val="009912ED"/>
    <w:rsid w:val="009918BC"/>
    <w:rsid w:val="0099193F"/>
    <w:rsid w:val="00991B68"/>
    <w:rsid w:val="00991D41"/>
    <w:rsid w:val="00991D8A"/>
    <w:rsid w:val="00992125"/>
    <w:rsid w:val="00992398"/>
    <w:rsid w:val="009925CC"/>
    <w:rsid w:val="00993177"/>
    <w:rsid w:val="0099326F"/>
    <w:rsid w:val="0099341B"/>
    <w:rsid w:val="00993750"/>
    <w:rsid w:val="00993871"/>
    <w:rsid w:val="00993C7D"/>
    <w:rsid w:val="00993CF2"/>
    <w:rsid w:val="00994195"/>
    <w:rsid w:val="00994818"/>
    <w:rsid w:val="00994AA1"/>
    <w:rsid w:val="009957E9"/>
    <w:rsid w:val="009959D1"/>
    <w:rsid w:val="00995A7D"/>
    <w:rsid w:val="00996187"/>
    <w:rsid w:val="00996840"/>
    <w:rsid w:val="0099684D"/>
    <w:rsid w:val="00996C74"/>
    <w:rsid w:val="00996D08"/>
    <w:rsid w:val="00996E39"/>
    <w:rsid w:val="009979ED"/>
    <w:rsid w:val="00997B2A"/>
    <w:rsid w:val="009A015A"/>
    <w:rsid w:val="009A02C3"/>
    <w:rsid w:val="009A037D"/>
    <w:rsid w:val="009A07B4"/>
    <w:rsid w:val="009A0EB2"/>
    <w:rsid w:val="009A1255"/>
    <w:rsid w:val="009A1797"/>
    <w:rsid w:val="009A179C"/>
    <w:rsid w:val="009A17A5"/>
    <w:rsid w:val="009A17AC"/>
    <w:rsid w:val="009A19C3"/>
    <w:rsid w:val="009A28E9"/>
    <w:rsid w:val="009A2AC7"/>
    <w:rsid w:val="009A2BB4"/>
    <w:rsid w:val="009A3178"/>
    <w:rsid w:val="009A3511"/>
    <w:rsid w:val="009A36FD"/>
    <w:rsid w:val="009A38AE"/>
    <w:rsid w:val="009A3CF9"/>
    <w:rsid w:val="009A4200"/>
    <w:rsid w:val="009A435F"/>
    <w:rsid w:val="009A4389"/>
    <w:rsid w:val="009A43C9"/>
    <w:rsid w:val="009A4498"/>
    <w:rsid w:val="009A467B"/>
    <w:rsid w:val="009A4789"/>
    <w:rsid w:val="009A4A3E"/>
    <w:rsid w:val="009A4B98"/>
    <w:rsid w:val="009A4D5B"/>
    <w:rsid w:val="009A4D9C"/>
    <w:rsid w:val="009A5433"/>
    <w:rsid w:val="009A5754"/>
    <w:rsid w:val="009A59F5"/>
    <w:rsid w:val="009A5A7F"/>
    <w:rsid w:val="009A665E"/>
    <w:rsid w:val="009A669D"/>
    <w:rsid w:val="009A7382"/>
    <w:rsid w:val="009A7565"/>
    <w:rsid w:val="009A7934"/>
    <w:rsid w:val="009A7B7F"/>
    <w:rsid w:val="009A7C16"/>
    <w:rsid w:val="009B007A"/>
    <w:rsid w:val="009B0336"/>
    <w:rsid w:val="009B09A0"/>
    <w:rsid w:val="009B0C63"/>
    <w:rsid w:val="009B0DEA"/>
    <w:rsid w:val="009B1AB1"/>
    <w:rsid w:val="009B240D"/>
    <w:rsid w:val="009B2BE7"/>
    <w:rsid w:val="009B402C"/>
    <w:rsid w:val="009B404E"/>
    <w:rsid w:val="009B430A"/>
    <w:rsid w:val="009B462C"/>
    <w:rsid w:val="009B4C9D"/>
    <w:rsid w:val="009B4E6A"/>
    <w:rsid w:val="009B4E72"/>
    <w:rsid w:val="009B4EFB"/>
    <w:rsid w:val="009B5028"/>
    <w:rsid w:val="009B547D"/>
    <w:rsid w:val="009B5688"/>
    <w:rsid w:val="009B5D2B"/>
    <w:rsid w:val="009B5E0E"/>
    <w:rsid w:val="009B62C3"/>
    <w:rsid w:val="009B65FD"/>
    <w:rsid w:val="009B73B0"/>
    <w:rsid w:val="009B7406"/>
    <w:rsid w:val="009B78AA"/>
    <w:rsid w:val="009B796C"/>
    <w:rsid w:val="009B7A60"/>
    <w:rsid w:val="009B7B62"/>
    <w:rsid w:val="009B7CEA"/>
    <w:rsid w:val="009B7FD8"/>
    <w:rsid w:val="009C0958"/>
    <w:rsid w:val="009C1021"/>
    <w:rsid w:val="009C118A"/>
    <w:rsid w:val="009C14A2"/>
    <w:rsid w:val="009C20E2"/>
    <w:rsid w:val="009C243A"/>
    <w:rsid w:val="009C283D"/>
    <w:rsid w:val="009C2BF9"/>
    <w:rsid w:val="009C2C07"/>
    <w:rsid w:val="009C307F"/>
    <w:rsid w:val="009C3485"/>
    <w:rsid w:val="009C3B0C"/>
    <w:rsid w:val="009C412D"/>
    <w:rsid w:val="009C468A"/>
    <w:rsid w:val="009C48B2"/>
    <w:rsid w:val="009C4E12"/>
    <w:rsid w:val="009C51AE"/>
    <w:rsid w:val="009C52BA"/>
    <w:rsid w:val="009C5509"/>
    <w:rsid w:val="009C594C"/>
    <w:rsid w:val="009C5C21"/>
    <w:rsid w:val="009C6112"/>
    <w:rsid w:val="009C61E2"/>
    <w:rsid w:val="009C6630"/>
    <w:rsid w:val="009C6695"/>
    <w:rsid w:val="009C69F6"/>
    <w:rsid w:val="009C6D17"/>
    <w:rsid w:val="009C7223"/>
    <w:rsid w:val="009C769B"/>
    <w:rsid w:val="009C7740"/>
    <w:rsid w:val="009C7FED"/>
    <w:rsid w:val="009D0538"/>
    <w:rsid w:val="009D0595"/>
    <w:rsid w:val="009D0933"/>
    <w:rsid w:val="009D0948"/>
    <w:rsid w:val="009D0D8E"/>
    <w:rsid w:val="009D1038"/>
    <w:rsid w:val="009D2307"/>
    <w:rsid w:val="009D2AA0"/>
    <w:rsid w:val="009D2BBE"/>
    <w:rsid w:val="009D2C79"/>
    <w:rsid w:val="009D31CE"/>
    <w:rsid w:val="009D3439"/>
    <w:rsid w:val="009D3767"/>
    <w:rsid w:val="009D38C7"/>
    <w:rsid w:val="009D3C43"/>
    <w:rsid w:val="009D4C7F"/>
    <w:rsid w:val="009D4FED"/>
    <w:rsid w:val="009D5014"/>
    <w:rsid w:val="009D5B0C"/>
    <w:rsid w:val="009D5F37"/>
    <w:rsid w:val="009D6223"/>
    <w:rsid w:val="009D6B02"/>
    <w:rsid w:val="009D73A3"/>
    <w:rsid w:val="009D73B8"/>
    <w:rsid w:val="009D7792"/>
    <w:rsid w:val="009D7A60"/>
    <w:rsid w:val="009D7D3B"/>
    <w:rsid w:val="009D7FF2"/>
    <w:rsid w:val="009E0364"/>
    <w:rsid w:val="009E085A"/>
    <w:rsid w:val="009E0AC1"/>
    <w:rsid w:val="009E0B49"/>
    <w:rsid w:val="009E122E"/>
    <w:rsid w:val="009E1466"/>
    <w:rsid w:val="009E1E07"/>
    <w:rsid w:val="009E1F1F"/>
    <w:rsid w:val="009E20A9"/>
    <w:rsid w:val="009E20D8"/>
    <w:rsid w:val="009E21AC"/>
    <w:rsid w:val="009E234C"/>
    <w:rsid w:val="009E27AE"/>
    <w:rsid w:val="009E28B7"/>
    <w:rsid w:val="009E2D9C"/>
    <w:rsid w:val="009E2F16"/>
    <w:rsid w:val="009E2FD7"/>
    <w:rsid w:val="009E309B"/>
    <w:rsid w:val="009E347B"/>
    <w:rsid w:val="009E365E"/>
    <w:rsid w:val="009E384C"/>
    <w:rsid w:val="009E3C1D"/>
    <w:rsid w:val="009E3C68"/>
    <w:rsid w:val="009E4DA8"/>
    <w:rsid w:val="009E4E96"/>
    <w:rsid w:val="009E5020"/>
    <w:rsid w:val="009E527D"/>
    <w:rsid w:val="009E5642"/>
    <w:rsid w:val="009E5934"/>
    <w:rsid w:val="009E59B9"/>
    <w:rsid w:val="009E5D53"/>
    <w:rsid w:val="009E5E16"/>
    <w:rsid w:val="009E677F"/>
    <w:rsid w:val="009E6BBE"/>
    <w:rsid w:val="009E7163"/>
    <w:rsid w:val="009E7944"/>
    <w:rsid w:val="009E7C37"/>
    <w:rsid w:val="009E7D0D"/>
    <w:rsid w:val="009E7DCD"/>
    <w:rsid w:val="009F0116"/>
    <w:rsid w:val="009F04F2"/>
    <w:rsid w:val="009F0682"/>
    <w:rsid w:val="009F06B6"/>
    <w:rsid w:val="009F0B42"/>
    <w:rsid w:val="009F0C73"/>
    <w:rsid w:val="009F12E4"/>
    <w:rsid w:val="009F17C6"/>
    <w:rsid w:val="009F1D77"/>
    <w:rsid w:val="009F2023"/>
    <w:rsid w:val="009F227A"/>
    <w:rsid w:val="009F279A"/>
    <w:rsid w:val="009F318A"/>
    <w:rsid w:val="009F33F0"/>
    <w:rsid w:val="009F34F9"/>
    <w:rsid w:val="009F3721"/>
    <w:rsid w:val="009F3A7C"/>
    <w:rsid w:val="009F3D1C"/>
    <w:rsid w:val="009F44BF"/>
    <w:rsid w:val="009F4560"/>
    <w:rsid w:val="009F46B0"/>
    <w:rsid w:val="009F46FA"/>
    <w:rsid w:val="009F4753"/>
    <w:rsid w:val="009F4791"/>
    <w:rsid w:val="009F4792"/>
    <w:rsid w:val="009F49EE"/>
    <w:rsid w:val="009F4D86"/>
    <w:rsid w:val="009F50BA"/>
    <w:rsid w:val="009F54D4"/>
    <w:rsid w:val="009F54E6"/>
    <w:rsid w:val="009F5853"/>
    <w:rsid w:val="009F5E44"/>
    <w:rsid w:val="009F5ED1"/>
    <w:rsid w:val="009F62B8"/>
    <w:rsid w:val="009F6642"/>
    <w:rsid w:val="009F74C9"/>
    <w:rsid w:val="009F7503"/>
    <w:rsid w:val="009F7560"/>
    <w:rsid w:val="009F7580"/>
    <w:rsid w:val="009F799F"/>
    <w:rsid w:val="009F7B82"/>
    <w:rsid w:val="009F7FEF"/>
    <w:rsid w:val="00A0043C"/>
    <w:rsid w:val="00A00489"/>
    <w:rsid w:val="00A01318"/>
    <w:rsid w:val="00A015A5"/>
    <w:rsid w:val="00A0193F"/>
    <w:rsid w:val="00A01AC6"/>
    <w:rsid w:val="00A01FE4"/>
    <w:rsid w:val="00A021FF"/>
    <w:rsid w:val="00A0285F"/>
    <w:rsid w:val="00A032B7"/>
    <w:rsid w:val="00A03D2E"/>
    <w:rsid w:val="00A040DF"/>
    <w:rsid w:val="00A042C9"/>
    <w:rsid w:val="00A05007"/>
    <w:rsid w:val="00A055CC"/>
    <w:rsid w:val="00A061A6"/>
    <w:rsid w:val="00A06579"/>
    <w:rsid w:val="00A06685"/>
    <w:rsid w:val="00A06782"/>
    <w:rsid w:val="00A0681B"/>
    <w:rsid w:val="00A06FAB"/>
    <w:rsid w:val="00A0736F"/>
    <w:rsid w:val="00A077A6"/>
    <w:rsid w:val="00A1003A"/>
    <w:rsid w:val="00A10424"/>
    <w:rsid w:val="00A10450"/>
    <w:rsid w:val="00A10DAD"/>
    <w:rsid w:val="00A119A3"/>
    <w:rsid w:val="00A11A31"/>
    <w:rsid w:val="00A12D9E"/>
    <w:rsid w:val="00A1308C"/>
    <w:rsid w:val="00A13501"/>
    <w:rsid w:val="00A13B14"/>
    <w:rsid w:val="00A13EFF"/>
    <w:rsid w:val="00A13F99"/>
    <w:rsid w:val="00A14614"/>
    <w:rsid w:val="00A150FA"/>
    <w:rsid w:val="00A16B73"/>
    <w:rsid w:val="00A16B9D"/>
    <w:rsid w:val="00A16F49"/>
    <w:rsid w:val="00A17209"/>
    <w:rsid w:val="00A173E8"/>
    <w:rsid w:val="00A17496"/>
    <w:rsid w:val="00A176C0"/>
    <w:rsid w:val="00A176EF"/>
    <w:rsid w:val="00A179CA"/>
    <w:rsid w:val="00A200A7"/>
    <w:rsid w:val="00A20658"/>
    <w:rsid w:val="00A2066B"/>
    <w:rsid w:val="00A2068E"/>
    <w:rsid w:val="00A2073C"/>
    <w:rsid w:val="00A207D8"/>
    <w:rsid w:val="00A20F1F"/>
    <w:rsid w:val="00A213B2"/>
    <w:rsid w:val="00A21554"/>
    <w:rsid w:val="00A21557"/>
    <w:rsid w:val="00A218B7"/>
    <w:rsid w:val="00A21D6E"/>
    <w:rsid w:val="00A21EF8"/>
    <w:rsid w:val="00A2235A"/>
    <w:rsid w:val="00A226F8"/>
    <w:rsid w:val="00A22707"/>
    <w:rsid w:val="00A22742"/>
    <w:rsid w:val="00A22885"/>
    <w:rsid w:val="00A22FBB"/>
    <w:rsid w:val="00A231C4"/>
    <w:rsid w:val="00A23233"/>
    <w:rsid w:val="00A23899"/>
    <w:rsid w:val="00A23FF3"/>
    <w:rsid w:val="00A24017"/>
    <w:rsid w:val="00A248DA"/>
    <w:rsid w:val="00A24BAE"/>
    <w:rsid w:val="00A24E76"/>
    <w:rsid w:val="00A24F88"/>
    <w:rsid w:val="00A24FB6"/>
    <w:rsid w:val="00A2500D"/>
    <w:rsid w:val="00A2515D"/>
    <w:rsid w:val="00A254C9"/>
    <w:rsid w:val="00A25692"/>
    <w:rsid w:val="00A25A85"/>
    <w:rsid w:val="00A26D22"/>
    <w:rsid w:val="00A26E6B"/>
    <w:rsid w:val="00A26EE5"/>
    <w:rsid w:val="00A27033"/>
    <w:rsid w:val="00A27DEF"/>
    <w:rsid w:val="00A300EB"/>
    <w:rsid w:val="00A30128"/>
    <w:rsid w:val="00A307C7"/>
    <w:rsid w:val="00A309CA"/>
    <w:rsid w:val="00A30BF3"/>
    <w:rsid w:val="00A30DBC"/>
    <w:rsid w:val="00A31774"/>
    <w:rsid w:val="00A320F8"/>
    <w:rsid w:val="00A3214C"/>
    <w:rsid w:val="00A32379"/>
    <w:rsid w:val="00A32624"/>
    <w:rsid w:val="00A3278E"/>
    <w:rsid w:val="00A32857"/>
    <w:rsid w:val="00A3293E"/>
    <w:rsid w:val="00A3296E"/>
    <w:rsid w:val="00A32A96"/>
    <w:rsid w:val="00A32AC2"/>
    <w:rsid w:val="00A32BBD"/>
    <w:rsid w:val="00A32CE7"/>
    <w:rsid w:val="00A32FA6"/>
    <w:rsid w:val="00A33A14"/>
    <w:rsid w:val="00A33D88"/>
    <w:rsid w:val="00A3407A"/>
    <w:rsid w:val="00A345AD"/>
    <w:rsid w:val="00A34745"/>
    <w:rsid w:val="00A34848"/>
    <w:rsid w:val="00A353AE"/>
    <w:rsid w:val="00A35766"/>
    <w:rsid w:val="00A35D1F"/>
    <w:rsid w:val="00A364A2"/>
    <w:rsid w:val="00A365E2"/>
    <w:rsid w:val="00A3693F"/>
    <w:rsid w:val="00A371EC"/>
    <w:rsid w:val="00A37323"/>
    <w:rsid w:val="00A3733F"/>
    <w:rsid w:val="00A377E4"/>
    <w:rsid w:val="00A3795E"/>
    <w:rsid w:val="00A37E24"/>
    <w:rsid w:val="00A40377"/>
    <w:rsid w:val="00A405D5"/>
    <w:rsid w:val="00A4118E"/>
    <w:rsid w:val="00A411DE"/>
    <w:rsid w:val="00A41908"/>
    <w:rsid w:val="00A4206C"/>
    <w:rsid w:val="00A42314"/>
    <w:rsid w:val="00A43251"/>
    <w:rsid w:val="00A43356"/>
    <w:rsid w:val="00A434EB"/>
    <w:rsid w:val="00A4378E"/>
    <w:rsid w:val="00A4488C"/>
    <w:rsid w:val="00A4498A"/>
    <w:rsid w:val="00A44A2A"/>
    <w:rsid w:val="00A4562C"/>
    <w:rsid w:val="00A45DDC"/>
    <w:rsid w:val="00A45EC8"/>
    <w:rsid w:val="00A46123"/>
    <w:rsid w:val="00A4613D"/>
    <w:rsid w:val="00A467F8"/>
    <w:rsid w:val="00A46D2E"/>
    <w:rsid w:val="00A46D72"/>
    <w:rsid w:val="00A46E1A"/>
    <w:rsid w:val="00A477A0"/>
    <w:rsid w:val="00A4780A"/>
    <w:rsid w:val="00A47877"/>
    <w:rsid w:val="00A478F1"/>
    <w:rsid w:val="00A47980"/>
    <w:rsid w:val="00A47BFF"/>
    <w:rsid w:val="00A50A21"/>
    <w:rsid w:val="00A50F3F"/>
    <w:rsid w:val="00A510CF"/>
    <w:rsid w:val="00A517ED"/>
    <w:rsid w:val="00A51E50"/>
    <w:rsid w:val="00A51F22"/>
    <w:rsid w:val="00A51FE7"/>
    <w:rsid w:val="00A521D3"/>
    <w:rsid w:val="00A525FA"/>
    <w:rsid w:val="00A529B3"/>
    <w:rsid w:val="00A52C69"/>
    <w:rsid w:val="00A52DBA"/>
    <w:rsid w:val="00A53360"/>
    <w:rsid w:val="00A53789"/>
    <w:rsid w:val="00A53C86"/>
    <w:rsid w:val="00A53F5E"/>
    <w:rsid w:val="00A5431A"/>
    <w:rsid w:val="00A54947"/>
    <w:rsid w:val="00A54E57"/>
    <w:rsid w:val="00A55383"/>
    <w:rsid w:val="00A5546D"/>
    <w:rsid w:val="00A5558F"/>
    <w:rsid w:val="00A55664"/>
    <w:rsid w:val="00A55670"/>
    <w:rsid w:val="00A55A21"/>
    <w:rsid w:val="00A55A94"/>
    <w:rsid w:val="00A5607B"/>
    <w:rsid w:val="00A5648B"/>
    <w:rsid w:val="00A56494"/>
    <w:rsid w:val="00A56700"/>
    <w:rsid w:val="00A56EFE"/>
    <w:rsid w:val="00A5794E"/>
    <w:rsid w:val="00A57A6D"/>
    <w:rsid w:val="00A60179"/>
    <w:rsid w:val="00A6098F"/>
    <w:rsid w:val="00A60C7B"/>
    <w:rsid w:val="00A60DCB"/>
    <w:rsid w:val="00A61C69"/>
    <w:rsid w:val="00A63723"/>
    <w:rsid w:val="00A642CF"/>
    <w:rsid w:val="00A65D28"/>
    <w:rsid w:val="00A65F6A"/>
    <w:rsid w:val="00A66323"/>
    <w:rsid w:val="00A667E7"/>
    <w:rsid w:val="00A66A60"/>
    <w:rsid w:val="00A673E3"/>
    <w:rsid w:val="00A67852"/>
    <w:rsid w:val="00A701B5"/>
    <w:rsid w:val="00A7029E"/>
    <w:rsid w:val="00A703FB"/>
    <w:rsid w:val="00A70A25"/>
    <w:rsid w:val="00A70C3E"/>
    <w:rsid w:val="00A7111F"/>
    <w:rsid w:val="00A715D8"/>
    <w:rsid w:val="00A71644"/>
    <w:rsid w:val="00A71864"/>
    <w:rsid w:val="00A71910"/>
    <w:rsid w:val="00A73FBA"/>
    <w:rsid w:val="00A7415F"/>
    <w:rsid w:val="00A743F9"/>
    <w:rsid w:val="00A744EF"/>
    <w:rsid w:val="00A749A4"/>
    <w:rsid w:val="00A74D91"/>
    <w:rsid w:val="00A74DB6"/>
    <w:rsid w:val="00A74F1C"/>
    <w:rsid w:val="00A75453"/>
    <w:rsid w:val="00A757F3"/>
    <w:rsid w:val="00A75878"/>
    <w:rsid w:val="00A75BF1"/>
    <w:rsid w:val="00A75C32"/>
    <w:rsid w:val="00A764BA"/>
    <w:rsid w:val="00A768D0"/>
    <w:rsid w:val="00A76C21"/>
    <w:rsid w:val="00A76C75"/>
    <w:rsid w:val="00A76F0B"/>
    <w:rsid w:val="00A77186"/>
    <w:rsid w:val="00A77408"/>
    <w:rsid w:val="00A777B9"/>
    <w:rsid w:val="00A779CF"/>
    <w:rsid w:val="00A77A7C"/>
    <w:rsid w:val="00A806C4"/>
    <w:rsid w:val="00A807B2"/>
    <w:rsid w:val="00A81408"/>
    <w:rsid w:val="00A815D7"/>
    <w:rsid w:val="00A81A0A"/>
    <w:rsid w:val="00A81ABE"/>
    <w:rsid w:val="00A81DEF"/>
    <w:rsid w:val="00A81EA4"/>
    <w:rsid w:val="00A823FC"/>
    <w:rsid w:val="00A826F5"/>
    <w:rsid w:val="00A828F0"/>
    <w:rsid w:val="00A8293D"/>
    <w:rsid w:val="00A82E9F"/>
    <w:rsid w:val="00A83D30"/>
    <w:rsid w:val="00A84161"/>
    <w:rsid w:val="00A845EB"/>
    <w:rsid w:val="00A84CE4"/>
    <w:rsid w:val="00A85362"/>
    <w:rsid w:val="00A8580F"/>
    <w:rsid w:val="00A85985"/>
    <w:rsid w:val="00A85AC4"/>
    <w:rsid w:val="00A85DFF"/>
    <w:rsid w:val="00A85E92"/>
    <w:rsid w:val="00A8620E"/>
    <w:rsid w:val="00A8672F"/>
    <w:rsid w:val="00A86EA6"/>
    <w:rsid w:val="00A87175"/>
    <w:rsid w:val="00A873EC"/>
    <w:rsid w:val="00A8748B"/>
    <w:rsid w:val="00A8762C"/>
    <w:rsid w:val="00A877CE"/>
    <w:rsid w:val="00A905DE"/>
    <w:rsid w:val="00A907CA"/>
    <w:rsid w:val="00A90AB4"/>
    <w:rsid w:val="00A90ADF"/>
    <w:rsid w:val="00A912D9"/>
    <w:rsid w:val="00A912F8"/>
    <w:rsid w:val="00A91310"/>
    <w:rsid w:val="00A9141C"/>
    <w:rsid w:val="00A917B8"/>
    <w:rsid w:val="00A91AD2"/>
    <w:rsid w:val="00A92071"/>
    <w:rsid w:val="00A92329"/>
    <w:rsid w:val="00A92741"/>
    <w:rsid w:val="00A928B3"/>
    <w:rsid w:val="00A928F2"/>
    <w:rsid w:val="00A9300F"/>
    <w:rsid w:val="00A93168"/>
    <w:rsid w:val="00A93378"/>
    <w:rsid w:val="00A933D2"/>
    <w:rsid w:val="00A93408"/>
    <w:rsid w:val="00A934D7"/>
    <w:rsid w:val="00A93647"/>
    <w:rsid w:val="00A937CB"/>
    <w:rsid w:val="00A938F0"/>
    <w:rsid w:val="00A939E3"/>
    <w:rsid w:val="00A93A6C"/>
    <w:rsid w:val="00A93A97"/>
    <w:rsid w:val="00A94CCC"/>
    <w:rsid w:val="00A95113"/>
    <w:rsid w:val="00A954E3"/>
    <w:rsid w:val="00A955E9"/>
    <w:rsid w:val="00A95FE1"/>
    <w:rsid w:val="00A9670F"/>
    <w:rsid w:val="00A9682C"/>
    <w:rsid w:val="00A96A2C"/>
    <w:rsid w:val="00A970F1"/>
    <w:rsid w:val="00AA02F5"/>
    <w:rsid w:val="00AA0824"/>
    <w:rsid w:val="00AA08B9"/>
    <w:rsid w:val="00AA0EB9"/>
    <w:rsid w:val="00AA1B07"/>
    <w:rsid w:val="00AA1F5A"/>
    <w:rsid w:val="00AA2201"/>
    <w:rsid w:val="00AA233C"/>
    <w:rsid w:val="00AA27AE"/>
    <w:rsid w:val="00AA28EA"/>
    <w:rsid w:val="00AA2DD2"/>
    <w:rsid w:val="00AA3AE9"/>
    <w:rsid w:val="00AA3C5C"/>
    <w:rsid w:val="00AA3DC9"/>
    <w:rsid w:val="00AA3FDD"/>
    <w:rsid w:val="00AA420F"/>
    <w:rsid w:val="00AA47F8"/>
    <w:rsid w:val="00AA4E85"/>
    <w:rsid w:val="00AA505D"/>
    <w:rsid w:val="00AA50FB"/>
    <w:rsid w:val="00AA5B6C"/>
    <w:rsid w:val="00AA5CD0"/>
    <w:rsid w:val="00AA6310"/>
    <w:rsid w:val="00AA6993"/>
    <w:rsid w:val="00AA6D92"/>
    <w:rsid w:val="00AA743C"/>
    <w:rsid w:val="00AA7731"/>
    <w:rsid w:val="00AA7764"/>
    <w:rsid w:val="00AA7AA7"/>
    <w:rsid w:val="00AA7CC7"/>
    <w:rsid w:val="00AB013A"/>
    <w:rsid w:val="00AB03C4"/>
    <w:rsid w:val="00AB05BA"/>
    <w:rsid w:val="00AB07AE"/>
    <w:rsid w:val="00AB1198"/>
    <w:rsid w:val="00AB1284"/>
    <w:rsid w:val="00AB145B"/>
    <w:rsid w:val="00AB1593"/>
    <w:rsid w:val="00AB1968"/>
    <w:rsid w:val="00AB1A0C"/>
    <w:rsid w:val="00AB1FFD"/>
    <w:rsid w:val="00AB206A"/>
    <w:rsid w:val="00AB26D6"/>
    <w:rsid w:val="00AB2959"/>
    <w:rsid w:val="00AB329A"/>
    <w:rsid w:val="00AB380B"/>
    <w:rsid w:val="00AB3A73"/>
    <w:rsid w:val="00AB3B1B"/>
    <w:rsid w:val="00AB4024"/>
    <w:rsid w:val="00AB43D8"/>
    <w:rsid w:val="00AB4772"/>
    <w:rsid w:val="00AB4779"/>
    <w:rsid w:val="00AB4BF6"/>
    <w:rsid w:val="00AB4C3C"/>
    <w:rsid w:val="00AB4F46"/>
    <w:rsid w:val="00AB5490"/>
    <w:rsid w:val="00AB554C"/>
    <w:rsid w:val="00AB55CC"/>
    <w:rsid w:val="00AB5917"/>
    <w:rsid w:val="00AB5C5D"/>
    <w:rsid w:val="00AB5C98"/>
    <w:rsid w:val="00AB5F1F"/>
    <w:rsid w:val="00AB605E"/>
    <w:rsid w:val="00AB623C"/>
    <w:rsid w:val="00AB6476"/>
    <w:rsid w:val="00AB64BF"/>
    <w:rsid w:val="00AB65F1"/>
    <w:rsid w:val="00AB6721"/>
    <w:rsid w:val="00AB6927"/>
    <w:rsid w:val="00AB6C0D"/>
    <w:rsid w:val="00AB6F02"/>
    <w:rsid w:val="00AB70C3"/>
    <w:rsid w:val="00AB73C6"/>
    <w:rsid w:val="00AC0206"/>
    <w:rsid w:val="00AC0864"/>
    <w:rsid w:val="00AC11F3"/>
    <w:rsid w:val="00AC1214"/>
    <w:rsid w:val="00AC1BBF"/>
    <w:rsid w:val="00AC1D0F"/>
    <w:rsid w:val="00AC1EDD"/>
    <w:rsid w:val="00AC20A9"/>
    <w:rsid w:val="00AC253C"/>
    <w:rsid w:val="00AC259B"/>
    <w:rsid w:val="00AC28BF"/>
    <w:rsid w:val="00AC2A2A"/>
    <w:rsid w:val="00AC2DC4"/>
    <w:rsid w:val="00AC35F3"/>
    <w:rsid w:val="00AC37CA"/>
    <w:rsid w:val="00AC37ED"/>
    <w:rsid w:val="00AC3854"/>
    <w:rsid w:val="00AC3E1B"/>
    <w:rsid w:val="00AC3F12"/>
    <w:rsid w:val="00AC4535"/>
    <w:rsid w:val="00AC4D34"/>
    <w:rsid w:val="00AC5012"/>
    <w:rsid w:val="00AC5041"/>
    <w:rsid w:val="00AC510C"/>
    <w:rsid w:val="00AC56D3"/>
    <w:rsid w:val="00AC5922"/>
    <w:rsid w:val="00AC5B1C"/>
    <w:rsid w:val="00AC5FB0"/>
    <w:rsid w:val="00AC5FE1"/>
    <w:rsid w:val="00AC6397"/>
    <w:rsid w:val="00AC63B6"/>
    <w:rsid w:val="00AC698C"/>
    <w:rsid w:val="00AC6B69"/>
    <w:rsid w:val="00AC73F9"/>
    <w:rsid w:val="00AC7599"/>
    <w:rsid w:val="00AC7711"/>
    <w:rsid w:val="00AC7781"/>
    <w:rsid w:val="00AC7873"/>
    <w:rsid w:val="00AC7CC5"/>
    <w:rsid w:val="00AC7E96"/>
    <w:rsid w:val="00AD03CF"/>
    <w:rsid w:val="00AD0510"/>
    <w:rsid w:val="00AD0692"/>
    <w:rsid w:val="00AD0A54"/>
    <w:rsid w:val="00AD0CFA"/>
    <w:rsid w:val="00AD0D02"/>
    <w:rsid w:val="00AD1B0E"/>
    <w:rsid w:val="00AD1BA1"/>
    <w:rsid w:val="00AD1C53"/>
    <w:rsid w:val="00AD22B5"/>
    <w:rsid w:val="00AD2309"/>
    <w:rsid w:val="00AD29B6"/>
    <w:rsid w:val="00AD335F"/>
    <w:rsid w:val="00AD36F9"/>
    <w:rsid w:val="00AD381B"/>
    <w:rsid w:val="00AD399B"/>
    <w:rsid w:val="00AD3B0E"/>
    <w:rsid w:val="00AD4467"/>
    <w:rsid w:val="00AD4668"/>
    <w:rsid w:val="00AD4A84"/>
    <w:rsid w:val="00AD4AD6"/>
    <w:rsid w:val="00AD4B44"/>
    <w:rsid w:val="00AD4BA9"/>
    <w:rsid w:val="00AD5228"/>
    <w:rsid w:val="00AD5AC1"/>
    <w:rsid w:val="00AD5F9D"/>
    <w:rsid w:val="00AD6080"/>
    <w:rsid w:val="00AD619C"/>
    <w:rsid w:val="00AD61F7"/>
    <w:rsid w:val="00AD6245"/>
    <w:rsid w:val="00AD636B"/>
    <w:rsid w:val="00AD6731"/>
    <w:rsid w:val="00AD6871"/>
    <w:rsid w:val="00AD69AB"/>
    <w:rsid w:val="00AD73B6"/>
    <w:rsid w:val="00AD74B5"/>
    <w:rsid w:val="00AE0663"/>
    <w:rsid w:val="00AE0BFC"/>
    <w:rsid w:val="00AE0DD9"/>
    <w:rsid w:val="00AE181C"/>
    <w:rsid w:val="00AE185E"/>
    <w:rsid w:val="00AE1F5C"/>
    <w:rsid w:val="00AE2418"/>
    <w:rsid w:val="00AE2433"/>
    <w:rsid w:val="00AE25D0"/>
    <w:rsid w:val="00AE2AEA"/>
    <w:rsid w:val="00AE31A4"/>
    <w:rsid w:val="00AE335C"/>
    <w:rsid w:val="00AE3463"/>
    <w:rsid w:val="00AE3C4D"/>
    <w:rsid w:val="00AE404F"/>
    <w:rsid w:val="00AE454A"/>
    <w:rsid w:val="00AE480A"/>
    <w:rsid w:val="00AE48FE"/>
    <w:rsid w:val="00AE55F8"/>
    <w:rsid w:val="00AE5704"/>
    <w:rsid w:val="00AE5715"/>
    <w:rsid w:val="00AE6B18"/>
    <w:rsid w:val="00AE7414"/>
    <w:rsid w:val="00AF0303"/>
    <w:rsid w:val="00AF0332"/>
    <w:rsid w:val="00AF0579"/>
    <w:rsid w:val="00AF0895"/>
    <w:rsid w:val="00AF0AB9"/>
    <w:rsid w:val="00AF0CCD"/>
    <w:rsid w:val="00AF0E2F"/>
    <w:rsid w:val="00AF0E81"/>
    <w:rsid w:val="00AF10D6"/>
    <w:rsid w:val="00AF1299"/>
    <w:rsid w:val="00AF1324"/>
    <w:rsid w:val="00AF1452"/>
    <w:rsid w:val="00AF1546"/>
    <w:rsid w:val="00AF1692"/>
    <w:rsid w:val="00AF1844"/>
    <w:rsid w:val="00AF1A01"/>
    <w:rsid w:val="00AF1A40"/>
    <w:rsid w:val="00AF2141"/>
    <w:rsid w:val="00AF220A"/>
    <w:rsid w:val="00AF249D"/>
    <w:rsid w:val="00AF2BCC"/>
    <w:rsid w:val="00AF2EF0"/>
    <w:rsid w:val="00AF3326"/>
    <w:rsid w:val="00AF347B"/>
    <w:rsid w:val="00AF3CC3"/>
    <w:rsid w:val="00AF3E85"/>
    <w:rsid w:val="00AF41C6"/>
    <w:rsid w:val="00AF4247"/>
    <w:rsid w:val="00AF42AD"/>
    <w:rsid w:val="00AF4524"/>
    <w:rsid w:val="00AF4C05"/>
    <w:rsid w:val="00AF5017"/>
    <w:rsid w:val="00AF50B4"/>
    <w:rsid w:val="00AF5201"/>
    <w:rsid w:val="00AF540F"/>
    <w:rsid w:val="00AF5558"/>
    <w:rsid w:val="00AF5644"/>
    <w:rsid w:val="00AF568B"/>
    <w:rsid w:val="00AF59ED"/>
    <w:rsid w:val="00AF6127"/>
    <w:rsid w:val="00AF75C8"/>
    <w:rsid w:val="00AF7D36"/>
    <w:rsid w:val="00B0009A"/>
    <w:rsid w:val="00B004EE"/>
    <w:rsid w:val="00B008B7"/>
    <w:rsid w:val="00B01720"/>
    <w:rsid w:val="00B01BFC"/>
    <w:rsid w:val="00B01C06"/>
    <w:rsid w:val="00B01EF6"/>
    <w:rsid w:val="00B02A7C"/>
    <w:rsid w:val="00B02ADE"/>
    <w:rsid w:val="00B02D05"/>
    <w:rsid w:val="00B02D37"/>
    <w:rsid w:val="00B02E0E"/>
    <w:rsid w:val="00B02E4B"/>
    <w:rsid w:val="00B0395D"/>
    <w:rsid w:val="00B03BB2"/>
    <w:rsid w:val="00B03C88"/>
    <w:rsid w:val="00B045CF"/>
    <w:rsid w:val="00B05497"/>
    <w:rsid w:val="00B057CC"/>
    <w:rsid w:val="00B058D5"/>
    <w:rsid w:val="00B05B42"/>
    <w:rsid w:val="00B05D90"/>
    <w:rsid w:val="00B064D2"/>
    <w:rsid w:val="00B072B1"/>
    <w:rsid w:val="00B07880"/>
    <w:rsid w:val="00B1020C"/>
    <w:rsid w:val="00B103B6"/>
    <w:rsid w:val="00B10528"/>
    <w:rsid w:val="00B1142F"/>
    <w:rsid w:val="00B1244A"/>
    <w:rsid w:val="00B12C2C"/>
    <w:rsid w:val="00B12DA7"/>
    <w:rsid w:val="00B12FEC"/>
    <w:rsid w:val="00B130ED"/>
    <w:rsid w:val="00B136B6"/>
    <w:rsid w:val="00B13A2B"/>
    <w:rsid w:val="00B13BFF"/>
    <w:rsid w:val="00B13F58"/>
    <w:rsid w:val="00B1473B"/>
    <w:rsid w:val="00B149ED"/>
    <w:rsid w:val="00B1514C"/>
    <w:rsid w:val="00B151FF"/>
    <w:rsid w:val="00B15445"/>
    <w:rsid w:val="00B156A1"/>
    <w:rsid w:val="00B1587B"/>
    <w:rsid w:val="00B158DC"/>
    <w:rsid w:val="00B159D6"/>
    <w:rsid w:val="00B15E85"/>
    <w:rsid w:val="00B161EC"/>
    <w:rsid w:val="00B16D6A"/>
    <w:rsid w:val="00B172D5"/>
    <w:rsid w:val="00B17377"/>
    <w:rsid w:val="00B174ED"/>
    <w:rsid w:val="00B17C7C"/>
    <w:rsid w:val="00B20766"/>
    <w:rsid w:val="00B207CF"/>
    <w:rsid w:val="00B20852"/>
    <w:rsid w:val="00B20CDC"/>
    <w:rsid w:val="00B20DC8"/>
    <w:rsid w:val="00B214F8"/>
    <w:rsid w:val="00B21A04"/>
    <w:rsid w:val="00B21A31"/>
    <w:rsid w:val="00B21D36"/>
    <w:rsid w:val="00B21EC9"/>
    <w:rsid w:val="00B221CC"/>
    <w:rsid w:val="00B2281A"/>
    <w:rsid w:val="00B22ACC"/>
    <w:rsid w:val="00B22C34"/>
    <w:rsid w:val="00B22F42"/>
    <w:rsid w:val="00B230A1"/>
    <w:rsid w:val="00B231B8"/>
    <w:rsid w:val="00B23251"/>
    <w:rsid w:val="00B23907"/>
    <w:rsid w:val="00B23E58"/>
    <w:rsid w:val="00B244B0"/>
    <w:rsid w:val="00B245D7"/>
    <w:rsid w:val="00B2476A"/>
    <w:rsid w:val="00B247C8"/>
    <w:rsid w:val="00B249FC"/>
    <w:rsid w:val="00B24F3B"/>
    <w:rsid w:val="00B2581E"/>
    <w:rsid w:val="00B262B6"/>
    <w:rsid w:val="00B26B25"/>
    <w:rsid w:val="00B26C51"/>
    <w:rsid w:val="00B26F8A"/>
    <w:rsid w:val="00B27376"/>
    <w:rsid w:val="00B274CF"/>
    <w:rsid w:val="00B27BB3"/>
    <w:rsid w:val="00B307F3"/>
    <w:rsid w:val="00B309A0"/>
    <w:rsid w:val="00B309A8"/>
    <w:rsid w:val="00B31051"/>
    <w:rsid w:val="00B3108E"/>
    <w:rsid w:val="00B310A9"/>
    <w:rsid w:val="00B31BC7"/>
    <w:rsid w:val="00B3208D"/>
    <w:rsid w:val="00B320C3"/>
    <w:rsid w:val="00B32504"/>
    <w:rsid w:val="00B32839"/>
    <w:rsid w:val="00B329D9"/>
    <w:rsid w:val="00B32F73"/>
    <w:rsid w:val="00B3306A"/>
    <w:rsid w:val="00B336D5"/>
    <w:rsid w:val="00B33735"/>
    <w:rsid w:val="00B339D8"/>
    <w:rsid w:val="00B34288"/>
    <w:rsid w:val="00B344BD"/>
    <w:rsid w:val="00B34520"/>
    <w:rsid w:val="00B348C5"/>
    <w:rsid w:val="00B34978"/>
    <w:rsid w:val="00B34AB0"/>
    <w:rsid w:val="00B34B91"/>
    <w:rsid w:val="00B34C3E"/>
    <w:rsid w:val="00B34D5A"/>
    <w:rsid w:val="00B34D81"/>
    <w:rsid w:val="00B36301"/>
    <w:rsid w:val="00B366FB"/>
    <w:rsid w:val="00B3694E"/>
    <w:rsid w:val="00B3739D"/>
    <w:rsid w:val="00B3745D"/>
    <w:rsid w:val="00B37535"/>
    <w:rsid w:val="00B3764A"/>
    <w:rsid w:val="00B37764"/>
    <w:rsid w:val="00B379D4"/>
    <w:rsid w:val="00B37B72"/>
    <w:rsid w:val="00B40F68"/>
    <w:rsid w:val="00B410E1"/>
    <w:rsid w:val="00B4180B"/>
    <w:rsid w:val="00B41A85"/>
    <w:rsid w:val="00B4225A"/>
    <w:rsid w:val="00B42374"/>
    <w:rsid w:val="00B4250C"/>
    <w:rsid w:val="00B425D7"/>
    <w:rsid w:val="00B42C62"/>
    <w:rsid w:val="00B42CC2"/>
    <w:rsid w:val="00B43599"/>
    <w:rsid w:val="00B4360D"/>
    <w:rsid w:val="00B437A7"/>
    <w:rsid w:val="00B437F7"/>
    <w:rsid w:val="00B443BF"/>
    <w:rsid w:val="00B44AA9"/>
    <w:rsid w:val="00B44ACD"/>
    <w:rsid w:val="00B44F52"/>
    <w:rsid w:val="00B457B3"/>
    <w:rsid w:val="00B45856"/>
    <w:rsid w:val="00B45EFA"/>
    <w:rsid w:val="00B45F18"/>
    <w:rsid w:val="00B46254"/>
    <w:rsid w:val="00B46393"/>
    <w:rsid w:val="00B463E6"/>
    <w:rsid w:val="00B4640D"/>
    <w:rsid w:val="00B4673D"/>
    <w:rsid w:val="00B46993"/>
    <w:rsid w:val="00B46A2E"/>
    <w:rsid w:val="00B46D7A"/>
    <w:rsid w:val="00B46D84"/>
    <w:rsid w:val="00B47391"/>
    <w:rsid w:val="00B4765E"/>
    <w:rsid w:val="00B47774"/>
    <w:rsid w:val="00B47913"/>
    <w:rsid w:val="00B50A19"/>
    <w:rsid w:val="00B5105D"/>
    <w:rsid w:val="00B51C74"/>
    <w:rsid w:val="00B51C93"/>
    <w:rsid w:val="00B51EDF"/>
    <w:rsid w:val="00B52432"/>
    <w:rsid w:val="00B52512"/>
    <w:rsid w:val="00B533AE"/>
    <w:rsid w:val="00B53631"/>
    <w:rsid w:val="00B5388C"/>
    <w:rsid w:val="00B5420F"/>
    <w:rsid w:val="00B54D21"/>
    <w:rsid w:val="00B5523F"/>
    <w:rsid w:val="00B553AB"/>
    <w:rsid w:val="00B564CC"/>
    <w:rsid w:val="00B56AA3"/>
    <w:rsid w:val="00B56DD1"/>
    <w:rsid w:val="00B5732B"/>
    <w:rsid w:val="00B575B7"/>
    <w:rsid w:val="00B57DD1"/>
    <w:rsid w:val="00B57F56"/>
    <w:rsid w:val="00B613FC"/>
    <w:rsid w:val="00B61556"/>
    <w:rsid w:val="00B6172A"/>
    <w:rsid w:val="00B6175A"/>
    <w:rsid w:val="00B6313D"/>
    <w:rsid w:val="00B63590"/>
    <w:rsid w:val="00B63C3A"/>
    <w:rsid w:val="00B63CB0"/>
    <w:rsid w:val="00B64A6D"/>
    <w:rsid w:val="00B65118"/>
    <w:rsid w:val="00B66C5F"/>
    <w:rsid w:val="00B66F35"/>
    <w:rsid w:val="00B67428"/>
    <w:rsid w:val="00B67523"/>
    <w:rsid w:val="00B67C50"/>
    <w:rsid w:val="00B67D3A"/>
    <w:rsid w:val="00B701F4"/>
    <w:rsid w:val="00B7057F"/>
    <w:rsid w:val="00B71366"/>
    <w:rsid w:val="00B71510"/>
    <w:rsid w:val="00B719FD"/>
    <w:rsid w:val="00B71A1D"/>
    <w:rsid w:val="00B71EEE"/>
    <w:rsid w:val="00B727DE"/>
    <w:rsid w:val="00B729AB"/>
    <w:rsid w:val="00B72BB6"/>
    <w:rsid w:val="00B72BBF"/>
    <w:rsid w:val="00B72D2F"/>
    <w:rsid w:val="00B72EE7"/>
    <w:rsid w:val="00B7326A"/>
    <w:rsid w:val="00B73682"/>
    <w:rsid w:val="00B73B1E"/>
    <w:rsid w:val="00B74340"/>
    <w:rsid w:val="00B74692"/>
    <w:rsid w:val="00B748C5"/>
    <w:rsid w:val="00B74E6D"/>
    <w:rsid w:val="00B74EBC"/>
    <w:rsid w:val="00B75129"/>
    <w:rsid w:val="00B75139"/>
    <w:rsid w:val="00B7514D"/>
    <w:rsid w:val="00B7604D"/>
    <w:rsid w:val="00B760CF"/>
    <w:rsid w:val="00B76892"/>
    <w:rsid w:val="00B768A3"/>
    <w:rsid w:val="00B774D0"/>
    <w:rsid w:val="00B77A5F"/>
    <w:rsid w:val="00B77A72"/>
    <w:rsid w:val="00B77FD7"/>
    <w:rsid w:val="00B8011D"/>
    <w:rsid w:val="00B802C0"/>
    <w:rsid w:val="00B80467"/>
    <w:rsid w:val="00B80717"/>
    <w:rsid w:val="00B81168"/>
    <w:rsid w:val="00B81EE1"/>
    <w:rsid w:val="00B81F85"/>
    <w:rsid w:val="00B82322"/>
    <w:rsid w:val="00B8253D"/>
    <w:rsid w:val="00B82602"/>
    <w:rsid w:val="00B82699"/>
    <w:rsid w:val="00B82774"/>
    <w:rsid w:val="00B82C95"/>
    <w:rsid w:val="00B83AA2"/>
    <w:rsid w:val="00B83DF5"/>
    <w:rsid w:val="00B83FC9"/>
    <w:rsid w:val="00B84060"/>
    <w:rsid w:val="00B8477C"/>
    <w:rsid w:val="00B8481D"/>
    <w:rsid w:val="00B85154"/>
    <w:rsid w:val="00B85660"/>
    <w:rsid w:val="00B85692"/>
    <w:rsid w:val="00B856AD"/>
    <w:rsid w:val="00B85824"/>
    <w:rsid w:val="00B85A19"/>
    <w:rsid w:val="00B85FBF"/>
    <w:rsid w:val="00B861DD"/>
    <w:rsid w:val="00B869B9"/>
    <w:rsid w:val="00B869F3"/>
    <w:rsid w:val="00B86A2F"/>
    <w:rsid w:val="00B86DC4"/>
    <w:rsid w:val="00B86DED"/>
    <w:rsid w:val="00B872A8"/>
    <w:rsid w:val="00B87855"/>
    <w:rsid w:val="00B87BF3"/>
    <w:rsid w:val="00B87D59"/>
    <w:rsid w:val="00B87D7A"/>
    <w:rsid w:val="00B87E26"/>
    <w:rsid w:val="00B901A8"/>
    <w:rsid w:val="00B9024D"/>
    <w:rsid w:val="00B90A05"/>
    <w:rsid w:val="00B90FBD"/>
    <w:rsid w:val="00B91065"/>
    <w:rsid w:val="00B91321"/>
    <w:rsid w:val="00B91643"/>
    <w:rsid w:val="00B9190B"/>
    <w:rsid w:val="00B921D8"/>
    <w:rsid w:val="00B9242A"/>
    <w:rsid w:val="00B92DD2"/>
    <w:rsid w:val="00B9329F"/>
    <w:rsid w:val="00B935BF"/>
    <w:rsid w:val="00B93939"/>
    <w:rsid w:val="00B93CD3"/>
    <w:rsid w:val="00B93D1D"/>
    <w:rsid w:val="00B93EAB"/>
    <w:rsid w:val="00B93EB0"/>
    <w:rsid w:val="00B95022"/>
    <w:rsid w:val="00B95517"/>
    <w:rsid w:val="00B9574D"/>
    <w:rsid w:val="00B95ABD"/>
    <w:rsid w:val="00B95E0A"/>
    <w:rsid w:val="00B963E6"/>
    <w:rsid w:val="00B96BD6"/>
    <w:rsid w:val="00B96E14"/>
    <w:rsid w:val="00B9759E"/>
    <w:rsid w:val="00B97C6B"/>
    <w:rsid w:val="00BA0304"/>
    <w:rsid w:val="00BA077E"/>
    <w:rsid w:val="00BA0886"/>
    <w:rsid w:val="00BA0C51"/>
    <w:rsid w:val="00BA26C7"/>
    <w:rsid w:val="00BA2912"/>
    <w:rsid w:val="00BA29DF"/>
    <w:rsid w:val="00BA369C"/>
    <w:rsid w:val="00BA38D8"/>
    <w:rsid w:val="00BA3918"/>
    <w:rsid w:val="00BA3957"/>
    <w:rsid w:val="00BA3D7D"/>
    <w:rsid w:val="00BA3E15"/>
    <w:rsid w:val="00BA4917"/>
    <w:rsid w:val="00BA4ABE"/>
    <w:rsid w:val="00BA4D56"/>
    <w:rsid w:val="00BA4FE8"/>
    <w:rsid w:val="00BA58BE"/>
    <w:rsid w:val="00BA5B6D"/>
    <w:rsid w:val="00BA5E26"/>
    <w:rsid w:val="00BA64E5"/>
    <w:rsid w:val="00BA67CB"/>
    <w:rsid w:val="00BA7156"/>
    <w:rsid w:val="00BA726A"/>
    <w:rsid w:val="00BA7313"/>
    <w:rsid w:val="00BA7488"/>
    <w:rsid w:val="00BA7886"/>
    <w:rsid w:val="00BA7B98"/>
    <w:rsid w:val="00BB0145"/>
    <w:rsid w:val="00BB017A"/>
    <w:rsid w:val="00BB019C"/>
    <w:rsid w:val="00BB072B"/>
    <w:rsid w:val="00BB0ECC"/>
    <w:rsid w:val="00BB1162"/>
    <w:rsid w:val="00BB1585"/>
    <w:rsid w:val="00BB1677"/>
    <w:rsid w:val="00BB16B4"/>
    <w:rsid w:val="00BB172A"/>
    <w:rsid w:val="00BB1B58"/>
    <w:rsid w:val="00BB1C99"/>
    <w:rsid w:val="00BB2090"/>
    <w:rsid w:val="00BB2175"/>
    <w:rsid w:val="00BB2204"/>
    <w:rsid w:val="00BB2436"/>
    <w:rsid w:val="00BB31FB"/>
    <w:rsid w:val="00BB3557"/>
    <w:rsid w:val="00BB3609"/>
    <w:rsid w:val="00BB3A50"/>
    <w:rsid w:val="00BB4B37"/>
    <w:rsid w:val="00BB4BD4"/>
    <w:rsid w:val="00BB4BF2"/>
    <w:rsid w:val="00BB4E90"/>
    <w:rsid w:val="00BB5664"/>
    <w:rsid w:val="00BB57E4"/>
    <w:rsid w:val="00BB58F9"/>
    <w:rsid w:val="00BB59A5"/>
    <w:rsid w:val="00BB5B60"/>
    <w:rsid w:val="00BB5CE7"/>
    <w:rsid w:val="00BB5E12"/>
    <w:rsid w:val="00BB5FEF"/>
    <w:rsid w:val="00BB6173"/>
    <w:rsid w:val="00BB65E1"/>
    <w:rsid w:val="00BB6AC6"/>
    <w:rsid w:val="00BB6DE2"/>
    <w:rsid w:val="00BB7226"/>
    <w:rsid w:val="00BB7341"/>
    <w:rsid w:val="00BC00BD"/>
    <w:rsid w:val="00BC0814"/>
    <w:rsid w:val="00BC0A01"/>
    <w:rsid w:val="00BC0A6B"/>
    <w:rsid w:val="00BC0ABF"/>
    <w:rsid w:val="00BC0E4C"/>
    <w:rsid w:val="00BC1668"/>
    <w:rsid w:val="00BC1820"/>
    <w:rsid w:val="00BC1B4B"/>
    <w:rsid w:val="00BC1F6A"/>
    <w:rsid w:val="00BC240A"/>
    <w:rsid w:val="00BC249E"/>
    <w:rsid w:val="00BC25C8"/>
    <w:rsid w:val="00BC33A9"/>
    <w:rsid w:val="00BC3AAB"/>
    <w:rsid w:val="00BC3AF8"/>
    <w:rsid w:val="00BC3F70"/>
    <w:rsid w:val="00BC422A"/>
    <w:rsid w:val="00BC42E6"/>
    <w:rsid w:val="00BC4833"/>
    <w:rsid w:val="00BC4B9F"/>
    <w:rsid w:val="00BC4D6D"/>
    <w:rsid w:val="00BC5174"/>
    <w:rsid w:val="00BC5245"/>
    <w:rsid w:val="00BC5FC9"/>
    <w:rsid w:val="00BC61A7"/>
    <w:rsid w:val="00BC668C"/>
    <w:rsid w:val="00BC677A"/>
    <w:rsid w:val="00BC6AC1"/>
    <w:rsid w:val="00BC6B9E"/>
    <w:rsid w:val="00BC6F6F"/>
    <w:rsid w:val="00BC74F4"/>
    <w:rsid w:val="00BC7E91"/>
    <w:rsid w:val="00BC7F1B"/>
    <w:rsid w:val="00BD0038"/>
    <w:rsid w:val="00BD047E"/>
    <w:rsid w:val="00BD05C1"/>
    <w:rsid w:val="00BD094B"/>
    <w:rsid w:val="00BD1280"/>
    <w:rsid w:val="00BD150E"/>
    <w:rsid w:val="00BD1853"/>
    <w:rsid w:val="00BD1CC6"/>
    <w:rsid w:val="00BD1DBF"/>
    <w:rsid w:val="00BD1E12"/>
    <w:rsid w:val="00BD22DA"/>
    <w:rsid w:val="00BD258C"/>
    <w:rsid w:val="00BD259A"/>
    <w:rsid w:val="00BD3063"/>
    <w:rsid w:val="00BD3CBA"/>
    <w:rsid w:val="00BD4364"/>
    <w:rsid w:val="00BD4410"/>
    <w:rsid w:val="00BD4754"/>
    <w:rsid w:val="00BD4C79"/>
    <w:rsid w:val="00BD4F64"/>
    <w:rsid w:val="00BD4F91"/>
    <w:rsid w:val="00BD58AF"/>
    <w:rsid w:val="00BD58FF"/>
    <w:rsid w:val="00BD6165"/>
    <w:rsid w:val="00BD64BB"/>
    <w:rsid w:val="00BD6E39"/>
    <w:rsid w:val="00BD6F03"/>
    <w:rsid w:val="00BD7F56"/>
    <w:rsid w:val="00BE01DE"/>
    <w:rsid w:val="00BE0347"/>
    <w:rsid w:val="00BE0682"/>
    <w:rsid w:val="00BE07DC"/>
    <w:rsid w:val="00BE0835"/>
    <w:rsid w:val="00BE0BAC"/>
    <w:rsid w:val="00BE0EF3"/>
    <w:rsid w:val="00BE114F"/>
    <w:rsid w:val="00BE1276"/>
    <w:rsid w:val="00BE12E8"/>
    <w:rsid w:val="00BE1551"/>
    <w:rsid w:val="00BE1807"/>
    <w:rsid w:val="00BE1949"/>
    <w:rsid w:val="00BE1C29"/>
    <w:rsid w:val="00BE1C4F"/>
    <w:rsid w:val="00BE26E5"/>
    <w:rsid w:val="00BE2928"/>
    <w:rsid w:val="00BE2AF8"/>
    <w:rsid w:val="00BE307E"/>
    <w:rsid w:val="00BE3D71"/>
    <w:rsid w:val="00BE3E61"/>
    <w:rsid w:val="00BE3F22"/>
    <w:rsid w:val="00BE4277"/>
    <w:rsid w:val="00BE459D"/>
    <w:rsid w:val="00BE49FB"/>
    <w:rsid w:val="00BE4A41"/>
    <w:rsid w:val="00BE5236"/>
    <w:rsid w:val="00BE558B"/>
    <w:rsid w:val="00BE55CB"/>
    <w:rsid w:val="00BE583D"/>
    <w:rsid w:val="00BE5C9E"/>
    <w:rsid w:val="00BE5E84"/>
    <w:rsid w:val="00BE6333"/>
    <w:rsid w:val="00BE663E"/>
    <w:rsid w:val="00BE6D45"/>
    <w:rsid w:val="00BE721D"/>
    <w:rsid w:val="00BE7B97"/>
    <w:rsid w:val="00BF06F1"/>
    <w:rsid w:val="00BF0E85"/>
    <w:rsid w:val="00BF17F7"/>
    <w:rsid w:val="00BF196F"/>
    <w:rsid w:val="00BF1AB5"/>
    <w:rsid w:val="00BF1CFD"/>
    <w:rsid w:val="00BF1F46"/>
    <w:rsid w:val="00BF207D"/>
    <w:rsid w:val="00BF20A7"/>
    <w:rsid w:val="00BF246A"/>
    <w:rsid w:val="00BF2661"/>
    <w:rsid w:val="00BF2E4F"/>
    <w:rsid w:val="00BF2E9E"/>
    <w:rsid w:val="00BF2FDF"/>
    <w:rsid w:val="00BF3768"/>
    <w:rsid w:val="00BF3821"/>
    <w:rsid w:val="00BF3924"/>
    <w:rsid w:val="00BF3AD0"/>
    <w:rsid w:val="00BF3E82"/>
    <w:rsid w:val="00BF3F46"/>
    <w:rsid w:val="00BF3F5E"/>
    <w:rsid w:val="00BF3FF8"/>
    <w:rsid w:val="00BF41D7"/>
    <w:rsid w:val="00BF42F6"/>
    <w:rsid w:val="00BF45EB"/>
    <w:rsid w:val="00BF4673"/>
    <w:rsid w:val="00BF4CB0"/>
    <w:rsid w:val="00BF4F2E"/>
    <w:rsid w:val="00BF52B5"/>
    <w:rsid w:val="00BF5476"/>
    <w:rsid w:val="00BF5651"/>
    <w:rsid w:val="00BF57BF"/>
    <w:rsid w:val="00BF59D5"/>
    <w:rsid w:val="00BF67A6"/>
    <w:rsid w:val="00BF68CC"/>
    <w:rsid w:val="00BF68E0"/>
    <w:rsid w:val="00BF71D5"/>
    <w:rsid w:val="00BF7580"/>
    <w:rsid w:val="00BF779F"/>
    <w:rsid w:val="00BF7865"/>
    <w:rsid w:val="00BF7B35"/>
    <w:rsid w:val="00BF7C60"/>
    <w:rsid w:val="00BF7DCD"/>
    <w:rsid w:val="00C0061F"/>
    <w:rsid w:val="00C00672"/>
    <w:rsid w:val="00C01149"/>
    <w:rsid w:val="00C0131C"/>
    <w:rsid w:val="00C018B9"/>
    <w:rsid w:val="00C01DCB"/>
    <w:rsid w:val="00C01E7B"/>
    <w:rsid w:val="00C01EA9"/>
    <w:rsid w:val="00C020C9"/>
    <w:rsid w:val="00C027CB"/>
    <w:rsid w:val="00C027CE"/>
    <w:rsid w:val="00C030AE"/>
    <w:rsid w:val="00C039C4"/>
    <w:rsid w:val="00C040CA"/>
    <w:rsid w:val="00C041EC"/>
    <w:rsid w:val="00C0491F"/>
    <w:rsid w:val="00C05368"/>
    <w:rsid w:val="00C053C5"/>
    <w:rsid w:val="00C05E98"/>
    <w:rsid w:val="00C05F5C"/>
    <w:rsid w:val="00C06482"/>
    <w:rsid w:val="00C065B3"/>
    <w:rsid w:val="00C06C89"/>
    <w:rsid w:val="00C06FD8"/>
    <w:rsid w:val="00C07269"/>
    <w:rsid w:val="00C072CC"/>
    <w:rsid w:val="00C07770"/>
    <w:rsid w:val="00C07FF9"/>
    <w:rsid w:val="00C10404"/>
    <w:rsid w:val="00C10A53"/>
    <w:rsid w:val="00C10CA9"/>
    <w:rsid w:val="00C10D18"/>
    <w:rsid w:val="00C1145A"/>
    <w:rsid w:val="00C118DA"/>
    <w:rsid w:val="00C1196A"/>
    <w:rsid w:val="00C119C8"/>
    <w:rsid w:val="00C11AA8"/>
    <w:rsid w:val="00C11BB4"/>
    <w:rsid w:val="00C11C71"/>
    <w:rsid w:val="00C11F56"/>
    <w:rsid w:val="00C1200C"/>
    <w:rsid w:val="00C12115"/>
    <w:rsid w:val="00C1235D"/>
    <w:rsid w:val="00C124BB"/>
    <w:rsid w:val="00C124E6"/>
    <w:rsid w:val="00C12B16"/>
    <w:rsid w:val="00C12FF4"/>
    <w:rsid w:val="00C1328E"/>
    <w:rsid w:val="00C13637"/>
    <w:rsid w:val="00C13C91"/>
    <w:rsid w:val="00C1403D"/>
    <w:rsid w:val="00C14086"/>
    <w:rsid w:val="00C14320"/>
    <w:rsid w:val="00C143B1"/>
    <w:rsid w:val="00C14861"/>
    <w:rsid w:val="00C14F34"/>
    <w:rsid w:val="00C15150"/>
    <w:rsid w:val="00C1544A"/>
    <w:rsid w:val="00C1570E"/>
    <w:rsid w:val="00C159CD"/>
    <w:rsid w:val="00C15FB5"/>
    <w:rsid w:val="00C164B8"/>
    <w:rsid w:val="00C16932"/>
    <w:rsid w:val="00C16B58"/>
    <w:rsid w:val="00C16D7D"/>
    <w:rsid w:val="00C16FDD"/>
    <w:rsid w:val="00C1703F"/>
    <w:rsid w:val="00C17D8C"/>
    <w:rsid w:val="00C17FCD"/>
    <w:rsid w:val="00C20140"/>
    <w:rsid w:val="00C2032D"/>
    <w:rsid w:val="00C20AD2"/>
    <w:rsid w:val="00C211FC"/>
    <w:rsid w:val="00C21245"/>
    <w:rsid w:val="00C212F5"/>
    <w:rsid w:val="00C2183A"/>
    <w:rsid w:val="00C2184D"/>
    <w:rsid w:val="00C221E4"/>
    <w:rsid w:val="00C22A0D"/>
    <w:rsid w:val="00C22B97"/>
    <w:rsid w:val="00C22D25"/>
    <w:rsid w:val="00C22D63"/>
    <w:rsid w:val="00C2352C"/>
    <w:rsid w:val="00C23676"/>
    <w:rsid w:val="00C238BC"/>
    <w:rsid w:val="00C2396D"/>
    <w:rsid w:val="00C2450A"/>
    <w:rsid w:val="00C24A3F"/>
    <w:rsid w:val="00C254E3"/>
    <w:rsid w:val="00C25AE1"/>
    <w:rsid w:val="00C2628C"/>
    <w:rsid w:val="00C262DC"/>
    <w:rsid w:val="00C266F6"/>
    <w:rsid w:val="00C277DE"/>
    <w:rsid w:val="00C305C5"/>
    <w:rsid w:val="00C317D3"/>
    <w:rsid w:val="00C31B37"/>
    <w:rsid w:val="00C31E40"/>
    <w:rsid w:val="00C320AF"/>
    <w:rsid w:val="00C32214"/>
    <w:rsid w:val="00C323FF"/>
    <w:rsid w:val="00C32856"/>
    <w:rsid w:val="00C32901"/>
    <w:rsid w:val="00C32A75"/>
    <w:rsid w:val="00C32FB4"/>
    <w:rsid w:val="00C33083"/>
    <w:rsid w:val="00C331BF"/>
    <w:rsid w:val="00C33B5F"/>
    <w:rsid w:val="00C33C32"/>
    <w:rsid w:val="00C34204"/>
    <w:rsid w:val="00C3421E"/>
    <w:rsid w:val="00C3449F"/>
    <w:rsid w:val="00C34A54"/>
    <w:rsid w:val="00C34A92"/>
    <w:rsid w:val="00C34AB5"/>
    <w:rsid w:val="00C34C04"/>
    <w:rsid w:val="00C34D22"/>
    <w:rsid w:val="00C34E10"/>
    <w:rsid w:val="00C34F33"/>
    <w:rsid w:val="00C34FFE"/>
    <w:rsid w:val="00C35247"/>
    <w:rsid w:val="00C35354"/>
    <w:rsid w:val="00C3552F"/>
    <w:rsid w:val="00C35562"/>
    <w:rsid w:val="00C3564B"/>
    <w:rsid w:val="00C35833"/>
    <w:rsid w:val="00C35F56"/>
    <w:rsid w:val="00C3612D"/>
    <w:rsid w:val="00C36F15"/>
    <w:rsid w:val="00C36F7B"/>
    <w:rsid w:val="00C37AD9"/>
    <w:rsid w:val="00C401D2"/>
    <w:rsid w:val="00C40F1E"/>
    <w:rsid w:val="00C410F0"/>
    <w:rsid w:val="00C411CF"/>
    <w:rsid w:val="00C41205"/>
    <w:rsid w:val="00C41512"/>
    <w:rsid w:val="00C415DD"/>
    <w:rsid w:val="00C4177D"/>
    <w:rsid w:val="00C41948"/>
    <w:rsid w:val="00C42014"/>
    <w:rsid w:val="00C42160"/>
    <w:rsid w:val="00C42539"/>
    <w:rsid w:val="00C427C1"/>
    <w:rsid w:val="00C42E8B"/>
    <w:rsid w:val="00C42F00"/>
    <w:rsid w:val="00C42FC5"/>
    <w:rsid w:val="00C4370D"/>
    <w:rsid w:val="00C43B25"/>
    <w:rsid w:val="00C43E54"/>
    <w:rsid w:val="00C444EA"/>
    <w:rsid w:val="00C447DB"/>
    <w:rsid w:val="00C448E7"/>
    <w:rsid w:val="00C44F06"/>
    <w:rsid w:val="00C4580B"/>
    <w:rsid w:val="00C45907"/>
    <w:rsid w:val="00C45AA6"/>
    <w:rsid w:val="00C45AB0"/>
    <w:rsid w:val="00C46058"/>
    <w:rsid w:val="00C464F4"/>
    <w:rsid w:val="00C46516"/>
    <w:rsid w:val="00C4666D"/>
    <w:rsid w:val="00C46811"/>
    <w:rsid w:val="00C470C8"/>
    <w:rsid w:val="00C472DE"/>
    <w:rsid w:val="00C47843"/>
    <w:rsid w:val="00C47C12"/>
    <w:rsid w:val="00C50169"/>
    <w:rsid w:val="00C50357"/>
    <w:rsid w:val="00C50569"/>
    <w:rsid w:val="00C50929"/>
    <w:rsid w:val="00C50E55"/>
    <w:rsid w:val="00C5269C"/>
    <w:rsid w:val="00C52760"/>
    <w:rsid w:val="00C5298F"/>
    <w:rsid w:val="00C52FAB"/>
    <w:rsid w:val="00C5335E"/>
    <w:rsid w:val="00C53725"/>
    <w:rsid w:val="00C537AB"/>
    <w:rsid w:val="00C53B42"/>
    <w:rsid w:val="00C53B89"/>
    <w:rsid w:val="00C53FBB"/>
    <w:rsid w:val="00C542E0"/>
    <w:rsid w:val="00C54D02"/>
    <w:rsid w:val="00C54D0F"/>
    <w:rsid w:val="00C54DB3"/>
    <w:rsid w:val="00C552D1"/>
    <w:rsid w:val="00C5547B"/>
    <w:rsid w:val="00C559F2"/>
    <w:rsid w:val="00C55C38"/>
    <w:rsid w:val="00C56383"/>
    <w:rsid w:val="00C56468"/>
    <w:rsid w:val="00C56BD9"/>
    <w:rsid w:val="00C56C3D"/>
    <w:rsid w:val="00C56D0F"/>
    <w:rsid w:val="00C56E31"/>
    <w:rsid w:val="00C56E8A"/>
    <w:rsid w:val="00C5787E"/>
    <w:rsid w:val="00C57AFB"/>
    <w:rsid w:val="00C57B03"/>
    <w:rsid w:val="00C57CFA"/>
    <w:rsid w:val="00C57F77"/>
    <w:rsid w:val="00C6009F"/>
    <w:rsid w:val="00C6035F"/>
    <w:rsid w:val="00C604B2"/>
    <w:rsid w:val="00C60575"/>
    <w:rsid w:val="00C60677"/>
    <w:rsid w:val="00C60916"/>
    <w:rsid w:val="00C60934"/>
    <w:rsid w:val="00C60CB9"/>
    <w:rsid w:val="00C60E94"/>
    <w:rsid w:val="00C61E32"/>
    <w:rsid w:val="00C62236"/>
    <w:rsid w:val="00C62497"/>
    <w:rsid w:val="00C62716"/>
    <w:rsid w:val="00C6280F"/>
    <w:rsid w:val="00C63A4C"/>
    <w:rsid w:val="00C63F56"/>
    <w:rsid w:val="00C6400F"/>
    <w:rsid w:val="00C65176"/>
    <w:rsid w:val="00C65219"/>
    <w:rsid w:val="00C65418"/>
    <w:rsid w:val="00C6543F"/>
    <w:rsid w:val="00C655DE"/>
    <w:rsid w:val="00C65E77"/>
    <w:rsid w:val="00C66C1A"/>
    <w:rsid w:val="00C6707F"/>
    <w:rsid w:val="00C679C7"/>
    <w:rsid w:val="00C67B3C"/>
    <w:rsid w:val="00C67EA0"/>
    <w:rsid w:val="00C67FCC"/>
    <w:rsid w:val="00C701DB"/>
    <w:rsid w:val="00C70C74"/>
    <w:rsid w:val="00C70D5F"/>
    <w:rsid w:val="00C71083"/>
    <w:rsid w:val="00C71116"/>
    <w:rsid w:val="00C71136"/>
    <w:rsid w:val="00C7130C"/>
    <w:rsid w:val="00C719B2"/>
    <w:rsid w:val="00C71C20"/>
    <w:rsid w:val="00C71DB5"/>
    <w:rsid w:val="00C71E44"/>
    <w:rsid w:val="00C71F3A"/>
    <w:rsid w:val="00C72069"/>
    <w:rsid w:val="00C72214"/>
    <w:rsid w:val="00C72B56"/>
    <w:rsid w:val="00C74853"/>
    <w:rsid w:val="00C748A0"/>
    <w:rsid w:val="00C74ACB"/>
    <w:rsid w:val="00C74E11"/>
    <w:rsid w:val="00C7568A"/>
    <w:rsid w:val="00C756C7"/>
    <w:rsid w:val="00C758D8"/>
    <w:rsid w:val="00C75B14"/>
    <w:rsid w:val="00C75B95"/>
    <w:rsid w:val="00C76806"/>
    <w:rsid w:val="00C7688E"/>
    <w:rsid w:val="00C77148"/>
    <w:rsid w:val="00C776A7"/>
    <w:rsid w:val="00C776DF"/>
    <w:rsid w:val="00C77C15"/>
    <w:rsid w:val="00C80611"/>
    <w:rsid w:val="00C80AEF"/>
    <w:rsid w:val="00C816AB"/>
    <w:rsid w:val="00C81820"/>
    <w:rsid w:val="00C820F5"/>
    <w:rsid w:val="00C82221"/>
    <w:rsid w:val="00C8239E"/>
    <w:rsid w:val="00C825DE"/>
    <w:rsid w:val="00C82D1B"/>
    <w:rsid w:val="00C84D7F"/>
    <w:rsid w:val="00C854E7"/>
    <w:rsid w:val="00C85504"/>
    <w:rsid w:val="00C858A4"/>
    <w:rsid w:val="00C85E50"/>
    <w:rsid w:val="00C86B37"/>
    <w:rsid w:val="00C86DBB"/>
    <w:rsid w:val="00C87E57"/>
    <w:rsid w:val="00C9000B"/>
    <w:rsid w:val="00C903B9"/>
    <w:rsid w:val="00C90466"/>
    <w:rsid w:val="00C90B5B"/>
    <w:rsid w:val="00C90C8B"/>
    <w:rsid w:val="00C91855"/>
    <w:rsid w:val="00C91D47"/>
    <w:rsid w:val="00C91D68"/>
    <w:rsid w:val="00C92100"/>
    <w:rsid w:val="00C92ADF"/>
    <w:rsid w:val="00C92C9C"/>
    <w:rsid w:val="00C936BB"/>
    <w:rsid w:val="00C936D3"/>
    <w:rsid w:val="00C93B16"/>
    <w:rsid w:val="00C93DEB"/>
    <w:rsid w:val="00C94DA1"/>
    <w:rsid w:val="00C94F0D"/>
    <w:rsid w:val="00C957DF"/>
    <w:rsid w:val="00C95BD9"/>
    <w:rsid w:val="00C95C98"/>
    <w:rsid w:val="00C96022"/>
    <w:rsid w:val="00C96094"/>
    <w:rsid w:val="00C96725"/>
    <w:rsid w:val="00C9733C"/>
    <w:rsid w:val="00C97606"/>
    <w:rsid w:val="00C97C2E"/>
    <w:rsid w:val="00C97F8E"/>
    <w:rsid w:val="00CA0143"/>
    <w:rsid w:val="00CA01CE"/>
    <w:rsid w:val="00CA04FF"/>
    <w:rsid w:val="00CA0C67"/>
    <w:rsid w:val="00CA0DE4"/>
    <w:rsid w:val="00CA11B8"/>
    <w:rsid w:val="00CA12F4"/>
    <w:rsid w:val="00CA16FC"/>
    <w:rsid w:val="00CA1C47"/>
    <w:rsid w:val="00CA1D67"/>
    <w:rsid w:val="00CA244C"/>
    <w:rsid w:val="00CA26A1"/>
    <w:rsid w:val="00CA27A1"/>
    <w:rsid w:val="00CA2A4D"/>
    <w:rsid w:val="00CA2BD6"/>
    <w:rsid w:val="00CA2D0D"/>
    <w:rsid w:val="00CA2D2B"/>
    <w:rsid w:val="00CA3166"/>
    <w:rsid w:val="00CA356F"/>
    <w:rsid w:val="00CA439D"/>
    <w:rsid w:val="00CA4453"/>
    <w:rsid w:val="00CA46BA"/>
    <w:rsid w:val="00CA4778"/>
    <w:rsid w:val="00CA49E6"/>
    <w:rsid w:val="00CA4AB3"/>
    <w:rsid w:val="00CA4C92"/>
    <w:rsid w:val="00CA4D25"/>
    <w:rsid w:val="00CA541C"/>
    <w:rsid w:val="00CA599C"/>
    <w:rsid w:val="00CA5E82"/>
    <w:rsid w:val="00CA6457"/>
    <w:rsid w:val="00CA6816"/>
    <w:rsid w:val="00CA6D16"/>
    <w:rsid w:val="00CA7236"/>
    <w:rsid w:val="00CA76A0"/>
    <w:rsid w:val="00CA7838"/>
    <w:rsid w:val="00CA7A20"/>
    <w:rsid w:val="00CA7C38"/>
    <w:rsid w:val="00CB0541"/>
    <w:rsid w:val="00CB09EC"/>
    <w:rsid w:val="00CB0E29"/>
    <w:rsid w:val="00CB0F8C"/>
    <w:rsid w:val="00CB1102"/>
    <w:rsid w:val="00CB147E"/>
    <w:rsid w:val="00CB14BE"/>
    <w:rsid w:val="00CB1578"/>
    <w:rsid w:val="00CB1D10"/>
    <w:rsid w:val="00CB23F7"/>
    <w:rsid w:val="00CB2F3D"/>
    <w:rsid w:val="00CB3279"/>
    <w:rsid w:val="00CB36B6"/>
    <w:rsid w:val="00CB3940"/>
    <w:rsid w:val="00CB3A48"/>
    <w:rsid w:val="00CB3E99"/>
    <w:rsid w:val="00CB4319"/>
    <w:rsid w:val="00CB43CE"/>
    <w:rsid w:val="00CB48BB"/>
    <w:rsid w:val="00CB4B0D"/>
    <w:rsid w:val="00CB557E"/>
    <w:rsid w:val="00CB567B"/>
    <w:rsid w:val="00CB56C6"/>
    <w:rsid w:val="00CB5C79"/>
    <w:rsid w:val="00CB5F52"/>
    <w:rsid w:val="00CB6196"/>
    <w:rsid w:val="00CB6568"/>
    <w:rsid w:val="00CB699E"/>
    <w:rsid w:val="00CB69BD"/>
    <w:rsid w:val="00CB6EE8"/>
    <w:rsid w:val="00CB71D3"/>
    <w:rsid w:val="00CC0143"/>
    <w:rsid w:val="00CC06CF"/>
    <w:rsid w:val="00CC07C4"/>
    <w:rsid w:val="00CC095C"/>
    <w:rsid w:val="00CC0C97"/>
    <w:rsid w:val="00CC0EB3"/>
    <w:rsid w:val="00CC1092"/>
    <w:rsid w:val="00CC178A"/>
    <w:rsid w:val="00CC1D2A"/>
    <w:rsid w:val="00CC2733"/>
    <w:rsid w:val="00CC2A70"/>
    <w:rsid w:val="00CC2E5B"/>
    <w:rsid w:val="00CC2FB7"/>
    <w:rsid w:val="00CC3406"/>
    <w:rsid w:val="00CC36D2"/>
    <w:rsid w:val="00CC4933"/>
    <w:rsid w:val="00CC4A66"/>
    <w:rsid w:val="00CC4B89"/>
    <w:rsid w:val="00CC55A2"/>
    <w:rsid w:val="00CC5BA2"/>
    <w:rsid w:val="00CC5E9B"/>
    <w:rsid w:val="00CC5F30"/>
    <w:rsid w:val="00CC624A"/>
    <w:rsid w:val="00CC64F9"/>
    <w:rsid w:val="00CC65BF"/>
    <w:rsid w:val="00CC6639"/>
    <w:rsid w:val="00CC66C9"/>
    <w:rsid w:val="00CC675B"/>
    <w:rsid w:val="00CC6EC7"/>
    <w:rsid w:val="00CC73A9"/>
    <w:rsid w:val="00CC79D7"/>
    <w:rsid w:val="00CD06B9"/>
    <w:rsid w:val="00CD138D"/>
    <w:rsid w:val="00CD13DF"/>
    <w:rsid w:val="00CD156B"/>
    <w:rsid w:val="00CD17D0"/>
    <w:rsid w:val="00CD19F3"/>
    <w:rsid w:val="00CD1DF5"/>
    <w:rsid w:val="00CD1E9B"/>
    <w:rsid w:val="00CD2592"/>
    <w:rsid w:val="00CD2DBE"/>
    <w:rsid w:val="00CD32FB"/>
    <w:rsid w:val="00CD3621"/>
    <w:rsid w:val="00CD375B"/>
    <w:rsid w:val="00CD3CB2"/>
    <w:rsid w:val="00CD409B"/>
    <w:rsid w:val="00CD4F3F"/>
    <w:rsid w:val="00CD5034"/>
    <w:rsid w:val="00CD5116"/>
    <w:rsid w:val="00CD5CE4"/>
    <w:rsid w:val="00CD5CEB"/>
    <w:rsid w:val="00CD62D8"/>
    <w:rsid w:val="00CD65B1"/>
    <w:rsid w:val="00CD6FD4"/>
    <w:rsid w:val="00CD77FE"/>
    <w:rsid w:val="00CD7AD8"/>
    <w:rsid w:val="00CD7D43"/>
    <w:rsid w:val="00CD7F94"/>
    <w:rsid w:val="00CE0792"/>
    <w:rsid w:val="00CE0F5E"/>
    <w:rsid w:val="00CE1834"/>
    <w:rsid w:val="00CE1A51"/>
    <w:rsid w:val="00CE1AF3"/>
    <w:rsid w:val="00CE1EF8"/>
    <w:rsid w:val="00CE271B"/>
    <w:rsid w:val="00CE29C7"/>
    <w:rsid w:val="00CE301C"/>
    <w:rsid w:val="00CE32A8"/>
    <w:rsid w:val="00CE334F"/>
    <w:rsid w:val="00CE3494"/>
    <w:rsid w:val="00CE36A1"/>
    <w:rsid w:val="00CE3891"/>
    <w:rsid w:val="00CE39BC"/>
    <w:rsid w:val="00CE3E69"/>
    <w:rsid w:val="00CE3F2E"/>
    <w:rsid w:val="00CE41CE"/>
    <w:rsid w:val="00CE41FB"/>
    <w:rsid w:val="00CE424A"/>
    <w:rsid w:val="00CE42CC"/>
    <w:rsid w:val="00CE43A0"/>
    <w:rsid w:val="00CE4641"/>
    <w:rsid w:val="00CE488D"/>
    <w:rsid w:val="00CE4AC7"/>
    <w:rsid w:val="00CE4C08"/>
    <w:rsid w:val="00CE4C0E"/>
    <w:rsid w:val="00CE4D42"/>
    <w:rsid w:val="00CE589C"/>
    <w:rsid w:val="00CE59BE"/>
    <w:rsid w:val="00CE59F9"/>
    <w:rsid w:val="00CE5EF6"/>
    <w:rsid w:val="00CE6242"/>
    <w:rsid w:val="00CE650E"/>
    <w:rsid w:val="00CE71DF"/>
    <w:rsid w:val="00CE732C"/>
    <w:rsid w:val="00CE7512"/>
    <w:rsid w:val="00CE75E7"/>
    <w:rsid w:val="00CE7ED3"/>
    <w:rsid w:val="00CF0EF7"/>
    <w:rsid w:val="00CF1100"/>
    <w:rsid w:val="00CF1AF9"/>
    <w:rsid w:val="00CF1EB1"/>
    <w:rsid w:val="00CF259A"/>
    <w:rsid w:val="00CF2A8E"/>
    <w:rsid w:val="00CF3430"/>
    <w:rsid w:val="00CF3A5C"/>
    <w:rsid w:val="00CF3CE8"/>
    <w:rsid w:val="00CF3D4E"/>
    <w:rsid w:val="00CF3E01"/>
    <w:rsid w:val="00CF3E1D"/>
    <w:rsid w:val="00CF3FFA"/>
    <w:rsid w:val="00CF41C4"/>
    <w:rsid w:val="00CF44BE"/>
    <w:rsid w:val="00CF4702"/>
    <w:rsid w:val="00CF4B43"/>
    <w:rsid w:val="00CF4BFD"/>
    <w:rsid w:val="00CF4CF0"/>
    <w:rsid w:val="00CF5461"/>
    <w:rsid w:val="00CF54DD"/>
    <w:rsid w:val="00CF5713"/>
    <w:rsid w:val="00CF5875"/>
    <w:rsid w:val="00CF58B4"/>
    <w:rsid w:val="00CF598A"/>
    <w:rsid w:val="00CF59BB"/>
    <w:rsid w:val="00CF5B7B"/>
    <w:rsid w:val="00CF5E92"/>
    <w:rsid w:val="00CF5F11"/>
    <w:rsid w:val="00CF6219"/>
    <w:rsid w:val="00CF63D8"/>
    <w:rsid w:val="00CF64A1"/>
    <w:rsid w:val="00CF68C1"/>
    <w:rsid w:val="00CF6B7F"/>
    <w:rsid w:val="00CF6D8A"/>
    <w:rsid w:val="00CF6FBB"/>
    <w:rsid w:val="00CF74FE"/>
    <w:rsid w:val="00CF75D5"/>
    <w:rsid w:val="00CF76B6"/>
    <w:rsid w:val="00CF7C2A"/>
    <w:rsid w:val="00CF7D4C"/>
    <w:rsid w:val="00CF7E9F"/>
    <w:rsid w:val="00CF7F2C"/>
    <w:rsid w:val="00CF7FE0"/>
    <w:rsid w:val="00D002E4"/>
    <w:rsid w:val="00D00692"/>
    <w:rsid w:val="00D00C8C"/>
    <w:rsid w:val="00D00FE5"/>
    <w:rsid w:val="00D01142"/>
    <w:rsid w:val="00D011F5"/>
    <w:rsid w:val="00D0158D"/>
    <w:rsid w:val="00D01CF1"/>
    <w:rsid w:val="00D02055"/>
    <w:rsid w:val="00D02633"/>
    <w:rsid w:val="00D028D2"/>
    <w:rsid w:val="00D03140"/>
    <w:rsid w:val="00D032E8"/>
    <w:rsid w:val="00D03523"/>
    <w:rsid w:val="00D0373C"/>
    <w:rsid w:val="00D037E1"/>
    <w:rsid w:val="00D03882"/>
    <w:rsid w:val="00D0390D"/>
    <w:rsid w:val="00D0412A"/>
    <w:rsid w:val="00D0426A"/>
    <w:rsid w:val="00D04B94"/>
    <w:rsid w:val="00D04DA2"/>
    <w:rsid w:val="00D04E00"/>
    <w:rsid w:val="00D04E1B"/>
    <w:rsid w:val="00D04F9B"/>
    <w:rsid w:val="00D0504C"/>
    <w:rsid w:val="00D052A1"/>
    <w:rsid w:val="00D0549A"/>
    <w:rsid w:val="00D0564E"/>
    <w:rsid w:val="00D0567B"/>
    <w:rsid w:val="00D05C96"/>
    <w:rsid w:val="00D05CA7"/>
    <w:rsid w:val="00D06409"/>
    <w:rsid w:val="00D06462"/>
    <w:rsid w:val="00D06485"/>
    <w:rsid w:val="00D07489"/>
    <w:rsid w:val="00D07942"/>
    <w:rsid w:val="00D07AB5"/>
    <w:rsid w:val="00D103AD"/>
    <w:rsid w:val="00D103BA"/>
    <w:rsid w:val="00D10556"/>
    <w:rsid w:val="00D1066F"/>
    <w:rsid w:val="00D10935"/>
    <w:rsid w:val="00D109F4"/>
    <w:rsid w:val="00D118BF"/>
    <w:rsid w:val="00D11D53"/>
    <w:rsid w:val="00D1214B"/>
    <w:rsid w:val="00D12169"/>
    <w:rsid w:val="00D122ED"/>
    <w:rsid w:val="00D12443"/>
    <w:rsid w:val="00D12874"/>
    <w:rsid w:val="00D12F05"/>
    <w:rsid w:val="00D136B2"/>
    <w:rsid w:val="00D139AC"/>
    <w:rsid w:val="00D13E46"/>
    <w:rsid w:val="00D14081"/>
    <w:rsid w:val="00D14153"/>
    <w:rsid w:val="00D14745"/>
    <w:rsid w:val="00D14E42"/>
    <w:rsid w:val="00D15240"/>
    <w:rsid w:val="00D1546E"/>
    <w:rsid w:val="00D15E74"/>
    <w:rsid w:val="00D16855"/>
    <w:rsid w:val="00D16D0A"/>
    <w:rsid w:val="00D174CC"/>
    <w:rsid w:val="00D2056A"/>
    <w:rsid w:val="00D20AE7"/>
    <w:rsid w:val="00D20F68"/>
    <w:rsid w:val="00D210FE"/>
    <w:rsid w:val="00D21127"/>
    <w:rsid w:val="00D21B87"/>
    <w:rsid w:val="00D21CC1"/>
    <w:rsid w:val="00D21E9C"/>
    <w:rsid w:val="00D222F9"/>
    <w:rsid w:val="00D22732"/>
    <w:rsid w:val="00D230C4"/>
    <w:rsid w:val="00D2341F"/>
    <w:rsid w:val="00D23E17"/>
    <w:rsid w:val="00D243C0"/>
    <w:rsid w:val="00D24651"/>
    <w:rsid w:val="00D24784"/>
    <w:rsid w:val="00D247EF"/>
    <w:rsid w:val="00D24C1B"/>
    <w:rsid w:val="00D24C73"/>
    <w:rsid w:val="00D2536F"/>
    <w:rsid w:val="00D2582E"/>
    <w:rsid w:val="00D25AF5"/>
    <w:rsid w:val="00D25B04"/>
    <w:rsid w:val="00D25B10"/>
    <w:rsid w:val="00D25D28"/>
    <w:rsid w:val="00D25E6E"/>
    <w:rsid w:val="00D26001"/>
    <w:rsid w:val="00D26404"/>
    <w:rsid w:val="00D2693D"/>
    <w:rsid w:val="00D26AF9"/>
    <w:rsid w:val="00D26D0F"/>
    <w:rsid w:val="00D26DA5"/>
    <w:rsid w:val="00D2731F"/>
    <w:rsid w:val="00D2760C"/>
    <w:rsid w:val="00D27AB2"/>
    <w:rsid w:val="00D27AB8"/>
    <w:rsid w:val="00D27D7D"/>
    <w:rsid w:val="00D3003F"/>
    <w:rsid w:val="00D30088"/>
    <w:rsid w:val="00D30884"/>
    <w:rsid w:val="00D30C06"/>
    <w:rsid w:val="00D31E04"/>
    <w:rsid w:val="00D32CFD"/>
    <w:rsid w:val="00D33089"/>
    <w:rsid w:val="00D33123"/>
    <w:rsid w:val="00D331B1"/>
    <w:rsid w:val="00D33216"/>
    <w:rsid w:val="00D33231"/>
    <w:rsid w:val="00D333C2"/>
    <w:rsid w:val="00D336FA"/>
    <w:rsid w:val="00D3378D"/>
    <w:rsid w:val="00D33C43"/>
    <w:rsid w:val="00D33C96"/>
    <w:rsid w:val="00D33D43"/>
    <w:rsid w:val="00D341D5"/>
    <w:rsid w:val="00D34250"/>
    <w:rsid w:val="00D345A8"/>
    <w:rsid w:val="00D34F79"/>
    <w:rsid w:val="00D35042"/>
    <w:rsid w:val="00D35053"/>
    <w:rsid w:val="00D35160"/>
    <w:rsid w:val="00D353CC"/>
    <w:rsid w:val="00D35814"/>
    <w:rsid w:val="00D3600B"/>
    <w:rsid w:val="00D366B2"/>
    <w:rsid w:val="00D36876"/>
    <w:rsid w:val="00D4137E"/>
    <w:rsid w:val="00D41503"/>
    <w:rsid w:val="00D41651"/>
    <w:rsid w:val="00D424B5"/>
    <w:rsid w:val="00D42763"/>
    <w:rsid w:val="00D427BB"/>
    <w:rsid w:val="00D429E9"/>
    <w:rsid w:val="00D42D07"/>
    <w:rsid w:val="00D4365C"/>
    <w:rsid w:val="00D43861"/>
    <w:rsid w:val="00D43B7B"/>
    <w:rsid w:val="00D43CFF"/>
    <w:rsid w:val="00D4402C"/>
    <w:rsid w:val="00D440BC"/>
    <w:rsid w:val="00D441E9"/>
    <w:rsid w:val="00D44575"/>
    <w:rsid w:val="00D44826"/>
    <w:rsid w:val="00D44B9C"/>
    <w:rsid w:val="00D44C51"/>
    <w:rsid w:val="00D45055"/>
    <w:rsid w:val="00D451D9"/>
    <w:rsid w:val="00D45240"/>
    <w:rsid w:val="00D453A1"/>
    <w:rsid w:val="00D45B85"/>
    <w:rsid w:val="00D46193"/>
    <w:rsid w:val="00D46424"/>
    <w:rsid w:val="00D464BB"/>
    <w:rsid w:val="00D4701D"/>
    <w:rsid w:val="00D47154"/>
    <w:rsid w:val="00D47510"/>
    <w:rsid w:val="00D4763A"/>
    <w:rsid w:val="00D4785D"/>
    <w:rsid w:val="00D47D75"/>
    <w:rsid w:val="00D47F3F"/>
    <w:rsid w:val="00D507F2"/>
    <w:rsid w:val="00D5099F"/>
    <w:rsid w:val="00D51970"/>
    <w:rsid w:val="00D51C82"/>
    <w:rsid w:val="00D52063"/>
    <w:rsid w:val="00D531FE"/>
    <w:rsid w:val="00D532AF"/>
    <w:rsid w:val="00D53390"/>
    <w:rsid w:val="00D53980"/>
    <w:rsid w:val="00D539B7"/>
    <w:rsid w:val="00D53A5B"/>
    <w:rsid w:val="00D54437"/>
    <w:rsid w:val="00D54C50"/>
    <w:rsid w:val="00D54D7B"/>
    <w:rsid w:val="00D55024"/>
    <w:rsid w:val="00D55188"/>
    <w:rsid w:val="00D5538F"/>
    <w:rsid w:val="00D55514"/>
    <w:rsid w:val="00D556BA"/>
    <w:rsid w:val="00D55ABE"/>
    <w:rsid w:val="00D55D12"/>
    <w:rsid w:val="00D55EBD"/>
    <w:rsid w:val="00D562B4"/>
    <w:rsid w:val="00D565AC"/>
    <w:rsid w:val="00D56F95"/>
    <w:rsid w:val="00D57570"/>
    <w:rsid w:val="00D57E1A"/>
    <w:rsid w:val="00D607C0"/>
    <w:rsid w:val="00D608AF"/>
    <w:rsid w:val="00D610EF"/>
    <w:rsid w:val="00D61121"/>
    <w:rsid w:val="00D617FE"/>
    <w:rsid w:val="00D61DAD"/>
    <w:rsid w:val="00D6204D"/>
    <w:rsid w:val="00D6204F"/>
    <w:rsid w:val="00D62491"/>
    <w:rsid w:val="00D626EC"/>
    <w:rsid w:val="00D628EA"/>
    <w:rsid w:val="00D62AB0"/>
    <w:rsid w:val="00D630A0"/>
    <w:rsid w:val="00D63F06"/>
    <w:rsid w:val="00D6438D"/>
    <w:rsid w:val="00D6484F"/>
    <w:rsid w:val="00D649F5"/>
    <w:rsid w:val="00D65107"/>
    <w:rsid w:val="00D652A3"/>
    <w:rsid w:val="00D65380"/>
    <w:rsid w:val="00D6555F"/>
    <w:rsid w:val="00D65882"/>
    <w:rsid w:val="00D65A34"/>
    <w:rsid w:val="00D65B95"/>
    <w:rsid w:val="00D65E42"/>
    <w:rsid w:val="00D661E5"/>
    <w:rsid w:val="00D66357"/>
    <w:rsid w:val="00D66A7D"/>
    <w:rsid w:val="00D66BDC"/>
    <w:rsid w:val="00D66D03"/>
    <w:rsid w:val="00D66D09"/>
    <w:rsid w:val="00D676AD"/>
    <w:rsid w:val="00D67759"/>
    <w:rsid w:val="00D67943"/>
    <w:rsid w:val="00D67F86"/>
    <w:rsid w:val="00D67F88"/>
    <w:rsid w:val="00D70421"/>
    <w:rsid w:val="00D70934"/>
    <w:rsid w:val="00D70A9A"/>
    <w:rsid w:val="00D70C8F"/>
    <w:rsid w:val="00D7143C"/>
    <w:rsid w:val="00D71775"/>
    <w:rsid w:val="00D71EFC"/>
    <w:rsid w:val="00D72061"/>
    <w:rsid w:val="00D72094"/>
    <w:rsid w:val="00D72138"/>
    <w:rsid w:val="00D7246C"/>
    <w:rsid w:val="00D72698"/>
    <w:rsid w:val="00D72940"/>
    <w:rsid w:val="00D7308A"/>
    <w:rsid w:val="00D731AB"/>
    <w:rsid w:val="00D73328"/>
    <w:rsid w:val="00D73329"/>
    <w:rsid w:val="00D7349F"/>
    <w:rsid w:val="00D73676"/>
    <w:rsid w:val="00D73717"/>
    <w:rsid w:val="00D73A0B"/>
    <w:rsid w:val="00D73D52"/>
    <w:rsid w:val="00D73D84"/>
    <w:rsid w:val="00D74162"/>
    <w:rsid w:val="00D7431E"/>
    <w:rsid w:val="00D751F9"/>
    <w:rsid w:val="00D7568F"/>
    <w:rsid w:val="00D75781"/>
    <w:rsid w:val="00D75C02"/>
    <w:rsid w:val="00D75FE3"/>
    <w:rsid w:val="00D76905"/>
    <w:rsid w:val="00D7798B"/>
    <w:rsid w:val="00D779BA"/>
    <w:rsid w:val="00D779C2"/>
    <w:rsid w:val="00D77B32"/>
    <w:rsid w:val="00D77E56"/>
    <w:rsid w:val="00D800F2"/>
    <w:rsid w:val="00D8013D"/>
    <w:rsid w:val="00D802A8"/>
    <w:rsid w:val="00D8043D"/>
    <w:rsid w:val="00D809B8"/>
    <w:rsid w:val="00D809EB"/>
    <w:rsid w:val="00D80A4E"/>
    <w:rsid w:val="00D80AED"/>
    <w:rsid w:val="00D80D33"/>
    <w:rsid w:val="00D80EA7"/>
    <w:rsid w:val="00D81451"/>
    <w:rsid w:val="00D8149F"/>
    <w:rsid w:val="00D8174A"/>
    <w:rsid w:val="00D819B0"/>
    <w:rsid w:val="00D81AB1"/>
    <w:rsid w:val="00D81C5D"/>
    <w:rsid w:val="00D81CEB"/>
    <w:rsid w:val="00D820C8"/>
    <w:rsid w:val="00D822C1"/>
    <w:rsid w:val="00D827C7"/>
    <w:rsid w:val="00D8280B"/>
    <w:rsid w:val="00D82DA2"/>
    <w:rsid w:val="00D8314E"/>
    <w:rsid w:val="00D8411D"/>
    <w:rsid w:val="00D84F92"/>
    <w:rsid w:val="00D8567F"/>
    <w:rsid w:val="00D857E2"/>
    <w:rsid w:val="00D85B9F"/>
    <w:rsid w:val="00D85CA1"/>
    <w:rsid w:val="00D85CE4"/>
    <w:rsid w:val="00D861C9"/>
    <w:rsid w:val="00D861EA"/>
    <w:rsid w:val="00D86297"/>
    <w:rsid w:val="00D864D2"/>
    <w:rsid w:val="00D86852"/>
    <w:rsid w:val="00D86993"/>
    <w:rsid w:val="00D86A94"/>
    <w:rsid w:val="00D86D6D"/>
    <w:rsid w:val="00D86F4D"/>
    <w:rsid w:val="00D872F2"/>
    <w:rsid w:val="00D87403"/>
    <w:rsid w:val="00D87464"/>
    <w:rsid w:val="00D87490"/>
    <w:rsid w:val="00D87CFC"/>
    <w:rsid w:val="00D9007F"/>
    <w:rsid w:val="00D90359"/>
    <w:rsid w:val="00D90565"/>
    <w:rsid w:val="00D907EF"/>
    <w:rsid w:val="00D9094C"/>
    <w:rsid w:val="00D90E6E"/>
    <w:rsid w:val="00D90EE8"/>
    <w:rsid w:val="00D911E8"/>
    <w:rsid w:val="00D913DE"/>
    <w:rsid w:val="00D91465"/>
    <w:rsid w:val="00D91737"/>
    <w:rsid w:val="00D917BC"/>
    <w:rsid w:val="00D91B41"/>
    <w:rsid w:val="00D920FE"/>
    <w:rsid w:val="00D9281E"/>
    <w:rsid w:val="00D92BBE"/>
    <w:rsid w:val="00D930A6"/>
    <w:rsid w:val="00D934DA"/>
    <w:rsid w:val="00D935AA"/>
    <w:rsid w:val="00D936FB"/>
    <w:rsid w:val="00D93A9B"/>
    <w:rsid w:val="00D94308"/>
    <w:rsid w:val="00D943A6"/>
    <w:rsid w:val="00D94824"/>
    <w:rsid w:val="00D94999"/>
    <w:rsid w:val="00D95665"/>
    <w:rsid w:val="00D958AC"/>
    <w:rsid w:val="00D965A2"/>
    <w:rsid w:val="00D9682C"/>
    <w:rsid w:val="00D96831"/>
    <w:rsid w:val="00D96E67"/>
    <w:rsid w:val="00D9737A"/>
    <w:rsid w:val="00D97B1A"/>
    <w:rsid w:val="00D97D5F"/>
    <w:rsid w:val="00DA00A0"/>
    <w:rsid w:val="00DA03E2"/>
    <w:rsid w:val="00DA0516"/>
    <w:rsid w:val="00DA0660"/>
    <w:rsid w:val="00DA0840"/>
    <w:rsid w:val="00DA09D4"/>
    <w:rsid w:val="00DA0D3C"/>
    <w:rsid w:val="00DA0E17"/>
    <w:rsid w:val="00DA16C1"/>
    <w:rsid w:val="00DA1879"/>
    <w:rsid w:val="00DA1D73"/>
    <w:rsid w:val="00DA1F6E"/>
    <w:rsid w:val="00DA26D6"/>
    <w:rsid w:val="00DA2733"/>
    <w:rsid w:val="00DA2787"/>
    <w:rsid w:val="00DA284D"/>
    <w:rsid w:val="00DA2AD5"/>
    <w:rsid w:val="00DA2AEA"/>
    <w:rsid w:val="00DA2B62"/>
    <w:rsid w:val="00DA3506"/>
    <w:rsid w:val="00DA3634"/>
    <w:rsid w:val="00DA39DC"/>
    <w:rsid w:val="00DA3B04"/>
    <w:rsid w:val="00DA3BC3"/>
    <w:rsid w:val="00DA3F4E"/>
    <w:rsid w:val="00DA44F3"/>
    <w:rsid w:val="00DA4EE6"/>
    <w:rsid w:val="00DA51A5"/>
    <w:rsid w:val="00DA55A4"/>
    <w:rsid w:val="00DA5B1C"/>
    <w:rsid w:val="00DA5D2E"/>
    <w:rsid w:val="00DA5F59"/>
    <w:rsid w:val="00DA66D0"/>
    <w:rsid w:val="00DA6D87"/>
    <w:rsid w:val="00DA70E6"/>
    <w:rsid w:val="00DA760A"/>
    <w:rsid w:val="00DA76F1"/>
    <w:rsid w:val="00DA7AA8"/>
    <w:rsid w:val="00DB0137"/>
    <w:rsid w:val="00DB02F9"/>
    <w:rsid w:val="00DB06D9"/>
    <w:rsid w:val="00DB14B8"/>
    <w:rsid w:val="00DB212F"/>
    <w:rsid w:val="00DB2182"/>
    <w:rsid w:val="00DB254C"/>
    <w:rsid w:val="00DB2C4C"/>
    <w:rsid w:val="00DB2DAA"/>
    <w:rsid w:val="00DB3228"/>
    <w:rsid w:val="00DB3653"/>
    <w:rsid w:val="00DB3CF6"/>
    <w:rsid w:val="00DB42F3"/>
    <w:rsid w:val="00DB441D"/>
    <w:rsid w:val="00DB443A"/>
    <w:rsid w:val="00DB451F"/>
    <w:rsid w:val="00DB48FF"/>
    <w:rsid w:val="00DB495E"/>
    <w:rsid w:val="00DB4C9A"/>
    <w:rsid w:val="00DB4DF1"/>
    <w:rsid w:val="00DB526F"/>
    <w:rsid w:val="00DB5350"/>
    <w:rsid w:val="00DB55D6"/>
    <w:rsid w:val="00DB5B34"/>
    <w:rsid w:val="00DB5D4E"/>
    <w:rsid w:val="00DB646D"/>
    <w:rsid w:val="00DB66FB"/>
    <w:rsid w:val="00DB6784"/>
    <w:rsid w:val="00DB6787"/>
    <w:rsid w:val="00DB6C69"/>
    <w:rsid w:val="00DB70C4"/>
    <w:rsid w:val="00DB7DB0"/>
    <w:rsid w:val="00DC01E9"/>
    <w:rsid w:val="00DC04F1"/>
    <w:rsid w:val="00DC0A5E"/>
    <w:rsid w:val="00DC0C3E"/>
    <w:rsid w:val="00DC0DCC"/>
    <w:rsid w:val="00DC0F08"/>
    <w:rsid w:val="00DC1047"/>
    <w:rsid w:val="00DC1210"/>
    <w:rsid w:val="00DC1281"/>
    <w:rsid w:val="00DC151A"/>
    <w:rsid w:val="00DC17D7"/>
    <w:rsid w:val="00DC17DA"/>
    <w:rsid w:val="00DC1BE1"/>
    <w:rsid w:val="00DC1CA4"/>
    <w:rsid w:val="00DC2025"/>
    <w:rsid w:val="00DC2318"/>
    <w:rsid w:val="00DC257A"/>
    <w:rsid w:val="00DC27FE"/>
    <w:rsid w:val="00DC3419"/>
    <w:rsid w:val="00DC36D0"/>
    <w:rsid w:val="00DC38FC"/>
    <w:rsid w:val="00DC3ABC"/>
    <w:rsid w:val="00DC3EDE"/>
    <w:rsid w:val="00DC3FE2"/>
    <w:rsid w:val="00DC4119"/>
    <w:rsid w:val="00DC4648"/>
    <w:rsid w:val="00DC4694"/>
    <w:rsid w:val="00DC514C"/>
    <w:rsid w:val="00DC52BA"/>
    <w:rsid w:val="00DC5423"/>
    <w:rsid w:val="00DC55CD"/>
    <w:rsid w:val="00DC585C"/>
    <w:rsid w:val="00DC5AE6"/>
    <w:rsid w:val="00DC5ED7"/>
    <w:rsid w:val="00DC6111"/>
    <w:rsid w:val="00DC6568"/>
    <w:rsid w:val="00DC67CD"/>
    <w:rsid w:val="00DC6995"/>
    <w:rsid w:val="00DC6B17"/>
    <w:rsid w:val="00DC6B57"/>
    <w:rsid w:val="00DC700A"/>
    <w:rsid w:val="00DC7051"/>
    <w:rsid w:val="00DC78A7"/>
    <w:rsid w:val="00DC7B7A"/>
    <w:rsid w:val="00DC7C69"/>
    <w:rsid w:val="00DD0380"/>
    <w:rsid w:val="00DD08A2"/>
    <w:rsid w:val="00DD095B"/>
    <w:rsid w:val="00DD0C19"/>
    <w:rsid w:val="00DD0D2A"/>
    <w:rsid w:val="00DD110C"/>
    <w:rsid w:val="00DD124C"/>
    <w:rsid w:val="00DD1BB2"/>
    <w:rsid w:val="00DD2141"/>
    <w:rsid w:val="00DD24FE"/>
    <w:rsid w:val="00DD2606"/>
    <w:rsid w:val="00DD26C5"/>
    <w:rsid w:val="00DD2A98"/>
    <w:rsid w:val="00DD2CBA"/>
    <w:rsid w:val="00DD2EB0"/>
    <w:rsid w:val="00DD343D"/>
    <w:rsid w:val="00DD3BB0"/>
    <w:rsid w:val="00DD3C71"/>
    <w:rsid w:val="00DD3ED3"/>
    <w:rsid w:val="00DD4038"/>
    <w:rsid w:val="00DD4409"/>
    <w:rsid w:val="00DD46B0"/>
    <w:rsid w:val="00DD485C"/>
    <w:rsid w:val="00DD4AE9"/>
    <w:rsid w:val="00DD4E91"/>
    <w:rsid w:val="00DD4F0E"/>
    <w:rsid w:val="00DD4F15"/>
    <w:rsid w:val="00DD58A0"/>
    <w:rsid w:val="00DD5E62"/>
    <w:rsid w:val="00DD6038"/>
    <w:rsid w:val="00DD6222"/>
    <w:rsid w:val="00DD641D"/>
    <w:rsid w:val="00DD6792"/>
    <w:rsid w:val="00DD6888"/>
    <w:rsid w:val="00DD6BA5"/>
    <w:rsid w:val="00DD6C5A"/>
    <w:rsid w:val="00DD6CFB"/>
    <w:rsid w:val="00DD6F90"/>
    <w:rsid w:val="00DD74B9"/>
    <w:rsid w:val="00DD769C"/>
    <w:rsid w:val="00DD7B05"/>
    <w:rsid w:val="00DE009E"/>
    <w:rsid w:val="00DE100F"/>
    <w:rsid w:val="00DE110F"/>
    <w:rsid w:val="00DE14E8"/>
    <w:rsid w:val="00DE1923"/>
    <w:rsid w:val="00DE199A"/>
    <w:rsid w:val="00DE19D1"/>
    <w:rsid w:val="00DE1B07"/>
    <w:rsid w:val="00DE1FF3"/>
    <w:rsid w:val="00DE29E9"/>
    <w:rsid w:val="00DE2E36"/>
    <w:rsid w:val="00DE3126"/>
    <w:rsid w:val="00DE3894"/>
    <w:rsid w:val="00DE3C6B"/>
    <w:rsid w:val="00DE3DC2"/>
    <w:rsid w:val="00DE4036"/>
    <w:rsid w:val="00DE4371"/>
    <w:rsid w:val="00DE43AC"/>
    <w:rsid w:val="00DE447E"/>
    <w:rsid w:val="00DE59D3"/>
    <w:rsid w:val="00DE5B8C"/>
    <w:rsid w:val="00DE6156"/>
    <w:rsid w:val="00DE6187"/>
    <w:rsid w:val="00DE6216"/>
    <w:rsid w:val="00DE655E"/>
    <w:rsid w:val="00DE69B7"/>
    <w:rsid w:val="00DE74DA"/>
    <w:rsid w:val="00DE7547"/>
    <w:rsid w:val="00DE7B9F"/>
    <w:rsid w:val="00DE7FA9"/>
    <w:rsid w:val="00DE7FF2"/>
    <w:rsid w:val="00DF0149"/>
    <w:rsid w:val="00DF060E"/>
    <w:rsid w:val="00DF0702"/>
    <w:rsid w:val="00DF070E"/>
    <w:rsid w:val="00DF0801"/>
    <w:rsid w:val="00DF09DF"/>
    <w:rsid w:val="00DF09FD"/>
    <w:rsid w:val="00DF0C95"/>
    <w:rsid w:val="00DF1126"/>
    <w:rsid w:val="00DF15A1"/>
    <w:rsid w:val="00DF17F8"/>
    <w:rsid w:val="00DF1809"/>
    <w:rsid w:val="00DF1DE9"/>
    <w:rsid w:val="00DF2493"/>
    <w:rsid w:val="00DF2587"/>
    <w:rsid w:val="00DF2608"/>
    <w:rsid w:val="00DF2715"/>
    <w:rsid w:val="00DF2729"/>
    <w:rsid w:val="00DF286F"/>
    <w:rsid w:val="00DF290A"/>
    <w:rsid w:val="00DF2998"/>
    <w:rsid w:val="00DF2F3C"/>
    <w:rsid w:val="00DF32AF"/>
    <w:rsid w:val="00DF32B1"/>
    <w:rsid w:val="00DF3B4B"/>
    <w:rsid w:val="00DF3E35"/>
    <w:rsid w:val="00DF3F43"/>
    <w:rsid w:val="00DF41F8"/>
    <w:rsid w:val="00DF473A"/>
    <w:rsid w:val="00DF4792"/>
    <w:rsid w:val="00DF50BE"/>
    <w:rsid w:val="00DF528A"/>
    <w:rsid w:val="00DF55EA"/>
    <w:rsid w:val="00DF5EEE"/>
    <w:rsid w:val="00DF6559"/>
    <w:rsid w:val="00DF6BA7"/>
    <w:rsid w:val="00DF6C4B"/>
    <w:rsid w:val="00DF6E52"/>
    <w:rsid w:val="00DF7260"/>
    <w:rsid w:val="00DF77EC"/>
    <w:rsid w:val="00DF78EC"/>
    <w:rsid w:val="00DF7D6B"/>
    <w:rsid w:val="00E006E9"/>
    <w:rsid w:val="00E007F2"/>
    <w:rsid w:val="00E0097A"/>
    <w:rsid w:val="00E0100E"/>
    <w:rsid w:val="00E014EE"/>
    <w:rsid w:val="00E017CC"/>
    <w:rsid w:val="00E01879"/>
    <w:rsid w:val="00E01E14"/>
    <w:rsid w:val="00E01FC4"/>
    <w:rsid w:val="00E02E0A"/>
    <w:rsid w:val="00E03147"/>
    <w:rsid w:val="00E03761"/>
    <w:rsid w:val="00E039A6"/>
    <w:rsid w:val="00E03B4C"/>
    <w:rsid w:val="00E03F35"/>
    <w:rsid w:val="00E04192"/>
    <w:rsid w:val="00E04894"/>
    <w:rsid w:val="00E04A36"/>
    <w:rsid w:val="00E04DEA"/>
    <w:rsid w:val="00E05166"/>
    <w:rsid w:val="00E0517C"/>
    <w:rsid w:val="00E058A6"/>
    <w:rsid w:val="00E05C6A"/>
    <w:rsid w:val="00E05E5D"/>
    <w:rsid w:val="00E05FFA"/>
    <w:rsid w:val="00E07CF6"/>
    <w:rsid w:val="00E10184"/>
    <w:rsid w:val="00E103B9"/>
    <w:rsid w:val="00E10571"/>
    <w:rsid w:val="00E105C8"/>
    <w:rsid w:val="00E10649"/>
    <w:rsid w:val="00E110AF"/>
    <w:rsid w:val="00E114A7"/>
    <w:rsid w:val="00E11545"/>
    <w:rsid w:val="00E119E1"/>
    <w:rsid w:val="00E11ED4"/>
    <w:rsid w:val="00E1227D"/>
    <w:rsid w:val="00E1243B"/>
    <w:rsid w:val="00E1260A"/>
    <w:rsid w:val="00E126D1"/>
    <w:rsid w:val="00E127BA"/>
    <w:rsid w:val="00E12B77"/>
    <w:rsid w:val="00E12D35"/>
    <w:rsid w:val="00E12DE1"/>
    <w:rsid w:val="00E12ECF"/>
    <w:rsid w:val="00E13162"/>
    <w:rsid w:val="00E13E53"/>
    <w:rsid w:val="00E13F7E"/>
    <w:rsid w:val="00E14084"/>
    <w:rsid w:val="00E146E3"/>
    <w:rsid w:val="00E14A3F"/>
    <w:rsid w:val="00E14AAA"/>
    <w:rsid w:val="00E14E35"/>
    <w:rsid w:val="00E14E87"/>
    <w:rsid w:val="00E14E8A"/>
    <w:rsid w:val="00E15183"/>
    <w:rsid w:val="00E158AB"/>
    <w:rsid w:val="00E15A67"/>
    <w:rsid w:val="00E15BAB"/>
    <w:rsid w:val="00E160B3"/>
    <w:rsid w:val="00E162F7"/>
    <w:rsid w:val="00E16336"/>
    <w:rsid w:val="00E16BC6"/>
    <w:rsid w:val="00E176F8"/>
    <w:rsid w:val="00E1787C"/>
    <w:rsid w:val="00E17C2E"/>
    <w:rsid w:val="00E2016F"/>
    <w:rsid w:val="00E201F6"/>
    <w:rsid w:val="00E2038C"/>
    <w:rsid w:val="00E20604"/>
    <w:rsid w:val="00E210C9"/>
    <w:rsid w:val="00E217DC"/>
    <w:rsid w:val="00E218DF"/>
    <w:rsid w:val="00E21BCD"/>
    <w:rsid w:val="00E21BE2"/>
    <w:rsid w:val="00E21F96"/>
    <w:rsid w:val="00E21FE1"/>
    <w:rsid w:val="00E223C1"/>
    <w:rsid w:val="00E22470"/>
    <w:rsid w:val="00E22845"/>
    <w:rsid w:val="00E22A78"/>
    <w:rsid w:val="00E23259"/>
    <w:rsid w:val="00E23679"/>
    <w:rsid w:val="00E237B4"/>
    <w:rsid w:val="00E23954"/>
    <w:rsid w:val="00E23C59"/>
    <w:rsid w:val="00E24377"/>
    <w:rsid w:val="00E24521"/>
    <w:rsid w:val="00E245E4"/>
    <w:rsid w:val="00E246C9"/>
    <w:rsid w:val="00E25184"/>
    <w:rsid w:val="00E25242"/>
    <w:rsid w:val="00E253E9"/>
    <w:rsid w:val="00E256E9"/>
    <w:rsid w:val="00E25966"/>
    <w:rsid w:val="00E259EA"/>
    <w:rsid w:val="00E25ABE"/>
    <w:rsid w:val="00E25C44"/>
    <w:rsid w:val="00E25D84"/>
    <w:rsid w:val="00E26261"/>
    <w:rsid w:val="00E26381"/>
    <w:rsid w:val="00E26735"/>
    <w:rsid w:val="00E267B2"/>
    <w:rsid w:val="00E26DAC"/>
    <w:rsid w:val="00E26EBD"/>
    <w:rsid w:val="00E276D1"/>
    <w:rsid w:val="00E2775F"/>
    <w:rsid w:val="00E30003"/>
    <w:rsid w:val="00E301BF"/>
    <w:rsid w:val="00E302EB"/>
    <w:rsid w:val="00E30F6D"/>
    <w:rsid w:val="00E3163E"/>
    <w:rsid w:val="00E31699"/>
    <w:rsid w:val="00E32085"/>
    <w:rsid w:val="00E325DC"/>
    <w:rsid w:val="00E32917"/>
    <w:rsid w:val="00E329E2"/>
    <w:rsid w:val="00E32CF0"/>
    <w:rsid w:val="00E33057"/>
    <w:rsid w:val="00E336A5"/>
    <w:rsid w:val="00E33A3A"/>
    <w:rsid w:val="00E33C84"/>
    <w:rsid w:val="00E33E52"/>
    <w:rsid w:val="00E33ECB"/>
    <w:rsid w:val="00E33F1D"/>
    <w:rsid w:val="00E34B40"/>
    <w:rsid w:val="00E34EF1"/>
    <w:rsid w:val="00E350A5"/>
    <w:rsid w:val="00E35720"/>
    <w:rsid w:val="00E36005"/>
    <w:rsid w:val="00E36126"/>
    <w:rsid w:val="00E36276"/>
    <w:rsid w:val="00E366E1"/>
    <w:rsid w:val="00E36AA3"/>
    <w:rsid w:val="00E36C93"/>
    <w:rsid w:val="00E36F3D"/>
    <w:rsid w:val="00E373C4"/>
    <w:rsid w:val="00E376B2"/>
    <w:rsid w:val="00E377F8"/>
    <w:rsid w:val="00E37808"/>
    <w:rsid w:val="00E37818"/>
    <w:rsid w:val="00E37B11"/>
    <w:rsid w:val="00E37DC8"/>
    <w:rsid w:val="00E401DE"/>
    <w:rsid w:val="00E405DF"/>
    <w:rsid w:val="00E40A47"/>
    <w:rsid w:val="00E40CD0"/>
    <w:rsid w:val="00E40FA2"/>
    <w:rsid w:val="00E41014"/>
    <w:rsid w:val="00E4140F"/>
    <w:rsid w:val="00E41526"/>
    <w:rsid w:val="00E41694"/>
    <w:rsid w:val="00E416FA"/>
    <w:rsid w:val="00E417B0"/>
    <w:rsid w:val="00E41808"/>
    <w:rsid w:val="00E4195E"/>
    <w:rsid w:val="00E42063"/>
    <w:rsid w:val="00E420D6"/>
    <w:rsid w:val="00E4217F"/>
    <w:rsid w:val="00E4260C"/>
    <w:rsid w:val="00E4281E"/>
    <w:rsid w:val="00E42E44"/>
    <w:rsid w:val="00E43301"/>
    <w:rsid w:val="00E43A12"/>
    <w:rsid w:val="00E4452D"/>
    <w:rsid w:val="00E450F8"/>
    <w:rsid w:val="00E45A6C"/>
    <w:rsid w:val="00E45BA3"/>
    <w:rsid w:val="00E45D72"/>
    <w:rsid w:val="00E460BE"/>
    <w:rsid w:val="00E46247"/>
    <w:rsid w:val="00E46D8C"/>
    <w:rsid w:val="00E47106"/>
    <w:rsid w:val="00E474A4"/>
    <w:rsid w:val="00E47D78"/>
    <w:rsid w:val="00E504BB"/>
    <w:rsid w:val="00E5058A"/>
    <w:rsid w:val="00E50C67"/>
    <w:rsid w:val="00E51257"/>
    <w:rsid w:val="00E52224"/>
    <w:rsid w:val="00E52752"/>
    <w:rsid w:val="00E52791"/>
    <w:rsid w:val="00E529D7"/>
    <w:rsid w:val="00E52A4A"/>
    <w:rsid w:val="00E52AF3"/>
    <w:rsid w:val="00E52B21"/>
    <w:rsid w:val="00E52D22"/>
    <w:rsid w:val="00E5349B"/>
    <w:rsid w:val="00E539C0"/>
    <w:rsid w:val="00E53C5D"/>
    <w:rsid w:val="00E53CEC"/>
    <w:rsid w:val="00E53D58"/>
    <w:rsid w:val="00E53F7C"/>
    <w:rsid w:val="00E540B3"/>
    <w:rsid w:val="00E54360"/>
    <w:rsid w:val="00E54633"/>
    <w:rsid w:val="00E549AF"/>
    <w:rsid w:val="00E54EDB"/>
    <w:rsid w:val="00E5506E"/>
    <w:rsid w:val="00E550F7"/>
    <w:rsid w:val="00E551A5"/>
    <w:rsid w:val="00E552F8"/>
    <w:rsid w:val="00E55804"/>
    <w:rsid w:val="00E5647B"/>
    <w:rsid w:val="00E56BB9"/>
    <w:rsid w:val="00E57EFE"/>
    <w:rsid w:val="00E60127"/>
    <w:rsid w:val="00E60738"/>
    <w:rsid w:val="00E6092E"/>
    <w:rsid w:val="00E61031"/>
    <w:rsid w:val="00E61267"/>
    <w:rsid w:val="00E61370"/>
    <w:rsid w:val="00E6198F"/>
    <w:rsid w:val="00E61B71"/>
    <w:rsid w:val="00E628EA"/>
    <w:rsid w:val="00E62C7E"/>
    <w:rsid w:val="00E63206"/>
    <w:rsid w:val="00E640FD"/>
    <w:rsid w:val="00E64A5B"/>
    <w:rsid w:val="00E64DA3"/>
    <w:rsid w:val="00E64E6E"/>
    <w:rsid w:val="00E655EF"/>
    <w:rsid w:val="00E65F19"/>
    <w:rsid w:val="00E65F69"/>
    <w:rsid w:val="00E66548"/>
    <w:rsid w:val="00E66B74"/>
    <w:rsid w:val="00E66FAC"/>
    <w:rsid w:val="00E67726"/>
    <w:rsid w:val="00E679B2"/>
    <w:rsid w:val="00E679E6"/>
    <w:rsid w:val="00E67F6C"/>
    <w:rsid w:val="00E7051B"/>
    <w:rsid w:val="00E70609"/>
    <w:rsid w:val="00E70897"/>
    <w:rsid w:val="00E70ABB"/>
    <w:rsid w:val="00E70F67"/>
    <w:rsid w:val="00E71065"/>
    <w:rsid w:val="00E7128E"/>
    <w:rsid w:val="00E71938"/>
    <w:rsid w:val="00E71A11"/>
    <w:rsid w:val="00E71C97"/>
    <w:rsid w:val="00E71E25"/>
    <w:rsid w:val="00E728C4"/>
    <w:rsid w:val="00E72C26"/>
    <w:rsid w:val="00E72CDC"/>
    <w:rsid w:val="00E737F7"/>
    <w:rsid w:val="00E73886"/>
    <w:rsid w:val="00E745A7"/>
    <w:rsid w:val="00E7477A"/>
    <w:rsid w:val="00E7492D"/>
    <w:rsid w:val="00E74C82"/>
    <w:rsid w:val="00E74FA6"/>
    <w:rsid w:val="00E75463"/>
    <w:rsid w:val="00E75A5F"/>
    <w:rsid w:val="00E760DC"/>
    <w:rsid w:val="00E7642A"/>
    <w:rsid w:val="00E76D5A"/>
    <w:rsid w:val="00E770B6"/>
    <w:rsid w:val="00E77979"/>
    <w:rsid w:val="00E77EB4"/>
    <w:rsid w:val="00E806FA"/>
    <w:rsid w:val="00E8079C"/>
    <w:rsid w:val="00E81DC5"/>
    <w:rsid w:val="00E81E3E"/>
    <w:rsid w:val="00E82128"/>
    <w:rsid w:val="00E828E7"/>
    <w:rsid w:val="00E82A42"/>
    <w:rsid w:val="00E82AF7"/>
    <w:rsid w:val="00E82F0D"/>
    <w:rsid w:val="00E833B9"/>
    <w:rsid w:val="00E837A4"/>
    <w:rsid w:val="00E83B71"/>
    <w:rsid w:val="00E83DFA"/>
    <w:rsid w:val="00E83F1C"/>
    <w:rsid w:val="00E84262"/>
    <w:rsid w:val="00E84537"/>
    <w:rsid w:val="00E84CD0"/>
    <w:rsid w:val="00E8514B"/>
    <w:rsid w:val="00E857E3"/>
    <w:rsid w:val="00E85A53"/>
    <w:rsid w:val="00E85A73"/>
    <w:rsid w:val="00E861F7"/>
    <w:rsid w:val="00E86F20"/>
    <w:rsid w:val="00E87278"/>
    <w:rsid w:val="00E8731B"/>
    <w:rsid w:val="00E87416"/>
    <w:rsid w:val="00E875BD"/>
    <w:rsid w:val="00E87895"/>
    <w:rsid w:val="00E87C34"/>
    <w:rsid w:val="00E87E0A"/>
    <w:rsid w:val="00E87E8A"/>
    <w:rsid w:val="00E90316"/>
    <w:rsid w:val="00E905C6"/>
    <w:rsid w:val="00E905F8"/>
    <w:rsid w:val="00E90794"/>
    <w:rsid w:val="00E907C3"/>
    <w:rsid w:val="00E90A3A"/>
    <w:rsid w:val="00E90C9F"/>
    <w:rsid w:val="00E90E7A"/>
    <w:rsid w:val="00E91121"/>
    <w:rsid w:val="00E9126C"/>
    <w:rsid w:val="00E9148F"/>
    <w:rsid w:val="00E9164D"/>
    <w:rsid w:val="00E91DA2"/>
    <w:rsid w:val="00E91F30"/>
    <w:rsid w:val="00E9240D"/>
    <w:rsid w:val="00E92D61"/>
    <w:rsid w:val="00E92F18"/>
    <w:rsid w:val="00E937CB"/>
    <w:rsid w:val="00E93829"/>
    <w:rsid w:val="00E93854"/>
    <w:rsid w:val="00E93A8F"/>
    <w:rsid w:val="00E93D0E"/>
    <w:rsid w:val="00E93F93"/>
    <w:rsid w:val="00E941E0"/>
    <w:rsid w:val="00E94253"/>
    <w:rsid w:val="00E943F7"/>
    <w:rsid w:val="00E944F3"/>
    <w:rsid w:val="00E947E6"/>
    <w:rsid w:val="00E947F5"/>
    <w:rsid w:val="00E94975"/>
    <w:rsid w:val="00E94AFA"/>
    <w:rsid w:val="00E94B0B"/>
    <w:rsid w:val="00E94B79"/>
    <w:rsid w:val="00E94EE2"/>
    <w:rsid w:val="00E9620A"/>
    <w:rsid w:val="00E96267"/>
    <w:rsid w:val="00E963BC"/>
    <w:rsid w:val="00E964B5"/>
    <w:rsid w:val="00E9656C"/>
    <w:rsid w:val="00E96F24"/>
    <w:rsid w:val="00E9712D"/>
    <w:rsid w:val="00E97382"/>
    <w:rsid w:val="00E977FA"/>
    <w:rsid w:val="00E97F98"/>
    <w:rsid w:val="00EA0389"/>
    <w:rsid w:val="00EA0554"/>
    <w:rsid w:val="00EA1164"/>
    <w:rsid w:val="00EA119D"/>
    <w:rsid w:val="00EA11B7"/>
    <w:rsid w:val="00EA182D"/>
    <w:rsid w:val="00EA1A2C"/>
    <w:rsid w:val="00EA1A77"/>
    <w:rsid w:val="00EA1B1E"/>
    <w:rsid w:val="00EA1C21"/>
    <w:rsid w:val="00EA1CE0"/>
    <w:rsid w:val="00EA1F6A"/>
    <w:rsid w:val="00EA2059"/>
    <w:rsid w:val="00EA274E"/>
    <w:rsid w:val="00EA27AB"/>
    <w:rsid w:val="00EA287E"/>
    <w:rsid w:val="00EA295C"/>
    <w:rsid w:val="00EA2ABF"/>
    <w:rsid w:val="00EA3F80"/>
    <w:rsid w:val="00EA4121"/>
    <w:rsid w:val="00EA4158"/>
    <w:rsid w:val="00EA4268"/>
    <w:rsid w:val="00EA429A"/>
    <w:rsid w:val="00EA4DED"/>
    <w:rsid w:val="00EA52E9"/>
    <w:rsid w:val="00EA5C11"/>
    <w:rsid w:val="00EA5F7E"/>
    <w:rsid w:val="00EA6329"/>
    <w:rsid w:val="00EA6C18"/>
    <w:rsid w:val="00EA6CEC"/>
    <w:rsid w:val="00EA6FF7"/>
    <w:rsid w:val="00EA7A50"/>
    <w:rsid w:val="00EA7B82"/>
    <w:rsid w:val="00EA7D5B"/>
    <w:rsid w:val="00EB0747"/>
    <w:rsid w:val="00EB1191"/>
    <w:rsid w:val="00EB1765"/>
    <w:rsid w:val="00EB19BA"/>
    <w:rsid w:val="00EB1B34"/>
    <w:rsid w:val="00EB1B3E"/>
    <w:rsid w:val="00EB1C02"/>
    <w:rsid w:val="00EB1ED1"/>
    <w:rsid w:val="00EB23A8"/>
    <w:rsid w:val="00EB26F7"/>
    <w:rsid w:val="00EB2962"/>
    <w:rsid w:val="00EB29F7"/>
    <w:rsid w:val="00EB2AE5"/>
    <w:rsid w:val="00EB2CE0"/>
    <w:rsid w:val="00EB2F3C"/>
    <w:rsid w:val="00EB331F"/>
    <w:rsid w:val="00EB3426"/>
    <w:rsid w:val="00EB3670"/>
    <w:rsid w:val="00EB3C2E"/>
    <w:rsid w:val="00EB3DB8"/>
    <w:rsid w:val="00EB3EF8"/>
    <w:rsid w:val="00EB4132"/>
    <w:rsid w:val="00EB4530"/>
    <w:rsid w:val="00EB4672"/>
    <w:rsid w:val="00EB4713"/>
    <w:rsid w:val="00EB4D3E"/>
    <w:rsid w:val="00EB55E2"/>
    <w:rsid w:val="00EB5703"/>
    <w:rsid w:val="00EB5716"/>
    <w:rsid w:val="00EB5885"/>
    <w:rsid w:val="00EB5E69"/>
    <w:rsid w:val="00EB6359"/>
    <w:rsid w:val="00EB63B8"/>
    <w:rsid w:val="00EB65A4"/>
    <w:rsid w:val="00EB66F3"/>
    <w:rsid w:val="00EB699C"/>
    <w:rsid w:val="00EB6BF8"/>
    <w:rsid w:val="00EB6D86"/>
    <w:rsid w:val="00EB6E5D"/>
    <w:rsid w:val="00EB7624"/>
    <w:rsid w:val="00EB7714"/>
    <w:rsid w:val="00EB7A04"/>
    <w:rsid w:val="00EB7F1A"/>
    <w:rsid w:val="00EB7F51"/>
    <w:rsid w:val="00EC0762"/>
    <w:rsid w:val="00EC0DF6"/>
    <w:rsid w:val="00EC20A6"/>
    <w:rsid w:val="00EC2804"/>
    <w:rsid w:val="00EC2A89"/>
    <w:rsid w:val="00EC2D0B"/>
    <w:rsid w:val="00EC2FD8"/>
    <w:rsid w:val="00EC34D6"/>
    <w:rsid w:val="00EC437D"/>
    <w:rsid w:val="00EC43C2"/>
    <w:rsid w:val="00EC4471"/>
    <w:rsid w:val="00EC45FB"/>
    <w:rsid w:val="00EC48A6"/>
    <w:rsid w:val="00EC4B3A"/>
    <w:rsid w:val="00EC50B1"/>
    <w:rsid w:val="00EC52C3"/>
    <w:rsid w:val="00EC5562"/>
    <w:rsid w:val="00EC55EA"/>
    <w:rsid w:val="00EC5BE9"/>
    <w:rsid w:val="00EC611B"/>
    <w:rsid w:val="00EC63E3"/>
    <w:rsid w:val="00EC6C42"/>
    <w:rsid w:val="00EC74A9"/>
    <w:rsid w:val="00EC781D"/>
    <w:rsid w:val="00EC786A"/>
    <w:rsid w:val="00EC7ECE"/>
    <w:rsid w:val="00ED0375"/>
    <w:rsid w:val="00ED046C"/>
    <w:rsid w:val="00ED06CF"/>
    <w:rsid w:val="00ED0900"/>
    <w:rsid w:val="00ED0906"/>
    <w:rsid w:val="00ED0907"/>
    <w:rsid w:val="00ED0919"/>
    <w:rsid w:val="00ED12A8"/>
    <w:rsid w:val="00ED1302"/>
    <w:rsid w:val="00ED1AD4"/>
    <w:rsid w:val="00ED1AFF"/>
    <w:rsid w:val="00ED3491"/>
    <w:rsid w:val="00ED386B"/>
    <w:rsid w:val="00ED3A3E"/>
    <w:rsid w:val="00ED42E5"/>
    <w:rsid w:val="00ED44D0"/>
    <w:rsid w:val="00ED46BD"/>
    <w:rsid w:val="00ED4A29"/>
    <w:rsid w:val="00ED4C39"/>
    <w:rsid w:val="00ED5BFF"/>
    <w:rsid w:val="00ED5F41"/>
    <w:rsid w:val="00ED63A8"/>
    <w:rsid w:val="00ED641A"/>
    <w:rsid w:val="00ED682B"/>
    <w:rsid w:val="00ED6A5C"/>
    <w:rsid w:val="00ED6D29"/>
    <w:rsid w:val="00ED7175"/>
    <w:rsid w:val="00ED75FE"/>
    <w:rsid w:val="00ED795C"/>
    <w:rsid w:val="00ED79B5"/>
    <w:rsid w:val="00ED7E1C"/>
    <w:rsid w:val="00EE1089"/>
    <w:rsid w:val="00EE1193"/>
    <w:rsid w:val="00EE1351"/>
    <w:rsid w:val="00EE144A"/>
    <w:rsid w:val="00EE1489"/>
    <w:rsid w:val="00EE1667"/>
    <w:rsid w:val="00EE168A"/>
    <w:rsid w:val="00EE1C1D"/>
    <w:rsid w:val="00EE205F"/>
    <w:rsid w:val="00EE216B"/>
    <w:rsid w:val="00EE25B6"/>
    <w:rsid w:val="00EE25D9"/>
    <w:rsid w:val="00EE27FF"/>
    <w:rsid w:val="00EE2DA2"/>
    <w:rsid w:val="00EE2E92"/>
    <w:rsid w:val="00EE2EA4"/>
    <w:rsid w:val="00EE2F62"/>
    <w:rsid w:val="00EE324C"/>
    <w:rsid w:val="00EE33A0"/>
    <w:rsid w:val="00EE37D6"/>
    <w:rsid w:val="00EE4970"/>
    <w:rsid w:val="00EE4DBA"/>
    <w:rsid w:val="00EE591A"/>
    <w:rsid w:val="00EE5BB8"/>
    <w:rsid w:val="00EE5D56"/>
    <w:rsid w:val="00EE63F5"/>
    <w:rsid w:val="00EE6840"/>
    <w:rsid w:val="00EE6C61"/>
    <w:rsid w:val="00EE7438"/>
    <w:rsid w:val="00EE7696"/>
    <w:rsid w:val="00EE79B9"/>
    <w:rsid w:val="00EE7C1B"/>
    <w:rsid w:val="00EE7CBA"/>
    <w:rsid w:val="00EF0264"/>
    <w:rsid w:val="00EF04F4"/>
    <w:rsid w:val="00EF06A0"/>
    <w:rsid w:val="00EF096D"/>
    <w:rsid w:val="00EF0A9D"/>
    <w:rsid w:val="00EF0DD8"/>
    <w:rsid w:val="00EF13D9"/>
    <w:rsid w:val="00EF1C1E"/>
    <w:rsid w:val="00EF1D56"/>
    <w:rsid w:val="00EF1DF0"/>
    <w:rsid w:val="00EF245D"/>
    <w:rsid w:val="00EF2638"/>
    <w:rsid w:val="00EF34BD"/>
    <w:rsid w:val="00EF3629"/>
    <w:rsid w:val="00EF377E"/>
    <w:rsid w:val="00EF3A4A"/>
    <w:rsid w:val="00EF3B7F"/>
    <w:rsid w:val="00EF441E"/>
    <w:rsid w:val="00EF4455"/>
    <w:rsid w:val="00EF4578"/>
    <w:rsid w:val="00EF46B6"/>
    <w:rsid w:val="00EF46F7"/>
    <w:rsid w:val="00EF4CC2"/>
    <w:rsid w:val="00EF50C0"/>
    <w:rsid w:val="00EF58FC"/>
    <w:rsid w:val="00EF5F06"/>
    <w:rsid w:val="00EF5F94"/>
    <w:rsid w:val="00EF6141"/>
    <w:rsid w:val="00EF63F9"/>
    <w:rsid w:val="00EF6420"/>
    <w:rsid w:val="00EF6A19"/>
    <w:rsid w:val="00EF6B82"/>
    <w:rsid w:val="00EF6E9C"/>
    <w:rsid w:val="00EF7279"/>
    <w:rsid w:val="00EF75BE"/>
    <w:rsid w:val="00EF7B6E"/>
    <w:rsid w:val="00EF7BDC"/>
    <w:rsid w:val="00EF7C7E"/>
    <w:rsid w:val="00EF7CE5"/>
    <w:rsid w:val="00EF7F88"/>
    <w:rsid w:val="00F00102"/>
    <w:rsid w:val="00F0011D"/>
    <w:rsid w:val="00F0060E"/>
    <w:rsid w:val="00F006AB"/>
    <w:rsid w:val="00F006B3"/>
    <w:rsid w:val="00F007EF"/>
    <w:rsid w:val="00F0091E"/>
    <w:rsid w:val="00F01AA1"/>
    <w:rsid w:val="00F01C8B"/>
    <w:rsid w:val="00F01DEE"/>
    <w:rsid w:val="00F01EE1"/>
    <w:rsid w:val="00F01F55"/>
    <w:rsid w:val="00F02114"/>
    <w:rsid w:val="00F02285"/>
    <w:rsid w:val="00F02E75"/>
    <w:rsid w:val="00F0300C"/>
    <w:rsid w:val="00F03305"/>
    <w:rsid w:val="00F036AF"/>
    <w:rsid w:val="00F03A2C"/>
    <w:rsid w:val="00F04428"/>
    <w:rsid w:val="00F0447C"/>
    <w:rsid w:val="00F04498"/>
    <w:rsid w:val="00F04580"/>
    <w:rsid w:val="00F04717"/>
    <w:rsid w:val="00F04949"/>
    <w:rsid w:val="00F049A3"/>
    <w:rsid w:val="00F04D32"/>
    <w:rsid w:val="00F04F2E"/>
    <w:rsid w:val="00F05520"/>
    <w:rsid w:val="00F05650"/>
    <w:rsid w:val="00F0570F"/>
    <w:rsid w:val="00F05985"/>
    <w:rsid w:val="00F05D76"/>
    <w:rsid w:val="00F06FD2"/>
    <w:rsid w:val="00F06FE3"/>
    <w:rsid w:val="00F070CB"/>
    <w:rsid w:val="00F07529"/>
    <w:rsid w:val="00F0762F"/>
    <w:rsid w:val="00F079DF"/>
    <w:rsid w:val="00F07A10"/>
    <w:rsid w:val="00F07F04"/>
    <w:rsid w:val="00F1039B"/>
    <w:rsid w:val="00F105AD"/>
    <w:rsid w:val="00F10624"/>
    <w:rsid w:val="00F10904"/>
    <w:rsid w:val="00F10EA3"/>
    <w:rsid w:val="00F11171"/>
    <w:rsid w:val="00F11259"/>
    <w:rsid w:val="00F11481"/>
    <w:rsid w:val="00F118D1"/>
    <w:rsid w:val="00F11B31"/>
    <w:rsid w:val="00F11FC4"/>
    <w:rsid w:val="00F1201A"/>
    <w:rsid w:val="00F123DF"/>
    <w:rsid w:val="00F1259D"/>
    <w:rsid w:val="00F129B8"/>
    <w:rsid w:val="00F129E4"/>
    <w:rsid w:val="00F12D24"/>
    <w:rsid w:val="00F12FE4"/>
    <w:rsid w:val="00F133CE"/>
    <w:rsid w:val="00F13A0D"/>
    <w:rsid w:val="00F1430D"/>
    <w:rsid w:val="00F14C8C"/>
    <w:rsid w:val="00F1525A"/>
    <w:rsid w:val="00F152AD"/>
    <w:rsid w:val="00F153AB"/>
    <w:rsid w:val="00F15441"/>
    <w:rsid w:val="00F15505"/>
    <w:rsid w:val="00F15740"/>
    <w:rsid w:val="00F1584C"/>
    <w:rsid w:val="00F158EA"/>
    <w:rsid w:val="00F15F6F"/>
    <w:rsid w:val="00F164C9"/>
    <w:rsid w:val="00F16CC0"/>
    <w:rsid w:val="00F17673"/>
    <w:rsid w:val="00F17A36"/>
    <w:rsid w:val="00F17EAE"/>
    <w:rsid w:val="00F17FA8"/>
    <w:rsid w:val="00F200C7"/>
    <w:rsid w:val="00F2011F"/>
    <w:rsid w:val="00F20185"/>
    <w:rsid w:val="00F206F7"/>
    <w:rsid w:val="00F2080C"/>
    <w:rsid w:val="00F20862"/>
    <w:rsid w:val="00F20B24"/>
    <w:rsid w:val="00F20B93"/>
    <w:rsid w:val="00F214B9"/>
    <w:rsid w:val="00F21949"/>
    <w:rsid w:val="00F21AE5"/>
    <w:rsid w:val="00F22431"/>
    <w:rsid w:val="00F2263F"/>
    <w:rsid w:val="00F22B3F"/>
    <w:rsid w:val="00F2339C"/>
    <w:rsid w:val="00F2366A"/>
    <w:rsid w:val="00F23A30"/>
    <w:rsid w:val="00F25035"/>
    <w:rsid w:val="00F25095"/>
    <w:rsid w:val="00F25765"/>
    <w:rsid w:val="00F25BCA"/>
    <w:rsid w:val="00F25CE8"/>
    <w:rsid w:val="00F25D03"/>
    <w:rsid w:val="00F26092"/>
    <w:rsid w:val="00F263BF"/>
    <w:rsid w:val="00F264D6"/>
    <w:rsid w:val="00F26AF5"/>
    <w:rsid w:val="00F26CB9"/>
    <w:rsid w:val="00F26DEF"/>
    <w:rsid w:val="00F26E01"/>
    <w:rsid w:val="00F27472"/>
    <w:rsid w:val="00F2774C"/>
    <w:rsid w:val="00F27EAE"/>
    <w:rsid w:val="00F306FA"/>
    <w:rsid w:val="00F30774"/>
    <w:rsid w:val="00F30C0D"/>
    <w:rsid w:val="00F31186"/>
    <w:rsid w:val="00F321EB"/>
    <w:rsid w:val="00F3268C"/>
    <w:rsid w:val="00F32AE1"/>
    <w:rsid w:val="00F32BB1"/>
    <w:rsid w:val="00F32E5B"/>
    <w:rsid w:val="00F33B54"/>
    <w:rsid w:val="00F33BC2"/>
    <w:rsid w:val="00F34043"/>
    <w:rsid w:val="00F34A95"/>
    <w:rsid w:val="00F34EAD"/>
    <w:rsid w:val="00F354A8"/>
    <w:rsid w:val="00F3563D"/>
    <w:rsid w:val="00F35B70"/>
    <w:rsid w:val="00F363F1"/>
    <w:rsid w:val="00F368D1"/>
    <w:rsid w:val="00F36C4B"/>
    <w:rsid w:val="00F37258"/>
    <w:rsid w:val="00F3731B"/>
    <w:rsid w:val="00F3755A"/>
    <w:rsid w:val="00F375F1"/>
    <w:rsid w:val="00F37A30"/>
    <w:rsid w:val="00F37C69"/>
    <w:rsid w:val="00F37EBB"/>
    <w:rsid w:val="00F40122"/>
    <w:rsid w:val="00F40322"/>
    <w:rsid w:val="00F411E5"/>
    <w:rsid w:val="00F41779"/>
    <w:rsid w:val="00F42131"/>
    <w:rsid w:val="00F42B3D"/>
    <w:rsid w:val="00F42F7B"/>
    <w:rsid w:val="00F432F2"/>
    <w:rsid w:val="00F433A5"/>
    <w:rsid w:val="00F43735"/>
    <w:rsid w:val="00F4383C"/>
    <w:rsid w:val="00F43B77"/>
    <w:rsid w:val="00F43CF3"/>
    <w:rsid w:val="00F43D3E"/>
    <w:rsid w:val="00F43D74"/>
    <w:rsid w:val="00F4407C"/>
    <w:rsid w:val="00F4477D"/>
    <w:rsid w:val="00F44E1D"/>
    <w:rsid w:val="00F45201"/>
    <w:rsid w:val="00F45635"/>
    <w:rsid w:val="00F45F9E"/>
    <w:rsid w:val="00F46EE7"/>
    <w:rsid w:val="00F47034"/>
    <w:rsid w:val="00F47866"/>
    <w:rsid w:val="00F47AA7"/>
    <w:rsid w:val="00F47E2E"/>
    <w:rsid w:val="00F50201"/>
    <w:rsid w:val="00F50536"/>
    <w:rsid w:val="00F5054F"/>
    <w:rsid w:val="00F507D0"/>
    <w:rsid w:val="00F50C6A"/>
    <w:rsid w:val="00F50DE1"/>
    <w:rsid w:val="00F51410"/>
    <w:rsid w:val="00F51EBA"/>
    <w:rsid w:val="00F51EE3"/>
    <w:rsid w:val="00F52E1B"/>
    <w:rsid w:val="00F53118"/>
    <w:rsid w:val="00F5346C"/>
    <w:rsid w:val="00F5365A"/>
    <w:rsid w:val="00F53F04"/>
    <w:rsid w:val="00F54320"/>
    <w:rsid w:val="00F5446A"/>
    <w:rsid w:val="00F54510"/>
    <w:rsid w:val="00F54788"/>
    <w:rsid w:val="00F547FC"/>
    <w:rsid w:val="00F552C7"/>
    <w:rsid w:val="00F55F1C"/>
    <w:rsid w:val="00F5632D"/>
    <w:rsid w:val="00F56428"/>
    <w:rsid w:val="00F565C2"/>
    <w:rsid w:val="00F5665D"/>
    <w:rsid w:val="00F567CC"/>
    <w:rsid w:val="00F56B0B"/>
    <w:rsid w:val="00F56CDB"/>
    <w:rsid w:val="00F572D5"/>
    <w:rsid w:val="00F5741D"/>
    <w:rsid w:val="00F57463"/>
    <w:rsid w:val="00F5780A"/>
    <w:rsid w:val="00F5797E"/>
    <w:rsid w:val="00F57CEC"/>
    <w:rsid w:val="00F57D54"/>
    <w:rsid w:val="00F600DD"/>
    <w:rsid w:val="00F604F4"/>
    <w:rsid w:val="00F607DB"/>
    <w:rsid w:val="00F60A10"/>
    <w:rsid w:val="00F6124E"/>
    <w:rsid w:val="00F615AD"/>
    <w:rsid w:val="00F616CA"/>
    <w:rsid w:val="00F61ACA"/>
    <w:rsid w:val="00F61B35"/>
    <w:rsid w:val="00F61C48"/>
    <w:rsid w:val="00F61EB8"/>
    <w:rsid w:val="00F61FA1"/>
    <w:rsid w:val="00F6210C"/>
    <w:rsid w:val="00F62300"/>
    <w:rsid w:val="00F6267B"/>
    <w:rsid w:val="00F62839"/>
    <w:rsid w:val="00F62F12"/>
    <w:rsid w:val="00F63062"/>
    <w:rsid w:val="00F6352B"/>
    <w:rsid w:val="00F635A5"/>
    <w:rsid w:val="00F63CC9"/>
    <w:rsid w:val="00F64344"/>
    <w:rsid w:val="00F644BE"/>
    <w:rsid w:val="00F645FD"/>
    <w:rsid w:val="00F64722"/>
    <w:rsid w:val="00F64A4B"/>
    <w:rsid w:val="00F64AC1"/>
    <w:rsid w:val="00F64FA2"/>
    <w:rsid w:val="00F65444"/>
    <w:rsid w:val="00F655A7"/>
    <w:rsid w:val="00F655B8"/>
    <w:rsid w:val="00F65606"/>
    <w:rsid w:val="00F65DF2"/>
    <w:rsid w:val="00F65E23"/>
    <w:rsid w:val="00F662B6"/>
    <w:rsid w:val="00F666F8"/>
    <w:rsid w:val="00F6673E"/>
    <w:rsid w:val="00F66C01"/>
    <w:rsid w:val="00F66EAF"/>
    <w:rsid w:val="00F6758B"/>
    <w:rsid w:val="00F676C1"/>
    <w:rsid w:val="00F67B81"/>
    <w:rsid w:val="00F67CCE"/>
    <w:rsid w:val="00F67DBE"/>
    <w:rsid w:val="00F7042B"/>
    <w:rsid w:val="00F70BE5"/>
    <w:rsid w:val="00F70DD6"/>
    <w:rsid w:val="00F70EC6"/>
    <w:rsid w:val="00F70FF7"/>
    <w:rsid w:val="00F723B0"/>
    <w:rsid w:val="00F728C4"/>
    <w:rsid w:val="00F729A7"/>
    <w:rsid w:val="00F73CA8"/>
    <w:rsid w:val="00F73D0A"/>
    <w:rsid w:val="00F74237"/>
    <w:rsid w:val="00F7461F"/>
    <w:rsid w:val="00F74722"/>
    <w:rsid w:val="00F74754"/>
    <w:rsid w:val="00F74B6F"/>
    <w:rsid w:val="00F7535E"/>
    <w:rsid w:val="00F7582A"/>
    <w:rsid w:val="00F767F8"/>
    <w:rsid w:val="00F7694B"/>
    <w:rsid w:val="00F76D9B"/>
    <w:rsid w:val="00F772CD"/>
    <w:rsid w:val="00F77751"/>
    <w:rsid w:val="00F77819"/>
    <w:rsid w:val="00F77889"/>
    <w:rsid w:val="00F77D9C"/>
    <w:rsid w:val="00F77E1F"/>
    <w:rsid w:val="00F77E8F"/>
    <w:rsid w:val="00F8048C"/>
    <w:rsid w:val="00F80D1A"/>
    <w:rsid w:val="00F812F1"/>
    <w:rsid w:val="00F814D4"/>
    <w:rsid w:val="00F81639"/>
    <w:rsid w:val="00F81C1E"/>
    <w:rsid w:val="00F81C88"/>
    <w:rsid w:val="00F827EE"/>
    <w:rsid w:val="00F8286C"/>
    <w:rsid w:val="00F829B5"/>
    <w:rsid w:val="00F829C4"/>
    <w:rsid w:val="00F82C1C"/>
    <w:rsid w:val="00F82D82"/>
    <w:rsid w:val="00F82EC9"/>
    <w:rsid w:val="00F8392D"/>
    <w:rsid w:val="00F83EF6"/>
    <w:rsid w:val="00F84482"/>
    <w:rsid w:val="00F85050"/>
    <w:rsid w:val="00F853C2"/>
    <w:rsid w:val="00F85A82"/>
    <w:rsid w:val="00F85D09"/>
    <w:rsid w:val="00F85EF3"/>
    <w:rsid w:val="00F86138"/>
    <w:rsid w:val="00F86406"/>
    <w:rsid w:val="00F86B6E"/>
    <w:rsid w:val="00F87542"/>
    <w:rsid w:val="00F87F05"/>
    <w:rsid w:val="00F90276"/>
    <w:rsid w:val="00F902B8"/>
    <w:rsid w:val="00F90803"/>
    <w:rsid w:val="00F90806"/>
    <w:rsid w:val="00F90962"/>
    <w:rsid w:val="00F909E4"/>
    <w:rsid w:val="00F90E7A"/>
    <w:rsid w:val="00F91007"/>
    <w:rsid w:val="00F919BE"/>
    <w:rsid w:val="00F919FE"/>
    <w:rsid w:val="00F9233F"/>
    <w:rsid w:val="00F92349"/>
    <w:rsid w:val="00F92BD3"/>
    <w:rsid w:val="00F92E68"/>
    <w:rsid w:val="00F9384B"/>
    <w:rsid w:val="00F93BB4"/>
    <w:rsid w:val="00F93F3E"/>
    <w:rsid w:val="00F94547"/>
    <w:rsid w:val="00F945CC"/>
    <w:rsid w:val="00F948F1"/>
    <w:rsid w:val="00F950E4"/>
    <w:rsid w:val="00F9529F"/>
    <w:rsid w:val="00F9606E"/>
    <w:rsid w:val="00F96141"/>
    <w:rsid w:val="00F96B97"/>
    <w:rsid w:val="00F97051"/>
    <w:rsid w:val="00F9757A"/>
    <w:rsid w:val="00F9783E"/>
    <w:rsid w:val="00F97EE4"/>
    <w:rsid w:val="00F97F93"/>
    <w:rsid w:val="00FA012C"/>
    <w:rsid w:val="00FA0221"/>
    <w:rsid w:val="00FA0889"/>
    <w:rsid w:val="00FA0B10"/>
    <w:rsid w:val="00FA0D6B"/>
    <w:rsid w:val="00FA0FD2"/>
    <w:rsid w:val="00FA1024"/>
    <w:rsid w:val="00FA1216"/>
    <w:rsid w:val="00FA15C8"/>
    <w:rsid w:val="00FA1AD4"/>
    <w:rsid w:val="00FA25E8"/>
    <w:rsid w:val="00FA2A28"/>
    <w:rsid w:val="00FA2F7E"/>
    <w:rsid w:val="00FA2FB3"/>
    <w:rsid w:val="00FA3019"/>
    <w:rsid w:val="00FA318D"/>
    <w:rsid w:val="00FA335B"/>
    <w:rsid w:val="00FA36F6"/>
    <w:rsid w:val="00FA3BF7"/>
    <w:rsid w:val="00FA40E3"/>
    <w:rsid w:val="00FA47C3"/>
    <w:rsid w:val="00FA4B85"/>
    <w:rsid w:val="00FA521D"/>
    <w:rsid w:val="00FA5CA0"/>
    <w:rsid w:val="00FA5DAE"/>
    <w:rsid w:val="00FA5E42"/>
    <w:rsid w:val="00FA5E43"/>
    <w:rsid w:val="00FA6024"/>
    <w:rsid w:val="00FA60C7"/>
    <w:rsid w:val="00FA61E4"/>
    <w:rsid w:val="00FA6525"/>
    <w:rsid w:val="00FA6A37"/>
    <w:rsid w:val="00FA6D49"/>
    <w:rsid w:val="00FA6FCB"/>
    <w:rsid w:val="00FA7091"/>
    <w:rsid w:val="00FA7841"/>
    <w:rsid w:val="00FB011C"/>
    <w:rsid w:val="00FB04F4"/>
    <w:rsid w:val="00FB0CE2"/>
    <w:rsid w:val="00FB0CFA"/>
    <w:rsid w:val="00FB17C4"/>
    <w:rsid w:val="00FB1977"/>
    <w:rsid w:val="00FB1CEF"/>
    <w:rsid w:val="00FB1F67"/>
    <w:rsid w:val="00FB2207"/>
    <w:rsid w:val="00FB2382"/>
    <w:rsid w:val="00FB2576"/>
    <w:rsid w:val="00FB2693"/>
    <w:rsid w:val="00FB2A1B"/>
    <w:rsid w:val="00FB2B39"/>
    <w:rsid w:val="00FB332E"/>
    <w:rsid w:val="00FB334F"/>
    <w:rsid w:val="00FB3853"/>
    <w:rsid w:val="00FB3C0C"/>
    <w:rsid w:val="00FB4053"/>
    <w:rsid w:val="00FB40F1"/>
    <w:rsid w:val="00FB4264"/>
    <w:rsid w:val="00FB431B"/>
    <w:rsid w:val="00FB494F"/>
    <w:rsid w:val="00FB49AF"/>
    <w:rsid w:val="00FB4BDD"/>
    <w:rsid w:val="00FB4E44"/>
    <w:rsid w:val="00FB4EFC"/>
    <w:rsid w:val="00FB53DA"/>
    <w:rsid w:val="00FB54EE"/>
    <w:rsid w:val="00FB57ED"/>
    <w:rsid w:val="00FB66B9"/>
    <w:rsid w:val="00FB66DC"/>
    <w:rsid w:val="00FB6CD3"/>
    <w:rsid w:val="00FB71C7"/>
    <w:rsid w:val="00FB750E"/>
    <w:rsid w:val="00FB7664"/>
    <w:rsid w:val="00FB7EC1"/>
    <w:rsid w:val="00FB7F0F"/>
    <w:rsid w:val="00FC0096"/>
    <w:rsid w:val="00FC017F"/>
    <w:rsid w:val="00FC06C0"/>
    <w:rsid w:val="00FC0923"/>
    <w:rsid w:val="00FC0AE6"/>
    <w:rsid w:val="00FC0CA7"/>
    <w:rsid w:val="00FC15DD"/>
    <w:rsid w:val="00FC17E9"/>
    <w:rsid w:val="00FC1845"/>
    <w:rsid w:val="00FC1932"/>
    <w:rsid w:val="00FC24AA"/>
    <w:rsid w:val="00FC2DA3"/>
    <w:rsid w:val="00FC2F87"/>
    <w:rsid w:val="00FC312A"/>
    <w:rsid w:val="00FC3346"/>
    <w:rsid w:val="00FC349A"/>
    <w:rsid w:val="00FC34B8"/>
    <w:rsid w:val="00FC355D"/>
    <w:rsid w:val="00FC3571"/>
    <w:rsid w:val="00FC3701"/>
    <w:rsid w:val="00FC3CB4"/>
    <w:rsid w:val="00FC43CB"/>
    <w:rsid w:val="00FC4491"/>
    <w:rsid w:val="00FC44DE"/>
    <w:rsid w:val="00FC46A6"/>
    <w:rsid w:val="00FC4E72"/>
    <w:rsid w:val="00FC51A7"/>
    <w:rsid w:val="00FC5646"/>
    <w:rsid w:val="00FC5AE8"/>
    <w:rsid w:val="00FC5D67"/>
    <w:rsid w:val="00FC6215"/>
    <w:rsid w:val="00FC6392"/>
    <w:rsid w:val="00FC69C3"/>
    <w:rsid w:val="00FC7331"/>
    <w:rsid w:val="00FC7A28"/>
    <w:rsid w:val="00FD00C6"/>
    <w:rsid w:val="00FD05C2"/>
    <w:rsid w:val="00FD067D"/>
    <w:rsid w:val="00FD08B2"/>
    <w:rsid w:val="00FD08FA"/>
    <w:rsid w:val="00FD09C0"/>
    <w:rsid w:val="00FD11DF"/>
    <w:rsid w:val="00FD13F2"/>
    <w:rsid w:val="00FD1400"/>
    <w:rsid w:val="00FD1BA5"/>
    <w:rsid w:val="00FD2248"/>
    <w:rsid w:val="00FD2AF6"/>
    <w:rsid w:val="00FD3107"/>
    <w:rsid w:val="00FD310B"/>
    <w:rsid w:val="00FD3295"/>
    <w:rsid w:val="00FD3E26"/>
    <w:rsid w:val="00FD40F6"/>
    <w:rsid w:val="00FD4240"/>
    <w:rsid w:val="00FD4760"/>
    <w:rsid w:val="00FD4A93"/>
    <w:rsid w:val="00FD4F24"/>
    <w:rsid w:val="00FD4F75"/>
    <w:rsid w:val="00FD50BA"/>
    <w:rsid w:val="00FD585B"/>
    <w:rsid w:val="00FD5B1C"/>
    <w:rsid w:val="00FD600E"/>
    <w:rsid w:val="00FD6049"/>
    <w:rsid w:val="00FD6169"/>
    <w:rsid w:val="00FD655D"/>
    <w:rsid w:val="00FD6566"/>
    <w:rsid w:val="00FD6CD0"/>
    <w:rsid w:val="00FD6F78"/>
    <w:rsid w:val="00FD74CD"/>
    <w:rsid w:val="00FD7E34"/>
    <w:rsid w:val="00FE02F4"/>
    <w:rsid w:val="00FE055A"/>
    <w:rsid w:val="00FE05F4"/>
    <w:rsid w:val="00FE06E8"/>
    <w:rsid w:val="00FE0B9C"/>
    <w:rsid w:val="00FE0D5B"/>
    <w:rsid w:val="00FE1965"/>
    <w:rsid w:val="00FE20C1"/>
    <w:rsid w:val="00FE2463"/>
    <w:rsid w:val="00FE2A1A"/>
    <w:rsid w:val="00FE2A84"/>
    <w:rsid w:val="00FE2CE6"/>
    <w:rsid w:val="00FE2F6F"/>
    <w:rsid w:val="00FE32F9"/>
    <w:rsid w:val="00FE35CE"/>
    <w:rsid w:val="00FE3C7D"/>
    <w:rsid w:val="00FE4959"/>
    <w:rsid w:val="00FE5B94"/>
    <w:rsid w:val="00FE5D72"/>
    <w:rsid w:val="00FE5FB8"/>
    <w:rsid w:val="00FE610C"/>
    <w:rsid w:val="00FE639C"/>
    <w:rsid w:val="00FE767C"/>
    <w:rsid w:val="00FE7AA6"/>
    <w:rsid w:val="00FE7ADA"/>
    <w:rsid w:val="00FE7BDD"/>
    <w:rsid w:val="00FE7D81"/>
    <w:rsid w:val="00FE7E58"/>
    <w:rsid w:val="00FF072F"/>
    <w:rsid w:val="00FF10A0"/>
    <w:rsid w:val="00FF1256"/>
    <w:rsid w:val="00FF130D"/>
    <w:rsid w:val="00FF1898"/>
    <w:rsid w:val="00FF1B43"/>
    <w:rsid w:val="00FF1CD1"/>
    <w:rsid w:val="00FF1E40"/>
    <w:rsid w:val="00FF1E82"/>
    <w:rsid w:val="00FF21F0"/>
    <w:rsid w:val="00FF25D5"/>
    <w:rsid w:val="00FF26AC"/>
    <w:rsid w:val="00FF2A3C"/>
    <w:rsid w:val="00FF2BFE"/>
    <w:rsid w:val="00FF2EBE"/>
    <w:rsid w:val="00FF3094"/>
    <w:rsid w:val="00FF3539"/>
    <w:rsid w:val="00FF381F"/>
    <w:rsid w:val="00FF38E6"/>
    <w:rsid w:val="00FF3D31"/>
    <w:rsid w:val="00FF46CB"/>
    <w:rsid w:val="00FF4EC0"/>
    <w:rsid w:val="00FF5CD7"/>
    <w:rsid w:val="00FF5F4C"/>
    <w:rsid w:val="00FF6003"/>
    <w:rsid w:val="00FF61DA"/>
    <w:rsid w:val="00FF6807"/>
    <w:rsid w:val="00FF6A27"/>
    <w:rsid w:val="00FF6ABE"/>
    <w:rsid w:val="00FF7144"/>
    <w:rsid w:val="00FF7720"/>
    <w:rsid w:val="00FF7BE1"/>
    <w:rsid w:val="00FF7CB7"/>
    <w:rsid w:val="00FF7E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FF9759"/>
  <w15:chartTrackingRefBased/>
  <w15:docId w15:val="{6EDE210C-0AAB-43EB-A0E2-36A2EB322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57D9"/>
    <w:rPr>
      <w:rFonts w:ascii="Times New Roman" w:hAnsi="Times New Roman"/>
      <w:sz w:val="24"/>
    </w:rPr>
  </w:style>
  <w:style w:type="paragraph" w:styleId="Heading1">
    <w:name w:val="heading 1"/>
    <w:basedOn w:val="Normal"/>
    <w:next w:val="Normal"/>
    <w:link w:val="Heading1Char"/>
    <w:uiPriority w:val="9"/>
    <w:qFormat/>
    <w:rsid w:val="00BF3768"/>
    <w:pPr>
      <w:keepNext/>
      <w:keepLines/>
      <w:spacing w:before="240" w:after="0"/>
      <w:outlineLvl w:val="0"/>
    </w:pPr>
    <w:rPr>
      <w:rFonts w:eastAsiaTheme="majorEastAsia" w:cstheme="majorBidi"/>
      <w:b/>
      <w:color w:val="C00000"/>
      <w:sz w:val="36"/>
      <w:szCs w:val="32"/>
    </w:rPr>
  </w:style>
  <w:style w:type="paragraph" w:styleId="Heading2">
    <w:name w:val="heading 2"/>
    <w:basedOn w:val="Normal"/>
    <w:next w:val="Normal"/>
    <w:link w:val="Heading2Char"/>
    <w:uiPriority w:val="9"/>
    <w:unhideWhenUsed/>
    <w:qFormat/>
    <w:rsid w:val="00BB1677"/>
    <w:pPr>
      <w:keepNext/>
      <w:keepLines/>
      <w:spacing w:before="40" w:after="0"/>
      <w:outlineLvl w:val="1"/>
    </w:pPr>
    <w:rPr>
      <w:rFonts w:eastAsiaTheme="majorEastAsia" w:cstheme="majorBidi"/>
      <w:b/>
      <w:color w:val="1F3864" w:themeColor="accent1" w:themeShade="80"/>
      <w:sz w:val="32"/>
      <w:szCs w:val="26"/>
    </w:rPr>
  </w:style>
  <w:style w:type="paragraph" w:styleId="Heading3">
    <w:name w:val="heading 3"/>
    <w:basedOn w:val="Normal"/>
    <w:next w:val="Normal"/>
    <w:link w:val="Heading3Char"/>
    <w:uiPriority w:val="9"/>
    <w:unhideWhenUsed/>
    <w:qFormat/>
    <w:rsid w:val="00226FDB"/>
    <w:pPr>
      <w:keepNext/>
      <w:keepLines/>
      <w:spacing w:before="40" w:after="0"/>
      <w:outlineLvl w:val="2"/>
    </w:pPr>
    <w:rPr>
      <w:rFonts w:eastAsiaTheme="majorEastAsia" w:cstheme="majorBidi"/>
      <w:b/>
      <w:color w:val="385623" w:themeColor="accent6" w:themeShade="80"/>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117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22BB7"/>
    <w:pPr>
      <w:ind w:left="720"/>
      <w:contextualSpacing/>
    </w:pPr>
  </w:style>
  <w:style w:type="character" w:customStyle="1" w:styleId="Heading1Char">
    <w:name w:val="Heading 1 Char"/>
    <w:basedOn w:val="DefaultParagraphFont"/>
    <w:link w:val="Heading1"/>
    <w:uiPriority w:val="9"/>
    <w:rsid w:val="00BF3768"/>
    <w:rPr>
      <w:rFonts w:ascii="Roboto" w:eastAsiaTheme="majorEastAsia" w:hAnsi="Roboto" w:cstheme="majorBidi"/>
      <w:b/>
      <w:color w:val="C00000"/>
      <w:sz w:val="36"/>
      <w:szCs w:val="32"/>
    </w:rPr>
  </w:style>
  <w:style w:type="character" w:customStyle="1" w:styleId="Heading2Char">
    <w:name w:val="Heading 2 Char"/>
    <w:basedOn w:val="DefaultParagraphFont"/>
    <w:link w:val="Heading2"/>
    <w:uiPriority w:val="9"/>
    <w:rsid w:val="00BB1677"/>
    <w:rPr>
      <w:rFonts w:ascii="Times New Roman" w:eastAsiaTheme="majorEastAsia" w:hAnsi="Times New Roman" w:cstheme="majorBidi"/>
      <w:b/>
      <w:color w:val="1F3864" w:themeColor="accent1" w:themeShade="80"/>
      <w:sz w:val="32"/>
      <w:szCs w:val="26"/>
    </w:rPr>
  </w:style>
  <w:style w:type="paragraph" w:styleId="Header">
    <w:name w:val="header"/>
    <w:basedOn w:val="Normal"/>
    <w:link w:val="HeaderChar"/>
    <w:uiPriority w:val="99"/>
    <w:unhideWhenUsed/>
    <w:rsid w:val="00BE0E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0EF3"/>
  </w:style>
  <w:style w:type="paragraph" w:styleId="Footer">
    <w:name w:val="footer"/>
    <w:basedOn w:val="Normal"/>
    <w:link w:val="FooterChar"/>
    <w:uiPriority w:val="99"/>
    <w:unhideWhenUsed/>
    <w:rsid w:val="00BE0E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0EF3"/>
  </w:style>
  <w:style w:type="character" w:customStyle="1" w:styleId="Heading3Char">
    <w:name w:val="Heading 3 Char"/>
    <w:basedOn w:val="DefaultParagraphFont"/>
    <w:link w:val="Heading3"/>
    <w:uiPriority w:val="9"/>
    <w:rsid w:val="00226FDB"/>
    <w:rPr>
      <w:rFonts w:ascii="Roboto" w:eastAsiaTheme="majorEastAsia" w:hAnsi="Roboto" w:cstheme="majorBidi"/>
      <w:b/>
      <w:color w:val="385623" w:themeColor="accent6" w:themeShade="80"/>
      <w:sz w:val="32"/>
      <w:szCs w:val="24"/>
    </w:rPr>
  </w:style>
  <w:style w:type="paragraph" w:styleId="NoSpacing">
    <w:name w:val="No Spacing"/>
    <w:uiPriority w:val="1"/>
    <w:qFormat/>
    <w:rsid w:val="00D0504C"/>
    <w:pPr>
      <w:spacing w:after="0" w:line="240" w:lineRule="auto"/>
    </w:pPr>
    <w:rPr>
      <w:rFonts w:ascii="Roboto" w:hAnsi="Roboto"/>
      <w:sz w:val="24"/>
    </w:rPr>
  </w:style>
  <w:style w:type="character" w:styleId="Hyperlink">
    <w:name w:val="Hyperlink"/>
    <w:basedOn w:val="DefaultParagraphFont"/>
    <w:uiPriority w:val="99"/>
    <w:unhideWhenUsed/>
    <w:rsid w:val="00BB072B"/>
    <w:rPr>
      <w:color w:val="0000FF"/>
      <w:u w:val="single"/>
    </w:rPr>
  </w:style>
  <w:style w:type="character" w:styleId="FollowedHyperlink">
    <w:name w:val="FollowedHyperlink"/>
    <w:basedOn w:val="DefaultParagraphFont"/>
    <w:uiPriority w:val="99"/>
    <w:semiHidden/>
    <w:unhideWhenUsed/>
    <w:rsid w:val="00A2073C"/>
    <w:rPr>
      <w:color w:val="954F72" w:themeColor="followedHyperlink"/>
      <w:u w:val="single"/>
    </w:rPr>
  </w:style>
  <w:style w:type="character" w:styleId="UnresolvedMention">
    <w:name w:val="Unresolved Mention"/>
    <w:basedOn w:val="DefaultParagraphFont"/>
    <w:uiPriority w:val="99"/>
    <w:semiHidden/>
    <w:unhideWhenUsed/>
    <w:rsid w:val="00A45DDC"/>
    <w:rPr>
      <w:color w:val="605E5C"/>
      <w:shd w:val="clear" w:color="auto" w:fill="E1DFDD"/>
    </w:rPr>
  </w:style>
  <w:style w:type="paragraph" w:styleId="NormalWeb">
    <w:name w:val="Normal (Web)"/>
    <w:basedOn w:val="Normal"/>
    <w:uiPriority w:val="99"/>
    <w:semiHidden/>
    <w:unhideWhenUsed/>
    <w:rsid w:val="004C3BBA"/>
    <w:pPr>
      <w:spacing w:before="100" w:beforeAutospacing="1" w:after="100" w:afterAutospacing="1" w:line="240" w:lineRule="auto"/>
    </w:pPr>
    <w:rPr>
      <w:rFonts w:eastAsia="Times New Roman" w:cs="Times New Roman"/>
      <w:szCs w:val="24"/>
      <w:lang w:eastAsia="en-GB"/>
    </w:rPr>
  </w:style>
  <w:style w:type="paragraph" w:styleId="BalloonText">
    <w:name w:val="Balloon Text"/>
    <w:basedOn w:val="Normal"/>
    <w:link w:val="BalloonTextChar"/>
    <w:uiPriority w:val="99"/>
    <w:semiHidden/>
    <w:unhideWhenUsed/>
    <w:rsid w:val="006E1B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1BA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533085">
      <w:bodyDiv w:val="1"/>
      <w:marLeft w:val="0"/>
      <w:marRight w:val="0"/>
      <w:marTop w:val="0"/>
      <w:marBottom w:val="0"/>
      <w:divBdr>
        <w:top w:val="none" w:sz="0" w:space="0" w:color="auto"/>
        <w:left w:val="none" w:sz="0" w:space="0" w:color="auto"/>
        <w:bottom w:val="none" w:sz="0" w:space="0" w:color="auto"/>
        <w:right w:val="none" w:sz="0" w:space="0" w:color="auto"/>
      </w:divBdr>
      <w:divsChild>
        <w:div w:id="2136870208">
          <w:marLeft w:val="734"/>
          <w:marRight w:val="14"/>
          <w:marTop w:val="47"/>
          <w:marBottom w:val="0"/>
          <w:divBdr>
            <w:top w:val="none" w:sz="0" w:space="0" w:color="auto"/>
            <w:left w:val="none" w:sz="0" w:space="0" w:color="auto"/>
            <w:bottom w:val="none" w:sz="0" w:space="0" w:color="auto"/>
            <w:right w:val="none" w:sz="0" w:space="0" w:color="auto"/>
          </w:divBdr>
        </w:div>
        <w:div w:id="488907156">
          <w:marLeft w:val="734"/>
          <w:marRight w:val="14"/>
          <w:marTop w:val="47"/>
          <w:marBottom w:val="0"/>
          <w:divBdr>
            <w:top w:val="none" w:sz="0" w:space="0" w:color="auto"/>
            <w:left w:val="none" w:sz="0" w:space="0" w:color="auto"/>
            <w:bottom w:val="none" w:sz="0" w:space="0" w:color="auto"/>
            <w:right w:val="none" w:sz="0" w:space="0" w:color="auto"/>
          </w:divBdr>
        </w:div>
        <w:div w:id="1112020584">
          <w:marLeft w:val="734"/>
          <w:marRight w:val="14"/>
          <w:marTop w:val="47"/>
          <w:marBottom w:val="0"/>
          <w:divBdr>
            <w:top w:val="none" w:sz="0" w:space="0" w:color="auto"/>
            <w:left w:val="none" w:sz="0" w:space="0" w:color="auto"/>
            <w:bottom w:val="none" w:sz="0" w:space="0" w:color="auto"/>
            <w:right w:val="none" w:sz="0" w:space="0" w:color="auto"/>
          </w:divBdr>
        </w:div>
        <w:div w:id="1340542789">
          <w:marLeft w:val="734"/>
          <w:marRight w:val="14"/>
          <w:marTop w:val="47"/>
          <w:marBottom w:val="0"/>
          <w:divBdr>
            <w:top w:val="none" w:sz="0" w:space="0" w:color="auto"/>
            <w:left w:val="none" w:sz="0" w:space="0" w:color="auto"/>
            <w:bottom w:val="none" w:sz="0" w:space="0" w:color="auto"/>
            <w:right w:val="none" w:sz="0" w:space="0" w:color="auto"/>
          </w:divBdr>
        </w:div>
        <w:div w:id="1393310808">
          <w:marLeft w:val="734"/>
          <w:marRight w:val="14"/>
          <w:marTop w:val="47"/>
          <w:marBottom w:val="0"/>
          <w:divBdr>
            <w:top w:val="none" w:sz="0" w:space="0" w:color="auto"/>
            <w:left w:val="none" w:sz="0" w:space="0" w:color="auto"/>
            <w:bottom w:val="none" w:sz="0" w:space="0" w:color="auto"/>
            <w:right w:val="none" w:sz="0" w:space="0" w:color="auto"/>
          </w:divBdr>
        </w:div>
      </w:divsChild>
    </w:div>
    <w:div w:id="365719918">
      <w:bodyDiv w:val="1"/>
      <w:marLeft w:val="0"/>
      <w:marRight w:val="0"/>
      <w:marTop w:val="0"/>
      <w:marBottom w:val="0"/>
      <w:divBdr>
        <w:top w:val="none" w:sz="0" w:space="0" w:color="auto"/>
        <w:left w:val="none" w:sz="0" w:space="0" w:color="auto"/>
        <w:bottom w:val="none" w:sz="0" w:space="0" w:color="auto"/>
        <w:right w:val="none" w:sz="0" w:space="0" w:color="auto"/>
      </w:divBdr>
    </w:div>
    <w:div w:id="404840098">
      <w:bodyDiv w:val="1"/>
      <w:marLeft w:val="0"/>
      <w:marRight w:val="0"/>
      <w:marTop w:val="0"/>
      <w:marBottom w:val="0"/>
      <w:divBdr>
        <w:top w:val="none" w:sz="0" w:space="0" w:color="auto"/>
        <w:left w:val="none" w:sz="0" w:space="0" w:color="auto"/>
        <w:bottom w:val="none" w:sz="0" w:space="0" w:color="auto"/>
        <w:right w:val="none" w:sz="0" w:space="0" w:color="auto"/>
      </w:divBdr>
      <w:divsChild>
        <w:div w:id="759715048">
          <w:marLeft w:val="0"/>
          <w:marRight w:val="0"/>
          <w:marTop w:val="0"/>
          <w:marBottom w:val="0"/>
          <w:divBdr>
            <w:top w:val="none" w:sz="0" w:space="0" w:color="auto"/>
            <w:left w:val="none" w:sz="0" w:space="0" w:color="auto"/>
            <w:bottom w:val="none" w:sz="0" w:space="0" w:color="auto"/>
            <w:right w:val="none" w:sz="0" w:space="0" w:color="auto"/>
          </w:divBdr>
        </w:div>
        <w:div w:id="1604876027">
          <w:marLeft w:val="0"/>
          <w:marRight w:val="0"/>
          <w:marTop w:val="0"/>
          <w:marBottom w:val="0"/>
          <w:divBdr>
            <w:top w:val="none" w:sz="0" w:space="0" w:color="auto"/>
            <w:left w:val="none" w:sz="0" w:space="0" w:color="auto"/>
            <w:bottom w:val="none" w:sz="0" w:space="0" w:color="auto"/>
            <w:right w:val="none" w:sz="0" w:space="0" w:color="auto"/>
          </w:divBdr>
        </w:div>
      </w:divsChild>
    </w:div>
    <w:div w:id="745299491">
      <w:bodyDiv w:val="1"/>
      <w:marLeft w:val="0"/>
      <w:marRight w:val="0"/>
      <w:marTop w:val="0"/>
      <w:marBottom w:val="0"/>
      <w:divBdr>
        <w:top w:val="none" w:sz="0" w:space="0" w:color="auto"/>
        <w:left w:val="none" w:sz="0" w:space="0" w:color="auto"/>
        <w:bottom w:val="none" w:sz="0" w:space="0" w:color="auto"/>
        <w:right w:val="none" w:sz="0" w:space="0" w:color="auto"/>
      </w:divBdr>
      <w:divsChild>
        <w:div w:id="898051584">
          <w:marLeft w:val="547"/>
          <w:marRight w:val="0"/>
          <w:marTop w:val="0"/>
          <w:marBottom w:val="0"/>
          <w:divBdr>
            <w:top w:val="none" w:sz="0" w:space="0" w:color="auto"/>
            <w:left w:val="none" w:sz="0" w:space="0" w:color="auto"/>
            <w:bottom w:val="none" w:sz="0" w:space="0" w:color="auto"/>
            <w:right w:val="none" w:sz="0" w:space="0" w:color="auto"/>
          </w:divBdr>
        </w:div>
        <w:div w:id="835456416">
          <w:marLeft w:val="547"/>
          <w:marRight w:val="0"/>
          <w:marTop w:val="0"/>
          <w:marBottom w:val="160"/>
          <w:divBdr>
            <w:top w:val="none" w:sz="0" w:space="0" w:color="auto"/>
            <w:left w:val="none" w:sz="0" w:space="0" w:color="auto"/>
            <w:bottom w:val="none" w:sz="0" w:space="0" w:color="auto"/>
            <w:right w:val="none" w:sz="0" w:space="0" w:color="auto"/>
          </w:divBdr>
        </w:div>
      </w:divsChild>
    </w:div>
    <w:div w:id="1456018006">
      <w:bodyDiv w:val="1"/>
      <w:marLeft w:val="0"/>
      <w:marRight w:val="0"/>
      <w:marTop w:val="0"/>
      <w:marBottom w:val="0"/>
      <w:divBdr>
        <w:top w:val="none" w:sz="0" w:space="0" w:color="auto"/>
        <w:left w:val="none" w:sz="0" w:space="0" w:color="auto"/>
        <w:bottom w:val="none" w:sz="0" w:space="0" w:color="auto"/>
        <w:right w:val="none" w:sz="0" w:space="0" w:color="auto"/>
      </w:divBdr>
      <w:divsChild>
        <w:div w:id="868952849">
          <w:marLeft w:val="734"/>
          <w:marRight w:val="14"/>
          <w:marTop w:val="47"/>
          <w:marBottom w:val="0"/>
          <w:divBdr>
            <w:top w:val="none" w:sz="0" w:space="0" w:color="auto"/>
            <w:left w:val="none" w:sz="0" w:space="0" w:color="auto"/>
            <w:bottom w:val="none" w:sz="0" w:space="0" w:color="auto"/>
            <w:right w:val="none" w:sz="0" w:space="0" w:color="auto"/>
          </w:divBdr>
        </w:div>
        <w:div w:id="1414349595">
          <w:marLeft w:val="734"/>
          <w:marRight w:val="14"/>
          <w:marTop w:val="47"/>
          <w:marBottom w:val="0"/>
          <w:divBdr>
            <w:top w:val="none" w:sz="0" w:space="0" w:color="auto"/>
            <w:left w:val="none" w:sz="0" w:space="0" w:color="auto"/>
            <w:bottom w:val="none" w:sz="0" w:space="0" w:color="auto"/>
            <w:right w:val="none" w:sz="0" w:space="0" w:color="auto"/>
          </w:divBdr>
        </w:div>
        <w:div w:id="1292903394">
          <w:marLeft w:val="734"/>
          <w:marRight w:val="14"/>
          <w:marTop w:val="47"/>
          <w:marBottom w:val="0"/>
          <w:divBdr>
            <w:top w:val="none" w:sz="0" w:space="0" w:color="auto"/>
            <w:left w:val="none" w:sz="0" w:space="0" w:color="auto"/>
            <w:bottom w:val="none" w:sz="0" w:space="0" w:color="auto"/>
            <w:right w:val="none" w:sz="0" w:space="0" w:color="auto"/>
          </w:divBdr>
        </w:div>
        <w:div w:id="146014699">
          <w:marLeft w:val="734"/>
          <w:marRight w:val="14"/>
          <w:marTop w:val="47"/>
          <w:marBottom w:val="0"/>
          <w:divBdr>
            <w:top w:val="none" w:sz="0" w:space="0" w:color="auto"/>
            <w:left w:val="none" w:sz="0" w:space="0" w:color="auto"/>
            <w:bottom w:val="none" w:sz="0" w:space="0" w:color="auto"/>
            <w:right w:val="none" w:sz="0" w:space="0" w:color="auto"/>
          </w:divBdr>
        </w:div>
        <w:div w:id="76488543">
          <w:marLeft w:val="734"/>
          <w:marRight w:val="14"/>
          <w:marTop w:val="47"/>
          <w:marBottom w:val="0"/>
          <w:divBdr>
            <w:top w:val="none" w:sz="0" w:space="0" w:color="auto"/>
            <w:left w:val="none" w:sz="0" w:space="0" w:color="auto"/>
            <w:bottom w:val="none" w:sz="0" w:space="0" w:color="auto"/>
            <w:right w:val="none" w:sz="0" w:space="0" w:color="auto"/>
          </w:divBdr>
        </w:div>
        <w:div w:id="25643170">
          <w:marLeft w:val="734"/>
          <w:marRight w:val="14"/>
          <w:marTop w:val="47"/>
          <w:marBottom w:val="0"/>
          <w:divBdr>
            <w:top w:val="none" w:sz="0" w:space="0" w:color="auto"/>
            <w:left w:val="none" w:sz="0" w:space="0" w:color="auto"/>
            <w:bottom w:val="none" w:sz="0" w:space="0" w:color="auto"/>
            <w:right w:val="none" w:sz="0" w:space="0" w:color="auto"/>
          </w:divBdr>
        </w:div>
        <w:div w:id="242296130">
          <w:marLeft w:val="734"/>
          <w:marRight w:val="14"/>
          <w:marTop w:val="47"/>
          <w:marBottom w:val="0"/>
          <w:divBdr>
            <w:top w:val="none" w:sz="0" w:space="0" w:color="auto"/>
            <w:left w:val="none" w:sz="0" w:space="0" w:color="auto"/>
            <w:bottom w:val="none" w:sz="0" w:space="0" w:color="auto"/>
            <w:right w:val="none" w:sz="0" w:space="0" w:color="auto"/>
          </w:divBdr>
        </w:div>
      </w:divsChild>
    </w:div>
    <w:div w:id="1490515488">
      <w:bodyDiv w:val="1"/>
      <w:marLeft w:val="0"/>
      <w:marRight w:val="0"/>
      <w:marTop w:val="0"/>
      <w:marBottom w:val="0"/>
      <w:divBdr>
        <w:top w:val="none" w:sz="0" w:space="0" w:color="auto"/>
        <w:left w:val="none" w:sz="0" w:space="0" w:color="auto"/>
        <w:bottom w:val="none" w:sz="0" w:space="0" w:color="auto"/>
        <w:right w:val="none" w:sz="0" w:space="0" w:color="auto"/>
      </w:divBdr>
      <w:divsChild>
        <w:div w:id="325323591">
          <w:marLeft w:val="547"/>
          <w:marRight w:val="0"/>
          <w:marTop w:val="0"/>
          <w:marBottom w:val="0"/>
          <w:divBdr>
            <w:top w:val="none" w:sz="0" w:space="0" w:color="auto"/>
            <w:left w:val="none" w:sz="0" w:space="0" w:color="auto"/>
            <w:bottom w:val="none" w:sz="0" w:space="0" w:color="auto"/>
            <w:right w:val="none" w:sz="0" w:space="0" w:color="auto"/>
          </w:divBdr>
        </w:div>
        <w:div w:id="1473475286">
          <w:marLeft w:val="547"/>
          <w:marRight w:val="0"/>
          <w:marTop w:val="0"/>
          <w:marBottom w:val="0"/>
          <w:divBdr>
            <w:top w:val="none" w:sz="0" w:space="0" w:color="auto"/>
            <w:left w:val="none" w:sz="0" w:space="0" w:color="auto"/>
            <w:bottom w:val="none" w:sz="0" w:space="0" w:color="auto"/>
            <w:right w:val="none" w:sz="0" w:space="0" w:color="auto"/>
          </w:divBdr>
        </w:div>
        <w:div w:id="1177236039">
          <w:marLeft w:val="547"/>
          <w:marRight w:val="0"/>
          <w:marTop w:val="0"/>
          <w:marBottom w:val="0"/>
          <w:divBdr>
            <w:top w:val="none" w:sz="0" w:space="0" w:color="auto"/>
            <w:left w:val="none" w:sz="0" w:space="0" w:color="auto"/>
            <w:bottom w:val="none" w:sz="0" w:space="0" w:color="auto"/>
            <w:right w:val="none" w:sz="0" w:space="0" w:color="auto"/>
          </w:divBdr>
        </w:div>
        <w:div w:id="279577151">
          <w:marLeft w:val="547"/>
          <w:marRight w:val="0"/>
          <w:marTop w:val="0"/>
          <w:marBottom w:val="0"/>
          <w:divBdr>
            <w:top w:val="none" w:sz="0" w:space="0" w:color="auto"/>
            <w:left w:val="none" w:sz="0" w:space="0" w:color="auto"/>
            <w:bottom w:val="none" w:sz="0" w:space="0" w:color="auto"/>
            <w:right w:val="none" w:sz="0" w:space="0" w:color="auto"/>
          </w:divBdr>
        </w:div>
        <w:div w:id="924650071">
          <w:marLeft w:val="547"/>
          <w:marRight w:val="0"/>
          <w:marTop w:val="0"/>
          <w:marBottom w:val="0"/>
          <w:divBdr>
            <w:top w:val="none" w:sz="0" w:space="0" w:color="auto"/>
            <w:left w:val="none" w:sz="0" w:space="0" w:color="auto"/>
            <w:bottom w:val="none" w:sz="0" w:space="0" w:color="auto"/>
            <w:right w:val="none" w:sz="0" w:space="0" w:color="auto"/>
          </w:divBdr>
        </w:div>
        <w:div w:id="1162893326">
          <w:marLeft w:val="547"/>
          <w:marRight w:val="0"/>
          <w:marTop w:val="0"/>
          <w:marBottom w:val="0"/>
          <w:divBdr>
            <w:top w:val="none" w:sz="0" w:space="0" w:color="auto"/>
            <w:left w:val="none" w:sz="0" w:space="0" w:color="auto"/>
            <w:bottom w:val="none" w:sz="0" w:space="0" w:color="auto"/>
            <w:right w:val="none" w:sz="0" w:space="0" w:color="auto"/>
          </w:divBdr>
        </w:div>
        <w:div w:id="1543790441">
          <w:marLeft w:val="547"/>
          <w:marRight w:val="0"/>
          <w:marTop w:val="0"/>
          <w:marBottom w:val="160"/>
          <w:divBdr>
            <w:top w:val="none" w:sz="0" w:space="0" w:color="auto"/>
            <w:left w:val="none" w:sz="0" w:space="0" w:color="auto"/>
            <w:bottom w:val="none" w:sz="0" w:space="0" w:color="auto"/>
            <w:right w:val="none" w:sz="0" w:space="0" w:color="auto"/>
          </w:divBdr>
        </w:div>
      </w:divsChild>
    </w:div>
    <w:div w:id="1679892061">
      <w:bodyDiv w:val="1"/>
      <w:marLeft w:val="0"/>
      <w:marRight w:val="0"/>
      <w:marTop w:val="0"/>
      <w:marBottom w:val="0"/>
      <w:divBdr>
        <w:top w:val="none" w:sz="0" w:space="0" w:color="auto"/>
        <w:left w:val="none" w:sz="0" w:space="0" w:color="auto"/>
        <w:bottom w:val="none" w:sz="0" w:space="0" w:color="auto"/>
        <w:right w:val="none" w:sz="0" w:space="0" w:color="auto"/>
      </w:divBdr>
    </w:div>
    <w:div w:id="2048097220">
      <w:bodyDiv w:val="1"/>
      <w:marLeft w:val="0"/>
      <w:marRight w:val="0"/>
      <w:marTop w:val="0"/>
      <w:marBottom w:val="0"/>
      <w:divBdr>
        <w:top w:val="none" w:sz="0" w:space="0" w:color="auto"/>
        <w:left w:val="none" w:sz="0" w:space="0" w:color="auto"/>
        <w:bottom w:val="none" w:sz="0" w:space="0" w:color="auto"/>
        <w:right w:val="none" w:sz="0" w:space="0" w:color="auto"/>
      </w:divBdr>
    </w:div>
    <w:div w:id="2057849814">
      <w:bodyDiv w:val="1"/>
      <w:marLeft w:val="0"/>
      <w:marRight w:val="0"/>
      <w:marTop w:val="0"/>
      <w:marBottom w:val="0"/>
      <w:divBdr>
        <w:top w:val="none" w:sz="0" w:space="0" w:color="auto"/>
        <w:left w:val="none" w:sz="0" w:space="0" w:color="auto"/>
        <w:bottom w:val="none" w:sz="0" w:space="0" w:color="auto"/>
        <w:right w:val="none" w:sz="0" w:space="0" w:color="auto"/>
      </w:divBdr>
      <w:divsChild>
        <w:div w:id="619649617">
          <w:marLeft w:val="547"/>
          <w:marRight w:val="0"/>
          <w:marTop w:val="0"/>
          <w:marBottom w:val="0"/>
          <w:divBdr>
            <w:top w:val="none" w:sz="0" w:space="0" w:color="auto"/>
            <w:left w:val="none" w:sz="0" w:space="0" w:color="auto"/>
            <w:bottom w:val="none" w:sz="0" w:space="0" w:color="auto"/>
            <w:right w:val="none" w:sz="0" w:space="0" w:color="auto"/>
          </w:divBdr>
        </w:div>
        <w:div w:id="913979204">
          <w:marLeft w:val="547"/>
          <w:marRight w:val="0"/>
          <w:marTop w:val="0"/>
          <w:marBottom w:val="0"/>
          <w:divBdr>
            <w:top w:val="none" w:sz="0" w:space="0" w:color="auto"/>
            <w:left w:val="none" w:sz="0" w:space="0" w:color="auto"/>
            <w:bottom w:val="none" w:sz="0" w:space="0" w:color="auto"/>
            <w:right w:val="none" w:sz="0" w:space="0" w:color="auto"/>
          </w:divBdr>
        </w:div>
        <w:div w:id="1991205187">
          <w:marLeft w:val="547"/>
          <w:marRight w:val="0"/>
          <w:marTop w:val="0"/>
          <w:marBottom w:val="0"/>
          <w:divBdr>
            <w:top w:val="none" w:sz="0" w:space="0" w:color="auto"/>
            <w:left w:val="none" w:sz="0" w:space="0" w:color="auto"/>
            <w:bottom w:val="none" w:sz="0" w:space="0" w:color="auto"/>
            <w:right w:val="none" w:sz="0" w:space="0" w:color="auto"/>
          </w:divBdr>
        </w:div>
        <w:div w:id="398676678">
          <w:marLeft w:val="547"/>
          <w:marRight w:val="0"/>
          <w:marTop w:val="0"/>
          <w:marBottom w:val="0"/>
          <w:divBdr>
            <w:top w:val="none" w:sz="0" w:space="0" w:color="auto"/>
            <w:left w:val="none" w:sz="0" w:space="0" w:color="auto"/>
            <w:bottom w:val="none" w:sz="0" w:space="0" w:color="auto"/>
            <w:right w:val="none" w:sz="0" w:space="0" w:color="auto"/>
          </w:divBdr>
        </w:div>
        <w:div w:id="1919627431">
          <w:marLeft w:val="547"/>
          <w:marRight w:val="0"/>
          <w:marTop w:val="0"/>
          <w:marBottom w:val="0"/>
          <w:divBdr>
            <w:top w:val="none" w:sz="0" w:space="0" w:color="auto"/>
            <w:left w:val="none" w:sz="0" w:space="0" w:color="auto"/>
            <w:bottom w:val="none" w:sz="0" w:space="0" w:color="auto"/>
            <w:right w:val="none" w:sz="0" w:space="0" w:color="auto"/>
          </w:divBdr>
        </w:div>
        <w:div w:id="1156335403">
          <w:marLeft w:val="547"/>
          <w:marRight w:val="0"/>
          <w:marTop w:val="0"/>
          <w:marBottom w:val="0"/>
          <w:divBdr>
            <w:top w:val="none" w:sz="0" w:space="0" w:color="auto"/>
            <w:left w:val="none" w:sz="0" w:space="0" w:color="auto"/>
            <w:bottom w:val="none" w:sz="0" w:space="0" w:color="auto"/>
            <w:right w:val="none" w:sz="0" w:space="0" w:color="auto"/>
          </w:divBdr>
        </w:div>
        <w:div w:id="525753254">
          <w:marLeft w:val="547"/>
          <w:marRight w:val="0"/>
          <w:marTop w:val="0"/>
          <w:marBottom w:val="0"/>
          <w:divBdr>
            <w:top w:val="none" w:sz="0" w:space="0" w:color="auto"/>
            <w:left w:val="none" w:sz="0" w:space="0" w:color="auto"/>
            <w:bottom w:val="none" w:sz="0" w:space="0" w:color="auto"/>
            <w:right w:val="none" w:sz="0" w:space="0" w:color="auto"/>
          </w:divBdr>
        </w:div>
        <w:div w:id="350302245">
          <w:marLeft w:val="547"/>
          <w:marRight w:val="0"/>
          <w:marTop w:val="0"/>
          <w:marBottom w:val="0"/>
          <w:divBdr>
            <w:top w:val="none" w:sz="0" w:space="0" w:color="auto"/>
            <w:left w:val="none" w:sz="0" w:space="0" w:color="auto"/>
            <w:bottom w:val="none" w:sz="0" w:space="0" w:color="auto"/>
            <w:right w:val="none" w:sz="0" w:space="0" w:color="auto"/>
          </w:divBdr>
        </w:div>
        <w:div w:id="41178162">
          <w:marLeft w:val="547"/>
          <w:marRight w:val="0"/>
          <w:marTop w:val="0"/>
          <w:marBottom w:val="0"/>
          <w:divBdr>
            <w:top w:val="none" w:sz="0" w:space="0" w:color="auto"/>
            <w:left w:val="none" w:sz="0" w:space="0" w:color="auto"/>
            <w:bottom w:val="none" w:sz="0" w:space="0" w:color="auto"/>
            <w:right w:val="none" w:sz="0" w:space="0" w:color="auto"/>
          </w:divBdr>
        </w:div>
        <w:div w:id="1020165062">
          <w:marLeft w:val="547"/>
          <w:marRight w:val="0"/>
          <w:marTop w:val="0"/>
          <w:marBottom w:val="16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B7AE37-11DA-4814-9806-89A1BBA20B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09</TotalTime>
  <Pages>4</Pages>
  <Words>851</Words>
  <Characters>485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Ming Ho Wu</dc:creator>
  <cp:keywords/>
  <dc:description/>
  <cp:lastModifiedBy>Andrew Ming Ho Wu</cp:lastModifiedBy>
  <cp:revision>1409</cp:revision>
  <dcterms:created xsi:type="dcterms:W3CDTF">2020-12-11T13:32:00Z</dcterms:created>
  <dcterms:modified xsi:type="dcterms:W3CDTF">2021-01-31T13:32:00Z</dcterms:modified>
</cp:coreProperties>
</file>